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B23A37C" w14:textId="06657E42" w:rsidR="006E101E" w:rsidRPr="00DD0FEB" w:rsidRDefault="006E101E" w:rsidP="006E101E">
      <w:pPr>
        <w:keepNext/>
        <w:tabs>
          <w:tab w:val="left" w:pos="1620"/>
        </w:tabs>
        <w:suppressAutoHyphens/>
        <w:spacing w:after="0" w:line="240" w:lineRule="auto"/>
        <w:jc w:val="right"/>
        <w:rPr>
          <w:rFonts w:ascii="Times New Roman" w:hAnsi="Times New Roman"/>
          <w:caps/>
          <w:color w:val="A6A6A6" w:themeColor="background1" w:themeShade="A6"/>
          <w:sz w:val="24"/>
          <w:szCs w:val="24"/>
          <w:lang w:val="uk-UA" w:eastAsia="ar-SA"/>
        </w:rPr>
      </w:pPr>
      <w:bookmarkStart w:id="0" w:name="_GoBack"/>
      <w:bookmarkEnd w:id="0"/>
    </w:p>
    <w:p w14:paraId="41437B8D" w14:textId="11A8CA55" w:rsidR="00F94B63" w:rsidRPr="008E6FC3" w:rsidRDefault="00F94B63" w:rsidP="00F94B63">
      <w:pPr>
        <w:keepNext/>
        <w:tabs>
          <w:tab w:val="left" w:pos="1620"/>
        </w:tabs>
        <w:suppressAutoHyphens/>
        <w:spacing w:after="0" w:line="240" w:lineRule="auto"/>
        <w:jc w:val="center"/>
        <w:rPr>
          <w:rFonts w:ascii="Times New Roman" w:hAnsi="Times New Roman"/>
          <w:caps/>
          <w:sz w:val="24"/>
          <w:szCs w:val="24"/>
          <w:lang w:val="uk-UA" w:eastAsia="ar-SA"/>
        </w:rPr>
      </w:pPr>
      <w:r w:rsidRPr="008E6FC3">
        <w:rPr>
          <w:rFonts w:ascii="Times New Roman" w:hAnsi="Times New Roman"/>
          <w:caps/>
          <w:sz w:val="24"/>
          <w:szCs w:val="24"/>
          <w:lang w:val="uk-UA" w:eastAsia="ar-SA"/>
        </w:rPr>
        <w:t>Міністерство освіти і науки України</w:t>
      </w:r>
    </w:p>
    <w:p w14:paraId="54E7B034" w14:textId="18EC7EBA" w:rsidR="00F94B63" w:rsidRPr="008E6FC3" w:rsidRDefault="00F94B63" w:rsidP="00F94B63">
      <w:pPr>
        <w:spacing w:after="0" w:line="240" w:lineRule="auto"/>
        <w:jc w:val="center"/>
        <w:rPr>
          <w:rFonts w:ascii="Times New Roman" w:hAnsi="Times New Roman"/>
          <w:sz w:val="28"/>
          <w:szCs w:val="28"/>
          <w:lang w:val="uk-UA" w:eastAsia="ar-SA"/>
        </w:rPr>
      </w:pPr>
    </w:p>
    <w:p w14:paraId="575FAEE1" w14:textId="77777777" w:rsidR="00F94B63" w:rsidRPr="00FE7F43" w:rsidRDefault="00F94B63" w:rsidP="00F94B63">
      <w:pPr>
        <w:spacing w:after="0" w:line="240" w:lineRule="auto"/>
        <w:jc w:val="center"/>
        <w:rPr>
          <w:rFonts w:ascii="Times New Roman" w:hAnsi="Times New Roman"/>
          <w:caps/>
          <w:sz w:val="28"/>
          <w:szCs w:val="28"/>
          <w:lang w:val="uk-UA" w:eastAsia="ar-SA"/>
        </w:rPr>
      </w:pPr>
      <w:r w:rsidRPr="00FE7F43">
        <w:rPr>
          <w:rFonts w:ascii="Times New Roman" w:hAnsi="Times New Roman"/>
          <w:caps/>
          <w:sz w:val="28"/>
          <w:szCs w:val="28"/>
          <w:lang w:val="uk-UA" w:eastAsia="ar-SA"/>
        </w:rPr>
        <w:t xml:space="preserve">Київський національний університет </w:t>
      </w:r>
    </w:p>
    <w:p w14:paraId="0CC4CE79" w14:textId="61B2DD9E" w:rsidR="00F94B63" w:rsidRPr="00FE7F43" w:rsidRDefault="00F94B63" w:rsidP="00F94B63">
      <w:pPr>
        <w:spacing w:after="0" w:line="240" w:lineRule="auto"/>
        <w:jc w:val="center"/>
        <w:rPr>
          <w:rFonts w:ascii="Times New Roman" w:hAnsi="Times New Roman"/>
          <w:caps/>
          <w:sz w:val="28"/>
          <w:szCs w:val="28"/>
          <w:lang w:val="uk-UA" w:eastAsia="ar-SA"/>
        </w:rPr>
      </w:pPr>
      <w:r w:rsidRPr="00FE7F43">
        <w:rPr>
          <w:rFonts w:ascii="Times New Roman" w:hAnsi="Times New Roman"/>
          <w:caps/>
          <w:sz w:val="28"/>
          <w:szCs w:val="28"/>
          <w:lang w:val="uk-UA" w:eastAsia="ar-SA"/>
        </w:rPr>
        <w:t>технологій та дизайну</w:t>
      </w:r>
    </w:p>
    <w:p w14:paraId="7531BE89" w14:textId="4E4F290F" w:rsidR="00F94B63" w:rsidRPr="00FE7F43" w:rsidRDefault="00F94B63" w:rsidP="00F94B63">
      <w:pPr>
        <w:spacing w:after="0" w:line="240" w:lineRule="auto"/>
        <w:jc w:val="center"/>
        <w:rPr>
          <w:rFonts w:ascii="Times New Roman" w:hAnsi="Times New Roman"/>
          <w:caps/>
          <w:sz w:val="20"/>
          <w:szCs w:val="20"/>
          <w:lang w:val="uk-UA" w:eastAsia="ar-SA"/>
        </w:rPr>
      </w:pPr>
    </w:p>
    <w:p w14:paraId="10679205" w14:textId="19DCC181" w:rsidR="00F94B63" w:rsidRPr="00FE7F43" w:rsidRDefault="00F94B63" w:rsidP="00F94B63">
      <w:pPr>
        <w:spacing w:after="0" w:line="240" w:lineRule="auto"/>
        <w:jc w:val="center"/>
        <w:rPr>
          <w:rFonts w:ascii="Times New Roman" w:hAnsi="Times New Roman"/>
          <w:caps/>
          <w:sz w:val="20"/>
          <w:szCs w:val="20"/>
          <w:lang w:val="uk-UA" w:eastAsia="ar-SA"/>
        </w:rPr>
      </w:pPr>
    </w:p>
    <w:p w14:paraId="70599438" w14:textId="4187E2AF" w:rsidR="00F94B63" w:rsidRPr="00FE7F43" w:rsidRDefault="00F94B63" w:rsidP="00F94B63">
      <w:pPr>
        <w:spacing w:after="0" w:line="240" w:lineRule="auto"/>
        <w:jc w:val="center"/>
        <w:rPr>
          <w:rFonts w:ascii="Times New Roman" w:hAnsi="Times New Roman"/>
          <w:caps/>
          <w:sz w:val="20"/>
          <w:szCs w:val="20"/>
          <w:lang w:val="uk-UA" w:eastAsia="ar-SA"/>
        </w:rPr>
      </w:pPr>
    </w:p>
    <w:p w14:paraId="37981058" w14:textId="1B19A1B2" w:rsidR="00F94B63" w:rsidRPr="00FE7F43" w:rsidRDefault="00F94B63" w:rsidP="00F94B63">
      <w:pPr>
        <w:spacing w:after="0" w:line="240" w:lineRule="auto"/>
        <w:ind w:firstLine="5940"/>
        <w:rPr>
          <w:rFonts w:ascii="Times New Roman" w:hAnsi="Times New Roman"/>
          <w:sz w:val="24"/>
          <w:szCs w:val="24"/>
          <w:lang w:val="uk-UA" w:eastAsia="ar-SA"/>
        </w:rPr>
      </w:pPr>
    </w:p>
    <w:p w14:paraId="5FB7DE4D" w14:textId="02489944" w:rsidR="00F94B63" w:rsidRPr="00DA4415" w:rsidRDefault="00F94B63" w:rsidP="00F94B63">
      <w:pPr>
        <w:spacing w:after="0" w:line="360" w:lineRule="auto"/>
        <w:ind w:left="5103"/>
        <w:rPr>
          <w:rFonts w:ascii="Times New Roman" w:hAnsi="Times New Roman"/>
          <w:b/>
          <w:sz w:val="24"/>
          <w:szCs w:val="24"/>
          <w:lang w:val="uk-UA" w:eastAsia="ar-SA"/>
        </w:rPr>
      </w:pPr>
      <w:r w:rsidRPr="00DA4415">
        <w:rPr>
          <w:rFonts w:ascii="Times New Roman" w:hAnsi="Times New Roman"/>
          <w:b/>
          <w:sz w:val="24"/>
          <w:szCs w:val="24"/>
          <w:lang w:val="uk-UA" w:eastAsia="ar-SA"/>
        </w:rPr>
        <w:t>ЗАТВЕРДЖЕНО ВЧЕНОЮ РАДОЮ</w:t>
      </w:r>
    </w:p>
    <w:p w14:paraId="2BD8241D" w14:textId="6A0C407A" w:rsidR="00F94B63" w:rsidRPr="00785044" w:rsidRDefault="00F94B63" w:rsidP="00F94B63">
      <w:pPr>
        <w:spacing w:after="0" w:line="360" w:lineRule="auto"/>
        <w:ind w:left="5103"/>
        <w:jc w:val="both"/>
        <w:rPr>
          <w:rFonts w:ascii="Times New Roman" w:hAnsi="Times New Roman"/>
          <w:b/>
          <w:sz w:val="24"/>
          <w:szCs w:val="24"/>
          <w:lang w:val="uk-UA" w:eastAsia="ar-SA"/>
        </w:rPr>
      </w:pPr>
      <w:r w:rsidRPr="00785044">
        <w:rPr>
          <w:rFonts w:ascii="Times New Roman" w:hAnsi="Times New Roman"/>
          <w:b/>
          <w:sz w:val="24"/>
          <w:szCs w:val="24"/>
          <w:lang w:val="uk-UA" w:eastAsia="ar-SA"/>
        </w:rPr>
        <w:t>Голова Вченої ради КНУТД</w:t>
      </w:r>
    </w:p>
    <w:p w14:paraId="1DEE34D8" w14:textId="0E25BCE7" w:rsidR="00F94B63" w:rsidRPr="000F1DD7" w:rsidRDefault="00F94B63" w:rsidP="00F94B63">
      <w:pPr>
        <w:spacing w:before="240" w:after="0" w:line="360" w:lineRule="auto"/>
        <w:ind w:left="5103"/>
        <w:rPr>
          <w:rFonts w:ascii="Times New Roman" w:hAnsi="Times New Roman"/>
          <w:b/>
          <w:caps/>
          <w:sz w:val="24"/>
          <w:szCs w:val="24"/>
          <w:lang w:val="uk-UA" w:eastAsia="ar-SA"/>
        </w:rPr>
      </w:pPr>
      <w:r w:rsidRPr="00785044">
        <w:rPr>
          <w:rFonts w:ascii="Times New Roman" w:hAnsi="Times New Roman"/>
          <w:b/>
          <w:sz w:val="24"/>
          <w:szCs w:val="24"/>
          <w:lang w:val="uk-UA" w:eastAsia="ar-SA"/>
        </w:rPr>
        <w:t xml:space="preserve">_________________ Іван </w:t>
      </w:r>
      <w:r w:rsidRPr="00785044">
        <w:rPr>
          <w:rFonts w:ascii="Times New Roman" w:hAnsi="Times New Roman"/>
          <w:b/>
          <w:caps/>
          <w:sz w:val="24"/>
          <w:szCs w:val="24"/>
          <w:lang w:val="uk-UA" w:eastAsia="ar-SA"/>
        </w:rPr>
        <w:t>Грищенко</w:t>
      </w:r>
    </w:p>
    <w:p w14:paraId="566E00CF" w14:textId="19FCD5E3" w:rsidR="00F94B63" w:rsidRPr="00DA4415" w:rsidRDefault="00F94B63" w:rsidP="00F94B63">
      <w:pPr>
        <w:spacing w:before="120" w:after="0" w:line="240" w:lineRule="auto"/>
        <w:ind w:left="5103"/>
        <w:jc w:val="both"/>
        <w:rPr>
          <w:rFonts w:ascii="Times New Roman" w:hAnsi="Times New Roman"/>
          <w:b/>
          <w:sz w:val="24"/>
          <w:szCs w:val="24"/>
          <w:lang w:val="uk-UA" w:eastAsia="ar-SA"/>
        </w:rPr>
      </w:pPr>
      <w:r>
        <w:rPr>
          <w:rFonts w:ascii="Times New Roman" w:hAnsi="Times New Roman"/>
          <w:b/>
          <w:sz w:val="24"/>
          <w:szCs w:val="24"/>
          <w:lang w:val="uk-UA" w:eastAsia="ar-SA"/>
        </w:rPr>
        <w:t xml:space="preserve">(протокол </w:t>
      </w:r>
      <w:r w:rsidRPr="00DA4415">
        <w:rPr>
          <w:rFonts w:ascii="Times New Roman" w:hAnsi="Times New Roman"/>
          <w:b/>
          <w:sz w:val="24"/>
          <w:szCs w:val="24"/>
          <w:lang w:val="uk-UA" w:eastAsia="ar-SA"/>
        </w:rPr>
        <w:t xml:space="preserve">від </w:t>
      </w:r>
      <w:r>
        <w:rPr>
          <w:rFonts w:ascii="Times New Roman" w:hAnsi="Times New Roman"/>
          <w:b/>
          <w:sz w:val="24"/>
          <w:szCs w:val="24"/>
          <w:lang w:val="uk-UA" w:eastAsia="ar-SA"/>
        </w:rPr>
        <w:t>«___» _____ 20</w:t>
      </w:r>
      <w:r w:rsidR="0022409E">
        <w:rPr>
          <w:rFonts w:ascii="Times New Roman" w:hAnsi="Times New Roman"/>
          <w:b/>
          <w:sz w:val="24"/>
          <w:szCs w:val="24"/>
          <w:lang w:val="uk-UA" w:eastAsia="ar-SA"/>
        </w:rPr>
        <w:t>23</w:t>
      </w:r>
      <w:r>
        <w:rPr>
          <w:rFonts w:ascii="Times New Roman" w:hAnsi="Times New Roman"/>
          <w:b/>
          <w:sz w:val="24"/>
          <w:szCs w:val="24"/>
          <w:lang w:val="uk-UA" w:eastAsia="ar-SA"/>
        </w:rPr>
        <w:t xml:space="preserve"> </w:t>
      </w:r>
      <w:r w:rsidRPr="00DA4415">
        <w:rPr>
          <w:rFonts w:ascii="Times New Roman" w:hAnsi="Times New Roman"/>
          <w:b/>
          <w:sz w:val="24"/>
          <w:szCs w:val="24"/>
          <w:lang w:val="uk-UA" w:eastAsia="ar-SA"/>
        </w:rPr>
        <w:t>р.</w:t>
      </w:r>
      <w:r w:rsidRPr="00E20855">
        <w:rPr>
          <w:rFonts w:ascii="Times New Roman" w:hAnsi="Times New Roman"/>
          <w:b/>
          <w:sz w:val="24"/>
          <w:szCs w:val="24"/>
          <w:lang w:val="uk-UA" w:eastAsia="ar-SA"/>
        </w:rPr>
        <w:t xml:space="preserve"> </w:t>
      </w:r>
      <w:r w:rsidRPr="00DA4415">
        <w:rPr>
          <w:rFonts w:ascii="Times New Roman" w:hAnsi="Times New Roman"/>
          <w:b/>
          <w:sz w:val="24"/>
          <w:szCs w:val="24"/>
          <w:lang w:val="uk-UA" w:eastAsia="ar-SA"/>
        </w:rPr>
        <w:t>№</w:t>
      </w:r>
      <w:r>
        <w:rPr>
          <w:rFonts w:ascii="Times New Roman" w:hAnsi="Times New Roman"/>
          <w:b/>
          <w:sz w:val="24"/>
          <w:szCs w:val="24"/>
          <w:lang w:val="uk-UA" w:eastAsia="ar-SA"/>
        </w:rPr>
        <w:t xml:space="preserve"> </w:t>
      </w:r>
      <w:r w:rsidRPr="00DA4415">
        <w:rPr>
          <w:rFonts w:ascii="Times New Roman" w:hAnsi="Times New Roman"/>
          <w:b/>
          <w:sz w:val="24"/>
          <w:szCs w:val="24"/>
          <w:lang w:val="uk-UA" w:eastAsia="ar-SA"/>
        </w:rPr>
        <w:t>_</w:t>
      </w:r>
      <w:r>
        <w:rPr>
          <w:rFonts w:ascii="Times New Roman" w:hAnsi="Times New Roman"/>
          <w:b/>
          <w:sz w:val="24"/>
          <w:szCs w:val="24"/>
          <w:lang w:val="uk-UA" w:eastAsia="ar-SA"/>
        </w:rPr>
        <w:t xml:space="preserve">__ </w:t>
      </w:r>
      <w:r w:rsidRPr="00DA4415">
        <w:rPr>
          <w:rFonts w:ascii="Times New Roman" w:hAnsi="Times New Roman"/>
          <w:b/>
          <w:sz w:val="24"/>
          <w:szCs w:val="24"/>
          <w:lang w:val="uk-UA" w:eastAsia="ar-SA"/>
        </w:rPr>
        <w:t>)</w:t>
      </w:r>
    </w:p>
    <w:p w14:paraId="5521E3D5" w14:textId="77777777" w:rsidR="00F94B63" w:rsidRPr="00DA4415" w:rsidRDefault="00F94B63" w:rsidP="00F94B63">
      <w:pPr>
        <w:spacing w:after="0" w:line="240" w:lineRule="auto"/>
        <w:ind w:left="5103"/>
        <w:rPr>
          <w:rFonts w:ascii="Times New Roman" w:hAnsi="Times New Roman"/>
          <w:b/>
          <w:sz w:val="24"/>
          <w:szCs w:val="24"/>
          <w:lang w:val="uk-UA" w:eastAsia="ar-SA"/>
        </w:rPr>
      </w:pPr>
    </w:p>
    <w:p w14:paraId="102E4C08" w14:textId="5C4989EF" w:rsidR="00F94B63" w:rsidRPr="002605DF" w:rsidRDefault="00F94B63" w:rsidP="00F94B63">
      <w:pPr>
        <w:spacing w:after="0" w:line="240" w:lineRule="auto"/>
        <w:ind w:left="5245"/>
        <w:rPr>
          <w:rFonts w:ascii="Times New Roman" w:hAnsi="Times New Roman"/>
          <w:b/>
          <w:sz w:val="24"/>
          <w:szCs w:val="24"/>
          <w:lang w:val="uk-UA" w:eastAsia="ar-SA"/>
        </w:rPr>
      </w:pPr>
    </w:p>
    <w:p w14:paraId="5B2786BA" w14:textId="4969E8BB" w:rsidR="00F94B63" w:rsidRPr="002605DF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 w:eastAsia="ar-SA"/>
        </w:rPr>
      </w:pPr>
    </w:p>
    <w:p w14:paraId="166873C6" w14:textId="547BDDD3" w:rsidR="00F94B63" w:rsidRPr="002605DF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 w:eastAsia="ar-SA"/>
        </w:rPr>
      </w:pPr>
    </w:p>
    <w:p w14:paraId="402E437A" w14:textId="4FDF6AAE" w:rsidR="00F94B63" w:rsidRPr="002605DF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 w:eastAsia="ar-SA"/>
        </w:rPr>
      </w:pPr>
    </w:p>
    <w:p w14:paraId="49DF8346" w14:textId="4CF21493" w:rsidR="00F94B63" w:rsidRPr="002605DF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 w:eastAsia="ar-SA"/>
        </w:rPr>
      </w:pPr>
    </w:p>
    <w:p w14:paraId="1EBBFA1C" w14:textId="65BD1585" w:rsidR="00F94B63" w:rsidRPr="002605DF" w:rsidRDefault="00F94B63" w:rsidP="00F94B63">
      <w:pPr>
        <w:spacing w:after="0" w:line="240" w:lineRule="auto"/>
        <w:rPr>
          <w:rFonts w:ascii="Times New Roman" w:hAnsi="Times New Roman"/>
          <w:sz w:val="24"/>
          <w:szCs w:val="24"/>
          <w:lang w:val="uk-UA" w:eastAsia="ar-SA"/>
        </w:rPr>
      </w:pPr>
    </w:p>
    <w:p w14:paraId="2C76CA4E" w14:textId="4E12C4F7" w:rsidR="00F94B63" w:rsidRPr="00FE7F43" w:rsidRDefault="00F94B63" w:rsidP="00F94B63">
      <w:pPr>
        <w:keepNext/>
        <w:suppressAutoHyphens/>
        <w:spacing w:after="0" w:line="240" w:lineRule="auto"/>
        <w:jc w:val="center"/>
        <w:rPr>
          <w:rFonts w:ascii="Times New Roman" w:hAnsi="Times New Roman"/>
          <w:b/>
          <w:bCs/>
          <w:caps/>
          <w:sz w:val="32"/>
          <w:szCs w:val="32"/>
          <w:lang w:val="uk-UA" w:eastAsia="ar-SA"/>
        </w:rPr>
      </w:pPr>
      <w:r w:rsidRPr="00FE7F43">
        <w:rPr>
          <w:rFonts w:ascii="Times New Roman" w:hAnsi="Times New Roman"/>
          <w:b/>
          <w:bCs/>
          <w:caps/>
          <w:sz w:val="32"/>
          <w:szCs w:val="32"/>
          <w:lang w:val="uk-UA" w:eastAsia="ar-SA"/>
        </w:rPr>
        <w:t>освітн</w:t>
      </w:r>
      <w:r>
        <w:rPr>
          <w:rFonts w:ascii="Times New Roman" w:hAnsi="Times New Roman"/>
          <w:b/>
          <w:bCs/>
          <w:caps/>
          <w:sz w:val="32"/>
          <w:szCs w:val="32"/>
          <w:lang w:val="uk-UA" w:eastAsia="ar-SA"/>
        </w:rPr>
        <w:t xml:space="preserve">ьо-професійна </w:t>
      </w:r>
      <w:r w:rsidRPr="00FE7F43">
        <w:rPr>
          <w:rFonts w:ascii="Times New Roman" w:hAnsi="Times New Roman"/>
          <w:b/>
          <w:bCs/>
          <w:caps/>
          <w:sz w:val="32"/>
          <w:szCs w:val="32"/>
          <w:lang w:val="uk-UA" w:eastAsia="ar-SA"/>
        </w:rPr>
        <w:t>Програма</w:t>
      </w:r>
    </w:p>
    <w:p w14:paraId="643BECC6" w14:textId="152341E1" w:rsidR="00F94B63" w:rsidRPr="00851FA5" w:rsidRDefault="00F94B63" w:rsidP="00F94B63">
      <w:pPr>
        <w:keepNext/>
        <w:suppressAutoHyphens/>
        <w:spacing w:after="0" w:line="240" w:lineRule="auto"/>
        <w:jc w:val="center"/>
        <w:rPr>
          <w:rFonts w:ascii="Times New Roman" w:hAnsi="Times New Roman"/>
          <w:b/>
          <w:bCs/>
          <w:caps/>
          <w:sz w:val="28"/>
          <w:szCs w:val="28"/>
          <w:lang w:val="uk-UA" w:eastAsia="ar-SA"/>
        </w:rPr>
      </w:pPr>
    </w:p>
    <w:p w14:paraId="69F74AFC" w14:textId="1A61E304" w:rsidR="00F94B63" w:rsidRPr="00DE36EB" w:rsidRDefault="00AE7CC7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 w:eastAsia="ar-SA"/>
        </w:rPr>
      </w:pPr>
      <w:r w:rsidRPr="00DE36EB">
        <w:rPr>
          <w:rFonts w:ascii="Times New Roman" w:hAnsi="Times New Roman"/>
          <w:iCs/>
          <w:sz w:val="28"/>
          <w:szCs w:val="28"/>
          <w:u w:val="single"/>
          <w:lang w:val="uk-UA"/>
        </w:rPr>
        <w:t>ТЕКСТИЛЬН</w:t>
      </w:r>
      <w:r w:rsidR="00AB41BA">
        <w:rPr>
          <w:rFonts w:ascii="Times New Roman" w:hAnsi="Times New Roman"/>
          <w:iCs/>
          <w:sz w:val="28"/>
          <w:szCs w:val="28"/>
          <w:u w:val="single"/>
          <w:lang w:val="uk-UA"/>
        </w:rPr>
        <w:t>І ТЕХНОЛОГІЇ МОДИ ТА ІНТЕР'ЄРНОГО ПРОСТОРУ</w:t>
      </w:r>
      <w:r w:rsidR="004C634D">
        <w:rPr>
          <w:rFonts w:ascii="Times New Roman" w:hAnsi="Times New Roman"/>
          <w:iCs/>
          <w:sz w:val="24"/>
          <w:szCs w:val="24"/>
          <w:u w:val="single"/>
          <w:lang w:val="uk-UA"/>
        </w:rPr>
        <w:t xml:space="preserve">          </w:t>
      </w:r>
      <w:r w:rsidR="004C634D" w:rsidRPr="004C634D">
        <w:rPr>
          <w:rFonts w:ascii="Times New Roman" w:hAnsi="Times New Roman"/>
          <w:iCs/>
          <w:sz w:val="24"/>
          <w:szCs w:val="24"/>
          <w:u w:val="single"/>
          <w:lang w:val="uk-UA"/>
        </w:rPr>
        <w:t xml:space="preserve">        </w:t>
      </w:r>
    </w:p>
    <w:p w14:paraId="4F048455" w14:textId="77777777" w:rsidR="00F94B63" w:rsidRPr="002605DF" w:rsidRDefault="00F94B63" w:rsidP="00F94B63">
      <w:pPr>
        <w:spacing w:after="0" w:line="240" w:lineRule="auto"/>
        <w:rPr>
          <w:rFonts w:ascii="Times New Roman" w:hAnsi="Times New Roman"/>
          <w:sz w:val="24"/>
          <w:szCs w:val="24"/>
          <w:lang w:val="uk-UA" w:eastAsia="ar-SA"/>
        </w:rPr>
      </w:pPr>
    </w:p>
    <w:p w14:paraId="7B558219" w14:textId="1D3BE97F" w:rsidR="004C634D" w:rsidRDefault="004C634D" w:rsidP="00F94B63">
      <w:pPr>
        <w:spacing w:after="0" w:line="240" w:lineRule="auto"/>
        <w:rPr>
          <w:rFonts w:ascii="Times New Roman" w:hAnsi="Times New Roman"/>
          <w:sz w:val="20"/>
          <w:szCs w:val="20"/>
          <w:lang w:val="uk-UA" w:eastAsia="ar-SA"/>
        </w:rPr>
      </w:pPr>
      <w:r>
        <w:rPr>
          <w:rFonts w:ascii="Times New Roman" w:hAnsi="Times New Roman"/>
          <w:sz w:val="28"/>
          <w:szCs w:val="28"/>
          <w:lang w:val="uk-UA" w:eastAsia="ar-SA"/>
        </w:rPr>
        <w:t>Рівень вищої освіти</w:t>
      </w:r>
      <w:r w:rsidRPr="004C634D">
        <w:rPr>
          <w:rFonts w:ascii="Times New Roman" w:hAnsi="Times New Roman"/>
          <w:sz w:val="28"/>
          <w:szCs w:val="28"/>
          <w:lang w:val="uk-UA" w:eastAsia="ar-SA"/>
        </w:rPr>
        <w:t xml:space="preserve"> </w:t>
      </w:r>
      <w:r w:rsidRPr="004C634D"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       </w:t>
      </w:r>
      <w:r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   </w:t>
      </w:r>
      <w:r w:rsidRPr="004C634D"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      </w:t>
      </w:r>
      <w:r w:rsidR="00F94B63" w:rsidRPr="004C634D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</w:t>
      </w:r>
      <w:r w:rsidR="00F94B63" w:rsidRPr="00785044">
        <w:rPr>
          <w:rFonts w:ascii="Times New Roman" w:hAnsi="Times New Roman"/>
          <w:sz w:val="28"/>
          <w:szCs w:val="28"/>
          <w:u w:val="single"/>
          <w:lang w:val="uk-UA" w:eastAsia="ar-SA"/>
        </w:rPr>
        <w:t>перший (бакалаврський</w:t>
      </w:r>
      <w:r w:rsidR="00F94B63" w:rsidRPr="004C634D">
        <w:rPr>
          <w:rFonts w:ascii="Times New Roman" w:hAnsi="Times New Roman"/>
          <w:sz w:val="28"/>
          <w:szCs w:val="28"/>
          <w:u w:val="single"/>
          <w:lang w:val="uk-UA" w:eastAsia="ar-SA"/>
        </w:rPr>
        <w:t>)</w:t>
      </w:r>
      <w:r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                                    </w:t>
      </w:r>
      <w:r w:rsidRPr="004C634D">
        <w:rPr>
          <w:rFonts w:ascii="Times New Roman" w:hAnsi="Times New Roman"/>
          <w:sz w:val="2"/>
          <w:szCs w:val="2"/>
          <w:u w:val="single"/>
          <w:lang w:val="uk-UA" w:eastAsia="ar-SA"/>
        </w:rPr>
        <w:t>.</w:t>
      </w:r>
      <w:r w:rsidR="00F94B63" w:rsidRPr="00FE7F43">
        <w:rPr>
          <w:rFonts w:ascii="Times New Roman" w:hAnsi="Times New Roman"/>
          <w:sz w:val="20"/>
          <w:szCs w:val="20"/>
          <w:lang w:val="uk-UA" w:eastAsia="ar-SA"/>
        </w:rPr>
        <w:t xml:space="preserve">         </w:t>
      </w:r>
    </w:p>
    <w:p w14:paraId="1A6CF564" w14:textId="77777777" w:rsidR="00F94B63" w:rsidRPr="004C634D" w:rsidRDefault="00F94B63" w:rsidP="00F94B63">
      <w:pPr>
        <w:spacing w:after="0" w:line="240" w:lineRule="auto"/>
        <w:rPr>
          <w:rFonts w:ascii="Times New Roman" w:hAnsi="Times New Roman"/>
          <w:sz w:val="20"/>
          <w:szCs w:val="20"/>
          <w:lang w:val="uk-UA" w:eastAsia="ar-SA"/>
        </w:rPr>
      </w:pPr>
      <w:r w:rsidRPr="004C634D">
        <w:rPr>
          <w:rFonts w:ascii="Times New Roman" w:hAnsi="Times New Roman"/>
          <w:sz w:val="20"/>
          <w:szCs w:val="20"/>
          <w:lang w:val="uk-UA" w:eastAsia="ar-SA"/>
        </w:rPr>
        <w:t xml:space="preserve">                                                                     </w:t>
      </w:r>
    </w:p>
    <w:p w14:paraId="610EBDFD" w14:textId="46B85AFE" w:rsidR="00F94B63" w:rsidRPr="00FE7F43" w:rsidRDefault="004C634D" w:rsidP="00F94B63">
      <w:pPr>
        <w:spacing w:after="0" w:line="240" w:lineRule="auto"/>
        <w:rPr>
          <w:rFonts w:ascii="Times New Roman" w:hAnsi="Times New Roman"/>
          <w:sz w:val="28"/>
          <w:szCs w:val="28"/>
          <w:lang w:val="uk-UA" w:eastAsia="ar-SA"/>
        </w:rPr>
      </w:pPr>
      <w:r>
        <w:rPr>
          <w:rFonts w:ascii="Times New Roman" w:hAnsi="Times New Roman"/>
          <w:sz w:val="28"/>
          <w:szCs w:val="28"/>
          <w:lang w:val="uk-UA" w:eastAsia="ar-SA"/>
        </w:rPr>
        <w:t xml:space="preserve">Ступінь вищої освіти   </w:t>
      </w:r>
      <w:r w:rsidRPr="004C634D"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              </w:t>
      </w:r>
      <w:r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    </w:t>
      </w:r>
      <w:r w:rsidRPr="004C634D"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    </w:t>
      </w:r>
      <w:r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</w:t>
      </w:r>
      <w:r w:rsidRPr="004C634D"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 </w:t>
      </w:r>
      <w:r w:rsidR="00F94B63" w:rsidRPr="004C634D"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</w:t>
      </w:r>
      <w:r w:rsidR="00F94B63" w:rsidRPr="00785044">
        <w:rPr>
          <w:rFonts w:ascii="Times New Roman" w:hAnsi="Times New Roman"/>
          <w:sz w:val="28"/>
          <w:szCs w:val="28"/>
          <w:u w:val="single"/>
          <w:lang w:val="uk-UA" w:eastAsia="ar-SA"/>
        </w:rPr>
        <w:t>бакалавр</w:t>
      </w:r>
      <w:r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                                                 </w:t>
      </w:r>
      <w:r w:rsidRPr="004C634D">
        <w:rPr>
          <w:rFonts w:ascii="Times New Roman" w:hAnsi="Times New Roman"/>
          <w:sz w:val="2"/>
          <w:szCs w:val="2"/>
          <w:u w:val="single"/>
          <w:lang w:val="uk-UA" w:eastAsia="ar-SA"/>
        </w:rPr>
        <w:t>.</w:t>
      </w:r>
    </w:p>
    <w:p w14:paraId="0D9B89C0" w14:textId="77777777" w:rsidR="00F94B63" w:rsidRPr="004C634D" w:rsidRDefault="004C634D" w:rsidP="00F94B63">
      <w:pPr>
        <w:spacing w:after="0" w:line="240" w:lineRule="auto"/>
        <w:rPr>
          <w:rFonts w:ascii="Times New Roman" w:hAnsi="Times New Roman"/>
          <w:sz w:val="20"/>
          <w:szCs w:val="20"/>
          <w:lang w:val="uk-UA" w:eastAsia="ar-SA"/>
        </w:rPr>
      </w:pPr>
      <w:r>
        <w:rPr>
          <w:rFonts w:ascii="Times New Roman" w:hAnsi="Times New Roman"/>
          <w:sz w:val="28"/>
          <w:szCs w:val="28"/>
          <w:lang w:val="uk-UA" w:eastAsia="ar-SA"/>
        </w:rPr>
        <w:t xml:space="preserve"> </w:t>
      </w:r>
    </w:p>
    <w:p w14:paraId="23004160" w14:textId="77777777" w:rsidR="00F94B63" w:rsidRPr="00FE7F43" w:rsidRDefault="004C634D" w:rsidP="00F94B63">
      <w:pPr>
        <w:spacing w:after="0" w:line="240" w:lineRule="auto"/>
        <w:rPr>
          <w:rFonts w:ascii="Times New Roman" w:hAnsi="Times New Roman"/>
          <w:sz w:val="20"/>
          <w:szCs w:val="20"/>
          <w:lang w:val="uk-UA" w:eastAsia="ar-SA"/>
        </w:rPr>
      </w:pPr>
      <w:r>
        <w:rPr>
          <w:rFonts w:ascii="Times New Roman" w:hAnsi="Times New Roman"/>
          <w:sz w:val="28"/>
          <w:szCs w:val="28"/>
          <w:lang w:val="uk-UA" w:eastAsia="ar-SA"/>
        </w:rPr>
        <w:t xml:space="preserve">Галузь знань </w:t>
      </w:r>
      <w:r w:rsidRPr="004C634D"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                           </w:t>
      </w:r>
      <w:r w:rsidR="00F94B63" w:rsidRPr="00785044">
        <w:rPr>
          <w:rFonts w:ascii="Times New Roman" w:hAnsi="Times New Roman"/>
          <w:sz w:val="28"/>
          <w:szCs w:val="28"/>
          <w:u w:val="single"/>
          <w:lang w:val="uk-UA" w:eastAsia="ar-SA"/>
        </w:rPr>
        <w:t>18  Виробництво та технології</w:t>
      </w:r>
      <w:r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                              </w:t>
      </w:r>
      <w:r w:rsidRPr="004C634D">
        <w:rPr>
          <w:rFonts w:ascii="Times New Roman" w:hAnsi="Times New Roman"/>
          <w:sz w:val="2"/>
          <w:szCs w:val="2"/>
          <w:u w:val="single"/>
          <w:lang w:val="uk-UA" w:eastAsia="ar-SA"/>
        </w:rPr>
        <w:t>.</w:t>
      </w:r>
      <w:r w:rsidR="00F94B63" w:rsidRPr="004C634D">
        <w:rPr>
          <w:rFonts w:ascii="Times New Roman" w:hAnsi="Times New Roman"/>
          <w:sz w:val="2"/>
          <w:szCs w:val="2"/>
          <w:lang w:val="uk-UA" w:eastAsia="ar-SA"/>
        </w:rPr>
        <w:t xml:space="preserve"> </w:t>
      </w:r>
      <w:r w:rsidR="00F94B63" w:rsidRPr="00FE7F43">
        <w:rPr>
          <w:rFonts w:ascii="Times New Roman" w:hAnsi="Times New Roman"/>
          <w:sz w:val="20"/>
          <w:szCs w:val="20"/>
          <w:lang w:val="uk-UA" w:eastAsia="ar-SA"/>
        </w:rPr>
        <w:t xml:space="preserve">                                       </w:t>
      </w:r>
      <w:r w:rsidR="00F94B63" w:rsidRPr="00FE7F43">
        <w:rPr>
          <w:rFonts w:ascii="Times New Roman" w:hAnsi="Times New Roman"/>
          <w:sz w:val="20"/>
          <w:szCs w:val="20"/>
          <w:lang w:val="uk-UA" w:eastAsia="ar-SA"/>
        </w:rPr>
        <w:tab/>
      </w:r>
      <w:r w:rsidR="00F94B63" w:rsidRPr="00FE7F43">
        <w:rPr>
          <w:rFonts w:ascii="Times New Roman" w:hAnsi="Times New Roman"/>
          <w:sz w:val="20"/>
          <w:szCs w:val="20"/>
          <w:lang w:val="uk-UA" w:eastAsia="ar-SA"/>
        </w:rPr>
        <w:tab/>
        <w:t xml:space="preserve">  </w:t>
      </w:r>
      <w:r w:rsidR="00F94B63" w:rsidRPr="00FE7F43">
        <w:rPr>
          <w:rFonts w:ascii="Times New Roman" w:hAnsi="Times New Roman"/>
          <w:sz w:val="20"/>
          <w:szCs w:val="20"/>
          <w:lang w:val="uk-UA" w:eastAsia="ar-SA"/>
        </w:rPr>
        <w:tab/>
      </w:r>
      <w:r w:rsidR="00F94B63">
        <w:rPr>
          <w:rFonts w:ascii="Times New Roman" w:hAnsi="Times New Roman"/>
          <w:sz w:val="20"/>
          <w:szCs w:val="20"/>
          <w:lang w:val="uk-UA" w:eastAsia="ar-SA"/>
        </w:rPr>
        <w:t xml:space="preserve">     </w:t>
      </w:r>
      <w:r w:rsidR="00F94B63" w:rsidRPr="00FE7F43">
        <w:rPr>
          <w:rFonts w:ascii="Times New Roman" w:hAnsi="Times New Roman"/>
          <w:sz w:val="20"/>
          <w:szCs w:val="20"/>
          <w:lang w:val="uk-UA" w:eastAsia="ar-SA"/>
        </w:rPr>
        <w:t xml:space="preserve">  </w:t>
      </w:r>
    </w:p>
    <w:p w14:paraId="5BD8C34F" w14:textId="77777777" w:rsidR="00F94B63" w:rsidRPr="00FE7F43" w:rsidRDefault="004C634D" w:rsidP="00F94B63">
      <w:pPr>
        <w:spacing w:after="0" w:line="240" w:lineRule="auto"/>
        <w:jc w:val="both"/>
        <w:rPr>
          <w:rFonts w:ascii="Times New Roman" w:hAnsi="Times New Roman"/>
          <w:sz w:val="28"/>
          <w:szCs w:val="28"/>
          <w:lang w:val="uk-UA" w:eastAsia="ar-SA"/>
        </w:rPr>
      </w:pPr>
      <w:r>
        <w:rPr>
          <w:rFonts w:ascii="Times New Roman" w:hAnsi="Times New Roman"/>
          <w:sz w:val="28"/>
          <w:szCs w:val="28"/>
          <w:lang w:val="uk-UA" w:eastAsia="ar-SA"/>
        </w:rPr>
        <w:t xml:space="preserve">Спеціальність </w:t>
      </w:r>
      <w:r w:rsidRPr="004C634D"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                   </w:t>
      </w:r>
      <w:r w:rsidR="00F94B63" w:rsidRPr="00785044">
        <w:rPr>
          <w:rFonts w:ascii="Times New Roman" w:hAnsi="Times New Roman"/>
          <w:sz w:val="28"/>
          <w:szCs w:val="28"/>
          <w:u w:val="single"/>
          <w:lang w:val="uk-UA" w:eastAsia="ar-SA"/>
        </w:rPr>
        <w:t>182  Технології легкої промисловості</w:t>
      </w:r>
      <w:r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                        </w:t>
      </w:r>
      <w:r w:rsidRPr="004C634D">
        <w:rPr>
          <w:rFonts w:ascii="Times New Roman" w:hAnsi="Times New Roman"/>
          <w:sz w:val="2"/>
          <w:szCs w:val="2"/>
          <w:u w:val="single"/>
          <w:lang w:val="uk-UA" w:eastAsia="ar-SA"/>
        </w:rPr>
        <w:t>.</w:t>
      </w:r>
    </w:p>
    <w:p w14:paraId="25C999D3" w14:textId="77777777" w:rsidR="00F94B63" w:rsidRPr="00FE7F43" w:rsidRDefault="00F94B63" w:rsidP="00F94B63">
      <w:pPr>
        <w:spacing w:after="0" w:line="240" w:lineRule="auto"/>
        <w:rPr>
          <w:rFonts w:ascii="Times New Roman" w:hAnsi="Times New Roman"/>
          <w:sz w:val="20"/>
          <w:szCs w:val="20"/>
          <w:lang w:val="uk-UA" w:eastAsia="ar-SA"/>
        </w:rPr>
      </w:pPr>
      <w:r>
        <w:rPr>
          <w:rFonts w:ascii="Times New Roman" w:hAnsi="Times New Roman"/>
          <w:sz w:val="20"/>
          <w:szCs w:val="20"/>
          <w:lang w:val="uk-UA" w:eastAsia="ar-SA"/>
        </w:rPr>
        <w:tab/>
      </w:r>
      <w:r>
        <w:rPr>
          <w:rFonts w:ascii="Times New Roman" w:hAnsi="Times New Roman"/>
          <w:sz w:val="20"/>
          <w:szCs w:val="20"/>
          <w:lang w:val="uk-UA" w:eastAsia="ar-SA"/>
        </w:rPr>
        <w:tab/>
      </w:r>
      <w:r>
        <w:rPr>
          <w:rFonts w:ascii="Times New Roman" w:hAnsi="Times New Roman"/>
          <w:sz w:val="20"/>
          <w:szCs w:val="20"/>
          <w:lang w:val="uk-UA" w:eastAsia="ar-SA"/>
        </w:rPr>
        <w:tab/>
      </w:r>
      <w:r>
        <w:rPr>
          <w:rFonts w:ascii="Times New Roman" w:hAnsi="Times New Roman"/>
          <w:sz w:val="20"/>
          <w:szCs w:val="20"/>
          <w:lang w:val="uk-UA" w:eastAsia="ar-SA"/>
        </w:rPr>
        <w:tab/>
      </w:r>
      <w:r>
        <w:rPr>
          <w:rFonts w:ascii="Times New Roman" w:hAnsi="Times New Roman"/>
          <w:sz w:val="20"/>
          <w:szCs w:val="20"/>
          <w:lang w:val="uk-UA" w:eastAsia="ar-SA"/>
        </w:rPr>
        <w:tab/>
        <w:t xml:space="preserve">       </w:t>
      </w:r>
    </w:p>
    <w:p w14:paraId="421EEB40" w14:textId="77777777" w:rsidR="00F94B63" w:rsidRPr="00FE7F43" w:rsidRDefault="00F94B63" w:rsidP="00F94B63">
      <w:pPr>
        <w:spacing w:after="0" w:line="240" w:lineRule="auto"/>
        <w:jc w:val="both"/>
        <w:rPr>
          <w:rFonts w:ascii="Times New Roman" w:hAnsi="Times New Roman"/>
          <w:lang w:val="uk-UA" w:eastAsia="ar-SA"/>
        </w:rPr>
      </w:pPr>
      <w:r w:rsidRPr="00DA4415">
        <w:rPr>
          <w:rFonts w:ascii="Times New Roman" w:hAnsi="Times New Roman"/>
          <w:sz w:val="28"/>
          <w:szCs w:val="28"/>
          <w:lang w:val="uk-UA" w:eastAsia="ar-SA"/>
        </w:rPr>
        <w:t>Кваліфікація</w:t>
      </w:r>
      <w:r w:rsidRPr="00FE7F43">
        <w:rPr>
          <w:rFonts w:ascii="Times New Roman" w:hAnsi="Times New Roman"/>
          <w:lang w:val="uk-UA" w:eastAsia="ar-SA"/>
        </w:rPr>
        <w:t xml:space="preserve"> _____</w:t>
      </w:r>
      <w:r w:rsidR="004C634D" w:rsidRPr="004C634D">
        <w:rPr>
          <w:rFonts w:ascii="Times New Roman" w:hAnsi="Times New Roman"/>
          <w:u w:val="single"/>
          <w:lang w:val="uk-UA" w:eastAsia="ar-SA"/>
        </w:rPr>
        <w:t xml:space="preserve">             </w:t>
      </w:r>
      <w:r w:rsidRPr="00785044">
        <w:rPr>
          <w:rFonts w:ascii="Times New Roman" w:hAnsi="Times New Roman"/>
          <w:sz w:val="28"/>
          <w:szCs w:val="28"/>
          <w:u w:val="single"/>
          <w:lang w:val="uk-UA" w:eastAsia="ar-SA"/>
        </w:rPr>
        <w:t>бакалавр з технологій легкої промисловості</w:t>
      </w:r>
      <w:r w:rsidR="004C634D">
        <w:rPr>
          <w:rFonts w:ascii="Times New Roman" w:hAnsi="Times New Roman"/>
          <w:sz w:val="28"/>
          <w:szCs w:val="28"/>
          <w:u w:val="single"/>
          <w:lang w:val="uk-UA" w:eastAsia="ar-SA"/>
        </w:rPr>
        <w:t xml:space="preserve">                  </w:t>
      </w:r>
      <w:r w:rsidR="004C634D" w:rsidRPr="004C634D">
        <w:rPr>
          <w:rFonts w:ascii="Times New Roman" w:hAnsi="Times New Roman"/>
          <w:sz w:val="2"/>
          <w:szCs w:val="2"/>
          <w:u w:val="single"/>
          <w:lang w:val="uk-UA" w:eastAsia="ar-SA"/>
        </w:rPr>
        <w:t>.</w:t>
      </w:r>
    </w:p>
    <w:p w14:paraId="3733C78C" w14:textId="77777777" w:rsidR="00F94B63" w:rsidRPr="002605DF" w:rsidRDefault="00F94B63" w:rsidP="00F94B63">
      <w:pPr>
        <w:spacing w:after="0" w:line="240" w:lineRule="auto"/>
        <w:rPr>
          <w:rFonts w:ascii="Times New Roman" w:hAnsi="Times New Roman"/>
          <w:sz w:val="24"/>
          <w:szCs w:val="24"/>
          <w:lang w:val="uk-UA" w:eastAsia="ar-SA"/>
        </w:rPr>
      </w:pPr>
    </w:p>
    <w:p w14:paraId="587B22C5" w14:textId="77777777" w:rsidR="00F94B63" w:rsidRPr="002605DF" w:rsidRDefault="00F94B63" w:rsidP="00F94B63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uk-UA" w:eastAsia="ar-SA"/>
        </w:rPr>
      </w:pPr>
    </w:p>
    <w:p w14:paraId="06F1C267" w14:textId="77777777" w:rsidR="00F94B63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 w:eastAsia="ar-SA"/>
        </w:rPr>
      </w:pPr>
    </w:p>
    <w:p w14:paraId="03BB8CF0" w14:textId="77777777" w:rsidR="00F94B63" w:rsidRPr="002605DF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 w:eastAsia="ar-SA"/>
        </w:rPr>
      </w:pPr>
    </w:p>
    <w:p w14:paraId="4D1A8A69" w14:textId="77777777" w:rsidR="00F94B63" w:rsidRPr="002605DF" w:rsidRDefault="00F94B63" w:rsidP="00F94B63">
      <w:pPr>
        <w:spacing w:after="0" w:line="240" w:lineRule="auto"/>
        <w:ind w:firstLine="5387"/>
        <w:jc w:val="both"/>
        <w:rPr>
          <w:rFonts w:ascii="Times New Roman" w:hAnsi="Times New Roman"/>
          <w:sz w:val="24"/>
          <w:szCs w:val="24"/>
          <w:lang w:val="uk-UA" w:eastAsia="ar-SA"/>
        </w:rPr>
      </w:pPr>
    </w:p>
    <w:p w14:paraId="0E3CB2F7" w14:textId="77777777" w:rsidR="00F94B63" w:rsidRPr="002605DF" w:rsidRDefault="00F94B63" w:rsidP="00F94B63">
      <w:pPr>
        <w:spacing w:after="0" w:line="360" w:lineRule="auto"/>
        <w:ind w:firstLine="4536"/>
        <w:jc w:val="both"/>
        <w:rPr>
          <w:rFonts w:ascii="Times New Roman" w:hAnsi="Times New Roman"/>
          <w:sz w:val="24"/>
          <w:szCs w:val="24"/>
          <w:lang w:val="uk-UA" w:eastAsia="ar-SA"/>
        </w:rPr>
      </w:pPr>
    </w:p>
    <w:p w14:paraId="49AA78E2" w14:textId="77777777" w:rsidR="00F94B63" w:rsidRPr="002605DF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 w:eastAsia="ar-SA"/>
        </w:rPr>
      </w:pPr>
    </w:p>
    <w:p w14:paraId="2BEC570F" w14:textId="77777777" w:rsidR="00F94B63" w:rsidRPr="002605DF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 w:eastAsia="ar-SA"/>
        </w:rPr>
      </w:pPr>
    </w:p>
    <w:p w14:paraId="24D4B5F0" w14:textId="77777777" w:rsidR="00F94B63" w:rsidRPr="002605DF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 w:eastAsia="ar-SA"/>
        </w:rPr>
      </w:pPr>
    </w:p>
    <w:p w14:paraId="0F5489B6" w14:textId="77777777" w:rsidR="00F94B63" w:rsidRPr="002605DF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 w:eastAsia="ar-SA"/>
        </w:rPr>
      </w:pPr>
    </w:p>
    <w:p w14:paraId="3933D692" w14:textId="77777777" w:rsidR="00F94B63" w:rsidRPr="002605DF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 w:eastAsia="ar-SA"/>
        </w:rPr>
      </w:pPr>
    </w:p>
    <w:p w14:paraId="14BB7582" w14:textId="77777777" w:rsidR="00F94B63" w:rsidRPr="002605DF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 w:eastAsia="ar-SA"/>
        </w:rPr>
      </w:pPr>
    </w:p>
    <w:p w14:paraId="7697C73A" w14:textId="77777777" w:rsidR="00F94B63" w:rsidRPr="002605DF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 w:eastAsia="ar-SA"/>
        </w:rPr>
      </w:pPr>
    </w:p>
    <w:p w14:paraId="37C2F574" w14:textId="77777777" w:rsidR="00F94B63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 w:eastAsia="ar-SA"/>
        </w:rPr>
      </w:pPr>
    </w:p>
    <w:p w14:paraId="4D4F46DF" w14:textId="77777777" w:rsidR="00F94B63" w:rsidRPr="002605DF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 w:eastAsia="ar-SA"/>
        </w:rPr>
      </w:pPr>
    </w:p>
    <w:p w14:paraId="755EA9C8" w14:textId="7D1051F4" w:rsidR="00F94B63" w:rsidRPr="00785044" w:rsidRDefault="00F94B63" w:rsidP="00F94B63">
      <w:pPr>
        <w:spacing w:after="0" w:line="240" w:lineRule="auto"/>
        <w:jc w:val="center"/>
        <w:rPr>
          <w:rFonts w:ascii="Times New Roman" w:hAnsi="Times New Roman"/>
          <w:sz w:val="28"/>
          <w:szCs w:val="28"/>
          <w:lang w:val="uk-UA" w:eastAsia="ar-SA"/>
        </w:rPr>
      </w:pPr>
      <w:r w:rsidRPr="00785044">
        <w:rPr>
          <w:rFonts w:ascii="Times New Roman" w:hAnsi="Times New Roman"/>
          <w:sz w:val="28"/>
          <w:szCs w:val="28"/>
          <w:lang w:val="uk-UA" w:eastAsia="ar-SA"/>
        </w:rPr>
        <w:t>Київ 202</w:t>
      </w:r>
      <w:r w:rsidR="00AB41BA">
        <w:rPr>
          <w:rFonts w:ascii="Times New Roman" w:hAnsi="Times New Roman"/>
          <w:sz w:val="28"/>
          <w:szCs w:val="28"/>
          <w:lang w:val="uk-UA" w:eastAsia="ar-SA"/>
        </w:rPr>
        <w:t>3</w:t>
      </w:r>
      <w:r w:rsidRPr="00785044">
        <w:rPr>
          <w:rFonts w:ascii="Times New Roman" w:hAnsi="Times New Roman"/>
          <w:sz w:val="28"/>
          <w:szCs w:val="28"/>
          <w:lang w:val="uk-UA" w:eastAsia="ar-SA"/>
        </w:rPr>
        <w:t xml:space="preserve"> р.</w:t>
      </w:r>
    </w:p>
    <w:p w14:paraId="4BA45684" w14:textId="6682A69F" w:rsidR="00F94B63" w:rsidRPr="00DE51A3" w:rsidRDefault="00913556" w:rsidP="00F94B63">
      <w:pPr>
        <w:jc w:val="center"/>
        <w:rPr>
          <w:rFonts w:ascii="Times New Roman" w:hAnsi="Times New Roman"/>
          <w:caps/>
          <w:sz w:val="28"/>
          <w:szCs w:val="28"/>
          <w:lang w:val="uk-UA"/>
        </w:rPr>
      </w:pPr>
      <w:r>
        <w:rPr>
          <w:rFonts w:ascii="Times New Roman" w:hAnsi="Times New Roman"/>
          <w:noProof/>
          <w:sz w:val="24"/>
          <w:szCs w:val="24"/>
          <w:lang w:val="uk-UA" w:eastAsia="uk-UA"/>
        </w:rPr>
        <mc:AlternateContent>
          <mc:Choice Requires="wps">
            <w:drawing>
              <wp:anchor distT="0" distB="0" distL="114300" distR="114300" simplePos="0" relativeHeight="251624960" behindDoc="0" locked="0" layoutInCell="1" allowOverlap="1" wp14:anchorId="3D352DE5" wp14:editId="40F2BE58">
                <wp:simplePos x="0" y="0"/>
                <wp:positionH relativeFrom="column">
                  <wp:posOffset>5880100</wp:posOffset>
                </wp:positionH>
                <wp:positionV relativeFrom="paragraph">
                  <wp:posOffset>74930</wp:posOffset>
                </wp:positionV>
                <wp:extent cx="422910" cy="448310"/>
                <wp:effectExtent l="0" t="0" r="0" b="0"/>
                <wp:wrapNone/>
                <wp:docPr id="60" name="Прямоугольник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22910" cy="44831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rect w14:anchorId="25555734" id="Прямоугольник 2" o:spid="_x0000_s1026" style="position:absolute;margin-left:463pt;margin-top:5.9pt;width:33.3pt;height:35.3pt;z-index:251624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" fillcolor="white [3212]" stroked="f" strokeweight="1pt">
                <v:path arrowok="t"/>
              </v:rect>
            </w:pict>
          </mc:Fallback>
        </mc:AlternateContent>
      </w:r>
      <w:r w:rsidR="00F94B63" w:rsidRPr="002605DF">
        <w:rPr>
          <w:rFonts w:ascii="Times New Roman" w:hAnsi="Times New Roman"/>
          <w:sz w:val="24"/>
          <w:szCs w:val="24"/>
          <w:lang w:val="uk-UA"/>
        </w:rPr>
        <w:br w:type="page"/>
      </w:r>
      <w:r w:rsidR="00F94B63" w:rsidRPr="00DE51A3">
        <w:rPr>
          <w:rFonts w:ascii="Times New Roman" w:hAnsi="Times New Roman"/>
          <w:caps/>
          <w:sz w:val="28"/>
          <w:szCs w:val="28"/>
          <w:lang w:val="uk-UA"/>
        </w:rPr>
        <w:lastRenderedPageBreak/>
        <w:t>Лист погодження</w:t>
      </w:r>
    </w:p>
    <w:p w14:paraId="7A97DF57" w14:textId="77777777" w:rsidR="00F94B63" w:rsidRDefault="00F94B63" w:rsidP="00F94B63">
      <w:pPr>
        <w:spacing w:before="120" w:after="0" w:line="240" w:lineRule="auto"/>
        <w:jc w:val="center"/>
        <w:rPr>
          <w:rFonts w:ascii="Times New Roman" w:hAnsi="Times New Roman"/>
          <w:caps/>
          <w:sz w:val="28"/>
          <w:szCs w:val="28"/>
          <w:lang w:val="uk-UA"/>
        </w:rPr>
      </w:pPr>
      <w:r w:rsidRPr="00DE51A3">
        <w:rPr>
          <w:rFonts w:ascii="Times New Roman" w:hAnsi="Times New Roman"/>
          <w:sz w:val="28"/>
          <w:szCs w:val="28"/>
          <w:lang w:val="uk-UA"/>
        </w:rPr>
        <w:t>Освітньо</w:t>
      </w:r>
      <w:r>
        <w:rPr>
          <w:rFonts w:ascii="Times New Roman" w:hAnsi="Times New Roman"/>
          <w:sz w:val="28"/>
          <w:szCs w:val="28"/>
          <w:lang w:val="uk-UA"/>
        </w:rPr>
        <w:t>-професійної</w:t>
      </w:r>
      <w:r w:rsidRPr="00DE51A3">
        <w:rPr>
          <w:rFonts w:ascii="Times New Roman" w:hAnsi="Times New Roman"/>
          <w:sz w:val="28"/>
          <w:szCs w:val="28"/>
          <w:lang w:val="uk-UA"/>
        </w:rPr>
        <w:t xml:space="preserve"> програми </w:t>
      </w:r>
    </w:p>
    <w:p w14:paraId="2F600132" w14:textId="5B18868C" w:rsidR="00F94B63" w:rsidRPr="00DE51A3" w:rsidRDefault="004C3321" w:rsidP="004C3321">
      <w:pPr>
        <w:spacing w:before="120" w:after="0" w:line="240" w:lineRule="auto"/>
        <w:jc w:val="center"/>
        <w:rPr>
          <w:rFonts w:ascii="Times New Roman" w:hAnsi="Times New Roman"/>
          <w:caps/>
          <w:sz w:val="28"/>
          <w:szCs w:val="28"/>
          <w:lang w:val="uk-UA"/>
        </w:rPr>
      </w:pPr>
      <w:r>
        <w:rPr>
          <w:rFonts w:ascii="Times New Roman" w:hAnsi="Times New Roman"/>
          <w:caps/>
          <w:sz w:val="28"/>
          <w:szCs w:val="28"/>
          <w:u w:val="single"/>
          <w:lang w:val="uk-UA"/>
        </w:rPr>
        <w:t xml:space="preserve">   </w:t>
      </w:r>
      <w:r w:rsidR="00EB158D">
        <w:rPr>
          <w:rFonts w:ascii="Times New Roman" w:hAnsi="Times New Roman"/>
          <w:caps/>
          <w:sz w:val="28"/>
          <w:szCs w:val="28"/>
          <w:u w:val="single"/>
          <w:lang w:val="uk-UA"/>
        </w:rPr>
        <w:t xml:space="preserve">     </w:t>
      </w:r>
      <w:r>
        <w:rPr>
          <w:rFonts w:ascii="Times New Roman" w:hAnsi="Times New Roman"/>
          <w:iCs/>
          <w:sz w:val="28"/>
          <w:szCs w:val="28"/>
          <w:u w:val="single"/>
          <w:lang w:val="uk-UA"/>
        </w:rPr>
        <w:t>Т</w:t>
      </w:r>
      <w:r w:rsidRPr="004C3321">
        <w:rPr>
          <w:rFonts w:ascii="Times New Roman" w:hAnsi="Times New Roman"/>
          <w:iCs/>
          <w:sz w:val="28"/>
          <w:szCs w:val="28"/>
          <w:u w:val="single"/>
          <w:lang w:val="uk-UA"/>
        </w:rPr>
        <w:t>екстильн</w:t>
      </w:r>
      <w:r w:rsidR="00EB158D">
        <w:rPr>
          <w:rFonts w:ascii="Times New Roman" w:hAnsi="Times New Roman"/>
          <w:iCs/>
          <w:sz w:val="28"/>
          <w:szCs w:val="28"/>
          <w:u w:val="single"/>
          <w:lang w:val="uk-UA"/>
        </w:rPr>
        <w:t>і технології моди та інтер'єрного простору</w:t>
      </w:r>
      <w:r>
        <w:rPr>
          <w:rFonts w:ascii="Times New Roman" w:hAnsi="Times New Roman"/>
          <w:iCs/>
          <w:sz w:val="28"/>
          <w:szCs w:val="28"/>
          <w:u w:val="single"/>
          <w:lang w:val="uk-UA"/>
        </w:rPr>
        <w:t xml:space="preserve">        </w:t>
      </w:r>
      <w:r w:rsidRPr="004C3321">
        <w:rPr>
          <w:rFonts w:ascii="Times New Roman" w:hAnsi="Times New Roman"/>
          <w:iCs/>
          <w:sz w:val="2"/>
          <w:szCs w:val="2"/>
          <w:u w:val="single"/>
          <w:lang w:val="uk-UA"/>
        </w:rPr>
        <w:t>.</w:t>
      </w:r>
    </w:p>
    <w:p w14:paraId="111AA6EB" w14:textId="77777777" w:rsidR="00F94B63" w:rsidRDefault="00F94B63" w:rsidP="00F94B63">
      <w:pPr>
        <w:spacing w:after="0" w:line="240" w:lineRule="auto"/>
        <w:rPr>
          <w:rFonts w:ascii="Times New Roman" w:hAnsi="Times New Roman"/>
          <w:sz w:val="16"/>
          <w:szCs w:val="16"/>
          <w:lang w:val="uk-UA"/>
        </w:rPr>
      </w:pPr>
    </w:p>
    <w:p w14:paraId="46825159" w14:textId="77777777" w:rsidR="003B3487" w:rsidRPr="00BD6B4F" w:rsidRDefault="003B3487" w:rsidP="00F94B63">
      <w:pPr>
        <w:spacing w:after="0" w:line="240" w:lineRule="auto"/>
        <w:rPr>
          <w:rFonts w:ascii="Times New Roman" w:hAnsi="Times New Roman"/>
          <w:sz w:val="16"/>
          <w:szCs w:val="16"/>
          <w:lang w:val="uk-UA"/>
        </w:rPr>
      </w:pPr>
    </w:p>
    <w:p w14:paraId="1077A438" w14:textId="77777777" w:rsidR="00F94B63" w:rsidRPr="00D60069" w:rsidRDefault="00F94B63" w:rsidP="00F94B63">
      <w:pPr>
        <w:spacing w:after="0" w:line="240" w:lineRule="auto"/>
        <w:rPr>
          <w:rFonts w:ascii="Times New Roman" w:hAnsi="Times New Roman"/>
          <w:sz w:val="28"/>
          <w:szCs w:val="28"/>
          <w:u w:val="single"/>
          <w:lang w:val="uk-UA"/>
        </w:rPr>
      </w:pPr>
      <w:r w:rsidRPr="00A44383">
        <w:rPr>
          <w:rFonts w:ascii="Times New Roman" w:hAnsi="Times New Roman"/>
          <w:sz w:val="24"/>
          <w:szCs w:val="24"/>
          <w:lang w:val="uk-UA"/>
        </w:rPr>
        <w:t>Рівень вищої освіти</w:t>
      </w:r>
      <w:r w:rsidR="004C3321" w:rsidRPr="004C3321">
        <w:rPr>
          <w:rFonts w:ascii="Times New Roman" w:hAnsi="Times New Roman"/>
          <w:sz w:val="28"/>
          <w:szCs w:val="28"/>
          <w:u w:val="single"/>
          <w:lang w:val="uk-UA"/>
        </w:rPr>
        <w:t xml:space="preserve">                     </w:t>
      </w:r>
      <w:r w:rsidRPr="00192BE7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</w:t>
      </w:r>
      <w:r w:rsidRPr="002605DF">
        <w:rPr>
          <w:rFonts w:ascii="Times New Roman" w:hAnsi="Times New Roman"/>
          <w:sz w:val="24"/>
          <w:szCs w:val="24"/>
          <w:u w:val="single"/>
          <w:lang w:val="uk-UA" w:eastAsia="ar-SA"/>
        </w:rPr>
        <w:t>перший</w:t>
      </w:r>
      <w:r w:rsidRPr="00C225EE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(</w:t>
      </w:r>
      <w:r w:rsidRPr="002605DF">
        <w:rPr>
          <w:rFonts w:ascii="Times New Roman" w:hAnsi="Times New Roman"/>
          <w:sz w:val="24"/>
          <w:szCs w:val="24"/>
          <w:u w:val="single"/>
          <w:lang w:val="uk-UA" w:eastAsia="ar-SA"/>
        </w:rPr>
        <w:t>бакалаврський)</w:t>
      </w:r>
      <w:r w:rsidR="004C3321">
        <w:rPr>
          <w:rFonts w:ascii="Times New Roman" w:hAnsi="Times New Roman"/>
          <w:sz w:val="24"/>
          <w:szCs w:val="24"/>
          <w:u w:val="single"/>
          <w:lang w:val="uk-UA" w:eastAsia="ar-SA"/>
        </w:rPr>
        <w:tab/>
      </w:r>
      <w:r w:rsidR="004C3321">
        <w:rPr>
          <w:rFonts w:ascii="Times New Roman" w:hAnsi="Times New Roman"/>
          <w:sz w:val="24"/>
          <w:szCs w:val="24"/>
          <w:u w:val="single"/>
          <w:lang w:val="uk-UA" w:eastAsia="ar-SA"/>
        </w:rPr>
        <w:tab/>
        <w:t xml:space="preserve"> </w:t>
      </w:r>
      <w:r w:rsidR="004C3321">
        <w:rPr>
          <w:rFonts w:ascii="Times New Roman" w:hAnsi="Times New Roman"/>
          <w:sz w:val="24"/>
          <w:szCs w:val="24"/>
          <w:u w:val="single"/>
          <w:lang w:val="uk-UA" w:eastAsia="ar-SA"/>
        </w:rPr>
        <w:tab/>
      </w:r>
      <w:r w:rsidR="004C3321">
        <w:rPr>
          <w:rFonts w:ascii="Times New Roman" w:hAnsi="Times New Roman"/>
          <w:sz w:val="24"/>
          <w:szCs w:val="24"/>
          <w:u w:val="single"/>
          <w:lang w:val="uk-UA" w:eastAsia="ar-SA"/>
        </w:rPr>
        <w:tab/>
        <w:t xml:space="preserve">          </w:t>
      </w:r>
      <w:r w:rsidR="004C3321" w:rsidRPr="004C3321">
        <w:rPr>
          <w:rFonts w:ascii="Times New Roman" w:hAnsi="Times New Roman"/>
          <w:sz w:val="2"/>
          <w:szCs w:val="2"/>
          <w:u w:val="single"/>
          <w:lang w:val="uk-UA" w:eastAsia="ar-SA"/>
        </w:rPr>
        <w:t>.</w:t>
      </w:r>
    </w:p>
    <w:p w14:paraId="58E3A680" w14:textId="77777777" w:rsidR="00F94B63" w:rsidRPr="00D60069" w:rsidRDefault="00F94B63" w:rsidP="00F94B63">
      <w:pPr>
        <w:spacing w:after="0" w:line="240" w:lineRule="auto"/>
        <w:jc w:val="center"/>
        <w:rPr>
          <w:rFonts w:ascii="Times New Roman" w:hAnsi="Times New Roman"/>
          <w:sz w:val="20"/>
          <w:szCs w:val="20"/>
          <w:lang w:val="uk-UA"/>
        </w:rPr>
      </w:pPr>
    </w:p>
    <w:p w14:paraId="30775225" w14:textId="051650F8" w:rsidR="00F94B63" w:rsidRPr="00D60069" w:rsidRDefault="00F94B63" w:rsidP="00F94B63">
      <w:pPr>
        <w:spacing w:after="0" w:line="240" w:lineRule="auto"/>
        <w:rPr>
          <w:rFonts w:ascii="Times New Roman" w:hAnsi="Times New Roman"/>
          <w:sz w:val="28"/>
          <w:szCs w:val="28"/>
          <w:u w:val="single"/>
          <w:lang w:val="uk-UA"/>
        </w:rPr>
      </w:pPr>
      <w:r w:rsidRPr="00A44383">
        <w:rPr>
          <w:rFonts w:ascii="Times New Roman" w:hAnsi="Times New Roman"/>
          <w:sz w:val="24"/>
          <w:szCs w:val="24"/>
          <w:lang w:val="uk-UA"/>
        </w:rPr>
        <w:t>Ступінь вищої освіти</w:t>
      </w:r>
      <w:r w:rsidR="004C3321">
        <w:rPr>
          <w:rFonts w:ascii="Times New Roman" w:hAnsi="Times New Roman"/>
          <w:sz w:val="28"/>
          <w:szCs w:val="28"/>
          <w:lang w:val="uk-UA"/>
        </w:rPr>
        <w:t xml:space="preserve">  </w:t>
      </w:r>
      <w:r w:rsidR="004C3321" w:rsidRPr="004C3321">
        <w:rPr>
          <w:rFonts w:ascii="Times New Roman" w:hAnsi="Times New Roman"/>
          <w:sz w:val="28"/>
          <w:szCs w:val="28"/>
          <w:u w:val="single"/>
          <w:lang w:val="uk-UA"/>
        </w:rPr>
        <w:t xml:space="preserve">                         </w:t>
      </w:r>
      <w:r w:rsidRPr="00192BE7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</w:t>
      </w:r>
      <w:r w:rsidR="004C3321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  </w:t>
      </w:r>
      <w:r w:rsidRPr="002605DF">
        <w:rPr>
          <w:rFonts w:ascii="Times New Roman" w:hAnsi="Times New Roman"/>
          <w:sz w:val="24"/>
          <w:szCs w:val="24"/>
          <w:u w:val="single"/>
          <w:lang w:val="uk-UA" w:eastAsia="ar-SA"/>
        </w:rPr>
        <w:t>бакалавр</w:t>
      </w:r>
      <w:r w:rsidR="004C3321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                                                             </w:t>
      </w:r>
      <w:r w:rsidR="00EB158D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 </w:t>
      </w:r>
      <w:r w:rsidR="00EB158D" w:rsidRPr="00EB158D">
        <w:rPr>
          <w:rFonts w:ascii="Times New Roman" w:hAnsi="Times New Roman"/>
          <w:sz w:val="2"/>
          <w:szCs w:val="2"/>
          <w:u w:val="single"/>
          <w:lang w:val="uk-UA" w:eastAsia="ar-SA"/>
        </w:rPr>
        <w:t>.</w:t>
      </w:r>
    </w:p>
    <w:p w14:paraId="6C972084" w14:textId="77777777" w:rsidR="00F94B63" w:rsidRDefault="00F94B63" w:rsidP="00F94B63">
      <w:pPr>
        <w:spacing w:after="0" w:line="240" w:lineRule="auto"/>
        <w:rPr>
          <w:rFonts w:ascii="Times New Roman" w:hAnsi="Times New Roman"/>
          <w:sz w:val="24"/>
          <w:szCs w:val="24"/>
          <w:lang w:val="uk-UA"/>
        </w:rPr>
      </w:pPr>
    </w:p>
    <w:p w14:paraId="7CC7684D" w14:textId="77777777" w:rsidR="00F94B63" w:rsidRPr="00D60069" w:rsidRDefault="00F94B63" w:rsidP="00F94B63">
      <w:pPr>
        <w:spacing w:after="0" w:line="240" w:lineRule="auto"/>
        <w:rPr>
          <w:rFonts w:ascii="Times New Roman" w:hAnsi="Times New Roman"/>
          <w:sz w:val="28"/>
          <w:szCs w:val="28"/>
          <w:u w:val="single"/>
          <w:lang w:val="uk-UA"/>
        </w:rPr>
      </w:pPr>
      <w:r w:rsidRPr="00A44383">
        <w:rPr>
          <w:rFonts w:ascii="Times New Roman" w:hAnsi="Times New Roman"/>
          <w:sz w:val="24"/>
          <w:szCs w:val="24"/>
          <w:lang w:val="uk-UA"/>
        </w:rPr>
        <w:t>Галузь знань</w:t>
      </w:r>
      <w:r w:rsidR="004C3321" w:rsidRPr="004C3321">
        <w:rPr>
          <w:rFonts w:ascii="Times New Roman" w:hAnsi="Times New Roman"/>
          <w:sz w:val="28"/>
          <w:szCs w:val="28"/>
          <w:u w:val="single"/>
          <w:lang w:val="uk-UA"/>
        </w:rPr>
        <w:t xml:space="preserve">                             </w:t>
      </w:r>
      <w:r w:rsidRPr="002605DF">
        <w:rPr>
          <w:rFonts w:ascii="Times New Roman" w:hAnsi="Times New Roman"/>
          <w:sz w:val="24"/>
          <w:szCs w:val="24"/>
          <w:u w:val="single"/>
          <w:lang w:val="uk-UA" w:eastAsia="ar-SA"/>
        </w:rPr>
        <w:t>18   Виробництво та технології</w:t>
      </w:r>
      <w:r w:rsidR="004C3321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                                         </w:t>
      </w:r>
      <w:r w:rsidR="004C3321" w:rsidRPr="004C3321">
        <w:rPr>
          <w:rFonts w:ascii="Times New Roman" w:hAnsi="Times New Roman"/>
          <w:sz w:val="2"/>
          <w:szCs w:val="2"/>
          <w:u w:val="single"/>
          <w:lang w:val="uk-UA" w:eastAsia="ar-SA"/>
        </w:rPr>
        <w:t>.</w:t>
      </w:r>
    </w:p>
    <w:p w14:paraId="08F95806" w14:textId="77777777" w:rsidR="00F94B63" w:rsidRPr="00DC39AB" w:rsidRDefault="00F94B63" w:rsidP="00F94B63">
      <w:pPr>
        <w:spacing w:after="0" w:line="240" w:lineRule="auto"/>
        <w:jc w:val="center"/>
        <w:rPr>
          <w:rFonts w:ascii="Times New Roman" w:hAnsi="Times New Roman"/>
          <w:sz w:val="20"/>
          <w:szCs w:val="20"/>
          <w:lang w:val="uk-UA"/>
        </w:rPr>
      </w:pPr>
    </w:p>
    <w:p w14:paraId="60B29001" w14:textId="77777777" w:rsidR="00F94B63" w:rsidRPr="00DC39AB" w:rsidRDefault="00F94B63" w:rsidP="00F94B63">
      <w:pPr>
        <w:spacing w:after="0" w:line="240" w:lineRule="auto"/>
        <w:jc w:val="both"/>
        <w:rPr>
          <w:rFonts w:ascii="Times New Roman" w:hAnsi="Times New Roman"/>
          <w:sz w:val="28"/>
          <w:szCs w:val="28"/>
          <w:lang w:val="uk-UA"/>
        </w:rPr>
      </w:pPr>
      <w:r w:rsidRPr="00A44383">
        <w:rPr>
          <w:rFonts w:ascii="Times New Roman" w:hAnsi="Times New Roman"/>
          <w:sz w:val="24"/>
          <w:szCs w:val="24"/>
          <w:lang w:val="uk-UA"/>
        </w:rPr>
        <w:t>Спеціальність</w:t>
      </w:r>
      <w:r w:rsidR="004C3321" w:rsidRPr="004C3321">
        <w:rPr>
          <w:rFonts w:ascii="Times New Roman" w:hAnsi="Times New Roman"/>
          <w:sz w:val="28"/>
          <w:szCs w:val="28"/>
          <w:u w:val="single"/>
          <w:lang w:val="uk-UA"/>
        </w:rPr>
        <w:t xml:space="preserve">                    </w:t>
      </w:r>
      <w:r w:rsidRPr="002605DF">
        <w:rPr>
          <w:rFonts w:ascii="Times New Roman" w:hAnsi="Times New Roman"/>
          <w:sz w:val="24"/>
          <w:szCs w:val="24"/>
          <w:u w:val="single"/>
          <w:lang w:val="uk-UA" w:eastAsia="ar-SA"/>
        </w:rPr>
        <w:t>182  Технології легкої промисловості</w:t>
      </w:r>
      <w:r w:rsidR="004C3321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                                      </w:t>
      </w:r>
      <w:r w:rsidR="004C3321" w:rsidRPr="004C3321">
        <w:rPr>
          <w:rFonts w:ascii="Times New Roman" w:hAnsi="Times New Roman"/>
          <w:sz w:val="2"/>
          <w:szCs w:val="2"/>
          <w:lang w:val="uk-UA" w:eastAsia="ar-SA"/>
        </w:rPr>
        <w:t>.</w:t>
      </w:r>
    </w:p>
    <w:p w14:paraId="3D4B6E8C" w14:textId="77777777" w:rsidR="00F94B63" w:rsidRPr="002605DF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/>
        </w:rPr>
      </w:pPr>
    </w:p>
    <w:p w14:paraId="11DCD830" w14:textId="77777777" w:rsidR="00F94B63" w:rsidRPr="002605DF" w:rsidRDefault="00F94B63" w:rsidP="00F94B63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uk-UA"/>
        </w:rPr>
      </w:pPr>
    </w:p>
    <w:p w14:paraId="605E6F6B" w14:textId="77777777" w:rsidR="00F94B63" w:rsidRPr="0050588A" w:rsidRDefault="00F94B63" w:rsidP="00F94B63">
      <w:pPr>
        <w:spacing w:after="0" w:line="240" w:lineRule="auto"/>
        <w:rPr>
          <w:rFonts w:ascii="Times New Roman" w:hAnsi="Times New Roman"/>
          <w:b/>
          <w:sz w:val="24"/>
          <w:szCs w:val="24"/>
          <w:lang w:val="uk-UA"/>
        </w:rPr>
      </w:pPr>
      <w:r w:rsidRPr="0050588A">
        <w:rPr>
          <w:rFonts w:ascii="Times New Roman" w:hAnsi="Times New Roman"/>
          <w:b/>
          <w:sz w:val="24"/>
          <w:szCs w:val="24"/>
          <w:lang w:val="uk-UA"/>
        </w:rPr>
        <w:t>Проректор з науково-педагогічної діяльності (освітня діяльність)</w:t>
      </w:r>
    </w:p>
    <w:p w14:paraId="21E54EBD" w14:textId="77777777" w:rsidR="00F94B63" w:rsidRPr="0050588A" w:rsidRDefault="00F94B63" w:rsidP="00F94B63">
      <w:pPr>
        <w:tabs>
          <w:tab w:val="left" w:pos="4536"/>
        </w:tabs>
        <w:spacing w:before="120" w:after="0" w:line="240" w:lineRule="auto"/>
        <w:rPr>
          <w:rFonts w:ascii="Times New Roman" w:hAnsi="Times New Roman"/>
          <w:lang w:val="uk-UA"/>
        </w:rPr>
      </w:pPr>
      <w:r w:rsidRPr="0050588A">
        <w:rPr>
          <w:rFonts w:ascii="Times New Roman" w:hAnsi="Times New Roman"/>
          <w:lang w:val="uk-UA"/>
        </w:rPr>
        <w:t xml:space="preserve">_______________   _______________________   </w:t>
      </w:r>
      <w:r w:rsidRPr="0050588A">
        <w:rPr>
          <w:rFonts w:ascii="Times New Roman" w:hAnsi="Times New Roman"/>
          <w:b/>
          <w:sz w:val="24"/>
          <w:szCs w:val="24"/>
          <w:lang w:val="uk-UA"/>
        </w:rPr>
        <w:t xml:space="preserve">Оксана </w:t>
      </w:r>
      <w:r w:rsidRPr="0050588A">
        <w:rPr>
          <w:rFonts w:ascii="Times New Roman" w:hAnsi="Times New Roman"/>
          <w:b/>
          <w:caps/>
          <w:sz w:val="24"/>
          <w:szCs w:val="24"/>
          <w:lang w:val="uk-UA"/>
        </w:rPr>
        <w:t>Моргулець</w:t>
      </w:r>
    </w:p>
    <w:p w14:paraId="750A6D97" w14:textId="77777777" w:rsidR="00F94B63" w:rsidRPr="0050588A" w:rsidRDefault="00F94B63" w:rsidP="00F94B63">
      <w:pPr>
        <w:spacing w:after="0" w:line="240" w:lineRule="auto"/>
        <w:ind w:firstLine="708"/>
        <w:rPr>
          <w:rFonts w:ascii="Times New Roman" w:hAnsi="Times New Roman"/>
          <w:sz w:val="20"/>
          <w:szCs w:val="20"/>
          <w:lang w:val="uk-UA"/>
        </w:rPr>
      </w:pPr>
      <w:r w:rsidRPr="0050588A">
        <w:rPr>
          <w:rFonts w:ascii="Times New Roman" w:hAnsi="Times New Roman"/>
          <w:sz w:val="20"/>
          <w:szCs w:val="20"/>
          <w:lang w:val="uk-UA"/>
        </w:rPr>
        <w:t>(дата)</w:t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  <w:lang w:val="uk-UA"/>
        </w:rPr>
        <w:tab/>
        <w:t>(підпис)</w:t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</w:rPr>
        <w:tab/>
      </w:r>
    </w:p>
    <w:p w14:paraId="2C1B3E41" w14:textId="77777777" w:rsidR="00F94B63" w:rsidRPr="0050588A" w:rsidRDefault="00F94B63" w:rsidP="00F94B63">
      <w:pPr>
        <w:spacing w:after="0" w:line="240" w:lineRule="auto"/>
        <w:rPr>
          <w:rFonts w:ascii="Times New Roman" w:hAnsi="Times New Roman"/>
          <w:b/>
          <w:sz w:val="24"/>
          <w:szCs w:val="24"/>
          <w:lang w:val="uk-UA"/>
        </w:rPr>
      </w:pPr>
    </w:p>
    <w:p w14:paraId="2C301BF5" w14:textId="77777777" w:rsidR="0006120A" w:rsidRDefault="0006120A" w:rsidP="00F94B63">
      <w:pPr>
        <w:spacing w:after="0" w:line="240" w:lineRule="auto"/>
        <w:rPr>
          <w:rFonts w:ascii="Times New Roman" w:hAnsi="Times New Roman"/>
          <w:b/>
          <w:sz w:val="24"/>
          <w:szCs w:val="24"/>
          <w:lang w:val="uk-UA"/>
        </w:rPr>
      </w:pPr>
    </w:p>
    <w:p w14:paraId="4CAD3F66" w14:textId="764CAA01" w:rsidR="00F94B63" w:rsidRPr="0050588A" w:rsidRDefault="00F94B63" w:rsidP="00F94B63">
      <w:pPr>
        <w:spacing w:after="0" w:line="240" w:lineRule="auto"/>
        <w:rPr>
          <w:rFonts w:ascii="Times New Roman" w:hAnsi="Times New Roman"/>
          <w:lang w:val="uk-UA"/>
        </w:rPr>
      </w:pPr>
      <w:r w:rsidRPr="0050588A">
        <w:rPr>
          <w:rFonts w:ascii="Times New Roman" w:hAnsi="Times New Roman"/>
          <w:b/>
          <w:sz w:val="24"/>
          <w:szCs w:val="24"/>
          <w:lang w:val="uk-UA"/>
        </w:rPr>
        <w:t xml:space="preserve">Схвалено Вченою радою </w:t>
      </w:r>
      <w:r w:rsidRPr="0006120A">
        <w:rPr>
          <w:rFonts w:ascii="Times New Roman" w:hAnsi="Times New Roman"/>
          <w:b/>
          <w:sz w:val="24"/>
          <w:szCs w:val="24"/>
          <w:lang w:val="uk-UA"/>
        </w:rPr>
        <w:t xml:space="preserve">факультету </w:t>
      </w:r>
      <w:r w:rsidR="00EB158D">
        <w:rPr>
          <w:rFonts w:ascii="Times New Roman" w:hAnsi="Times New Roman"/>
          <w:b/>
          <w:sz w:val="24"/>
          <w:szCs w:val="24"/>
          <w:lang w:val="uk-UA"/>
        </w:rPr>
        <w:t>мистецтв і</w:t>
      </w:r>
      <w:r w:rsidRPr="0006120A">
        <w:rPr>
          <w:rFonts w:ascii="Times New Roman" w:hAnsi="Times New Roman"/>
          <w:b/>
          <w:sz w:val="24"/>
          <w:szCs w:val="24"/>
          <w:lang w:val="uk-UA"/>
        </w:rPr>
        <w:t xml:space="preserve"> моди</w:t>
      </w:r>
    </w:p>
    <w:p w14:paraId="2D660B24" w14:textId="77777777" w:rsidR="00F94B63" w:rsidRPr="0050588A" w:rsidRDefault="00F94B63" w:rsidP="00F94B63">
      <w:pPr>
        <w:spacing w:after="0" w:line="240" w:lineRule="auto"/>
        <w:rPr>
          <w:rFonts w:ascii="Times New Roman" w:hAnsi="Times New Roman"/>
          <w:sz w:val="20"/>
          <w:szCs w:val="20"/>
          <w:lang w:val="uk-UA"/>
        </w:rPr>
      </w:pP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  <w:lang w:val="uk-UA"/>
        </w:rPr>
        <w:tab/>
        <w:t xml:space="preserve">    </w:t>
      </w:r>
      <w:r w:rsidRPr="0050588A">
        <w:rPr>
          <w:rFonts w:ascii="Times New Roman" w:hAnsi="Times New Roman"/>
          <w:sz w:val="20"/>
          <w:szCs w:val="20"/>
          <w:lang w:val="uk-UA"/>
        </w:rPr>
        <w:tab/>
        <w:t xml:space="preserve">      </w:t>
      </w:r>
    </w:p>
    <w:p w14:paraId="3EC62AD0" w14:textId="77777777" w:rsidR="00F94B63" w:rsidRPr="0050588A" w:rsidRDefault="00F94B63" w:rsidP="00F94B63">
      <w:pPr>
        <w:spacing w:after="0" w:line="240" w:lineRule="auto"/>
        <w:rPr>
          <w:rFonts w:ascii="Times New Roman" w:hAnsi="Times New Roman"/>
          <w:sz w:val="24"/>
          <w:szCs w:val="24"/>
          <w:lang w:val="uk-UA"/>
        </w:rPr>
      </w:pPr>
      <w:r w:rsidRPr="0050588A">
        <w:rPr>
          <w:rFonts w:ascii="Times New Roman" w:hAnsi="Times New Roman"/>
          <w:sz w:val="24"/>
          <w:szCs w:val="24"/>
          <w:lang w:val="uk-UA"/>
        </w:rPr>
        <w:t>Протокол від «____» ___</w:t>
      </w:r>
      <w:r w:rsidR="003B3487" w:rsidRPr="0006120A">
        <w:rPr>
          <w:rFonts w:ascii="Times New Roman" w:hAnsi="Times New Roman"/>
          <w:sz w:val="24"/>
          <w:szCs w:val="24"/>
          <w:lang w:val="uk-UA"/>
        </w:rPr>
        <w:softHyphen/>
      </w:r>
      <w:r w:rsidR="003B3487" w:rsidRPr="0006120A">
        <w:rPr>
          <w:rFonts w:ascii="Times New Roman" w:hAnsi="Times New Roman"/>
          <w:sz w:val="24"/>
          <w:szCs w:val="24"/>
          <w:lang w:val="uk-UA"/>
        </w:rPr>
        <w:softHyphen/>
      </w:r>
      <w:r w:rsidR="003B3487" w:rsidRPr="0006120A">
        <w:rPr>
          <w:rFonts w:ascii="Times New Roman" w:hAnsi="Times New Roman"/>
          <w:sz w:val="24"/>
          <w:szCs w:val="24"/>
          <w:lang w:val="uk-UA"/>
        </w:rPr>
        <w:softHyphen/>
      </w:r>
      <w:r w:rsidR="003B3487" w:rsidRPr="0006120A">
        <w:rPr>
          <w:rFonts w:ascii="Times New Roman" w:hAnsi="Times New Roman"/>
          <w:sz w:val="24"/>
          <w:szCs w:val="24"/>
          <w:lang w:val="uk-UA"/>
        </w:rPr>
        <w:softHyphen/>
      </w:r>
      <w:r w:rsidR="003B3487" w:rsidRPr="0006120A">
        <w:rPr>
          <w:rFonts w:ascii="Times New Roman" w:hAnsi="Times New Roman"/>
          <w:sz w:val="24"/>
          <w:szCs w:val="24"/>
          <w:lang w:val="uk-UA"/>
        </w:rPr>
        <w:softHyphen/>
        <w:t>_____</w:t>
      </w:r>
      <w:r w:rsidRPr="0006120A">
        <w:rPr>
          <w:rFonts w:ascii="Times New Roman" w:hAnsi="Times New Roman"/>
          <w:sz w:val="24"/>
          <w:szCs w:val="24"/>
          <w:lang w:val="uk-UA"/>
        </w:rPr>
        <w:t>_____</w:t>
      </w:r>
      <w:r w:rsidRPr="0050588A">
        <w:rPr>
          <w:rFonts w:ascii="Times New Roman" w:hAnsi="Times New Roman"/>
          <w:sz w:val="24"/>
          <w:szCs w:val="24"/>
          <w:lang w:val="uk-UA"/>
        </w:rPr>
        <w:t xml:space="preserve"> 20</w:t>
      </w:r>
      <w:r w:rsidR="004C3321">
        <w:rPr>
          <w:rFonts w:ascii="Times New Roman" w:hAnsi="Times New Roman"/>
          <w:sz w:val="24"/>
          <w:szCs w:val="24"/>
          <w:lang w:val="uk-UA"/>
        </w:rPr>
        <w:t>__</w:t>
      </w:r>
      <w:r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50588A">
        <w:rPr>
          <w:rFonts w:ascii="Times New Roman" w:hAnsi="Times New Roman"/>
          <w:sz w:val="24"/>
          <w:szCs w:val="24"/>
          <w:lang w:val="uk-UA"/>
        </w:rPr>
        <w:t xml:space="preserve"> року № ____</w:t>
      </w:r>
    </w:p>
    <w:p w14:paraId="53653305" w14:textId="77777777" w:rsidR="00F94B63" w:rsidRPr="0050588A" w:rsidRDefault="00F94B63" w:rsidP="00F94B63">
      <w:pPr>
        <w:spacing w:after="0" w:line="240" w:lineRule="auto"/>
        <w:rPr>
          <w:rFonts w:ascii="Times New Roman" w:hAnsi="Times New Roman"/>
          <w:sz w:val="16"/>
          <w:szCs w:val="16"/>
          <w:lang w:val="uk-UA"/>
        </w:rPr>
      </w:pPr>
    </w:p>
    <w:p w14:paraId="6C632F44" w14:textId="717789BB" w:rsidR="00F94B63" w:rsidRPr="0050588A" w:rsidRDefault="00F94B63" w:rsidP="00F94B63">
      <w:pPr>
        <w:spacing w:before="120" w:after="0" w:line="240" w:lineRule="auto"/>
        <w:rPr>
          <w:rFonts w:ascii="Times New Roman" w:hAnsi="Times New Roman"/>
          <w:sz w:val="24"/>
          <w:szCs w:val="24"/>
          <w:lang w:val="uk-UA"/>
        </w:rPr>
      </w:pPr>
      <w:r w:rsidRPr="0050588A">
        <w:rPr>
          <w:rFonts w:ascii="Times New Roman" w:hAnsi="Times New Roman"/>
          <w:b/>
          <w:sz w:val="24"/>
          <w:szCs w:val="24"/>
          <w:lang w:val="uk-UA"/>
        </w:rPr>
        <w:t>Декан факультету</w:t>
      </w:r>
      <w:r>
        <w:rPr>
          <w:rFonts w:ascii="Times New Roman" w:hAnsi="Times New Roman"/>
          <w:b/>
          <w:sz w:val="24"/>
          <w:szCs w:val="24"/>
          <w:lang w:val="uk-UA"/>
        </w:rPr>
        <w:t xml:space="preserve"> </w:t>
      </w:r>
      <w:r w:rsidR="00EB158D">
        <w:rPr>
          <w:rFonts w:ascii="Times New Roman" w:hAnsi="Times New Roman"/>
          <w:b/>
          <w:sz w:val="24"/>
          <w:szCs w:val="24"/>
          <w:lang w:val="uk-UA"/>
        </w:rPr>
        <w:t>мистецтв і моди</w:t>
      </w:r>
    </w:p>
    <w:p w14:paraId="3419257C" w14:textId="77777777" w:rsidR="00F94B63" w:rsidRDefault="00F94B63" w:rsidP="00F94B63">
      <w:pPr>
        <w:spacing w:after="0" w:line="240" w:lineRule="auto"/>
        <w:rPr>
          <w:rFonts w:ascii="Times New Roman" w:hAnsi="Times New Roman"/>
          <w:sz w:val="16"/>
          <w:szCs w:val="16"/>
          <w:lang w:val="uk-UA"/>
        </w:rPr>
      </w:pPr>
    </w:p>
    <w:p w14:paraId="43BFE189" w14:textId="77777777" w:rsidR="003B3487" w:rsidRPr="0050588A" w:rsidRDefault="003B3487" w:rsidP="00F94B63">
      <w:pPr>
        <w:spacing w:after="0" w:line="240" w:lineRule="auto"/>
        <w:rPr>
          <w:rFonts w:ascii="Times New Roman" w:hAnsi="Times New Roman"/>
          <w:sz w:val="16"/>
          <w:szCs w:val="16"/>
          <w:lang w:val="uk-UA"/>
        </w:rPr>
      </w:pPr>
    </w:p>
    <w:p w14:paraId="333C164B" w14:textId="77777777" w:rsidR="00F94B63" w:rsidRPr="0050588A" w:rsidRDefault="00F94B63" w:rsidP="00F94B63">
      <w:pPr>
        <w:spacing w:after="0" w:line="240" w:lineRule="auto"/>
        <w:rPr>
          <w:rFonts w:ascii="Times New Roman" w:hAnsi="Times New Roman"/>
          <w:lang w:val="uk-UA"/>
        </w:rPr>
      </w:pPr>
      <w:r w:rsidRPr="0050588A">
        <w:rPr>
          <w:rFonts w:ascii="Times New Roman" w:hAnsi="Times New Roman"/>
          <w:lang w:val="uk-UA"/>
        </w:rPr>
        <w:t>________</w:t>
      </w:r>
      <w:r>
        <w:rPr>
          <w:rFonts w:ascii="Times New Roman" w:hAnsi="Times New Roman"/>
          <w:lang w:val="uk-UA"/>
        </w:rPr>
        <w:t xml:space="preserve">____ _______________________   </w:t>
      </w:r>
      <w:r>
        <w:rPr>
          <w:rFonts w:ascii="Times New Roman" w:hAnsi="Times New Roman"/>
          <w:b/>
          <w:sz w:val="24"/>
          <w:szCs w:val="24"/>
          <w:lang w:val="uk-UA"/>
        </w:rPr>
        <w:t>Людмила</w:t>
      </w:r>
      <w:r w:rsidRPr="0050588A">
        <w:rPr>
          <w:rFonts w:ascii="Times New Roman" w:hAnsi="Times New Roman"/>
          <w:b/>
          <w:sz w:val="24"/>
          <w:szCs w:val="24"/>
          <w:lang w:val="uk-UA"/>
        </w:rPr>
        <w:t xml:space="preserve"> </w:t>
      </w:r>
      <w:r>
        <w:rPr>
          <w:rFonts w:ascii="Times New Roman" w:hAnsi="Times New Roman"/>
          <w:b/>
          <w:caps/>
          <w:sz w:val="24"/>
          <w:szCs w:val="24"/>
          <w:lang w:val="uk-UA"/>
        </w:rPr>
        <w:t>ЗУБКОВА</w:t>
      </w:r>
    </w:p>
    <w:p w14:paraId="233006B3" w14:textId="77777777" w:rsidR="00F94B63" w:rsidRPr="0050588A" w:rsidRDefault="00F94B63" w:rsidP="00F94B63">
      <w:pPr>
        <w:spacing w:after="0" w:line="240" w:lineRule="auto"/>
        <w:ind w:firstLine="426"/>
        <w:rPr>
          <w:rFonts w:ascii="Times New Roman" w:hAnsi="Times New Roman"/>
          <w:sz w:val="20"/>
          <w:szCs w:val="20"/>
          <w:lang w:val="uk-UA"/>
        </w:rPr>
      </w:pPr>
      <w:r w:rsidRPr="0050588A">
        <w:rPr>
          <w:rFonts w:ascii="Times New Roman" w:hAnsi="Times New Roman"/>
          <w:sz w:val="20"/>
          <w:szCs w:val="20"/>
          <w:lang w:val="uk-UA"/>
        </w:rPr>
        <w:t>(дата)</w:t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  <w:lang w:val="uk-UA"/>
        </w:rPr>
        <w:tab/>
        <w:t>(підпис)</w:t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</w:p>
    <w:p w14:paraId="047DD780" w14:textId="77777777" w:rsidR="00F94B63" w:rsidRPr="0050588A" w:rsidRDefault="00F94B63" w:rsidP="00F94B63">
      <w:pPr>
        <w:spacing w:after="0" w:line="240" w:lineRule="auto"/>
        <w:rPr>
          <w:rFonts w:ascii="Times New Roman" w:hAnsi="Times New Roman"/>
          <w:sz w:val="32"/>
          <w:szCs w:val="32"/>
          <w:lang w:val="uk-UA"/>
        </w:rPr>
      </w:pPr>
    </w:p>
    <w:p w14:paraId="6AC0EE23" w14:textId="194D285D" w:rsidR="00F94B63" w:rsidRPr="0050588A" w:rsidRDefault="00F94B63" w:rsidP="00F94B63">
      <w:pPr>
        <w:spacing w:after="0" w:line="240" w:lineRule="auto"/>
        <w:rPr>
          <w:rFonts w:ascii="Times New Roman" w:hAnsi="Times New Roman"/>
          <w:lang w:val="uk-UA"/>
        </w:rPr>
      </w:pPr>
      <w:r w:rsidRPr="0050588A">
        <w:rPr>
          <w:rFonts w:ascii="Times New Roman" w:hAnsi="Times New Roman"/>
          <w:b/>
          <w:sz w:val="24"/>
          <w:szCs w:val="24"/>
          <w:lang w:val="uk-UA"/>
        </w:rPr>
        <w:t>Обговорено та рекомендовано на засіданні кафедри</w:t>
      </w:r>
      <w:r w:rsidRPr="0050588A">
        <w:rPr>
          <w:rFonts w:ascii="Times New Roman" w:hAnsi="Times New Roman"/>
          <w:lang w:val="uk-UA"/>
        </w:rPr>
        <w:t xml:space="preserve"> </w:t>
      </w:r>
      <w:r w:rsidR="0022409E">
        <w:rPr>
          <w:rFonts w:ascii="Times New Roman" w:hAnsi="Times New Roman"/>
          <w:b/>
          <w:sz w:val="24"/>
          <w:szCs w:val="24"/>
          <w:lang w:val="uk-UA"/>
        </w:rPr>
        <w:t>технологій моди</w:t>
      </w:r>
    </w:p>
    <w:p w14:paraId="067CAE1A" w14:textId="77777777" w:rsidR="00F94B63" w:rsidRPr="0050588A" w:rsidRDefault="00F94B63" w:rsidP="00F94B63">
      <w:pPr>
        <w:spacing w:after="0" w:line="240" w:lineRule="auto"/>
        <w:ind w:left="4956" w:firstLine="708"/>
        <w:rPr>
          <w:rFonts w:ascii="Times New Roman" w:hAnsi="Times New Roman"/>
          <w:sz w:val="20"/>
          <w:szCs w:val="20"/>
          <w:lang w:val="uk-UA"/>
        </w:rPr>
      </w:pPr>
    </w:p>
    <w:p w14:paraId="782FD8CF" w14:textId="77777777" w:rsidR="00F94B63" w:rsidRPr="0050588A" w:rsidRDefault="00F94B63" w:rsidP="00F94B63">
      <w:pPr>
        <w:spacing w:after="0" w:line="240" w:lineRule="auto"/>
        <w:rPr>
          <w:rFonts w:ascii="Times New Roman" w:hAnsi="Times New Roman"/>
          <w:sz w:val="24"/>
          <w:szCs w:val="24"/>
          <w:lang w:val="uk-UA"/>
        </w:rPr>
      </w:pPr>
      <w:r w:rsidRPr="0050588A">
        <w:rPr>
          <w:rFonts w:ascii="Times New Roman" w:hAnsi="Times New Roman"/>
          <w:sz w:val="24"/>
          <w:szCs w:val="24"/>
          <w:lang w:val="uk-UA"/>
        </w:rPr>
        <w:t>Протокол від «____» __</w:t>
      </w:r>
      <w:r w:rsidR="003B3487">
        <w:rPr>
          <w:rFonts w:ascii="Times New Roman" w:hAnsi="Times New Roman"/>
          <w:sz w:val="24"/>
          <w:szCs w:val="24"/>
          <w:lang w:val="uk-UA"/>
        </w:rPr>
        <w:t>______</w:t>
      </w:r>
      <w:r w:rsidRPr="0050588A">
        <w:rPr>
          <w:rFonts w:ascii="Times New Roman" w:hAnsi="Times New Roman"/>
          <w:sz w:val="24"/>
          <w:szCs w:val="24"/>
          <w:lang w:val="uk-UA"/>
        </w:rPr>
        <w:t xml:space="preserve">______ </w:t>
      </w:r>
      <w:r w:rsidR="004C3321">
        <w:rPr>
          <w:rFonts w:ascii="Times New Roman" w:hAnsi="Times New Roman"/>
          <w:sz w:val="24"/>
          <w:szCs w:val="24"/>
          <w:lang w:val="uk-UA"/>
        </w:rPr>
        <w:t>20__</w:t>
      </w:r>
      <w:r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50588A">
        <w:rPr>
          <w:rFonts w:ascii="Times New Roman" w:hAnsi="Times New Roman"/>
          <w:sz w:val="24"/>
          <w:szCs w:val="24"/>
          <w:lang w:val="uk-UA"/>
        </w:rPr>
        <w:t>року № ____</w:t>
      </w:r>
    </w:p>
    <w:p w14:paraId="5E9D7455" w14:textId="77777777" w:rsidR="00F94B63" w:rsidRPr="0050588A" w:rsidRDefault="00F94B63" w:rsidP="00F94B63">
      <w:pPr>
        <w:spacing w:after="0" w:line="240" w:lineRule="auto"/>
        <w:rPr>
          <w:rFonts w:ascii="Times New Roman" w:hAnsi="Times New Roman"/>
          <w:sz w:val="16"/>
          <w:szCs w:val="16"/>
          <w:lang w:val="uk-UA"/>
        </w:rPr>
      </w:pPr>
    </w:p>
    <w:p w14:paraId="5984D9E3" w14:textId="116D5612" w:rsidR="00F94B63" w:rsidRPr="0050588A" w:rsidRDefault="00F94B63" w:rsidP="00F94B63">
      <w:pPr>
        <w:spacing w:after="0" w:line="240" w:lineRule="auto"/>
        <w:rPr>
          <w:rFonts w:ascii="Times New Roman" w:hAnsi="Times New Roman"/>
          <w:lang w:val="uk-UA"/>
        </w:rPr>
      </w:pPr>
      <w:r w:rsidRPr="0050588A">
        <w:rPr>
          <w:rFonts w:ascii="Times New Roman" w:hAnsi="Times New Roman"/>
          <w:b/>
          <w:sz w:val="24"/>
          <w:szCs w:val="24"/>
          <w:lang w:val="uk-UA"/>
        </w:rPr>
        <w:t>Завідувач кафедри</w:t>
      </w:r>
      <w:r w:rsidRPr="0050588A">
        <w:rPr>
          <w:rFonts w:ascii="Times New Roman" w:hAnsi="Times New Roman"/>
          <w:lang w:val="uk-UA"/>
        </w:rPr>
        <w:t xml:space="preserve">  </w:t>
      </w:r>
      <w:r w:rsidR="0022121C" w:rsidRPr="0006120A">
        <w:rPr>
          <w:rFonts w:ascii="Times New Roman" w:hAnsi="Times New Roman"/>
          <w:b/>
          <w:sz w:val="24"/>
          <w:szCs w:val="24"/>
          <w:lang w:val="uk-UA"/>
        </w:rPr>
        <w:t>технологі</w:t>
      </w:r>
      <w:r w:rsidR="00AB41BA">
        <w:rPr>
          <w:rFonts w:ascii="Times New Roman" w:hAnsi="Times New Roman"/>
          <w:b/>
          <w:sz w:val="24"/>
          <w:szCs w:val="24"/>
          <w:lang w:val="uk-UA"/>
        </w:rPr>
        <w:t>й моди</w:t>
      </w:r>
    </w:p>
    <w:p w14:paraId="58A7C0B7" w14:textId="77777777" w:rsidR="00F94B63" w:rsidRDefault="00F94B63" w:rsidP="00F94B63">
      <w:pPr>
        <w:spacing w:after="0" w:line="240" w:lineRule="auto"/>
        <w:rPr>
          <w:rFonts w:ascii="Times New Roman" w:hAnsi="Times New Roman"/>
          <w:sz w:val="16"/>
          <w:szCs w:val="16"/>
          <w:lang w:val="uk-UA"/>
        </w:rPr>
      </w:pPr>
    </w:p>
    <w:p w14:paraId="369911DC" w14:textId="77777777" w:rsidR="003B3487" w:rsidRPr="0050588A" w:rsidRDefault="003B3487" w:rsidP="00F94B63">
      <w:pPr>
        <w:spacing w:after="0" w:line="240" w:lineRule="auto"/>
        <w:rPr>
          <w:rFonts w:ascii="Times New Roman" w:hAnsi="Times New Roman"/>
          <w:sz w:val="16"/>
          <w:szCs w:val="16"/>
          <w:lang w:val="uk-UA"/>
        </w:rPr>
      </w:pPr>
    </w:p>
    <w:p w14:paraId="294EF58C" w14:textId="2D82C15D" w:rsidR="00F94B63" w:rsidRPr="0050588A" w:rsidRDefault="00F94B63" w:rsidP="00F94B63">
      <w:pPr>
        <w:spacing w:after="0" w:line="240" w:lineRule="auto"/>
        <w:rPr>
          <w:rFonts w:ascii="Times New Roman" w:hAnsi="Times New Roman"/>
          <w:lang w:val="uk-UA"/>
        </w:rPr>
      </w:pPr>
      <w:r w:rsidRPr="0050588A">
        <w:rPr>
          <w:rFonts w:ascii="Times New Roman" w:hAnsi="Times New Roman"/>
          <w:lang w:val="uk-UA"/>
        </w:rPr>
        <w:t xml:space="preserve">____________ _______________________   </w:t>
      </w:r>
      <w:r w:rsidR="00ED75E8" w:rsidRPr="00ED75E8">
        <w:rPr>
          <w:rFonts w:ascii="Times New Roman" w:hAnsi="Times New Roman"/>
          <w:b/>
          <w:lang w:val="uk-UA"/>
        </w:rPr>
        <w:t>Ольга ГАРАНІНА</w:t>
      </w:r>
    </w:p>
    <w:p w14:paraId="552EC06B" w14:textId="77777777" w:rsidR="00F94B63" w:rsidRPr="0050588A" w:rsidRDefault="00F94B63" w:rsidP="00F94B63">
      <w:pPr>
        <w:spacing w:after="0" w:line="240" w:lineRule="auto"/>
        <w:ind w:firstLine="426"/>
        <w:rPr>
          <w:rFonts w:ascii="Times New Roman" w:hAnsi="Times New Roman"/>
          <w:sz w:val="20"/>
          <w:szCs w:val="20"/>
          <w:lang w:val="uk-UA"/>
        </w:rPr>
      </w:pPr>
      <w:r w:rsidRPr="0050588A">
        <w:rPr>
          <w:rFonts w:ascii="Times New Roman" w:hAnsi="Times New Roman"/>
          <w:sz w:val="20"/>
          <w:szCs w:val="20"/>
          <w:lang w:val="uk-UA"/>
        </w:rPr>
        <w:t>(дата)</w:t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  <w:lang w:val="uk-UA"/>
        </w:rPr>
        <w:tab/>
        <w:t>(підпис)</w:t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  <w:lang w:val="uk-UA"/>
        </w:rPr>
        <w:tab/>
        <w:t xml:space="preserve"> </w:t>
      </w:r>
    </w:p>
    <w:p w14:paraId="7D98AA6D" w14:textId="77777777" w:rsidR="00F94B63" w:rsidRPr="0050588A" w:rsidRDefault="00F94B63" w:rsidP="00F94B63">
      <w:pPr>
        <w:spacing w:after="0" w:line="240" w:lineRule="auto"/>
        <w:rPr>
          <w:rFonts w:ascii="Times New Roman" w:hAnsi="Times New Roman"/>
          <w:sz w:val="32"/>
          <w:szCs w:val="32"/>
          <w:lang w:val="uk-UA"/>
        </w:rPr>
      </w:pPr>
    </w:p>
    <w:p w14:paraId="64CF0477" w14:textId="77777777" w:rsidR="00F94B63" w:rsidRPr="002605DF" w:rsidRDefault="00F94B63" w:rsidP="00F94B63">
      <w:pPr>
        <w:spacing w:after="0" w:line="240" w:lineRule="auto"/>
        <w:rPr>
          <w:rFonts w:ascii="Times New Roman" w:hAnsi="Times New Roman"/>
          <w:sz w:val="24"/>
          <w:szCs w:val="24"/>
          <w:lang w:val="uk-UA"/>
        </w:rPr>
      </w:pPr>
    </w:p>
    <w:p w14:paraId="74EB4695" w14:textId="77777777" w:rsidR="00F94B63" w:rsidRPr="0050588A" w:rsidRDefault="00F94B63" w:rsidP="00F94B63">
      <w:pPr>
        <w:spacing w:after="0" w:line="240" w:lineRule="auto"/>
        <w:rPr>
          <w:rFonts w:ascii="Times New Roman" w:hAnsi="Times New Roman"/>
          <w:sz w:val="20"/>
          <w:szCs w:val="20"/>
          <w:lang w:val="uk-UA"/>
        </w:rPr>
      </w:pPr>
      <w:r w:rsidRPr="0050588A">
        <w:rPr>
          <w:rFonts w:ascii="Times New Roman" w:hAnsi="Times New Roman"/>
          <w:b/>
          <w:sz w:val="24"/>
          <w:szCs w:val="24"/>
          <w:lang w:val="uk-UA" w:eastAsia="ru-RU"/>
        </w:rPr>
        <w:t>Гарант освітньої програми</w:t>
      </w:r>
      <w:r w:rsidRPr="0050588A">
        <w:rPr>
          <w:rFonts w:ascii="Times New Roman" w:hAnsi="Times New Roman"/>
          <w:sz w:val="24"/>
          <w:szCs w:val="24"/>
          <w:lang w:val="uk-UA" w:eastAsia="ru-RU"/>
        </w:rPr>
        <w:t xml:space="preserve">  </w:t>
      </w:r>
    </w:p>
    <w:p w14:paraId="00FFBDEA" w14:textId="77777777" w:rsidR="00F94B63" w:rsidRPr="0050588A" w:rsidRDefault="00F94B63" w:rsidP="00F94B63">
      <w:pPr>
        <w:spacing w:after="0" w:line="240" w:lineRule="auto"/>
        <w:rPr>
          <w:rFonts w:ascii="Times New Roman" w:hAnsi="Times New Roman"/>
          <w:sz w:val="28"/>
          <w:szCs w:val="28"/>
          <w:lang w:val="uk-UA"/>
        </w:rPr>
      </w:pPr>
    </w:p>
    <w:p w14:paraId="6E25702E" w14:textId="371183BF" w:rsidR="00F94B63" w:rsidRPr="0050588A" w:rsidRDefault="00F94B63" w:rsidP="00F94B63">
      <w:pPr>
        <w:spacing w:after="0" w:line="240" w:lineRule="auto"/>
        <w:rPr>
          <w:rFonts w:ascii="Times New Roman" w:hAnsi="Times New Roman"/>
          <w:lang w:val="uk-UA"/>
        </w:rPr>
      </w:pPr>
      <w:r w:rsidRPr="0050588A">
        <w:rPr>
          <w:rFonts w:ascii="Times New Roman" w:hAnsi="Times New Roman"/>
          <w:lang w:val="uk-UA"/>
        </w:rPr>
        <w:t xml:space="preserve">____________ _______________________   </w:t>
      </w:r>
      <w:r w:rsidR="00ED75E8" w:rsidRPr="00AB41BA">
        <w:rPr>
          <w:rFonts w:ascii="Times New Roman" w:hAnsi="Times New Roman"/>
          <w:b/>
          <w:lang w:val="uk-UA"/>
        </w:rPr>
        <w:t>Тетяна ДЗИКОВИЧ</w:t>
      </w:r>
    </w:p>
    <w:p w14:paraId="2D4D7B11" w14:textId="77777777" w:rsidR="00F94B63" w:rsidRPr="0050588A" w:rsidRDefault="00F94B63" w:rsidP="00F94B63">
      <w:pPr>
        <w:spacing w:after="0" w:line="240" w:lineRule="auto"/>
        <w:ind w:firstLine="426"/>
        <w:rPr>
          <w:rFonts w:ascii="Times New Roman" w:hAnsi="Times New Roman"/>
          <w:sz w:val="32"/>
          <w:szCs w:val="32"/>
          <w:lang w:val="uk-UA"/>
        </w:rPr>
      </w:pPr>
      <w:r w:rsidRPr="0050588A">
        <w:rPr>
          <w:rFonts w:ascii="Times New Roman" w:hAnsi="Times New Roman"/>
          <w:sz w:val="20"/>
          <w:szCs w:val="20"/>
          <w:lang w:val="uk-UA"/>
        </w:rPr>
        <w:t>(дата)</w:t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  <w:lang w:val="uk-UA"/>
        </w:rPr>
        <w:tab/>
        <w:t>(підпис)</w:t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  <w:lang w:val="uk-UA"/>
        </w:rPr>
        <w:tab/>
      </w:r>
      <w:r w:rsidRPr="0050588A">
        <w:rPr>
          <w:rFonts w:ascii="Times New Roman" w:hAnsi="Times New Roman"/>
          <w:sz w:val="20"/>
          <w:szCs w:val="20"/>
          <w:lang w:val="uk-UA"/>
        </w:rPr>
        <w:tab/>
        <w:t xml:space="preserve"> </w:t>
      </w:r>
    </w:p>
    <w:p w14:paraId="1076FED7" w14:textId="77777777" w:rsidR="00F94B63" w:rsidRPr="0050588A" w:rsidRDefault="00F94B63" w:rsidP="00F94B63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  <w:lang w:val="uk-UA"/>
        </w:rPr>
      </w:pPr>
    </w:p>
    <w:p w14:paraId="401B3268" w14:textId="77777777" w:rsidR="007518F0" w:rsidRDefault="007518F0" w:rsidP="007518F0">
      <w:pPr>
        <w:spacing w:after="0" w:line="240" w:lineRule="auto"/>
        <w:jc w:val="both"/>
        <w:rPr>
          <w:rFonts w:ascii="Times New Roman" w:hAnsi="Times New Roman"/>
          <w:sz w:val="24"/>
          <w:szCs w:val="24"/>
          <w:u w:val="single"/>
          <w:lang w:val="uk-UA" w:eastAsia="ar-SA"/>
        </w:rPr>
      </w:pPr>
    </w:p>
    <w:p w14:paraId="6E699160" w14:textId="77777777" w:rsidR="00F94B63" w:rsidRDefault="00F94B63" w:rsidP="00F94B63">
      <w:pPr>
        <w:spacing w:after="0" w:line="240" w:lineRule="auto"/>
        <w:rPr>
          <w:rFonts w:ascii="Times New Roman" w:hAnsi="Times New Roman"/>
          <w:b/>
          <w:caps/>
          <w:sz w:val="28"/>
          <w:szCs w:val="28"/>
          <w:lang w:val="uk-UA"/>
        </w:rPr>
      </w:pPr>
    </w:p>
    <w:p w14:paraId="62FB08A8" w14:textId="77777777" w:rsidR="00F94B63" w:rsidRDefault="00F94B63" w:rsidP="00F94B63">
      <w:pPr>
        <w:spacing w:after="0" w:line="240" w:lineRule="auto"/>
        <w:rPr>
          <w:rFonts w:ascii="Times New Roman" w:hAnsi="Times New Roman"/>
          <w:b/>
          <w:caps/>
          <w:sz w:val="28"/>
          <w:szCs w:val="28"/>
          <w:lang w:val="uk-UA"/>
        </w:rPr>
      </w:pPr>
    </w:p>
    <w:p w14:paraId="53880DBD" w14:textId="77777777" w:rsidR="007518F0" w:rsidRPr="006F5146" w:rsidRDefault="007518F0" w:rsidP="007518F0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uk-UA"/>
        </w:rPr>
      </w:pPr>
      <w:r w:rsidRPr="006F5146">
        <w:rPr>
          <w:rFonts w:ascii="Times New Roman" w:hAnsi="Times New Roman"/>
          <w:sz w:val="24"/>
          <w:szCs w:val="24"/>
          <w:lang w:val="uk-UA"/>
        </w:rPr>
        <w:t>Введено в дію наказом КНУТД від «___» ______ 20__  року № ___.</w:t>
      </w:r>
    </w:p>
    <w:p w14:paraId="2583FD67" w14:textId="77777777" w:rsidR="003B3487" w:rsidRDefault="003B3487" w:rsidP="00F94B63">
      <w:pPr>
        <w:spacing w:after="0" w:line="240" w:lineRule="auto"/>
        <w:rPr>
          <w:rFonts w:ascii="Times New Roman" w:hAnsi="Times New Roman"/>
          <w:b/>
          <w:caps/>
          <w:sz w:val="28"/>
          <w:szCs w:val="28"/>
          <w:lang w:val="uk-UA"/>
        </w:rPr>
      </w:pPr>
    </w:p>
    <w:p w14:paraId="539D27EB" w14:textId="77777777" w:rsidR="003B3487" w:rsidRDefault="003B3487" w:rsidP="00F94B63">
      <w:pPr>
        <w:spacing w:after="0" w:line="240" w:lineRule="auto"/>
        <w:rPr>
          <w:rFonts w:ascii="Times New Roman" w:hAnsi="Times New Roman"/>
          <w:b/>
          <w:caps/>
          <w:sz w:val="28"/>
          <w:szCs w:val="28"/>
          <w:lang w:val="uk-UA"/>
        </w:rPr>
      </w:pPr>
    </w:p>
    <w:p w14:paraId="4F11317F" w14:textId="77777777" w:rsidR="007518F0" w:rsidRDefault="007518F0">
      <w:pPr>
        <w:spacing w:after="160" w:line="259" w:lineRule="auto"/>
        <w:rPr>
          <w:rFonts w:ascii="Times New Roman" w:hAnsi="Times New Roman"/>
          <w:b/>
          <w:caps/>
          <w:sz w:val="28"/>
          <w:szCs w:val="28"/>
          <w:lang w:val="uk-UA"/>
        </w:rPr>
      </w:pPr>
      <w:r>
        <w:rPr>
          <w:rFonts w:ascii="Times New Roman" w:hAnsi="Times New Roman"/>
          <w:b/>
          <w:caps/>
          <w:sz w:val="28"/>
          <w:szCs w:val="28"/>
          <w:lang w:val="uk-UA"/>
        </w:rPr>
        <w:br w:type="page"/>
      </w:r>
    </w:p>
    <w:p w14:paraId="61A4A7C8" w14:textId="77777777" w:rsidR="00F94B63" w:rsidRPr="000363B5" w:rsidRDefault="00F94B63" w:rsidP="00F94B63">
      <w:pPr>
        <w:jc w:val="center"/>
        <w:rPr>
          <w:rFonts w:ascii="Times New Roman" w:hAnsi="Times New Roman"/>
          <w:caps/>
          <w:sz w:val="28"/>
          <w:szCs w:val="28"/>
          <w:lang w:val="uk-UA" w:eastAsia="ru-RU"/>
        </w:rPr>
      </w:pPr>
      <w:r w:rsidRPr="000363B5">
        <w:rPr>
          <w:rFonts w:ascii="Times New Roman" w:hAnsi="Times New Roman"/>
          <w:caps/>
          <w:sz w:val="28"/>
          <w:szCs w:val="28"/>
          <w:lang w:val="uk-UA" w:eastAsia="ru-RU"/>
        </w:rPr>
        <w:lastRenderedPageBreak/>
        <w:t>Передмова</w:t>
      </w:r>
    </w:p>
    <w:p w14:paraId="04C58AE9" w14:textId="77777777" w:rsidR="00F94B63" w:rsidRPr="00763B5D" w:rsidRDefault="00F94B63" w:rsidP="00F94B63">
      <w:pPr>
        <w:spacing w:after="0" w:line="240" w:lineRule="auto"/>
        <w:jc w:val="center"/>
        <w:rPr>
          <w:rFonts w:ascii="Times New Roman" w:hAnsi="Times New Roman"/>
          <w:sz w:val="16"/>
          <w:szCs w:val="16"/>
          <w:lang w:val="uk-UA" w:eastAsia="ru-RU"/>
        </w:rPr>
      </w:pPr>
    </w:p>
    <w:p w14:paraId="296ECBA9" w14:textId="77777777" w:rsidR="00F94B63" w:rsidRPr="007052E6" w:rsidRDefault="00F94B63" w:rsidP="00F94B63">
      <w:pPr>
        <w:spacing w:after="120" w:line="240" w:lineRule="auto"/>
        <w:rPr>
          <w:rFonts w:ascii="Times New Roman" w:hAnsi="Times New Roman"/>
          <w:sz w:val="24"/>
          <w:szCs w:val="24"/>
          <w:u w:val="single"/>
          <w:lang w:val="uk-UA" w:eastAsia="ru-RU"/>
        </w:rPr>
      </w:pPr>
      <w:r w:rsidRPr="007052E6">
        <w:rPr>
          <w:rFonts w:ascii="Times New Roman" w:hAnsi="Times New Roman"/>
          <w:sz w:val="24"/>
          <w:szCs w:val="24"/>
          <w:lang w:eastAsia="ru-RU"/>
        </w:rPr>
        <w:t xml:space="preserve">РОЗРОБЛЕНО: </w:t>
      </w:r>
      <w:r w:rsidRPr="007052E6">
        <w:rPr>
          <w:rFonts w:ascii="Times New Roman" w:hAnsi="Times New Roman"/>
          <w:sz w:val="24"/>
          <w:szCs w:val="24"/>
          <w:u w:val="single"/>
          <w:lang w:val="uk-UA" w:eastAsia="ru-RU"/>
        </w:rPr>
        <w:t>Київський національний університет технологій та дизайну</w:t>
      </w:r>
    </w:p>
    <w:p w14:paraId="1A87E305" w14:textId="77777777" w:rsidR="00F94B63" w:rsidRPr="007052E6" w:rsidRDefault="00F94B63" w:rsidP="00F94B63">
      <w:pPr>
        <w:spacing w:after="120" w:line="240" w:lineRule="auto"/>
        <w:rPr>
          <w:rFonts w:ascii="Times New Roman" w:hAnsi="Times New Roman"/>
          <w:sz w:val="24"/>
          <w:szCs w:val="24"/>
          <w:lang w:val="uk-UA"/>
        </w:rPr>
      </w:pPr>
      <w:r w:rsidRPr="007052E6">
        <w:rPr>
          <w:rFonts w:ascii="Times New Roman" w:hAnsi="Times New Roman"/>
          <w:caps/>
          <w:sz w:val="24"/>
          <w:szCs w:val="24"/>
          <w:lang w:val="uk-UA"/>
        </w:rPr>
        <w:t>розробники</w:t>
      </w:r>
      <w:r w:rsidRPr="00A50B15">
        <w:rPr>
          <w:rFonts w:ascii="Times New Roman" w:hAnsi="Times New Roman"/>
          <w:sz w:val="24"/>
          <w:szCs w:val="24"/>
          <w:lang w:val="uk-UA"/>
        </w:rPr>
        <w:t xml:space="preserve">: </w:t>
      </w:r>
    </w:p>
    <w:p w14:paraId="6A1CFB60" w14:textId="607B32DE" w:rsidR="00F94B63" w:rsidRDefault="00471E33" w:rsidP="004C634D">
      <w:pPr>
        <w:spacing w:after="0" w:line="240" w:lineRule="auto"/>
        <w:jc w:val="both"/>
        <w:rPr>
          <w:rFonts w:ascii="Times New Roman" w:hAnsi="Times New Roman"/>
          <w:sz w:val="24"/>
          <w:szCs w:val="24"/>
          <w:u w:val="single"/>
          <w:lang w:val="uk-UA" w:eastAsia="ar-SA"/>
        </w:rPr>
      </w:pPr>
      <w:r>
        <w:rPr>
          <w:rFonts w:ascii="Times New Roman" w:hAnsi="Times New Roman"/>
          <w:sz w:val="24"/>
          <w:szCs w:val="24"/>
          <w:lang w:val="uk-UA" w:eastAsia="ru-RU"/>
        </w:rPr>
        <w:t xml:space="preserve">Гарант освітньої програми </w:t>
      </w:r>
      <w:r>
        <w:rPr>
          <w:rFonts w:ascii="Times New Roman" w:hAnsi="Times New Roman"/>
          <w:sz w:val="24"/>
          <w:szCs w:val="24"/>
          <w:u w:val="single"/>
          <w:lang w:val="uk-UA" w:eastAsia="ar-SA"/>
        </w:rPr>
        <w:t>ДЗИКОВИЧ</w:t>
      </w:r>
      <w:r w:rsidRPr="007518F0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 </w:t>
      </w:r>
      <w:r w:rsidRPr="00F73F33">
        <w:rPr>
          <w:rFonts w:ascii="Times New Roman" w:hAnsi="Times New Roman"/>
          <w:sz w:val="24"/>
          <w:szCs w:val="24"/>
          <w:u w:val="single"/>
          <w:lang w:val="uk-UA" w:eastAsia="ar-SA"/>
        </w:rPr>
        <w:t>Тетяна</w:t>
      </w:r>
      <w:r w:rsidRPr="007518F0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</w:t>
      </w:r>
      <w:r>
        <w:rPr>
          <w:rFonts w:ascii="Times New Roman" w:hAnsi="Times New Roman"/>
          <w:sz w:val="24"/>
          <w:szCs w:val="24"/>
          <w:u w:val="single"/>
          <w:lang w:val="uk-UA" w:eastAsia="ar-SA"/>
        </w:rPr>
        <w:t>Анатоліївна</w:t>
      </w:r>
      <w:r w:rsidRPr="007518F0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, </w:t>
      </w:r>
      <w:r>
        <w:rPr>
          <w:rFonts w:ascii="Times New Roman" w:hAnsi="Times New Roman"/>
          <w:sz w:val="24"/>
          <w:szCs w:val="24"/>
          <w:u w:val="single"/>
          <w:lang w:val="uk-UA" w:eastAsia="ar-SA"/>
        </w:rPr>
        <w:t>к</w:t>
      </w:r>
      <w:r w:rsidRPr="007518F0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.т.н., </w:t>
      </w:r>
      <w:r>
        <w:rPr>
          <w:rFonts w:ascii="Times New Roman" w:hAnsi="Times New Roman"/>
          <w:sz w:val="24"/>
          <w:szCs w:val="24"/>
          <w:u w:val="single"/>
          <w:lang w:val="uk-UA" w:eastAsia="ar-SA"/>
        </w:rPr>
        <w:t>доцент</w:t>
      </w:r>
      <w:r w:rsidRPr="007518F0">
        <w:rPr>
          <w:rFonts w:ascii="Times New Roman" w:hAnsi="Times New Roman"/>
          <w:sz w:val="24"/>
          <w:szCs w:val="24"/>
          <w:u w:val="single"/>
          <w:lang w:val="uk-UA" w:eastAsia="ar-SA"/>
        </w:rPr>
        <w:t>,</w:t>
      </w:r>
      <w:r w:rsidRPr="007518F0">
        <w:rPr>
          <w:rFonts w:ascii="Times New Roman" w:hAnsi="Times New Roman"/>
          <w:b/>
          <w:sz w:val="24"/>
          <w:szCs w:val="24"/>
          <w:u w:val="single"/>
          <w:lang w:val="uk-UA" w:eastAsia="ar-SA"/>
        </w:rPr>
        <w:t xml:space="preserve"> </w:t>
      </w:r>
      <w:r>
        <w:rPr>
          <w:rFonts w:ascii="Times New Roman" w:hAnsi="Times New Roman"/>
          <w:sz w:val="24"/>
          <w:szCs w:val="24"/>
          <w:u w:val="single"/>
          <w:lang w:val="uk-UA" w:eastAsia="ar-SA"/>
        </w:rPr>
        <w:t>доцент кафедри</w:t>
      </w:r>
      <w:del w:id="1" w:author="HomePC" w:date="2023-01-22T15:13:00Z">
        <w:r w:rsidRPr="004C3321" w:rsidDel="00F73F33">
          <w:rPr>
            <w:rFonts w:ascii="Times New Roman" w:hAnsi="Times New Roman"/>
            <w:sz w:val="24"/>
            <w:szCs w:val="24"/>
            <w:u w:val="single"/>
            <w:lang w:val="uk-UA" w:eastAsia="ar-SA"/>
          </w:rPr>
          <w:delText xml:space="preserve"> </w:delText>
        </w:r>
      </w:del>
      <w:r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</w:t>
      </w:r>
      <w:r w:rsidRPr="004C3321">
        <w:rPr>
          <w:rFonts w:ascii="Times New Roman" w:hAnsi="Times New Roman"/>
          <w:sz w:val="24"/>
          <w:szCs w:val="24"/>
          <w:u w:val="single"/>
          <w:lang w:val="uk-UA" w:eastAsia="ar-SA"/>
        </w:rPr>
        <w:t>технологі</w:t>
      </w:r>
      <w:r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й моди </w:t>
      </w:r>
      <w:r w:rsidR="00F94B63" w:rsidRPr="00054A88">
        <w:rPr>
          <w:rFonts w:ascii="Times New Roman" w:hAnsi="Times New Roman"/>
          <w:sz w:val="24"/>
          <w:szCs w:val="24"/>
          <w:u w:val="single"/>
          <w:lang w:val="uk-UA" w:eastAsia="ar-SA"/>
        </w:rPr>
        <w:t>Київського національного університету технологій та дизайну</w:t>
      </w:r>
      <w:r w:rsidR="004C634D">
        <w:rPr>
          <w:rFonts w:ascii="Times New Roman" w:hAnsi="Times New Roman"/>
          <w:sz w:val="24"/>
          <w:szCs w:val="24"/>
          <w:u w:val="single"/>
          <w:lang w:val="uk-UA" w:eastAsia="ar-SA"/>
        </w:rPr>
        <w:t>.</w:t>
      </w:r>
      <w:r w:rsidR="006F5146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    </w:t>
      </w:r>
      <w:r w:rsidR="004C634D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                                                                                                                   </w:t>
      </w:r>
      <w:r w:rsidR="004C634D" w:rsidRPr="004C634D">
        <w:rPr>
          <w:rFonts w:ascii="Times New Roman" w:hAnsi="Times New Roman"/>
          <w:sz w:val="2"/>
          <w:szCs w:val="2"/>
          <w:u w:val="single"/>
          <w:lang w:val="uk-UA" w:eastAsia="ar-SA"/>
        </w:rPr>
        <w:t>.</w:t>
      </w:r>
    </w:p>
    <w:p w14:paraId="74E4736E" w14:textId="77777777" w:rsidR="007518F0" w:rsidRDefault="007518F0" w:rsidP="00F94B63">
      <w:pPr>
        <w:spacing w:after="0" w:line="240" w:lineRule="auto"/>
        <w:ind w:right="281"/>
        <w:jc w:val="both"/>
        <w:rPr>
          <w:rFonts w:ascii="Times New Roman" w:hAnsi="Times New Roman"/>
          <w:sz w:val="24"/>
          <w:szCs w:val="24"/>
          <w:lang w:val="uk-UA" w:eastAsia="ru-RU"/>
        </w:rPr>
      </w:pPr>
    </w:p>
    <w:p w14:paraId="1B712F41" w14:textId="77777777" w:rsidR="00471E33" w:rsidRPr="007052E6" w:rsidRDefault="00471E33" w:rsidP="00471E33">
      <w:pPr>
        <w:spacing w:after="0" w:line="240" w:lineRule="auto"/>
        <w:ind w:right="281"/>
        <w:jc w:val="both"/>
        <w:rPr>
          <w:rFonts w:ascii="Times New Roman" w:hAnsi="Times New Roman"/>
          <w:sz w:val="24"/>
          <w:szCs w:val="24"/>
          <w:lang w:val="uk-UA" w:eastAsia="ru-RU"/>
        </w:rPr>
      </w:pPr>
      <w:r w:rsidRPr="007052E6">
        <w:rPr>
          <w:rFonts w:ascii="Times New Roman" w:hAnsi="Times New Roman"/>
          <w:sz w:val="24"/>
          <w:szCs w:val="24"/>
          <w:lang w:val="uk-UA" w:eastAsia="ru-RU"/>
        </w:rPr>
        <w:t xml:space="preserve">Члени робочої групи: </w:t>
      </w:r>
    </w:p>
    <w:p w14:paraId="602EA222" w14:textId="2E1DD6AB" w:rsidR="00471E33" w:rsidRPr="00F73F33" w:rsidRDefault="00471E33" w:rsidP="00471E33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uk-UA" w:eastAsia="ar-SA"/>
        </w:rPr>
      </w:pPr>
      <w:r>
        <w:rPr>
          <w:rFonts w:ascii="Times New Roman" w:hAnsi="Times New Roman"/>
          <w:sz w:val="24"/>
          <w:szCs w:val="24"/>
          <w:lang w:val="uk-UA" w:eastAsia="ar-SA"/>
        </w:rPr>
        <w:t>ГАЛАВСЬКА Людмила Євгеніївна, д.т.н.</w:t>
      </w:r>
      <w:r w:rsidR="00ED75E8">
        <w:rPr>
          <w:rFonts w:ascii="Times New Roman" w:hAnsi="Times New Roman"/>
          <w:sz w:val="24"/>
          <w:szCs w:val="24"/>
          <w:lang w:val="uk-UA" w:eastAsia="ar-SA"/>
        </w:rPr>
        <w:t>,</w:t>
      </w:r>
      <w:r>
        <w:rPr>
          <w:rFonts w:ascii="Times New Roman" w:hAnsi="Times New Roman"/>
          <w:sz w:val="24"/>
          <w:szCs w:val="24"/>
          <w:lang w:val="uk-UA" w:eastAsia="ar-SA"/>
        </w:rPr>
        <w:t xml:space="preserve"> професор,</w:t>
      </w:r>
      <w:r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професор кафедри технологій моди  </w:t>
      </w:r>
      <w:r>
        <w:rPr>
          <w:rFonts w:ascii="Times New Roman" w:hAnsi="Times New Roman"/>
          <w:sz w:val="24"/>
          <w:szCs w:val="24"/>
          <w:lang w:val="uk-UA" w:eastAsia="ar-SA"/>
        </w:rPr>
        <w:t xml:space="preserve"> </w:t>
      </w:r>
      <w:r w:rsidRPr="00054A88">
        <w:rPr>
          <w:rFonts w:ascii="Times New Roman" w:hAnsi="Times New Roman"/>
          <w:sz w:val="24"/>
          <w:szCs w:val="24"/>
          <w:u w:val="single"/>
          <w:lang w:val="uk-UA" w:eastAsia="ar-SA"/>
        </w:rPr>
        <w:t>Київського національного університету технологій та дизайну</w:t>
      </w:r>
      <w:r>
        <w:rPr>
          <w:rFonts w:ascii="Times New Roman" w:hAnsi="Times New Roman"/>
          <w:sz w:val="24"/>
          <w:szCs w:val="24"/>
          <w:u w:val="single"/>
          <w:lang w:val="uk-UA" w:eastAsia="ar-SA"/>
        </w:rPr>
        <w:t>;</w:t>
      </w:r>
    </w:p>
    <w:p w14:paraId="780EE42A" w14:textId="77777777" w:rsidR="00471E33" w:rsidRDefault="00471E33" w:rsidP="00471E33">
      <w:pPr>
        <w:spacing w:after="0" w:line="240" w:lineRule="auto"/>
        <w:jc w:val="both"/>
        <w:rPr>
          <w:rFonts w:ascii="Times New Roman" w:hAnsi="Times New Roman"/>
          <w:sz w:val="24"/>
          <w:szCs w:val="24"/>
          <w:u w:val="single"/>
          <w:lang w:val="uk-UA" w:eastAsia="ar-SA"/>
        </w:rPr>
      </w:pPr>
    </w:p>
    <w:p w14:paraId="6E541C16" w14:textId="4F1D914E" w:rsidR="00471E33" w:rsidRPr="00695177" w:rsidRDefault="00471E33" w:rsidP="00471E33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uk-UA"/>
        </w:rPr>
      </w:pPr>
      <w:r w:rsidRPr="006F5146">
        <w:rPr>
          <w:rFonts w:ascii="Times New Roman" w:hAnsi="Times New Roman"/>
          <w:sz w:val="24"/>
          <w:szCs w:val="24"/>
          <w:u w:val="single"/>
          <w:lang w:val="uk-UA" w:eastAsia="ar-SA"/>
        </w:rPr>
        <w:t>МЕЛЬНИК Людмила Михайлівна, к.т.н., доцент, доцент кафедри</w:t>
      </w:r>
      <w:r w:rsidR="00ED75E8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технології та конструювання швейних виробів</w:t>
      </w:r>
      <w:r w:rsidRPr="006F5146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</w:t>
      </w:r>
      <w:r w:rsidRPr="00054A88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Київського національного університету технологій та дизайну</w:t>
      </w:r>
      <w:r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;  </w:t>
      </w:r>
    </w:p>
    <w:p w14:paraId="2BC66983" w14:textId="77777777" w:rsidR="00471E33" w:rsidRPr="007052E6" w:rsidRDefault="00471E33" w:rsidP="00471E33">
      <w:pPr>
        <w:spacing w:after="0" w:line="240" w:lineRule="auto"/>
        <w:ind w:right="281"/>
        <w:jc w:val="both"/>
        <w:rPr>
          <w:rFonts w:ascii="Times New Roman" w:hAnsi="Times New Roman"/>
          <w:sz w:val="24"/>
          <w:szCs w:val="24"/>
          <w:lang w:val="uk-UA" w:eastAsia="ru-RU"/>
        </w:rPr>
      </w:pPr>
    </w:p>
    <w:p w14:paraId="3E4C4714" w14:textId="2653C56D" w:rsidR="00F94B63" w:rsidRPr="007052E6" w:rsidRDefault="00471E33" w:rsidP="00471E33">
      <w:pPr>
        <w:spacing w:after="0" w:line="240" w:lineRule="auto"/>
        <w:ind w:right="281"/>
        <w:jc w:val="both"/>
        <w:rPr>
          <w:rFonts w:ascii="Times New Roman" w:hAnsi="Times New Roman"/>
          <w:sz w:val="24"/>
          <w:szCs w:val="24"/>
          <w:lang w:val="uk-UA" w:eastAsia="ru-RU"/>
        </w:rPr>
      </w:pPr>
      <w:r>
        <w:rPr>
          <w:rFonts w:ascii="Times New Roman" w:hAnsi="Times New Roman"/>
          <w:sz w:val="24"/>
          <w:szCs w:val="24"/>
          <w:u w:val="single"/>
          <w:lang w:val="uk-UA" w:eastAsia="ar-SA"/>
        </w:rPr>
        <w:t>МАСЮК Ангеліна Ігорівна</w:t>
      </w:r>
      <w:r w:rsidRPr="004C3321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, студентка факультету </w:t>
      </w:r>
      <w:r w:rsidR="00ED75E8">
        <w:rPr>
          <w:rFonts w:ascii="Times New Roman" w:hAnsi="Times New Roman"/>
          <w:sz w:val="24"/>
          <w:szCs w:val="24"/>
          <w:u w:val="single"/>
          <w:lang w:val="uk-UA" w:eastAsia="ar-SA"/>
        </w:rPr>
        <w:t>мистецтв і моди</w:t>
      </w:r>
      <w:r w:rsidRPr="004C3321">
        <w:rPr>
          <w:rFonts w:ascii="Times New Roman" w:hAnsi="Times New Roman"/>
          <w:sz w:val="24"/>
          <w:szCs w:val="24"/>
          <w:u w:val="single"/>
          <w:lang w:val="uk-UA" w:eastAsia="ar-SA"/>
        </w:rPr>
        <w:t xml:space="preserve"> Київського </w:t>
      </w:r>
      <w:r w:rsidRPr="005F7417">
        <w:rPr>
          <w:rFonts w:ascii="Times New Roman" w:hAnsi="Times New Roman"/>
          <w:sz w:val="24"/>
          <w:szCs w:val="24"/>
          <w:u w:val="single"/>
          <w:lang w:val="uk-UA" w:eastAsia="ar-SA"/>
        </w:rPr>
        <w:t>національного університету технологій та дизайну</w:t>
      </w:r>
      <w:r>
        <w:rPr>
          <w:rFonts w:ascii="Times New Roman" w:hAnsi="Times New Roman"/>
          <w:sz w:val="24"/>
          <w:szCs w:val="24"/>
          <w:u w:val="single"/>
          <w:lang w:val="uk-UA" w:eastAsia="ar-SA"/>
        </w:rPr>
        <w:t>.</w:t>
      </w:r>
      <w:r w:rsidR="00F94B63" w:rsidRPr="007052E6">
        <w:rPr>
          <w:rFonts w:ascii="Times New Roman" w:hAnsi="Times New Roman"/>
          <w:sz w:val="24"/>
          <w:szCs w:val="24"/>
          <w:lang w:val="uk-UA" w:eastAsia="ru-RU"/>
        </w:rPr>
        <w:t xml:space="preserve"> </w:t>
      </w:r>
    </w:p>
    <w:p w14:paraId="0F4F9040" w14:textId="77777777" w:rsidR="00F94B63" w:rsidRDefault="00F94B63" w:rsidP="00F94B63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uk-UA"/>
        </w:rPr>
      </w:pPr>
    </w:p>
    <w:p w14:paraId="7A5DB3C0" w14:textId="61C8842C" w:rsidR="00F94B63" w:rsidRDefault="00F94B63" w:rsidP="00F94B63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uk-UA"/>
        </w:rPr>
      </w:pPr>
    </w:p>
    <w:p w14:paraId="6483781B" w14:textId="77777777" w:rsidR="00471E33" w:rsidRPr="002605DF" w:rsidRDefault="00471E33" w:rsidP="00F94B63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uk-UA"/>
        </w:rPr>
      </w:pPr>
    </w:p>
    <w:p w14:paraId="77C5B80B" w14:textId="77777777" w:rsidR="00F94B63" w:rsidRPr="002605DF" w:rsidRDefault="00F94B63" w:rsidP="00F94B63">
      <w:pPr>
        <w:jc w:val="both"/>
        <w:rPr>
          <w:rFonts w:ascii="Times New Roman" w:hAnsi="Times New Roman"/>
          <w:sz w:val="24"/>
          <w:szCs w:val="24"/>
          <w:lang w:val="uk-UA"/>
        </w:rPr>
      </w:pPr>
      <w:r w:rsidRPr="002605DF">
        <w:rPr>
          <w:rFonts w:ascii="Times New Roman" w:hAnsi="Times New Roman"/>
          <w:b/>
          <w:sz w:val="24"/>
          <w:szCs w:val="24"/>
          <w:lang w:val="uk-UA"/>
        </w:rPr>
        <w:t>РЕЦЕНЗІЇ ЗОВНІШНІХ СТЕЙКХОЛДЕРІВ</w:t>
      </w:r>
      <w:r w:rsidRPr="002605DF">
        <w:rPr>
          <w:rFonts w:ascii="Times New Roman" w:hAnsi="Times New Roman"/>
          <w:sz w:val="24"/>
          <w:szCs w:val="24"/>
          <w:lang w:val="uk-UA"/>
        </w:rPr>
        <w:t>:</w:t>
      </w:r>
    </w:p>
    <w:p w14:paraId="77328264" w14:textId="77777777" w:rsidR="00F94B63" w:rsidRPr="002605DF" w:rsidRDefault="00F94B63" w:rsidP="00F94B63">
      <w:pPr>
        <w:pStyle w:val="11"/>
        <w:ind w:left="426"/>
        <w:jc w:val="both"/>
        <w:rPr>
          <w:rFonts w:ascii="Times New Roman" w:eastAsia="Times New Roman" w:hAnsi="Times New Roman"/>
          <w:lang w:val="uk-UA"/>
        </w:rPr>
      </w:pPr>
    </w:p>
    <w:p w14:paraId="295BADB4" w14:textId="7118FB2B" w:rsidR="000A52F6" w:rsidRPr="00E139D3" w:rsidRDefault="000A52F6" w:rsidP="00E67A74">
      <w:pPr>
        <w:pStyle w:val="ListParagraph1"/>
        <w:numPr>
          <w:ilvl w:val="0"/>
          <w:numId w:val="24"/>
        </w:numPr>
        <w:tabs>
          <w:tab w:val="left" w:pos="426"/>
        </w:tabs>
        <w:spacing w:after="240"/>
        <w:ind w:left="0" w:firstLine="0"/>
        <w:jc w:val="both"/>
        <w:rPr>
          <w:rFonts w:ascii="Times New Roman" w:eastAsia="Times New Roman" w:hAnsi="Times New Roman"/>
          <w:sz w:val="26"/>
          <w:szCs w:val="26"/>
          <w:lang w:val="uk-UA"/>
        </w:rPr>
      </w:pPr>
      <w:r w:rsidRPr="00AB41BA">
        <w:rPr>
          <w:rFonts w:ascii="Times New Roman" w:eastAsia="Times New Roman" w:hAnsi="Times New Roman"/>
          <w:sz w:val="26"/>
          <w:szCs w:val="26"/>
          <w:lang w:val="uk-UA"/>
        </w:rPr>
        <w:t>Абрамова Т.Б., директор ТОВ «Дім моди «РІТО», м. Київ</w:t>
      </w:r>
      <w:r w:rsidRPr="00E139D3">
        <w:rPr>
          <w:rFonts w:ascii="Times New Roman" w:eastAsia="Times New Roman" w:hAnsi="Times New Roman"/>
          <w:sz w:val="26"/>
          <w:szCs w:val="26"/>
          <w:lang w:val="uk-UA"/>
        </w:rPr>
        <w:t>;</w:t>
      </w:r>
      <w:r w:rsidRPr="00E139D3">
        <w:rPr>
          <w:rFonts w:ascii="Times New Roman" w:eastAsia="Times New Roman" w:hAnsi="Times New Roman"/>
          <w:sz w:val="2"/>
          <w:szCs w:val="2"/>
          <w:lang w:val="uk-UA"/>
        </w:rPr>
        <w:t>.</w:t>
      </w:r>
      <w:r w:rsidRPr="00E139D3">
        <w:rPr>
          <w:rFonts w:ascii="Times New Roman" w:eastAsia="Times New Roman" w:hAnsi="Times New Roman"/>
          <w:sz w:val="26"/>
          <w:szCs w:val="26"/>
          <w:lang w:val="uk-UA"/>
        </w:rPr>
        <w:t xml:space="preserve"> </w:t>
      </w:r>
    </w:p>
    <w:p w14:paraId="3D239740" w14:textId="144A6BD1" w:rsidR="000A52F6" w:rsidRDefault="000A52F6" w:rsidP="00E67A74">
      <w:pPr>
        <w:pStyle w:val="ListParagraph1"/>
        <w:numPr>
          <w:ilvl w:val="0"/>
          <w:numId w:val="24"/>
        </w:numPr>
        <w:tabs>
          <w:tab w:val="left" w:pos="426"/>
        </w:tabs>
        <w:spacing w:after="120"/>
        <w:ind w:left="0" w:firstLine="0"/>
        <w:jc w:val="both"/>
        <w:rPr>
          <w:rFonts w:ascii="Times New Roman" w:eastAsia="Times New Roman" w:hAnsi="Times New Roman"/>
          <w:sz w:val="26"/>
          <w:szCs w:val="26"/>
          <w:lang w:val="uk-UA"/>
        </w:rPr>
      </w:pPr>
      <w:r w:rsidRPr="00AB41BA">
        <w:rPr>
          <w:rFonts w:ascii="Times New Roman" w:eastAsia="Times New Roman" w:hAnsi="Times New Roman"/>
          <w:sz w:val="26"/>
          <w:szCs w:val="26"/>
          <w:lang w:val="uk-UA"/>
        </w:rPr>
        <w:t>Щуцька Г.В., директор Київського фахового коледжу прикладних наук, д.т.н., доц., м. Київ</w:t>
      </w:r>
      <w:r w:rsidRPr="00E139D3">
        <w:rPr>
          <w:rFonts w:ascii="Times New Roman" w:eastAsia="Times New Roman" w:hAnsi="Times New Roman"/>
          <w:sz w:val="26"/>
          <w:szCs w:val="26"/>
          <w:lang w:val="uk-UA"/>
        </w:rPr>
        <w:t>;</w:t>
      </w:r>
    </w:p>
    <w:p w14:paraId="0616E109" w14:textId="69D62E15" w:rsidR="007A1772" w:rsidRPr="00E139D3" w:rsidRDefault="007A1772" w:rsidP="00E67A74">
      <w:pPr>
        <w:pStyle w:val="ListParagraph1"/>
        <w:numPr>
          <w:ilvl w:val="0"/>
          <w:numId w:val="24"/>
        </w:numPr>
        <w:tabs>
          <w:tab w:val="left" w:pos="426"/>
        </w:tabs>
        <w:spacing w:after="120"/>
        <w:ind w:left="0" w:firstLine="0"/>
        <w:jc w:val="both"/>
        <w:rPr>
          <w:rFonts w:ascii="Times New Roman" w:eastAsia="Times New Roman" w:hAnsi="Times New Roman"/>
          <w:sz w:val="26"/>
          <w:szCs w:val="26"/>
          <w:lang w:val="uk-UA"/>
        </w:rPr>
      </w:pPr>
      <w:r>
        <w:rPr>
          <w:rFonts w:ascii="Times New Roman" w:eastAsia="Times New Roman" w:hAnsi="Times New Roman"/>
          <w:sz w:val="26"/>
          <w:szCs w:val="26"/>
          <w:lang w:val="uk-UA"/>
        </w:rPr>
        <w:t>Рябчиков М.Л., професор кафедри технологій легкої промисловості Луцького національного технічного університету, д.т.н., проф.;</w:t>
      </w:r>
    </w:p>
    <w:p w14:paraId="22F7EFE1" w14:textId="49CE3D90" w:rsidR="000A52F6" w:rsidRPr="00E139D3" w:rsidRDefault="000A52F6" w:rsidP="00E67A74">
      <w:pPr>
        <w:pStyle w:val="ListParagraph1"/>
        <w:numPr>
          <w:ilvl w:val="0"/>
          <w:numId w:val="24"/>
        </w:numPr>
        <w:tabs>
          <w:tab w:val="left" w:pos="426"/>
        </w:tabs>
        <w:spacing w:after="240"/>
        <w:ind w:left="0" w:firstLine="0"/>
        <w:jc w:val="both"/>
        <w:rPr>
          <w:rFonts w:ascii="Times New Roman" w:eastAsia="Times New Roman" w:hAnsi="Times New Roman"/>
          <w:sz w:val="26"/>
          <w:szCs w:val="26"/>
          <w:lang w:val="uk-UA"/>
        </w:rPr>
      </w:pPr>
      <w:r w:rsidRPr="00AB41BA">
        <w:rPr>
          <w:rFonts w:ascii="Times New Roman" w:eastAsia="Times New Roman" w:hAnsi="Times New Roman"/>
          <w:sz w:val="26"/>
          <w:szCs w:val="26"/>
          <w:lang w:val="uk-UA"/>
        </w:rPr>
        <w:t>Козярівська Н.А., директор з виробництва ТОВ «ЖЕНАДІН», м. Київ</w:t>
      </w:r>
      <w:r w:rsidRPr="00E139D3">
        <w:rPr>
          <w:rFonts w:ascii="Times New Roman" w:eastAsia="Times New Roman" w:hAnsi="Times New Roman"/>
          <w:sz w:val="26"/>
          <w:szCs w:val="26"/>
          <w:lang w:val="uk-UA"/>
        </w:rPr>
        <w:t xml:space="preserve"> </w:t>
      </w:r>
    </w:p>
    <w:p w14:paraId="67C13508" w14:textId="0C932A23" w:rsidR="00E32F6B" w:rsidRPr="00E139D3" w:rsidRDefault="00E32F6B" w:rsidP="00E67A74">
      <w:pPr>
        <w:pStyle w:val="ListParagraph1"/>
        <w:numPr>
          <w:ilvl w:val="0"/>
          <w:numId w:val="24"/>
        </w:numPr>
        <w:tabs>
          <w:tab w:val="left" w:pos="426"/>
        </w:tabs>
        <w:spacing w:after="240"/>
        <w:ind w:left="0" w:firstLine="0"/>
        <w:jc w:val="both"/>
        <w:rPr>
          <w:rFonts w:ascii="Times New Roman" w:eastAsia="Times New Roman" w:hAnsi="Times New Roman"/>
          <w:sz w:val="26"/>
          <w:szCs w:val="26"/>
          <w:lang w:val="uk-UA"/>
        </w:rPr>
      </w:pPr>
      <w:r w:rsidRPr="00AB41BA">
        <w:rPr>
          <w:rFonts w:ascii="Times New Roman" w:eastAsia="Times New Roman" w:hAnsi="Times New Roman"/>
          <w:sz w:val="26"/>
          <w:szCs w:val="26"/>
          <w:lang w:val="uk-UA"/>
        </w:rPr>
        <w:t>Чаюн В.Г., директор ПрАТ «Софія», м. Бровари</w:t>
      </w:r>
      <w:r w:rsidRPr="00E139D3">
        <w:rPr>
          <w:rFonts w:ascii="Times New Roman" w:eastAsia="Times New Roman" w:hAnsi="Times New Roman"/>
          <w:sz w:val="26"/>
          <w:szCs w:val="26"/>
          <w:lang w:val="uk-UA"/>
        </w:rPr>
        <w:t>;</w:t>
      </w:r>
      <w:r w:rsidRPr="00E139D3">
        <w:rPr>
          <w:rFonts w:ascii="Times New Roman" w:eastAsia="Times New Roman" w:hAnsi="Times New Roman"/>
          <w:sz w:val="2"/>
          <w:szCs w:val="2"/>
          <w:lang w:val="uk-UA"/>
        </w:rPr>
        <w:t>.</w:t>
      </w:r>
    </w:p>
    <w:p w14:paraId="7A1C53BC" w14:textId="52A41565" w:rsidR="00E32F6B" w:rsidRDefault="00E32F6B" w:rsidP="00E67A74">
      <w:pPr>
        <w:pStyle w:val="ListParagraph1"/>
        <w:numPr>
          <w:ilvl w:val="0"/>
          <w:numId w:val="24"/>
        </w:numPr>
        <w:tabs>
          <w:tab w:val="left" w:pos="426"/>
        </w:tabs>
        <w:spacing w:after="240"/>
        <w:ind w:left="0" w:firstLine="0"/>
        <w:jc w:val="both"/>
        <w:rPr>
          <w:rFonts w:ascii="Times New Roman" w:eastAsia="Times New Roman" w:hAnsi="Times New Roman"/>
          <w:sz w:val="26"/>
          <w:szCs w:val="26"/>
          <w:lang w:val="uk-UA"/>
        </w:rPr>
      </w:pPr>
      <w:r w:rsidRPr="00AB41BA">
        <w:rPr>
          <w:rFonts w:ascii="Times New Roman" w:eastAsia="Times New Roman" w:hAnsi="Times New Roman"/>
          <w:sz w:val="26"/>
          <w:szCs w:val="26"/>
          <w:lang w:val="uk-UA"/>
        </w:rPr>
        <w:t>Яворський В.Ю., к.т.н., провідний науковий співробітник Державного підприємства «КиївНДІТГП», м.</w:t>
      </w:r>
      <w:r w:rsidR="00471E33">
        <w:rPr>
          <w:rFonts w:ascii="Times New Roman" w:eastAsia="Times New Roman" w:hAnsi="Times New Roman"/>
          <w:sz w:val="26"/>
          <w:szCs w:val="26"/>
          <w:lang w:val="uk-UA"/>
        </w:rPr>
        <w:t xml:space="preserve"> </w:t>
      </w:r>
      <w:r w:rsidRPr="00AB41BA">
        <w:rPr>
          <w:rFonts w:ascii="Times New Roman" w:eastAsia="Times New Roman" w:hAnsi="Times New Roman"/>
          <w:sz w:val="26"/>
          <w:szCs w:val="26"/>
          <w:lang w:val="uk-UA"/>
        </w:rPr>
        <w:t>Київ</w:t>
      </w:r>
      <w:r w:rsidR="000A52F6">
        <w:rPr>
          <w:rFonts w:ascii="Times New Roman" w:eastAsia="Times New Roman" w:hAnsi="Times New Roman"/>
          <w:sz w:val="26"/>
          <w:szCs w:val="26"/>
          <w:lang w:val="uk-UA"/>
        </w:rPr>
        <w:t>.</w:t>
      </w:r>
    </w:p>
    <w:p w14:paraId="3007BBC0" w14:textId="77777777" w:rsidR="00F94B63" w:rsidRDefault="00F94B63" w:rsidP="00F94B63">
      <w:pPr>
        <w:spacing w:after="0" w:line="240" w:lineRule="auto"/>
        <w:ind w:left="-284"/>
        <w:jc w:val="both"/>
        <w:rPr>
          <w:rFonts w:ascii="Times New Roman" w:hAnsi="Times New Roman"/>
          <w:sz w:val="24"/>
          <w:szCs w:val="24"/>
          <w:lang w:val="uk-UA"/>
        </w:rPr>
      </w:pPr>
    </w:p>
    <w:p w14:paraId="33BA8AFE" w14:textId="77777777" w:rsidR="00F94B63" w:rsidRDefault="00F94B63" w:rsidP="00F94B63">
      <w:pPr>
        <w:spacing w:after="0" w:line="240" w:lineRule="auto"/>
        <w:ind w:left="-284"/>
        <w:jc w:val="both"/>
        <w:rPr>
          <w:rFonts w:ascii="Times New Roman" w:hAnsi="Times New Roman"/>
          <w:sz w:val="24"/>
          <w:szCs w:val="24"/>
          <w:lang w:val="uk-UA"/>
        </w:rPr>
      </w:pPr>
    </w:p>
    <w:p w14:paraId="16730EBD" w14:textId="77777777" w:rsidR="00F94B63" w:rsidRDefault="00F94B63" w:rsidP="00F94B63">
      <w:pPr>
        <w:spacing w:after="0" w:line="240" w:lineRule="auto"/>
        <w:ind w:left="-284"/>
        <w:jc w:val="both"/>
        <w:rPr>
          <w:rFonts w:ascii="Times New Roman" w:hAnsi="Times New Roman"/>
          <w:sz w:val="24"/>
          <w:szCs w:val="24"/>
          <w:lang w:val="uk-UA"/>
        </w:rPr>
      </w:pPr>
    </w:p>
    <w:p w14:paraId="570921AE" w14:textId="77777777" w:rsidR="00F94B63" w:rsidRDefault="00F94B63" w:rsidP="00F94B63">
      <w:pPr>
        <w:spacing w:after="0" w:line="240" w:lineRule="auto"/>
        <w:ind w:left="-284"/>
        <w:jc w:val="both"/>
        <w:rPr>
          <w:rFonts w:ascii="Times New Roman" w:hAnsi="Times New Roman"/>
          <w:sz w:val="24"/>
          <w:szCs w:val="24"/>
          <w:lang w:val="uk-UA"/>
        </w:rPr>
      </w:pPr>
    </w:p>
    <w:p w14:paraId="145DF2D2" w14:textId="77777777" w:rsidR="00F94B63" w:rsidRDefault="00F94B63" w:rsidP="00F94B63">
      <w:pPr>
        <w:spacing w:after="0" w:line="240" w:lineRule="auto"/>
        <w:ind w:left="-284"/>
        <w:jc w:val="both"/>
        <w:rPr>
          <w:rFonts w:ascii="Times New Roman" w:hAnsi="Times New Roman"/>
          <w:sz w:val="24"/>
          <w:szCs w:val="24"/>
          <w:lang w:val="uk-UA"/>
        </w:rPr>
      </w:pPr>
    </w:p>
    <w:p w14:paraId="73391743" w14:textId="77777777" w:rsidR="00F94B63" w:rsidRDefault="00F94B63" w:rsidP="00F94B63">
      <w:pPr>
        <w:spacing w:after="0" w:line="240" w:lineRule="auto"/>
        <w:ind w:left="-284"/>
        <w:jc w:val="both"/>
        <w:rPr>
          <w:rFonts w:ascii="Times New Roman" w:hAnsi="Times New Roman"/>
          <w:sz w:val="24"/>
          <w:szCs w:val="24"/>
          <w:lang w:val="uk-UA"/>
        </w:rPr>
      </w:pPr>
    </w:p>
    <w:p w14:paraId="703E4F49" w14:textId="77777777" w:rsidR="00F94B63" w:rsidRDefault="00F94B63" w:rsidP="00F94B63">
      <w:pPr>
        <w:spacing w:after="0" w:line="240" w:lineRule="auto"/>
        <w:ind w:left="-284"/>
        <w:jc w:val="both"/>
        <w:rPr>
          <w:rFonts w:ascii="Times New Roman" w:hAnsi="Times New Roman"/>
          <w:sz w:val="24"/>
          <w:szCs w:val="24"/>
          <w:lang w:val="uk-UA"/>
        </w:rPr>
      </w:pPr>
    </w:p>
    <w:p w14:paraId="21749DBB" w14:textId="77777777" w:rsidR="00F94B63" w:rsidRDefault="00F94B63" w:rsidP="00F94B63">
      <w:pPr>
        <w:spacing w:after="0" w:line="240" w:lineRule="auto"/>
        <w:ind w:left="-284"/>
        <w:jc w:val="both"/>
        <w:rPr>
          <w:rFonts w:ascii="Times New Roman" w:hAnsi="Times New Roman"/>
          <w:sz w:val="24"/>
          <w:szCs w:val="24"/>
          <w:lang w:val="uk-UA"/>
        </w:rPr>
      </w:pPr>
    </w:p>
    <w:p w14:paraId="11D3CC4E" w14:textId="77777777" w:rsidR="00F94B63" w:rsidRDefault="00F94B63" w:rsidP="00F94B63">
      <w:pPr>
        <w:spacing w:after="0" w:line="240" w:lineRule="auto"/>
        <w:ind w:left="-284"/>
        <w:jc w:val="both"/>
        <w:rPr>
          <w:rFonts w:ascii="Times New Roman" w:hAnsi="Times New Roman"/>
          <w:sz w:val="24"/>
          <w:szCs w:val="24"/>
          <w:lang w:val="uk-UA"/>
        </w:rPr>
      </w:pPr>
    </w:p>
    <w:p w14:paraId="055176C0" w14:textId="77777777" w:rsidR="00F94B63" w:rsidRDefault="00F94B63" w:rsidP="00F94B63">
      <w:pPr>
        <w:spacing w:after="0" w:line="240" w:lineRule="auto"/>
        <w:ind w:left="-284"/>
        <w:jc w:val="both"/>
        <w:rPr>
          <w:rFonts w:ascii="Times New Roman" w:hAnsi="Times New Roman"/>
          <w:sz w:val="24"/>
          <w:szCs w:val="24"/>
          <w:lang w:val="uk-UA"/>
        </w:rPr>
      </w:pPr>
    </w:p>
    <w:p w14:paraId="25FD5221" w14:textId="77777777" w:rsidR="00726CD0" w:rsidRDefault="00726CD0">
      <w:pPr>
        <w:spacing w:after="160" w:line="259" w:lineRule="auto"/>
        <w:rPr>
          <w:rFonts w:ascii="Times New Roman" w:hAnsi="Times New Roman"/>
          <w:b/>
          <w:sz w:val="28"/>
          <w:szCs w:val="28"/>
          <w:lang w:val="uk-UA"/>
        </w:rPr>
      </w:pPr>
      <w:r>
        <w:rPr>
          <w:rFonts w:ascii="Times New Roman" w:hAnsi="Times New Roman"/>
          <w:b/>
          <w:sz w:val="28"/>
          <w:szCs w:val="28"/>
          <w:lang w:val="uk-UA"/>
        </w:rPr>
        <w:br w:type="page"/>
      </w:r>
    </w:p>
    <w:p w14:paraId="02448BF1" w14:textId="3814CAF9" w:rsidR="00F94B63" w:rsidRPr="001E07E6" w:rsidRDefault="00F94B63" w:rsidP="00F94B63">
      <w:pPr>
        <w:spacing w:after="0" w:line="240" w:lineRule="auto"/>
        <w:ind w:hanging="142"/>
        <w:jc w:val="both"/>
        <w:rPr>
          <w:rFonts w:ascii="Times New Roman" w:hAnsi="Times New Roman"/>
          <w:b/>
          <w:sz w:val="28"/>
          <w:szCs w:val="28"/>
          <w:u w:val="single"/>
        </w:rPr>
      </w:pPr>
      <w:r w:rsidRPr="002D2D21">
        <w:rPr>
          <w:rFonts w:ascii="Times New Roman" w:hAnsi="Times New Roman"/>
          <w:b/>
          <w:sz w:val="28"/>
          <w:szCs w:val="28"/>
          <w:lang w:val="uk-UA"/>
        </w:rPr>
        <w:lastRenderedPageBreak/>
        <w:t xml:space="preserve">1. Профіль освітньо-професійної програми </w:t>
      </w:r>
      <w:r w:rsidR="00E32F6B" w:rsidRPr="00E32F6B">
        <w:rPr>
          <w:rFonts w:ascii="Times New Roman" w:hAnsi="Times New Roman"/>
          <w:b/>
          <w:sz w:val="28"/>
          <w:szCs w:val="28"/>
          <w:u w:val="single"/>
          <w:lang w:val="uk-UA"/>
        </w:rPr>
        <w:t>Текстильн</w:t>
      </w:r>
      <w:r w:rsidR="00471E33">
        <w:rPr>
          <w:rFonts w:ascii="Times New Roman" w:hAnsi="Times New Roman"/>
          <w:b/>
          <w:sz w:val="28"/>
          <w:szCs w:val="28"/>
          <w:u w:val="single"/>
          <w:lang w:val="uk-UA"/>
        </w:rPr>
        <w:t>і технології моди та інтер'єрного простору</w:t>
      </w:r>
    </w:p>
    <w:tbl>
      <w:tblPr>
        <w:tblW w:w="9866" w:type="dxa"/>
        <w:tblInd w:w="-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015"/>
        <w:gridCol w:w="1234"/>
        <w:gridCol w:w="141"/>
        <w:gridCol w:w="548"/>
        <w:gridCol w:w="376"/>
        <w:gridCol w:w="6552"/>
      </w:tblGrid>
      <w:tr w:rsidR="00F94B63" w:rsidRPr="00D143D9" w14:paraId="30F484FB" w14:textId="77777777" w:rsidTr="007A62FA">
        <w:trPr>
          <w:trHeight w:val="106"/>
        </w:trPr>
        <w:tc>
          <w:tcPr>
            <w:tcW w:w="986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1291AC3" w14:textId="77777777" w:rsidR="00F94B63" w:rsidRPr="00D143D9" w:rsidRDefault="00F94B63" w:rsidP="003B3487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</w:pPr>
            <w:r w:rsidRPr="00D143D9">
              <w:rPr>
                <w:rFonts w:ascii="Times New Roman" w:eastAsia="SimSun" w:hAnsi="Times New Roman"/>
                <w:b/>
                <w:bCs/>
                <w:sz w:val="24"/>
                <w:szCs w:val="24"/>
                <w:lang w:val="en-US" w:eastAsia="zh-CN"/>
              </w:rPr>
              <w:t xml:space="preserve">1 – </w:t>
            </w:r>
            <w:r w:rsidRPr="00D143D9"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>Загальна інформація</w:t>
            </w:r>
          </w:p>
        </w:tc>
      </w:tr>
      <w:tr w:rsidR="00F94B63" w:rsidRPr="00D143D9" w14:paraId="509A003A" w14:textId="77777777" w:rsidTr="007A62FA">
        <w:trPr>
          <w:trHeight w:val="106"/>
        </w:trPr>
        <w:tc>
          <w:tcPr>
            <w:tcW w:w="331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9E585E" w14:textId="77777777" w:rsidR="00F94B63" w:rsidRPr="00D143D9" w:rsidRDefault="00F94B63" w:rsidP="003B3487">
            <w:pPr>
              <w:spacing w:after="0" w:line="240" w:lineRule="exact"/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</w:pPr>
            <w:r w:rsidRPr="00651AF5"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 xml:space="preserve">Повна назва закладу </w:t>
            </w:r>
            <w:r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 xml:space="preserve">вищої освіти </w:t>
            </w:r>
            <w:r w:rsidRPr="00651AF5"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>та структурного підрозділу</w:t>
            </w:r>
          </w:p>
        </w:tc>
        <w:tc>
          <w:tcPr>
            <w:tcW w:w="6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B0D70D" w14:textId="77777777" w:rsidR="00F94B63" w:rsidRPr="00D143D9" w:rsidRDefault="00F94B63" w:rsidP="007A62FA">
            <w:pPr>
              <w:spacing w:after="0" w:line="240" w:lineRule="auto"/>
              <w:ind w:right="-108"/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</w:pPr>
            <w:r w:rsidRPr="00D143D9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Київський національний ун</w:t>
            </w:r>
            <w:r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іверситет технологій та дизайну</w:t>
            </w:r>
            <w:r w:rsidR="008F21A4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,</w:t>
            </w:r>
          </w:p>
          <w:p w14:paraId="633703CF" w14:textId="5B6BA93B" w:rsidR="00F94B63" w:rsidRPr="00D143D9" w:rsidRDefault="008F21A4" w:rsidP="008F21A4">
            <w:pPr>
              <w:spacing w:after="0" w:line="240" w:lineRule="auto"/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</w:pPr>
            <w:r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к</w:t>
            </w:r>
            <w:r w:rsidR="00F94B63" w:rsidRPr="00D143D9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 xml:space="preserve">афедра  </w:t>
            </w:r>
            <w:r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технології та дизайну текстильних матеріалів</w:t>
            </w:r>
            <w:r w:rsidR="00F94B63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.</w:t>
            </w:r>
          </w:p>
        </w:tc>
      </w:tr>
      <w:tr w:rsidR="00F94B63" w:rsidRPr="00D143D9" w14:paraId="50FC443A" w14:textId="77777777" w:rsidTr="007A62FA">
        <w:trPr>
          <w:trHeight w:val="106"/>
        </w:trPr>
        <w:tc>
          <w:tcPr>
            <w:tcW w:w="331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079DB7" w14:textId="77777777" w:rsidR="00F94B63" w:rsidRPr="00D143D9" w:rsidRDefault="00F94B63" w:rsidP="003B3487">
            <w:pPr>
              <w:spacing w:after="0" w:line="240" w:lineRule="auto"/>
              <w:ind w:right="34"/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</w:pPr>
            <w:r w:rsidRPr="00D143D9"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>Ступінь вищої освіти та кваліфікація мовою оригіналу</w:t>
            </w:r>
          </w:p>
        </w:tc>
        <w:tc>
          <w:tcPr>
            <w:tcW w:w="6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3A5DDC" w14:textId="77777777" w:rsidR="00F94B63" w:rsidRPr="00D143D9" w:rsidRDefault="00F94B63" w:rsidP="003B3487">
            <w:pPr>
              <w:spacing w:after="0" w:line="240" w:lineRule="auto"/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</w:pPr>
            <w:r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 xml:space="preserve">Рівень вищої освіти </w:t>
            </w:r>
            <w:r w:rsidRPr="00D143D9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–</w:t>
            </w:r>
            <w:r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 xml:space="preserve"> перший (бакалаврський).</w:t>
            </w:r>
          </w:p>
          <w:p w14:paraId="342F755F" w14:textId="77777777" w:rsidR="00F94B63" w:rsidRPr="00D143D9" w:rsidRDefault="00F94B63" w:rsidP="003B3487">
            <w:pPr>
              <w:spacing w:after="0" w:line="240" w:lineRule="auto"/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</w:pPr>
            <w:r w:rsidRPr="00D143D9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Ступінь вищої освіти – бакалавр</w:t>
            </w:r>
            <w:r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.</w:t>
            </w:r>
          </w:p>
          <w:p w14:paraId="1BB69D0C" w14:textId="77777777" w:rsidR="00F94B63" w:rsidRPr="00D143D9" w:rsidRDefault="00F94B63" w:rsidP="003B3487">
            <w:pPr>
              <w:spacing w:after="0" w:line="240" w:lineRule="auto"/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</w:pPr>
            <w:r w:rsidRPr="00D143D9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 xml:space="preserve">Галузь знань – </w:t>
            </w:r>
            <w:r w:rsidRPr="00EA2E8B">
              <w:rPr>
                <w:rFonts w:ascii="Times New Roman" w:hAnsi="Times New Roman"/>
                <w:sz w:val="24"/>
                <w:szCs w:val="24"/>
                <w:lang w:val="uk-UA" w:eastAsia="ar-SA"/>
              </w:rPr>
              <w:t>18 Виробництво та технології</w:t>
            </w: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.</w:t>
            </w:r>
          </w:p>
          <w:p w14:paraId="47B39F8A" w14:textId="2061B392" w:rsidR="00F94B63" w:rsidRPr="006845C2" w:rsidRDefault="00F94B63" w:rsidP="003B3487">
            <w:pPr>
              <w:spacing w:after="0" w:line="240" w:lineRule="auto"/>
              <w:rPr>
                <w:rFonts w:ascii="Times New Roman" w:eastAsia="SimSun" w:hAnsi="Times New Roman"/>
                <w:bCs/>
                <w:sz w:val="24"/>
                <w:szCs w:val="24"/>
                <w:lang w:val="en-US" w:eastAsia="zh-CN"/>
              </w:rPr>
            </w:pPr>
            <w:r w:rsidRPr="00D143D9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 xml:space="preserve">Спеціальність – </w:t>
            </w:r>
            <w:r w:rsidRPr="00EA2E8B">
              <w:rPr>
                <w:rFonts w:ascii="Times New Roman" w:hAnsi="Times New Roman"/>
                <w:sz w:val="24"/>
                <w:szCs w:val="24"/>
                <w:lang w:val="uk-UA" w:eastAsia="ar-SA"/>
              </w:rPr>
              <w:t xml:space="preserve">182 </w:t>
            </w:r>
            <w:r>
              <w:rPr>
                <w:rFonts w:ascii="Times New Roman" w:hAnsi="Times New Roman"/>
                <w:sz w:val="24"/>
                <w:szCs w:val="24"/>
                <w:lang w:val="uk-UA" w:eastAsia="ar-SA"/>
              </w:rPr>
              <w:t>Технології легкої промисловості.</w:t>
            </w:r>
          </w:p>
        </w:tc>
      </w:tr>
      <w:tr w:rsidR="00F94B63" w:rsidRPr="00D143D9" w14:paraId="5414084A" w14:textId="77777777" w:rsidTr="007A62FA">
        <w:trPr>
          <w:trHeight w:val="106"/>
        </w:trPr>
        <w:tc>
          <w:tcPr>
            <w:tcW w:w="331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D24FC4" w14:textId="77777777" w:rsidR="00F94B63" w:rsidRPr="00D143D9" w:rsidRDefault="00F94B63" w:rsidP="003B3487">
            <w:pPr>
              <w:spacing w:after="0" w:line="240" w:lineRule="auto"/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</w:pPr>
            <w:r w:rsidRPr="00D143D9"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>Тип диплому та обсяг освітньої програми</w:t>
            </w:r>
          </w:p>
        </w:tc>
        <w:tc>
          <w:tcPr>
            <w:tcW w:w="6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4B0538" w14:textId="77777777" w:rsidR="00F94B63" w:rsidRPr="00D143D9" w:rsidRDefault="00F94B63" w:rsidP="0006120A">
            <w:pPr>
              <w:spacing w:after="0" w:line="240" w:lineRule="auto"/>
              <w:jc w:val="both"/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</w:pPr>
            <w:r w:rsidRPr="00D143D9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Диплом бакалавра, одиничний, 240 кредитів ЄКТС</w:t>
            </w:r>
            <w:r w:rsidR="0006120A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/</w:t>
            </w:r>
            <w:r w:rsidRPr="00D143D9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180 кредитів ЄКТС</w:t>
            </w:r>
            <w:r w:rsidR="0006120A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 xml:space="preserve"> </w:t>
            </w:r>
            <w:r w:rsidRPr="00EC7D1F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за скороченим терміном навчання</w:t>
            </w:r>
            <w:r w:rsidR="0006120A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.</w:t>
            </w:r>
          </w:p>
        </w:tc>
      </w:tr>
      <w:tr w:rsidR="00F94B63" w:rsidRPr="009817C9" w14:paraId="2EBE6CDD" w14:textId="77777777" w:rsidTr="007A62FA">
        <w:trPr>
          <w:trHeight w:val="106"/>
        </w:trPr>
        <w:tc>
          <w:tcPr>
            <w:tcW w:w="331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8EDBA5" w14:textId="77777777" w:rsidR="00F94B63" w:rsidRPr="00D143D9" w:rsidRDefault="00F94B63" w:rsidP="003B3487">
            <w:pPr>
              <w:spacing w:after="0" w:line="240" w:lineRule="auto"/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</w:pPr>
            <w:r w:rsidRPr="00D143D9"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>Наявність акредитації</w:t>
            </w:r>
          </w:p>
        </w:tc>
        <w:tc>
          <w:tcPr>
            <w:tcW w:w="6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8D1DD6" w14:textId="36252157" w:rsidR="00F94B63" w:rsidRPr="00D143D9" w:rsidRDefault="00F94B63" w:rsidP="000967E2">
            <w:pPr>
              <w:spacing w:after="0" w:line="240" w:lineRule="auto"/>
              <w:jc w:val="both"/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</w:pPr>
            <w:r w:rsidRPr="000044F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Сертифікат про акредитацію </w:t>
            </w:r>
            <w:r w:rsidR="00343FBE" w:rsidRPr="000044F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спеціальності</w:t>
            </w:r>
            <w:r w:rsidRPr="000044F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</w:t>
            </w:r>
            <w:r w:rsidR="007365AB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182 Технології легкої промисловості </w:t>
            </w:r>
            <w:r w:rsidR="00EC7D1F" w:rsidRPr="000044F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від</w:t>
            </w:r>
            <w:r w:rsidR="007365AB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23.10.2017р.</w:t>
            </w:r>
            <w:r w:rsidR="00EC7D1F" w:rsidRPr="000044F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</w:t>
            </w:r>
            <w:r w:rsidR="00343FBE" w:rsidRPr="000044F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Н</w:t>
            </w:r>
            <w:r w:rsidRPr="000044F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Д № 11</w:t>
            </w:r>
            <w:r w:rsidR="000044F0" w:rsidRPr="000044F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901994</w:t>
            </w:r>
            <w:r w:rsidRPr="000044F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.</w:t>
            </w:r>
          </w:p>
        </w:tc>
      </w:tr>
      <w:tr w:rsidR="00F94B63" w:rsidRPr="00EC7D1F" w14:paraId="4A14A5A0" w14:textId="77777777" w:rsidTr="007A62FA">
        <w:trPr>
          <w:trHeight w:val="65"/>
        </w:trPr>
        <w:tc>
          <w:tcPr>
            <w:tcW w:w="331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63371F" w14:textId="77777777" w:rsidR="00F94B63" w:rsidRPr="00D143D9" w:rsidRDefault="00F94B63" w:rsidP="003B3487">
            <w:pPr>
              <w:spacing w:after="0" w:line="240" w:lineRule="auto"/>
              <w:rPr>
                <w:rFonts w:ascii="Times New Roman" w:eastAsia="SimSun" w:hAnsi="Times New Roman"/>
                <w:b/>
                <w:sz w:val="20"/>
                <w:szCs w:val="24"/>
                <w:lang w:val="uk-UA" w:eastAsia="zh-CN"/>
              </w:rPr>
            </w:pPr>
            <w:r w:rsidRPr="00D143D9"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>Цикл/рівень</w:t>
            </w:r>
          </w:p>
        </w:tc>
        <w:tc>
          <w:tcPr>
            <w:tcW w:w="6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467C20" w14:textId="3C124817" w:rsidR="00F94B63" w:rsidRPr="00D579DE" w:rsidRDefault="00F94B63" w:rsidP="00243F4C">
            <w:pPr>
              <w:spacing w:after="0" w:line="240" w:lineRule="auto"/>
              <w:jc w:val="both"/>
              <w:rPr>
                <w:rFonts w:ascii="Times New Roman" w:eastAsia="SimSun" w:hAnsi="Times New Roman"/>
                <w:i/>
                <w:color w:val="FF0000"/>
                <w:lang w:val="uk-UA" w:eastAsia="zh-CN"/>
              </w:rPr>
            </w:pPr>
            <w:r w:rsidRPr="00651AF5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Н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аціональна рамка кваліфікацій України</w:t>
            </w:r>
            <w:r w:rsidRPr="00651AF5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– </w:t>
            </w:r>
            <w:r w:rsidR="00243F4C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6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</w:t>
            </w:r>
            <w:r w:rsidRPr="00651AF5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рівень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.</w:t>
            </w:r>
          </w:p>
        </w:tc>
      </w:tr>
      <w:tr w:rsidR="00F94B63" w:rsidRPr="00470862" w14:paraId="43352AE3" w14:textId="77777777" w:rsidTr="007A62FA">
        <w:trPr>
          <w:trHeight w:val="106"/>
        </w:trPr>
        <w:tc>
          <w:tcPr>
            <w:tcW w:w="331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22C857" w14:textId="5AD06404" w:rsidR="00F94B63" w:rsidRPr="00D143D9" w:rsidRDefault="00F94B63" w:rsidP="003B3487">
            <w:pPr>
              <w:spacing w:after="0" w:line="240" w:lineRule="auto"/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</w:pPr>
            <w:r w:rsidRPr="00D143D9"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>Передумови</w:t>
            </w:r>
          </w:p>
        </w:tc>
        <w:tc>
          <w:tcPr>
            <w:tcW w:w="6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6C6394" w14:textId="43246047" w:rsidR="00F94B63" w:rsidRPr="00D579DE" w:rsidRDefault="00F94B63" w:rsidP="003B3487">
            <w:pPr>
              <w:spacing w:after="0" w:line="240" w:lineRule="auto"/>
              <w:jc w:val="both"/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</w:pPr>
            <w:r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Повна загальна середня освіта, фахова передвища освіта</w:t>
            </w:r>
            <w:r w:rsidRPr="00651AF5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 xml:space="preserve"> або </w:t>
            </w:r>
            <w:r w:rsidRPr="008F21A4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ступінь молодшого бакалавра</w:t>
            </w:r>
            <w:r w:rsidR="00EC7D1F" w:rsidRPr="008F21A4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 xml:space="preserve"> (</w:t>
            </w:r>
            <w:r w:rsidR="00EC7D1F" w:rsidRPr="008F21A4">
              <w:rPr>
                <w:rFonts w:ascii="Times New Roman" w:hAnsi="Times New Roman"/>
                <w:sz w:val="24"/>
                <w:szCs w:val="24"/>
                <w:lang w:val="uk-UA"/>
              </w:rPr>
              <w:t>молодшого спеціаліста</w:t>
            </w:r>
            <w:r w:rsidR="00EC7D1F" w:rsidRPr="008F21A4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 xml:space="preserve">). Відповідно до </w:t>
            </w:r>
            <w:r w:rsidR="00EC7D1F" w:rsidRPr="008F21A4">
              <w:rPr>
                <w:rFonts w:ascii="Times New Roman" w:hAnsi="Times New Roman"/>
                <w:sz w:val="24"/>
                <w:szCs w:val="24"/>
                <w:lang w:val="uk-UA"/>
              </w:rPr>
              <w:t>Стандарту вищої освіти за спеціальністю на базі ступеня молодшого бакалавра (ОКР молодшого спеціаліста) Університет визнає та перезараховує кредити ЄКТС, отримані в межах попередньої освітньої програми підготовки молодшого бакалавра (молодшого спеціаліста)</w:t>
            </w:r>
            <w:r w:rsidRPr="008F21A4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.</w:t>
            </w:r>
          </w:p>
        </w:tc>
      </w:tr>
      <w:tr w:rsidR="00F94B63" w:rsidRPr="00D143D9" w14:paraId="249A483F" w14:textId="77777777" w:rsidTr="007A62FA">
        <w:trPr>
          <w:trHeight w:val="106"/>
        </w:trPr>
        <w:tc>
          <w:tcPr>
            <w:tcW w:w="331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BB25B2" w14:textId="77777777" w:rsidR="00F94B63" w:rsidRPr="00D143D9" w:rsidRDefault="00F94B63" w:rsidP="003B3487">
            <w:pPr>
              <w:spacing w:after="0" w:line="240" w:lineRule="auto"/>
              <w:ind w:right="-108"/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</w:pPr>
            <w:r w:rsidRPr="00D143D9"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>Мова(и) викладання</w:t>
            </w:r>
          </w:p>
        </w:tc>
        <w:tc>
          <w:tcPr>
            <w:tcW w:w="6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A218B2" w14:textId="4EC52D3A" w:rsidR="00F94B63" w:rsidRPr="00D143D9" w:rsidRDefault="00F94B63" w:rsidP="003B3487">
            <w:pPr>
              <w:spacing w:after="0" w:line="240" w:lineRule="auto"/>
              <w:jc w:val="both"/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</w:pPr>
            <w:r w:rsidRPr="00D143D9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Українська</w:t>
            </w:r>
            <w:r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.</w:t>
            </w:r>
          </w:p>
        </w:tc>
      </w:tr>
      <w:tr w:rsidR="00F94B63" w:rsidRPr="00D143D9" w14:paraId="4B18F67B" w14:textId="77777777" w:rsidTr="007A62FA">
        <w:trPr>
          <w:trHeight w:val="106"/>
        </w:trPr>
        <w:tc>
          <w:tcPr>
            <w:tcW w:w="331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25BB9" w14:textId="77777777" w:rsidR="00F94B63" w:rsidRPr="007A62FA" w:rsidRDefault="00F94B63" w:rsidP="007A62FA">
            <w:pPr>
              <w:spacing w:after="0" w:line="240" w:lineRule="auto"/>
              <w:ind w:right="-108"/>
              <w:rPr>
                <w:rFonts w:ascii="Times New Roman" w:eastAsia="SimSun" w:hAnsi="Times New Roman"/>
                <w:b/>
                <w:bCs/>
                <w:spacing w:val="-4"/>
                <w:sz w:val="24"/>
                <w:szCs w:val="24"/>
                <w:lang w:val="uk-UA" w:eastAsia="zh-CN"/>
              </w:rPr>
            </w:pPr>
            <w:r w:rsidRPr="007A62FA">
              <w:rPr>
                <w:rFonts w:ascii="Times New Roman" w:eastAsia="SimSun" w:hAnsi="Times New Roman"/>
                <w:b/>
                <w:bCs/>
                <w:spacing w:val="-4"/>
                <w:sz w:val="24"/>
                <w:szCs w:val="24"/>
                <w:lang w:val="uk-UA" w:eastAsia="zh-CN"/>
              </w:rPr>
              <w:t>Термін дії освітньої програми</w:t>
            </w:r>
          </w:p>
        </w:tc>
        <w:tc>
          <w:tcPr>
            <w:tcW w:w="6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15A2F3" w14:textId="4C5BDB12" w:rsidR="00F94B63" w:rsidRPr="00D61E41" w:rsidRDefault="00F94B63" w:rsidP="00471E33">
            <w:pPr>
              <w:spacing w:after="0" w:line="240" w:lineRule="auto"/>
              <w:jc w:val="both"/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</w:pPr>
            <w:r w:rsidRPr="00343FBE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До 1 липня 202</w:t>
            </w:r>
            <w:r w:rsidR="00471E33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4</w:t>
            </w:r>
            <w:r w:rsidRPr="00343FBE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р.</w:t>
            </w:r>
            <w:r w:rsidRPr="00D61E41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</w:t>
            </w:r>
          </w:p>
        </w:tc>
      </w:tr>
      <w:tr w:rsidR="00F94B63" w:rsidRPr="00470862" w14:paraId="573A86EC" w14:textId="77777777" w:rsidTr="007A62FA">
        <w:trPr>
          <w:trHeight w:val="106"/>
        </w:trPr>
        <w:tc>
          <w:tcPr>
            <w:tcW w:w="331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B49AFD" w14:textId="77777777" w:rsidR="00F94B63" w:rsidRPr="007A62FA" w:rsidRDefault="00F94B63" w:rsidP="007A62FA">
            <w:pPr>
              <w:spacing w:after="0" w:line="240" w:lineRule="exact"/>
              <w:ind w:right="-108"/>
              <w:rPr>
                <w:rFonts w:ascii="Times New Roman" w:eastAsia="SimSun" w:hAnsi="Times New Roman"/>
                <w:b/>
                <w:bCs/>
                <w:spacing w:val="-4"/>
                <w:sz w:val="24"/>
                <w:szCs w:val="24"/>
                <w:lang w:val="uk-UA" w:eastAsia="zh-CN"/>
              </w:rPr>
            </w:pPr>
            <w:r w:rsidRPr="007A62FA">
              <w:rPr>
                <w:rFonts w:ascii="Times New Roman" w:eastAsia="SimSun" w:hAnsi="Times New Roman"/>
                <w:b/>
                <w:bCs/>
                <w:spacing w:val="-4"/>
                <w:sz w:val="24"/>
                <w:szCs w:val="24"/>
                <w:lang w:val="uk-UA" w:eastAsia="zh-CN"/>
              </w:rPr>
              <w:t>Інтернет-адреса постійного розміщення опису освітньої програми</w:t>
            </w:r>
          </w:p>
        </w:tc>
        <w:tc>
          <w:tcPr>
            <w:tcW w:w="6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AA8846" w14:textId="4694E6C0" w:rsidR="00F94B63" w:rsidRPr="006E1D10" w:rsidRDefault="00CA568E" w:rsidP="003B3487">
            <w:pPr>
              <w:spacing w:after="0" w:line="240" w:lineRule="auto"/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</w:pPr>
            <w:hyperlink r:id="rId8" w:history="1">
              <w:r w:rsidR="00F94B63" w:rsidRPr="009817C9">
                <w:rPr>
                  <w:rStyle w:val="a3"/>
                  <w:rFonts w:ascii="Times New Roman" w:eastAsia="SimSun" w:hAnsi="Times New Roman"/>
                  <w:bCs/>
                  <w:color w:val="auto"/>
                  <w:sz w:val="24"/>
                  <w:szCs w:val="24"/>
                  <w:lang w:val="uk-UA" w:eastAsia="zh-CN"/>
                </w:rPr>
                <w:t>http://knutd.</w:t>
              </w:r>
              <w:r w:rsidR="00F94B63" w:rsidRPr="009817C9">
                <w:rPr>
                  <w:rStyle w:val="a3"/>
                  <w:rFonts w:ascii="Times New Roman" w:eastAsia="SimSun" w:hAnsi="Times New Roman"/>
                  <w:bCs/>
                  <w:color w:val="auto"/>
                  <w:sz w:val="24"/>
                  <w:szCs w:val="24"/>
                  <w:lang w:val="en-US" w:eastAsia="zh-CN"/>
                </w:rPr>
                <w:t>edu</w:t>
              </w:r>
              <w:r w:rsidR="00F94B63" w:rsidRPr="009817C9">
                <w:rPr>
                  <w:rStyle w:val="a3"/>
                  <w:rFonts w:ascii="Times New Roman" w:eastAsia="SimSun" w:hAnsi="Times New Roman"/>
                  <w:bCs/>
                  <w:color w:val="auto"/>
                  <w:sz w:val="24"/>
                  <w:szCs w:val="24"/>
                  <w:lang w:val="uk-UA" w:eastAsia="zh-CN"/>
                </w:rPr>
                <w:t>.ua/</w:t>
              </w:r>
              <w:r w:rsidR="00F94B63" w:rsidRPr="009817C9">
                <w:rPr>
                  <w:rStyle w:val="a3"/>
                  <w:rFonts w:ascii="Times New Roman" w:eastAsia="SimSun" w:hAnsi="Times New Roman"/>
                  <w:bCs/>
                  <w:color w:val="auto"/>
                  <w:sz w:val="24"/>
                  <w:szCs w:val="24"/>
                  <w:lang w:val="en-US" w:eastAsia="zh-CN"/>
                </w:rPr>
                <w:t>ekts</w:t>
              </w:r>
              <w:r w:rsidR="00F94B63" w:rsidRPr="009817C9">
                <w:rPr>
                  <w:rStyle w:val="a3"/>
                  <w:rFonts w:ascii="Times New Roman" w:eastAsia="SimSun" w:hAnsi="Times New Roman"/>
                  <w:bCs/>
                  <w:color w:val="auto"/>
                  <w:sz w:val="24"/>
                  <w:szCs w:val="24"/>
                  <w:lang w:val="uk-UA" w:eastAsia="zh-CN"/>
                </w:rPr>
                <w:t>/</w:t>
              </w:r>
            </w:hyperlink>
          </w:p>
        </w:tc>
      </w:tr>
      <w:tr w:rsidR="00F94B63" w:rsidRPr="006E1D10" w14:paraId="50CE9D45" w14:textId="77777777" w:rsidTr="007A62FA">
        <w:tc>
          <w:tcPr>
            <w:tcW w:w="986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B56ECFD" w14:textId="77777777" w:rsidR="00F94B63" w:rsidRPr="006E1D10" w:rsidRDefault="00F94B63" w:rsidP="003B3487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i/>
                <w:iCs/>
                <w:sz w:val="24"/>
                <w:szCs w:val="24"/>
                <w:lang w:val="uk-UA" w:eastAsia="zh-CN"/>
              </w:rPr>
            </w:pPr>
            <w:r w:rsidRPr="006E1D10"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>2 – Мета освітньої програми</w:t>
            </w:r>
          </w:p>
        </w:tc>
      </w:tr>
      <w:tr w:rsidR="00F94B63" w:rsidRPr="00064AA5" w14:paraId="0AFD9422" w14:textId="77777777" w:rsidTr="007A62FA">
        <w:tc>
          <w:tcPr>
            <w:tcW w:w="986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74478B" w14:textId="51D992F6" w:rsidR="00F94B63" w:rsidRPr="00940A23" w:rsidRDefault="00F94B63" w:rsidP="007A62FA">
            <w:pPr>
              <w:spacing w:after="0" w:line="260" w:lineRule="exact"/>
              <w:jc w:val="both"/>
              <w:rPr>
                <w:rFonts w:ascii="Times New Roman" w:eastAsia="SimSun" w:hAnsi="Times New Roman"/>
                <w:i/>
                <w:iCs/>
                <w:sz w:val="24"/>
                <w:szCs w:val="24"/>
                <w:lang w:eastAsia="zh-CN"/>
              </w:rPr>
            </w:pPr>
            <w:r w:rsidRPr="006E1D1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Підготовка фахівців, які володіють глибокими знаннями, а також базовими й професійними </w:t>
            </w:r>
            <w:r w:rsidRPr="00BB2A01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компетентностям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и</w:t>
            </w:r>
            <w:r w:rsidRPr="006E1D1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в </w:t>
            </w:r>
            <w:r w:rsidRPr="00064AA5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галузі </w:t>
            </w:r>
            <w:r w:rsidR="004216EF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текстильної індустрії</w:t>
            </w:r>
            <w:r w:rsidRPr="00D143D9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>,</w:t>
            </w:r>
            <w:r w:rsidRPr="00D143D9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</w:t>
            </w:r>
            <w:r w:rsidR="00867DD7" w:rsidRPr="008F21A4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>опорядження і оздоблення текстильних матеріалів,</w:t>
            </w:r>
            <w:r w:rsidR="00867DD7" w:rsidRPr="008F21A4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</w:t>
            </w:r>
            <w:r w:rsidRPr="008F21A4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що направлені на здобуття студентом</w:t>
            </w:r>
            <w:r w:rsidRPr="008F21A4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 xml:space="preserve"> знань, вмінь і навичок </w:t>
            </w:r>
            <w:r w:rsidR="00C95BB1" w:rsidRPr="008F21A4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 xml:space="preserve">з </w:t>
            </w:r>
            <w:r w:rsidR="00471E33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>текстильних технологій моди та інтер'єрного простору</w:t>
            </w:r>
            <w:r w:rsidR="00C25E67" w:rsidRPr="008F21A4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 xml:space="preserve"> й</w:t>
            </w:r>
            <w:r w:rsidRPr="008F21A4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 xml:space="preserve"> про</w:t>
            </w:r>
            <w:r w:rsidR="008633DE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>є</w:t>
            </w:r>
            <w:r w:rsidRPr="008F21A4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>ктуванн</w:t>
            </w:r>
            <w:r w:rsidR="00C95BB1" w:rsidRPr="008F21A4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>я</w:t>
            </w:r>
            <w:r w:rsidRPr="008F21A4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 xml:space="preserve"> </w:t>
            </w:r>
            <w:r w:rsidRPr="00D143D9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 xml:space="preserve">асортименту </w:t>
            </w:r>
            <w:r w:rsidR="00471E33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>товарів з текстилю</w:t>
            </w:r>
            <w:r w:rsidR="001B6F58" w:rsidRPr="00D143D9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 xml:space="preserve"> масового</w:t>
            </w:r>
            <w:r w:rsidR="00C25E67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>,</w:t>
            </w:r>
            <w:r w:rsidR="001B6F58" w:rsidRPr="00D143D9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 xml:space="preserve"> індивідуального виробни</w:t>
            </w:r>
            <w:r w:rsidR="001B6F58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 xml:space="preserve">цтв </w:t>
            </w:r>
            <w:r w:rsidR="00C25E67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>та</w:t>
            </w:r>
            <w:r w:rsidR="001B6F58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 xml:space="preserve"> спеціального призначення </w:t>
            </w:r>
            <w:r w:rsidR="0040398F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>і</w:t>
            </w:r>
            <w:r w:rsidR="001B6F58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>з заданими</w:t>
            </w:r>
            <w:r w:rsidRPr="00D143D9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 xml:space="preserve"> спожив</w:t>
            </w:r>
            <w:r w:rsidR="0040398F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>н</w:t>
            </w:r>
            <w:r w:rsidRPr="00D143D9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>и</w:t>
            </w:r>
            <w:r w:rsidR="001B6F58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>ми характеристиками</w:t>
            </w:r>
            <w:r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>.</w:t>
            </w:r>
            <w:r w:rsidRPr="00064AA5">
              <w:rPr>
                <w:rFonts w:ascii="Times New Roman" w:eastAsia="SimSun" w:hAnsi="Times New Roman"/>
                <w:i/>
                <w:iCs/>
                <w:sz w:val="24"/>
                <w:szCs w:val="24"/>
                <w:lang w:val="en-US" w:eastAsia="zh-CN"/>
              </w:rPr>
              <w:t> </w:t>
            </w:r>
          </w:p>
          <w:p w14:paraId="04E9736B" w14:textId="0F5CC089" w:rsidR="00D01B6B" w:rsidRPr="00867DD7" w:rsidRDefault="00F55B0A" w:rsidP="00EA5518">
            <w:pPr>
              <w:spacing w:after="0" w:line="260" w:lineRule="exact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C25E67">
              <w:rPr>
                <w:rFonts w:ascii="Times New Roman" w:eastAsia="SimSun" w:hAnsi="Times New Roman"/>
                <w:i/>
                <w:iCs/>
                <w:sz w:val="24"/>
                <w:szCs w:val="24"/>
                <w:lang w:val="uk-UA" w:eastAsia="zh-CN"/>
              </w:rPr>
              <w:t>Основними цілями програми є:</w:t>
            </w:r>
            <w:r w:rsidR="006E3690" w:rsidRPr="00C25E67">
              <w:rPr>
                <w:rFonts w:ascii="Times New Roman" w:eastAsia="SimSun" w:hAnsi="Times New Roman"/>
                <w:i/>
                <w:iCs/>
                <w:sz w:val="24"/>
                <w:szCs w:val="24"/>
                <w:lang w:val="uk-UA" w:eastAsia="zh-CN"/>
              </w:rPr>
              <w:t xml:space="preserve"> </w:t>
            </w:r>
            <w:r w:rsidR="006E3690" w:rsidRPr="00C25E67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 xml:space="preserve">формування та розвиток загальних та професійних компетентностей у сфері </w:t>
            </w:r>
            <w:r w:rsidR="00C25E67" w:rsidRPr="00C25E67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>текстильн</w:t>
            </w:r>
            <w:r w:rsidR="00471E33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>их технологій моди та інтер'єрного простору</w:t>
            </w:r>
            <w:r w:rsidR="00867DD7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 xml:space="preserve">, </w:t>
            </w:r>
            <w:r w:rsidR="00C25E67" w:rsidRPr="00F87815">
              <w:rPr>
                <w:rStyle w:val="rvts0"/>
                <w:rFonts w:ascii="Times New Roman" w:hAnsi="Times New Roman"/>
                <w:sz w:val="24"/>
                <w:szCs w:val="24"/>
                <w:lang w:val="uk-UA"/>
              </w:rPr>
              <w:t xml:space="preserve">що передбачає застосування </w:t>
            </w:r>
            <w:r w:rsidR="00DF2EE0">
              <w:rPr>
                <w:rStyle w:val="rvts0"/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="00C25E67" w:rsidRPr="00C25E67">
              <w:rPr>
                <w:rFonts w:ascii="Times New Roman" w:hAnsi="Times New Roman"/>
                <w:sz w:val="24"/>
                <w:szCs w:val="24"/>
                <w:lang w:val="uk-UA"/>
              </w:rPr>
              <w:t>технологі</w:t>
            </w:r>
            <w:r w:rsidR="00DF2EE0">
              <w:rPr>
                <w:rFonts w:ascii="Times New Roman" w:hAnsi="Times New Roman"/>
                <w:sz w:val="24"/>
                <w:szCs w:val="24"/>
                <w:lang w:val="uk-UA"/>
              </w:rPr>
              <w:t>й</w:t>
            </w:r>
            <w:r w:rsidR="00C25E67" w:rsidRPr="00C25E6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текстильної індустрії (прядіння, ткацтво, в’язання, отримання нетканих матеріалів та композиційних структур), </w:t>
            </w:r>
            <w:r w:rsidR="00867DD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впровадження </w:t>
            </w:r>
            <w:r w:rsidR="004216EF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ефективних технологічних процесів </w:t>
            </w:r>
            <w:r w:rsidR="00C25E67" w:rsidRPr="00C25E6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опорядження </w:t>
            </w:r>
            <w:r w:rsidR="00867DD7">
              <w:rPr>
                <w:rFonts w:ascii="Times New Roman" w:hAnsi="Times New Roman"/>
                <w:sz w:val="24"/>
                <w:szCs w:val="24"/>
                <w:lang w:val="uk-UA"/>
              </w:rPr>
              <w:t>й</w:t>
            </w:r>
            <w:r w:rsidR="00C25E67" w:rsidRPr="00C25E6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оздоблення</w:t>
            </w:r>
            <w:r w:rsidR="00867DD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текстильних матеріалів та виробів</w:t>
            </w:r>
            <w:r w:rsidR="00C25E67" w:rsidRPr="00C25E67">
              <w:rPr>
                <w:rFonts w:ascii="Times New Roman" w:hAnsi="Times New Roman"/>
                <w:sz w:val="24"/>
                <w:szCs w:val="24"/>
                <w:lang w:val="uk-UA"/>
              </w:rPr>
              <w:t>,</w:t>
            </w:r>
            <w:r w:rsidR="00867DD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художньо-технологічне та техніко-економічне проєктування </w:t>
            </w:r>
            <w:r w:rsidR="00EA5518">
              <w:rPr>
                <w:rFonts w:ascii="Times New Roman" w:hAnsi="Times New Roman"/>
                <w:sz w:val="24"/>
                <w:szCs w:val="24"/>
                <w:lang w:val="uk-UA"/>
              </w:rPr>
              <w:t>вир</w:t>
            </w:r>
            <w:r w:rsidR="00867DD7">
              <w:rPr>
                <w:rFonts w:ascii="Times New Roman" w:hAnsi="Times New Roman"/>
                <w:sz w:val="24"/>
                <w:szCs w:val="24"/>
                <w:lang w:val="uk-UA"/>
              </w:rPr>
              <w:t>обництва</w:t>
            </w:r>
            <w:r w:rsidR="00181D6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текстилю</w:t>
            </w:r>
            <w:r w:rsidR="00EA5518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для </w:t>
            </w:r>
            <w:r w:rsidR="00EA5518">
              <w:rPr>
                <w:rFonts w:ascii="Times New Roman" w:hAnsi="Times New Roman"/>
                <w:sz w:val="24"/>
                <w:szCs w:val="24"/>
                <w:lang w:val="en-US"/>
              </w:rPr>
              <w:t>fashion</w:t>
            </w:r>
            <w:r w:rsidR="00EA5518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індустрії та дизайну інтер'єру</w:t>
            </w:r>
            <w:r w:rsidR="00867DD7">
              <w:rPr>
                <w:rFonts w:ascii="Times New Roman" w:hAnsi="Times New Roman"/>
                <w:sz w:val="24"/>
                <w:szCs w:val="24"/>
                <w:lang w:val="uk-UA"/>
              </w:rPr>
              <w:t>.</w:t>
            </w:r>
          </w:p>
        </w:tc>
      </w:tr>
      <w:tr w:rsidR="00F94B63" w:rsidRPr="006E1D10" w14:paraId="5ADD0A43" w14:textId="77777777" w:rsidTr="007A62FA">
        <w:tc>
          <w:tcPr>
            <w:tcW w:w="986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D28A209" w14:textId="77777777" w:rsidR="00F94B63" w:rsidRPr="006E1D10" w:rsidRDefault="00F94B63" w:rsidP="003B3487">
            <w:pPr>
              <w:spacing w:after="0" w:line="240" w:lineRule="auto"/>
              <w:jc w:val="center"/>
              <w:rPr>
                <w:rFonts w:ascii="Times New Roman" w:eastAsia="SimSun" w:hAnsi="Times New Roman"/>
                <w:i/>
                <w:iCs/>
                <w:sz w:val="24"/>
                <w:szCs w:val="24"/>
                <w:lang w:val="uk-UA" w:eastAsia="zh-CN"/>
              </w:rPr>
            </w:pPr>
            <w:r w:rsidRPr="006E1D10"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>3 – Характеристика освітньої програми</w:t>
            </w:r>
          </w:p>
        </w:tc>
      </w:tr>
      <w:tr w:rsidR="00F94B63" w:rsidRPr="00C6016F" w14:paraId="03D99A0F" w14:textId="77777777" w:rsidTr="007A62FA">
        <w:tc>
          <w:tcPr>
            <w:tcW w:w="22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DF81C1" w14:textId="77777777" w:rsidR="00F94B63" w:rsidRPr="00D579DE" w:rsidRDefault="00F94B63" w:rsidP="003B3487">
            <w:pPr>
              <w:spacing w:after="0" w:line="240" w:lineRule="auto"/>
              <w:jc w:val="both"/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</w:pPr>
            <w:r w:rsidRPr="00D579DE"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  <w:t>Предметна область</w:t>
            </w:r>
          </w:p>
          <w:p w14:paraId="5581CC03" w14:textId="77777777" w:rsidR="00F94B63" w:rsidRPr="00D579DE" w:rsidRDefault="00F94B63" w:rsidP="003B3487">
            <w:pPr>
              <w:spacing w:after="0" w:line="240" w:lineRule="auto"/>
              <w:jc w:val="both"/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761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7C7584" w14:textId="77777777" w:rsidR="00F94B63" w:rsidRPr="00181D6E" w:rsidRDefault="00F94B63" w:rsidP="003B3487">
            <w:pPr>
              <w:spacing w:after="0" w:line="240" w:lineRule="auto"/>
              <w:jc w:val="both"/>
              <w:rPr>
                <w:rFonts w:ascii="Times New Roman" w:eastAsia="SimSun" w:hAnsi="Times New Roman"/>
                <w:bCs/>
                <w:iCs/>
                <w:sz w:val="24"/>
                <w:szCs w:val="24"/>
                <w:lang w:val="uk-UA" w:eastAsia="zh-CN"/>
              </w:rPr>
            </w:pPr>
            <w:r w:rsidRPr="00181D6E">
              <w:rPr>
                <w:rFonts w:ascii="Times New Roman" w:eastAsia="SimSun" w:hAnsi="Times New Roman"/>
                <w:bCs/>
                <w:iCs/>
                <w:sz w:val="24"/>
                <w:szCs w:val="24"/>
                <w:lang w:val="uk-UA" w:eastAsia="zh-CN"/>
              </w:rPr>
              <w:t>Програма орієнтована на формування у здобувачів компетентностей щодо набуття глибоких знань, умінь та навичок зі спеціальності.</w:t>
            </w:r>
          </w:p>
          <w:p w14:paraId="14B52E69" w14:textId="6A8800A8" w:rsidR="00F94B63" w:rsidRPr="00181D6E" w:rsidRDefault="00F94B63" w:rsidP="003B3487">
            <w:pPr>
              <w:spacing w:after="0" w:line="240" w:lineRule="exact"/>
              <w:jc w:val="both"/>
              <w:rPr>
                <w:rFonts w:ascii="Times New Roman" w:eastAsia="SimSun" w:hAnsi="Times New Roman"/>
                <w:bCs/>
                <w:iCs/>
                <w:color w:val="000000"/>
                <w:sz w:val="24"/>
                <w:szCs w:val="24"/>
                <w:lang w:val="uk-UA" w:eastAsia="zh-CN"/>
              </w:rPr>
            </w:pPr>
            <w:r w:rsidRPr="00181D6E">
              <w:rPr>
                <w:rFonts w:ascii="Times New Roman" w:eastAsia="SimSun" w:hAnsi="Times New Roman"/>
                <w:bCs/>
                <w:iCs/>
                <w:color w:val="000000"/>
                <w:sz w:val="24"/>
                <w:szCs w:val="24"/>
                <w:lang w:val="uk-UA" w:eastAsia="zh-CN"/>
              </w:rPr>
              <w:t xml:space="preserve">Обов’язкові </w:t>
            </w:r>
            <w:r w:rsidR="007A62FA">
              <w:rPr>
                <w:rFonts w:ascii="Times New Roman" w:eastAsia="SimSun" w:hAnsi="Times New Roman"/>
                <w:bCs/>
                <w:iCs/>
                <w:color w:val="000000"/>
                <w:sz w:val="24"/>
                <w:szCs w:val="24"/>
                <w:lang w:val="uk-UA" w:eastAsia="zh-CN"/>
              </w:rPr>
              <w:t>освітні компоненти</w:t>
            </w:r>
            <w:r w:rsidRPr="00181D6E">
              <w:rPr>
                <w:rFonts w:ascii="Times New Roman" w:eastAsia="SimSun" w:hAnsi="Times New Roman"/>
                <w:bCs/>
                <w:iCs/>
                <w:color w:val="000000"/>
                <w:sz w:val="24"/>
                <w:szCs w:val="24"/>
                <w:lang w:val="uk-UA" w:eastAsia="zh-CN"/>
              </w:rPr>
              <w:t xml:space="preserve"> – 75%, з них: загальної підготовки – </w:t>
            </w:r>
            <w:r w:rsidR="00EC7D1F" w:rsidRPr="00181D6E">
              <w:rPr>
                <w:rFonts w:ascii="Times New Roman" w:eastAsia="SimSun" w:hAnsi="Times New Roman"/>
                <w:bCs/>
                <w:iCs/>
                <w:color w:val="000000"/>
                <w:sz w:val="24"/>
                <w:szCs w:val="24"/>
                <w:lang w:val="uk-UA" w:eastAsia="zh-CN"/>
              </w:rPr>
              <w:t>26</w:t>
            </w:r>
            <w:r w:rsidRPr="00181D6E">
              <w:rPr>
                <w:rFonts w:ascii="Times New Roman" w:eastAsia="SimSun" w:hAnsi="Times New Roman"/>
                <w:bCs/>
                <w:iCs/>
                <w:color w:val="000000"/>
                <w:sz w:val="24"/>
                <w:szCs w:val="24"/>
                <w:lang w:val="uk-UA" w:eastAsia="zh-CN"/>
              </w:rPr>
              <w:t>%, професійної підготовки – 4</w:t>
            </w:r>
            <w:r w:rsidR="00EC7D1F" w:rsidRPr="00181D6E">
              <w:rPr>
                <w:rFonts w:ascii="Times New Roman" w:eastAsia="SimSun" w:hAnsi="Times New Roman"/>
                <w:bCs/>
                <w:iCs/>
                <w:color w:val="000000"/>
                <w:sz w:val="24"/>
                <w:szCs w:val="24"/>
                <w:lang w:val="uk-UA" w:eastAsia="zh-CN"/>
              </w:rPr>
              <w:t>8</w:t>
            </w:r>
            <w:r w:rsidRPr="00181D6E">
              <w:rPr>
                <w:rFonts w:ascii="Times New Roman" w:eastAsia="SimSun" w:hAnsi="Times New Roman"/>
                <w:bCs/>
                <w:iCs/>
                <w:color w:val="000000"/>
                <w:sz w:val="24"/>
                <w:szCs w:val="24"/>
                <w:lang w:val="uk-UA" w:eastAsia="zh-CN"/>
              </w:rPr>
              <w:t xml:space="preserve">%, практична підготовка – 13%, вивчення іноземної мови – 13%. </w:t>
            </w:r>
          </w:p>
          <w:p w14:paraId="05C22387" w14:textId="77777777" w:rsidR="00F94B63" w:rsidRPr="00181D6E" w:rsidRDefault="00F94B63" w:rsidP="003B3487">
            <w:pPr>
              <w:spacing w:after="0" w:line="240" w:lineRule="exact"/>
              <w:jc w:val="both"/>
              <w:rPr>
                <w:rFonts w:ascii="Times New Roman" w:eastAsia="SimSun" w:hAnsi="Times New Roman"/>
                <w:i/>
                <w:iCs/>
                <w:color w:val="000000"/>
                <w:sz w:val="24"/>
                <w:szCs w:val="24"/>
                <w:lang w:val="uk-UA" w:eastAsia="zh-CN"/>
              </w:rPr>
            </w:pPr>
            <w:r w:rsidRPr="00181D6E">
              <w:rPr>
                <w:rFonts w:ascii="Times New Roman" w:eastAsia="SimSun" w:hAnsi="Times New Roman"/>
                <w:bCs/>
                <w:iCs/>
                <w:color w:val="000000"/>
                <w:sz w:val="24"/>
                <w:szCs w:val="24"/>
                <w:lang w:val="uk-UA" w:eastAsia="zh-CN"/>
              </w:rPr>
              <w:t>Дисципліни вільного вибору студента – 25%</w:t>
            </w:r>
            <w:r w:rsidRPr="00181D6E">
              <w:rPr>
                <w:rFonts w:ascii="Times New Roman" w:eastAsia="SimSun" w:hAnsi="Times New Roman"/>
                <w:bCs/>
                <w:iCs/>
                <w:sz w:val="24"/>
                <w:szCs w:val="24"/>
                <w:lang w:val="uk-UA" w:eastAsia="zh-CN"/>
              </w:rPr>
              <w:t xml:space="preserve"> обираються із загальноуніверситетського каталогу відповідно до затвердженої процедури в Університеті.</w:t>
            </w:r>
          </w:p>
        </w:tc>
      </w:tr>
      <w:tr w:rsidR="00F94B63" w:rsidRPr="00E659C9" w14:paraId="22C0702D" w14:textId="77777777" w:rsidTr="007A62FA">
        <w:tc>
          <w:tcPr>
            <w:tcW w:w="22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F7E4C6" w14:textId="77777777" w:rsidR="00F94B63" w:rsidRPr="00D579DE" w:rsidRDefault="00F94B63" w:rsidP="007A62FA">
            <w:pPr>
              <w:spacing w:after="0" w:line="240" w:lineRule="exact"/>
              <w:ind w:right="-205"/>
              <w:jc w:val="both"/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</w:pPr>
            <w:r w:rsidRPr="00D579DE"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  <w:t xml:space="preserve">Орієнтація </w:t>
            </w:r>
            <w:r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  <w:t xml:space="preserve">освітньої </w:t>
            </w:r>
            <w:r w:rsidRPr="00D579DE"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  <w:t>програми</w:t>
            </w:r>
          </w:p>
        </w:tc>
        <w:tc>
          <w:tcPr>
            <w:tcW w:w="761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106A07" w14:textId="77777777" w:rsidR="00F94B63" w:rsidRPr="00E659C9" w:rsidRDefault="00F94B63" w:rsidP="003B3487">
            <w:pPr>
              <w:spacing w:after="0" w:line="240" w:lineRule="auto"/>
              <w:jc w:val="both"/>
              <w:rPr>
                <w:rFonts w:ascii="Times New Roman" w:eastAsia="SimSun" w:hAnsi="Times New Roman"/>
                <w:i/>
                <w:iCs/>
                <w:color w:val="FF0000"/>
                <w:sz w:val="24"/>
                <w:szCs w:val="24"/>
                <w:lang w:val="uk-UA" w:eastAsia="zh-CN"/>
              </w:rPr>
            </w:pPr>
            <w:r w:rsidRPr="00651AF5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 xml:space="preserve">Освітньо-професійна програма </w:t>
            </w:r>
            <w:r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 xml:space="preserve">для підготовки </w:t>
            </w:r>
            <w:r w:rsidRPr="00651AF5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бакалавра</w:t>
            </w:r>
            <w:r w:rsidR="0040398F">
              <w:rPr>
                <w:rFonts w:ascii="Times New Roman" w:eastAsia="SimSun" w:hAnsi="Times New Roman"/>
                <w:bCs/>
                <w:sz w:val="24"/>
                <w:szCs w:val="24"/>
                <w:lang w:val="uk-UA" w:eastAsia="zh-CN"/>
              </w:rPr>
              <w:t>.</w:t>
            </w:r>
          </w:p>
        </w:tc>
      </w:tr>
      <w:tr w:rsidR="00F94B63" w:rsidRPr="00470862" w14:paraId="4D426A9A" w14:textId="77777777" w:rsidTr="007A62FA">
        <w:trPr>
          <w:trHeight w:val="65"/>
        </w:trPr>
        <w:tc>
          <w:tcPr>
            <w:tcW w:w="22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9C3BD3" w14:textId="77777777" w:rsidR="00F94B63" w:rsidRPr="00651AF5" w:rsidRDefault="00F94B63" w:rsidP="003B3487">
            <w:pPr>
              <w:spacing w:after="0" w:line="240" w:lineRule="auto"/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</w:pPr>
            <w:r w:rsidRPr="00651AF5"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  <w:t xml:space="preserve">Основний фокус програми </w:t>
            </w:r>
          </w:p>
        </w:tc>
        <w:tc>
          <w:tcPr>
            <w:tcW w:w="761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AFE073" w14:textId="77777777" w:rsidR="00F94B63" w:rsidRPr="00250F75" w:rsidRDefault="00181D6E" w:rsidP="0040398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181D6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Акцент робиться на формуванні та розвитку професійних компетентностей у сфері текстильного інжинірингу; здатності до виробничо-технологічної, організаційної діяльності на підприємствах з виготовлення текстильних матеріалів та виробів різного </w:t>
            </w:r>
            <w:r w:rsidRPr="00181D6E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функціонального призначення, їх опорядження та оздоблення з використанням сучасних  технологій.</w:t>
            </w:r>
          </w:p>
        </w:tc>
      </w:tr>
      <w:tr w:rsidR="00F94B63" w:rsidRPr="006F5146" w14:paraId="38C4E9E1" w14:textId="77777777" w:rsidTr="007A62FA">
        <w:tc>
          <w:tcPr>
            <w:tcW w:w="22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007316" w14:textId="77777777" w:rsidR="00F94B63" w:rsidRPr="00D579DE" w:rsidRDefault="00F94B63" w:rsidP="003B3487">
            <w:pPr>
              <w:spacing w:after="0" w:line="240" w:lineRule="auto"/>
              <w:jc w:val="both"/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</w:pPr>
            <w:r w:rsidRPr="00D579DE"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  <w:lastRenderedPageBreak/>
              <w:t xml:space="preserve">Особливості </w:t>
            </w:r>
            <w:r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  <w:t>освітньої</w:t>
            </w:r>
            <w:r w:rsidRPr="00D579DE"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  <w:t xml:space="preserve"> програми</w:t>
            </w:r>
          </w:p>
        </w:tc>
        <w:tc>
          <w:tcPr>
            <w:tcW w:w="761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4BBE01" w14:textId="77777777" w:rsidR="00F94B63" w:rsidRPr="009B3AD6" w:rsidRDefault="00F94B63" w:rsidP="007A62FA">
            <w:pPr>
              <w:spacing w:after="0" w:line="260" w:lineRule="exact"/>
              <w:jc w:val="both"/>
              <w:rPr>
                <w:rFonts w:ascii="Times New Roman" w:hAnsi="Times New Roman"/>
                <w:spacing w:val="-6"/>
                <w:sz w:val="24"/>
                <w:szCs w:val="24"/>
                <w:lang w:val="uk-UA"/>
              </w:rPr>
            </w:pPr>
            <w:r w:rsidRPr="004C634D">
              <w:rPr>
                <w:rFonts w:ascii="Times New Roman" w:hAnsi="Times New Roman"/>
                <w:spacing w:val="-6"/>
                <w:sz w:val="24"/>
                <w:szCs w:val="24"/>
                <w:lang w:val="uk-UA"/>
              </w:rPr>
              <w:t xml:space="preserve">Програма розвиває перспективи студентської мобільності в частині практичного застосування результатів освітньої діяльності </w:t>
            </w:r>
            <w:r w:rsidR="00CE7BF3" w:rsidRPr="004C634D">
              <w:rPr>
                <w:rFonts w:ascii="Times New Roman" w:hAnsi="Times New Roman"/>
                <w:spacing w:val="-6"/>
                <w:sz w:val="24"/>
                <w:szCs w:val="24"/>
                <w:lang w:val="uk-UA"/>
              </w:rPr>
              <w:t>на підприємствах з виготовлення текстильних матеріалів та виробі</w:t>
            </w:r>
            <w:r w:rsidR="00CE7BF3">
              <w:rPr>
                <w:rFonts w:ascii="Times New Roman" w:hAnsi="Times New Roman"/>
                <w:spacing w:val="-6"/>
                <w:sz w:val="24"/>
                <w:szCs w:val="24"/>
                <w:lang w:val="uk-UA"/>
              </w:rPr>
              <w:t xml:space="preserve">в, </w:t>
            </w:r>
            <w:r w:rsidR="00181D6E">
              <w:rPr>
                <w:rFonts w:ascii="Times New Roman" w:hAnsi="Times New Roman"/>
                <w:spacing w:val="-6"/>
                <w:sz w:val="24"/>
                <w:szCs w:val="24"/>
                <w:lang w:val="uk-UA"/>
              </w:rPr>
              <w:t>їх дизайн-проєктування, опорядження та оздоблення.</w:t>
            </w:r>
            <w:r w:rsidRPr="004C634D">
              <w:rPr>
                <w:rFonts w:ascii="Times New Roman" w:hAnsi="Times New Roman"/>
                <w:spacing w:val="-6"/>
                <w:sz w:val="24"/>
                <w:szCs w:val="24"/>
                <w:lang w:val="uk-UA"/>
              </w:rPr>
              <w:t xml:space="preserve"> Виконується в активному дослідницькому середовищі та на підприємствах, фірм</w:t>
            </w:r>
            <w:r w:rsidR="0040398F">
              <w:rPr>
                <w:rFonts w:ascii="Times New Roman" w:hAnsi="Times New Roman"/>
                <w:spacing w:val="-6"/>
                <w:sz w:val="24"/>
                <w:szCs w:val="24"/>
                <w:lang w:val="uk-UA"/>
              </w:rPr>
              <w:t>ах</w:t>
            </w:r>
            <w:r w:rsidRPr="004C634D">
              <w:rPr>
                <w:rFonts w:ascii="Times New Roman" w:hAnsi="Times New Roman"/>
                <w:spacing w:val="-6"/>
                <w:sz w:val="24"/>
                <w:szCs w:val="24"/>
                <w:lang w:val="uk-UA"/>
              </w:rPr>
              <w:t xml:space="preserve"> i організаці</w:t>
            </w:r>
            <w:r w:rsidR="0040398F">
              <w:rPr>
                <w:rFonts w:ascii="Times New Roman" w:hAnsi="Times New Roman"/>
                <w:spacing w:val="-6"/>
                <w:sz w:val="24"/>
                <w:szCs w:val="24"/>
                <w:lang w:val="uk-UA"/>
              </w:rPr>
              <w:t>ях</w:t>
            </w:r>
            <w:r w:rsidR="00181D6E">
              <w:rPr>
                <w:rFonts w:ascii="Times New Roman" w:hAnsi="Times New Roman"/>
                <w:spacing w:val="-6"/>
                <w:sz w:val="24"/>
                <w:szCs w:val="24"/>
                <w:lang w:val="uk-UA"/>
              </w:rPr>
              <w:t xml:space="preserve"> сфери текстильної індустрії</w:t>
            </w:r>
            <w:r>
              <w:rPr>
                <w:rFonts w:ascii="Times New Roman" w:hAnsi="Times New Roman"/>
                <w:spacing w:val="-6"/>
                <w:sz w:val="24"/>
                <w:szCs w:val="24"/>
                <w:lang w:val="uk-UA"/>
              </w:rPr>
              <w:t>.</w:t>
            </w:r>
          </w:p>
        </w:tc>
      </w:tr>
      <w:tr w:rsidR="00F94B63" w:rsidRPr="008B7A7F" w14:paraId="2EEE7508" w14:textId="77777777" w:rsidTr="007A62FA">
        <w:tc>
          <w:tcPr>
            <w:tcW w:w="986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54D3B72" w14:textId="77777777" w:rsidR="00F94B63" w:rsidRPr="006E1D10" w:rsidRDefault="00F94B63" w:rsidP="007A62FA">
            <w:pPr>
              <w:spacing w:after="0" w:line="240" w:lineRule="exact"/>
              <w:jc w:val="center"/>
              <w:rPr>
                <w:rFonts w:ascii="Times New Roman" w:eastAsia="SimSun" w:hAnsi="Times New Roman"/>
                <w:i/>
                <w:iCs/>
                <w:sz w:val="24"/>
                <w:szCs w:val="24"/>
                <w:lang w:val="uk-UA" w:eastAsia="zh-CN"/>
              </w:rPr>
            </w:pPr>
            <w:r w:rsidRPr="006E1D10"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 xml:space="preserve">4 – Придатність випускників </w:t>
            </w:r>
            <w:r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>до працевлаштування та</w:t>
            </w:r>
            <w:r w:rsidRPr="006E1D10"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 xml:space="preserve"> подальшого навчання</w:t>
            </w:r>
          </w:p>
        </w:tc>
      </w:tr>
      <w:tr w:rsidR="00F94B63" w:rsidRPr="00470862" w14:paraId="6E7F3E1B" w14:textId="77777777" w:rsidTr="007A62FA">
        <w:tc>
          <w:tcPr>
            <w:tcW w:w="22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0C8E0C" w14:textId="77777777" w:rsidR="00F94B63" w:rsidRPr="006E1D10" w:rsidRDefault="00F94B63" w:rsidP="007A62FA">
            <w:pPr>
              <w:spacing w:after="0" w:line="240" w:lineRule="auto"/>
              <w:ind w:right="-108"/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</w:pPr>
            <w:r w:rsidRPr="003D0635"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  <w:t>Придатність до працевлаштування</w:t>
            </w:r>
          </w:p>
        </w:tc>
        <w:tc>
          <w:tcPr>
            <w:tcW w:w="761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B2298B" w14:textId="77777777" w:rsidR="003971A0" w:rsidRPr="008A09FE" w:rsidRDefault="00F55B0A" w:rsidP="007A62FA">
            <w:pPr>
              <w:spacing w:after="0" w:line="260" w:lineRule="exact"/>
              <w:jc w:val="both"/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</w:pPr>
            <w:r w:rsidRPr="008A09FE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Випускник є придатним для працевлаштування на підприємствах, в організаціях та установах</w:t>
            </w:r>
            <w:r w:rsidR="00C704C5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текстильної галузі</w:t>
            </w:r>
            <w:r w:rsidR="003971A0" w:rsidRPr="008A09FE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легкої промисловості за видами економічної діяльності.</w:t>
            </w:r>
          </w:p>
          <w:p w14:paraId="0EF08268" w14:textId="77777777" w:rsidR="00F94B63" w:rsidRDefault="00F94B63" w:rsidP="007A62FA">
            <w:pPr>
              <w:spacing w:after="0" w:line="260" w:lineRule="exact"/>
              <w:jc w:val="both"/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</w:pPr>
            <w:r w:rsidRPr="006E1D1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Випускник є придатним для працевлаштування 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у </w:t>
            </w:r>
            <w:r w:rsidRPr="0035115B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вітчизняних компаніях </w:t>
            </w:r>
            <w:r w:rsidR="00726CD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текстильної </w:t>
            </w:r>
            <w:r w:rsidR="00C704C5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галузі</w:t>
            </w:r>
            <w:r w:rsidR="00726CD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</w:t>
            </w:r>
            <w:r w:rsidRPr="0035115B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легкої промисловості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.</w:t>
            </w:r>
          </w:p>
          <w:p w14:paraId="3BC77924" w14:textId="0A315860" w:rsidR="00F94B63" w:rsidRPr="006E1D10" w:rsidRDefault="00F55B0A" w:rsidP="005F05E1">
            <w:pPr>
              <w:spacing w:after="0" w:line="260" w:lineRule="exact"/>
              <w:jc w:val="both"/>
              <w:rPr>
                <w:rFonts w:ascii="Times New Roman" w:eastAsia="SimSun" w:hAnsi="Times New Roman"/>
                <w:i/>
                <w:iCs/>
                <w:color w:val="FF0000"/>
                <w:sz w:val="24"/>
                <w:szCs w:val="24"/>
                <w:lang w:val="uk-UA" w:eastAsia="zh-CN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П</w:t>
            </w:r>
            <w:r w:rsidRPr="00651AF5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рофесійні назви робіт, які може виконувати здобувач</w:t>
            </w:r>
            <w:r w:rsidR="00F94B63" w:rsidRPr="00E308B2">
              <w:rPr>
                <w:rFonts w:ascii="Times New Roman" w:eastAsia="SimSun" w:hAnsi="Times New Roman"/>
                <w:color w:val="000000"/>
                <w:sz w:val="24"/>
                <w:szCs w:val="24"/>
                <w:lang w:val="uk-UA" w:eastAsia="zh-CN"/>
              </w:rPr>
              <w:t>: дизайнер</w:t>
            </w:r>
            <w:r w:rsidR="00FA7F84">
              <w:rPr>
                <w:rFonts w:ascii="Times New Roman" w:eastAsia="SimSun" w:hAnsi="Times New Roman"/>
                <w:color w:val="000000"/>
                <w:sz w:val="24"/>
                <w:szCs w:val="24"/>
                <w:lang w:val="uk-UA" w:eastAsia="zh-CN"/>
              </w:rPr>
              <w:t xml:space="preserve"> текстильних виробів</w:t>
            </w:r>
            <w:r w:rsidR="00F94B63" w:rsidRPr="00E308B2">
              <w:rPr>
                <w:rFonts w:ascii="Times New Roman" w:eastAsia="SimSun" w:hAnsi="Times New Roman"/>
                <w:color w:val="000000"/>
                <w:sz w:val="24"/>
                <w:szCs w:val="24"/>
                <w:lang w:val="uk-UA" w:eastAsia="zh-CN"/>
              </w:rPr>
              <w:t xml:space="preserve">, </w:t>
            </w:r>
            <w:r w:rsidR="000111EC">
              <w:rPr>
                <w:rFonts w:ascii="Times New Roman" w:eastAsia="SimSun" w:hAnsi="Times New Roman"/>
                <w:color w:val="000000"/>
                <w:sz w:val="24"/>
                <w:szCs w:val="24"/>
                <w:lang w:val="uk-UA" w:eastAsia="zh-CN"/>
              </w:rPr>
              <w:t xml:space="preserve">десинатор, </w:t>
            </w:r>
            <w:r w:rsidR="00F94B63" w:rsidRPr="0035115B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художник </w:t>
            </w:r>
            <w:r w:rsidR="00407376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з</w:t>
            </w:r>
            <w:r w:rsidR="00F94B63" w:rsidRPr="0035115B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</w:t>
            </w:r>
            <w:r w:rsidR="000111EC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оздобленн</w:t>
            </w:r>
            <w:r w:rsidR="00407376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я текстильних матеріалів та виробів</w:t>
            </w:r>
            <w:r w:rsidR="00F94B63" w:rsidRPr="0035115B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, байєр, технолог у галуз</w:t>
            </w:r>
            <w:r w:rsidR="000111EC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і </w:t>
            </w:r>
            <w:r w:rsidR="005F05E1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виробництва текстилю</w:t>
            </w:r>
            <w:r w:rsidR="00F94B63" w:rsidRPr="0035115B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,</w:t>
            </w:r>
            <w:r w:rsidR="005F05E1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дизайнер інтер'єрного простору, </w:t>
            </w:r>
            <w:r w:rsidR="00F94B63" w:rsidRPr="0035115B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тренд-аналітик тощо</w:t>
            </w:r>
            <w:r w:rsidR="00F94B63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. </w:t>
            </w:r>
          </w:p>
        </w:tc>
      </w:tr>
      <w:tr w:rsidR="00F94B63" w:rsidRPr="00CF2B07" w14:paraId="6E7A3281" w14:textId="77777777" w:rsidTr="007A62FA">
        <w:tc>
          <w:tcPr>
            <w:tcW w:w="22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7E7E75" w14:textId="77777777" w:rsidR="00F94B63" w:rsidRPr="006E1D10" w:rsidRDefault="00F94B63" w:rsidP="003B3487">
            <w:pPr>
              <w:spacing w:after="0" w:line="240" w:lineRule="auto"/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</w:pPr>
            <w:r w:rsidRPr="006E1D10"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  <w:t>Подальше навчання</w:t>
            </w:r>
          </w:p>
        </w:tc>
        <w:tc>
          <w:tcPr>
            <w:tcW w:w="761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C610AA" w14:textId="77777777" w:rsidR="00F94B63" w:rsidRPr="00377B61" w:rsidRDefault="00F94B63" w:rsidP="007A62FA">
            <w:pPr>
              <w:spacing w:after="0" w:line="260" w:lineRule="exact"/>
              <w:jc w:val="both"/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</w:pPr>
            <w:r w:rsidRPr="00377B61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Можливість навчання за освітньо-науковою </w:t>
            </w:r>
            <w:r w:rsidR="00333AAC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та/</w:t>
            </w:r>
            <w:r w:rsidRPr="00377B61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або освітньо-професійною програмою другого (магістерського) рівня вищої освіти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.</w:t>
            </w:r>
          </w:p>
        </w:tc>
      </w:tr>
      <w:tr w:rsidR="00F94B63" w:rsidRPr="006E1D10" w14:paraId="04E5C553" w14:textId="77777777" w:rsidTr="007A62FA">
        <w:tc>
          <w:tcPr>
            <w:tcW w:w="986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0F07C84" w14:textId="77777777" w:rsidR="00F94B63" w:rsidRPr="006E1D10" w:rsidRDefault="00F94B63" w:rsidP="007A62FA">
            <w:pPr>
              <w:spacing w:after="0" w:line="240" w:lineRule="exact"/>
              <w:jc w:val="center"/>
              <w:rPr>
                <w:rFonts w:ascii="Times New Roman" w:eastAsia="SimSun" w:hAnsi="Times New Roman"/>
                <w:i/>
                <w:iCs/>
                <w:sz w:val="24"/>
                <w:szCs w:val="24"/>
                <w:lang w:val="uk-UA" w:eastAsia="zh-CN"/>
              </w:rPr>
            </w:pPr>
            <w:r w:rsidRPr="006E1D10"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>5 – Викладання та оцінювання</w:t>
            </w:r>
          </w:p>
        </w:tc>
      </w:tr>
      <w:tr w:rsidR="00F94B63" w:rsidRPr="00470862" w14:paraId="784D6873" w14:textId="77777777" w:rsidTr="007A62FA">
        <w:tc>
          <w:tcPr>
            <w:tcW w:w="22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CFADCE" w14:textId="77777777" w:rsidR="00F94B63" w:rsidRPr="006E1D10" w:rsidRDefault="00F94B63" w:rsidP="003B3487">
            <w:pPr>
              <w:spacing w:after="0" w:line="240" w:lineRule="auto"/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</w:pPr>
            <w:r w:rsidRPr="006E1D10"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  <w:t>Викладання та навчання</w:t>
            </w:r>
          </w:p>
        </w:tc>
        <w:tc>
          <w:tcPr>
            <w:tcW w:w="761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4BC1EE" w14:textId="4E914515" w:rsidR="008633DE" w:rsidRDefault="00F94B63" w:rsidP="007A62FA">
            <w:pPr>
              <w:spacing w:after="0" w:line="260" w:lineRule="exact"/>
              <w:jc w:val="both"/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</w:pPr>
            <w:r w:rsidRPr="006E1D1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Використовується студентоцентроване та </w:t>
            </w:r>
            <w:r w:rsidR="00913556" w:rsidRPr="006E1D1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проблемно-орієнтоване</w:t>
            </w:r>
            <w:r w:rsidRPr="006E1D1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навчання, навчання через</w:t>
            </w:r>
            <w:r w:rsidR="00660742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навчальну та виробничу </w:t>
            </w:r>
            <w:r w:rsidRPr="006E1D1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практик</w:t>
            </w:r>
            <w:r w:rsidR="00660742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и</w:t>
            </w:r>
            <w:r w:rsidRPr="006E1D1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та самонавчання</w:t>
            </w:r>
            <w:r w:rsidR="008633DE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.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</w:t>
            </w:r>
          </w:p>
          <w:p w14:paraId="2C5B984F" w14:textId="77777777" w:rsidR="00F94B63" w:rsidRPr="006E1D10" w:rsidRDefault="00F94B63" w:rsidP="007A62FA">
            <w:pPr>
              <w:spacing w:after="0" w:line="260" w:lineRule="exact"/>
              <w:jc w:val="both"/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</w:pPr>
            <w:r w:rsidRPr="006E1D1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Система методів навчання базується на принципах цілеспрямованості, бінарності – </w:t>
            </w:r>
            <w:r w:rsidRPr="00651AF5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активної безпосередньої участі 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науково-педагогічного працівника</w:t>
            </w:r>
            <w:r w:rsidRPr="00651AF5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і 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здобувача вищої освіти</w:t>
            </w:r>
            <w:r w:rsidRPr="006E1D1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. </w:t>
            </w:r>
          </w:p>
          <w:p w14:paraId="50EEE82A" w14:textId="7FF7CE82" w:rsidR="00F94B63" w:rsidRPr="008D7F4D" w:rsidRDefault="00F94B63" w:rsidP="007A62FA">
            <w:pPr>
              <w:spacing w:after="0" w:line="260" w:lineRule="exact"/>
              <w:jc w:val="both"/>
              <w:rPr>
                <w:rFonts w:ascii="Times New Roman" w:eastAsia="SimSun" w:hAnsi="Times New Roman"/>
                <w:i/>
                <w:iCs/>
                <w:color w:val="FF0000"/>
                <w:spacing w:val="-4"/>
                <w:sz w:val="24"/>
                <w:szCs w:val="24"/>
                <w:lang w:val="uk-UA" w:eastAsia="zh-CN"/>
              </w:rPr>
            </w:pPr>
            <w:r w:rsidRPr="008D7F4D">
              <w:rPr>
                <w:rFonts w:ascii="Times New Roman" w:eastAsia="SimSun" w:hAnsi="Times New Roman"/>
                <w:spacing w:val="-4"/>
                <w:sz w:val="24"/>
                <w:szCs w:val="24"/>
                <w:lang w:val="uk-UA" w:eastAsia="zh-CN"/>
              </w:rPr>
              <w:t>Форми організації освітнього процесу: лекція, семінарське, практичне, лабораторне заняття, практична підготовка, самостійна робота, консультації, розробка фахових про</w:t>
            </w:r>
            <w:r w:rsidR="00333AAC" w:rsidRPr="008D7F4D">
              <w:rPr>
                <w:rFonts w:ascii="Times New Roman" w:eastAsia="SimSun" w:hAnsi="Times New Roman"/>
                <w:spacing w:val="-4"/>
                <w:sz w:val="24"/>
                <w:szCs w:val="24"/>
                <w:lang w:val="uk-UA" w:eastAsia="zh-CN"/>
              </w:rPr>
              <w:t>є</w:t>
            </w:r>
            <w:r w:rsidRPr="008D7F4D">
              <w:rPr>
                <w:rFonts w:ascii="Times New Roman" w:eastAsia="SimSun" w:hAnsi="Times New Roman"/>
                <w:spacing w:val="-4"/>
                <w:sz w:val="24"/>
                <w:szCs w:val="24"/>
                <w:lang w:val="uk-UA" w:eastAsia="zh-CN"/>
              </w:rPr>
              <w:t>ктів</w:t>
            </w:r>
            <w:r w:rsidR="00333AAC" w:rsidRPr="008D7F4D">
              <w:rPr>
                <w:rFonts w:ascii="Times New Roman" w:eastAsia="SimSun" w:hAnsi="Times New Roman"/>
                <w:spacing w:val="-4"/>
                <w:sz w:val="24"/>
                <w:szCs w:val="24"/>
                <w:lang w:val="uk-UA" w:eastAsia="zh-CN"/>
              </w:rPr>
              <w:t>(робіт)</w:t>
            </w:r>
            <w:r w:rsidRPr="008D7F4D">
              <w:rPr>
                <w:rFonts w:ascii="Times New Roman" w:eastAsia="SimSun" w:hAnsi="Times New Roman"/>
                <w:spacing w:val="-4"/>
                <w:sz w:val="24"/>
                <w:szCs w:val="24"/>
                <w:lang w:val="uk-UA" w:eastAsia="zh-CN"/>
              </w:rPr>
              <w:t xml:space="preserve"> та </w:t>
            </w:r>
            <w:r w:rsidR="00201F7F" w:rsidRPr="008D7F4D">
              <w:rPr>
                <w:rFonts w:ascii="Times New Roman" w:eastAsia="SimSun" w:hAnsi="Times New Roman"/>
                <w:spacing w:val="-4"/>
                <w:sz w:val="24"/>
                <w:szCs w:val="24"/>
                <w:lang w:val="uk-UA" w:eastAsia="zh-CN"/>
              </w:rPr>
              <w:t>дизайн-</w:t>
            </w:r>
            <w:r w:rsidR="00333AAC" w:rsidRPr="008D7F4D">
              <w:rPr>
                <w:rFonts w:ascii="Times New Roman" w:eastAsia="SimSun" w:hAnsi="Times New Roman"/>
                <w:spacing w:val="-4"/>
                <w:sz w:val="24"/>
                <w:szCs w:val="24"/>
                <w:lang w:val="uk-UA" w:eastAsia="zh-CN"/>
              </w:rPr>
              <w:t>проєктів (робіт).</w:t>
            </w:r>
          </w:p>
        </w:tc>
      </w:tr>
      <w:tr w:rsidR="00F94B63" w:rsidRPr="006F5146" w14:paraId="780B7884" w14:textId="77777777" w:rsidTr="007A62FA">
        <w:tc>
          <w:tcPr>
            <w:tcW w:w="22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ACF1C6" w14:textId="77777777" w:rsidR="00F94B63" w:rsidRPr="006E1D10" w:rsidRDefault="00F94B63" w:rsidP="003B3487">
            <w:pPr>
              <w:spacing w:after="0" w:line="240" w:lineRule="auto"/>
              <w:jc w:val="both"/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</w:pPr>
            <w:r w:rsidRPr="006E1D10"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  <w:t>Оцінювання</w:t>
            </w:r>
          </w:p>
        </w:tc>
        <w:tc>
          <w:tcPr>
            <w:tcW w:w="761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C40549" w14:textId="77777777" w:rsidR="00F94B63" w:rsidRPr="006E1D10" w:rsidRDefault="00F94B63" w:rsidP="007A62FA">
            <w:pPr>
              <w:spacing w:after="0" w:line="260" w:lineRule="exact"/>
              <w:jc w:val="both"/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Екзамени, </w:t>
            </w:r>
            <w:r w:rsidR="008633DE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заліки, 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тести</w:t>
            </w:r>
            <w:r w:rsidRPr="006E1D10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, </w:t>
            </w:r>
            <w:r w:rsidRPr="0035115B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про</w:t>
            </w:r>
            <w:r w:rsidR="00201F7F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є</w:t>
            </w:r>
            <w:r w:rsidRPr="0035115B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ктні роботи, презентації, звіти, розрахунково-графічні роботи, курсові роботи (про</w:t>
            </w:r>
            <w:r w:rsidR="00201F7F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є</w:t>
            </w:r>
            <w:r w:rsidRPr="0035115B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кти)</w:t>
            </w:r>
            <w:r w:rsidR="008633DE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. </w:t>
            </w:r>
          </w:p>
        </w:tc>
      </w:tr>
      <w:tr w:rsidR="00F94B63" w:rsidRPr="008633DE" w14:paraId="10621D07" w14:textId="77777777" w:rsidTr="007A62FA">
        <w:trPr>
          <w:trHeight w:val="106"/>
        </w:trPr>
        <w:tc>
          <w:tcPr>
            <w:tcW w:w="986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B1B463A" w14:textId="77777777" w:rsidR="00F94B63" w:rsidRPr="005344D9" w:rsidRDefault="00F94B63" w:rsidP="007A62FA">
            <w:pPr>
              <w:spacing w:after="0" w:line="240" w:lineRule="exact"/>
              <w:jc w:val="center"/>
              <w:rPr>
                <w:rFonts w:ascii="Times New Roman" w:eastAsia="SimSun" w:hAnsi="Times New Roman"/>
                <w:b/>
                <w:sz w:val="24"/>
                <w:szCs w:val="24"/>
                <w:lang w:val="uk-UA" w:eastAsia="zh-CN"/>
              </w:rPr>
            </w:pPr>
            <w:r w:rsidRPr="006E1D10">
              <w:rPr>
                <w:rFonts w:ascii="Times New Roman" w:eastAsia="SimSun" w:hAnsi="Times New Roman"/>
                <w:b/>
                <w:sz w:val="24"/>
                <w:szCs w:val="24"/>
                <w:lang w:val="uk-UA" w:eastAsia="zh-CN"/>
              </w:rPr>
              <w:t xml:space="preserve">6 – Програмні компетентності </w:t>
            </w:r>
          </w:p>
        </w:tc>
      </w:tr>
      <w:tr w:rsidR="00F94B63" w:rsidRPr="00470862" w14:paraId="6A8D8BC6" w14:textId="77777777" w:rsidTr="007A62FA">
        <w:trPr>
          <w:trHeight w:val="106"/>
        </w:trPr>
        <w:tc>
          <w:tcPr>
            <w:tcW w:w="22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00560F" w14:textId="77777777" w:rsidR="00F94B63" w:rsidRPr="00360EAF" w:rsidRDefault="00F94B63" w:rsidP="003B3487">
            <w:pPr>
              <w:spacing w:after="0" w:line="240" w:lineRule="auto"/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</w:pPr>
            <w:r w:rsidRPr="00360EAF"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 xml:space="preserve">Інтегральна компетентність </w:t>
            </w:r>
            <w:r w:rsidR="00F55B0A" w:rsidRPr="00651AF5">
              <w:rPr>
                <w:rFonts w:ascii="Times New Roman" w:eastAsia="SimSun" w:hAnsi="Times New Roman"/>
                <w:b/>
                <w:bCs/>
                <w:sz w:val="24"/>
                <w:szCs w:val="24"/>
                <w:lang w:val="uk-UA" w:eastAsia="zh-CN"/>
              </w:rPr>
              <w:t>(ІК)</w:t>
            </w:r>
          </w:p>
        </w:tc>
        <w:tc>
          <w:tcPr>
            <w:tcW w:w="761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F23FFC" w14:textId="77777777" w:rsidR="008568B1" w:rsidRPr="008633DE" w:rsidRDefault="008568B1" w:rsidP="007A62FA">
            <w:pPr>
              <w:pStyle w:val="Default"/>
              <w:spacing w:line="260" w:lineRule="exact"/>
              <w:jc w:val="both"/>
              <w:rPr>
                <w:color w:val="auto"/>
                <w:sz w:val="28"/>
                <w:szCs w:val="28"/>
                <w:lang w:val="uk-UA"/>
              </w:rPr>
            </w:pPr>
            <w:r w:rsidRPr="008633DE">
              <w:rPr>
                <w:color w:val="auto"/>
                <w:lang w:val="uk-UA"/>
              </w:rPr>
              <w:t xml:space="preserve">Здатність розв’язувати складні спеціалізовані задачі та практичні проблеми з виробництва та технологій легкої промисловості або у процесі навчання, що передбачає застосування певних теорій та методів відповідної науки і характеризується комплексністю та невизначеністю умов. </w:t>
            </w:r>
          </w:p>
        </w:tc>
      </w:tr>
      <w:tr w:rsidR="00F94B63" w:rsidRPr="00470862" w14:paraId="564715CE" w14:textId="77777777" w:rsidTr="007A62FA">
        <w:tc>
          <w:tcPr>
            <w:tcW w:w="2249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338140E" w14:textId="77777777" w:rsidR="00F94B63" w:rsidRPr="00360EAF" w:rsidRDefault="00F94B63" w:rsidP="003B3487">
            <w:pPr>
              <w:spacing w:after="0" w:line="240" w:lineRule="auto"/>
              <w:ind w:left="-33" w:right="-80"/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</w:pPr>
            <w:r w:rsidRPr="00360EAF"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  <w:t>Загальні компетентності</w:t>
            </w:r>
            <w:r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  <w:t xml:space="preserve"> (ЗК)</w:t>
            </w:r>
          </w:p>
          <w:p w14:paraId="296630DC" w14:textId="77777777" w:rsidR="00F94B63" w:rsidRPr="00D579DE" w:rsidRDefault="00F94B63" w:rsidP="003B3487">
            <w:pPr>
              <w:spacing w:after="0" w:line="240" w:lineRule="auto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6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6D1E3F" w14:textId="77777777" w:rsidR="00F94B63" w:rsidRPr="009169F0" w:rsidRDefault="00F94B63" w:rsidP="007A62FA">
            <w:pPr>
              <w:spacing w:after="0" w:line="260" w:lineRule="exact"/>
              <w:ind w:left="-57" w:right="-57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9169F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ЗК 1</w:t>
            </w:r>
          </w:p>
        </w:tc>
        <w:tc>
          <w:tcPr>
            <w:tcW w:w="6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E24D1" w14:textId="77777777" w:rsidR="00F94B63" w:rsidRPr="008633DE" w:rsidRDefault="00F94B63" w:rsidP="007A62FA">
            <w:pPr>
              <w:pStyle w:val="Default"/>
              <w:spacing w:line="260" w:lineRule="exact"/>
              <w:jc w:val="both"/>
              <w:rPr>
                <w:rFonts w:eastAsia="Times New Roman"/>
                <w:color w:val="auto"/>
                <w:spacing w:val="-4"/>
                <w:lang w:val="uk-UA" w:eastAsia="en-US"/>
              </w:rPr>
            </w:pPr>
            <w:r w:rsidRPr="008633DE">
              <w:rPr>
                <w:rFonts w:eastAsia="Times New Roman"/>
                <w:color w:val="auto"/>
                <w:spacing w:val="-4"/>
                <w:lang w:val="uk-UA" w:eastAsia="en-US"/>
              </w:rPr>
              <w:t xml:space="preserve">Здатність реалізувати свої права і обов’язки як члена суспільства, усвідомлювати цінності громадянського (вільного демократичного) суспільства та необхідність його сталого розвитку, верховенства права, прав і свобод людини і громадянина в Україні. </w:t>
            </w:r>
          </w:p>
        </w:tc>
      </w:tr>
      <w:tr w:rsidR="00F94B63" w:rsidRPr="00470862" w14:paraId="75D02976" w14:textId="77777777" w:rsidTr="007A62FA">
        <w:tc>
          <w:tcPr>
            <w:tcW w:w="224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01C5C4D" w14:textId="77777777" w:rsidR="00F94B63" w:rsidRPr="006E1D10" w:rsidRDefault="00F94B63" w:rsidP="003B3487">
            <w:pPr>
              <w:spacing w:after="0" w:line="240" w:lineRule="auto"/>
              <w:ind w:left="-33" w:right="-80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6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0DAEFE" w14:textId="77777777" w:rsidR="00F94B63" w:rsidRPr="009169F0" w:rsidRDefault="00F94B63" w:rsidP="007A62FA">
            <w:pPr>
              <w:spacing w:after="0" w:line="260" w:lineRule="exact"/>
              <w:ind w:left="-57" w:right="-57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9169F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ЗК 2</w:t>
            </w:r>
          </w:p>
        </w:tc>
        <w:tc>
          <w:tcPr>
            <w:tcW w:w="6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FF28E2" w14:textId="77777777" w:rsidR="00F94B63" w:rsidRPr="00CE7BF3" w:rsidRDefault="00F94B63" w:rsidP="008D7F4D">
            <w:pPr>
              <w:pStyle w:val="Default"/>
              <w:spacing w:line="260" w:lineRule="exact"/>
              <w:jc w:val="both"/>
              <w:rPr>
                <w:rFonts w:eastAsia="Times New Roman"/>
                <w:color w:val="auto"/>
                <w:spacing w:val="-4"/>
                <w:lang w:val="uk-UA" w:eastAsia="en-US"/>
              </w:rPr>
            </w:pPr>
            <w:r w:rsidRPr="00CE7BF3">
              <w:rPr>
                <w:rFonts w:eastAsia="Times New Roman"/>
                <w:color w:val="auto"/>
                <w:spacing w:val="-4"/>
                <w:lang w:val="uk-UA" w:eastAsia="en-US"/>
              </w:rPr>
              <w:t xml:space="preserve">Здатність зберігати та примножувати моральні, культурні, наукові цінності і досягнення суспільства на основі розуміння історії та закономірностей розвитку предметної області, її місця у загальній системі знань про природу і суспільство та у розвитку суспільства, техніки і технологій, використовувати різні види та форми рухової активності для активного відпочинку та ведення здорового способу життя. </w:t>
            </w:r>
          </w:p>
        </w:tc>
      </w:tr>
      <w:tr w:rsidR="00F94B63" w:rsidRPr="004A4247" w14:paraId="3FC2EA89" w14:textId="77777777" w:rsidTr="007A62FA">
        <w:tc>
          <w:tcPr>
            <w:tcW w:w="224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DD37905" w14:textId="77777777" w:rsidR="00F94B63" w:rsidRPr="006E1D10" w:rsidRDefault="00F94B63" w:rsidP="003B3487">
            <w:pPr>
              <w:spacing w:after="0" w:line="240" w:lineRule="auto"/>
              <w:ind w:left="-33" w:right="-80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6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6970C" w14:textId="77777777" w:rsidR="00F94B63" w:rsidRPr="009169F0" w:rsidRDefault="00F94B63" w:rsidP="007A62FA">
            <w:pPr>
              <w:spacing w:after="0" w:line="260" w:lineRule="exact"/>
              <w:ind w:left="-57" w:right="-57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9169F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ЗК 3</w:t>
            </w:r>
          </w:p>
        </w:tc>
        <w:tc>
          <w:tcPr>
            <w:tcW w:w="6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6D8637" w14:textId="77777777" w:rsidR="00F94B63" w:rsidRPr="00CE7BF3" w:rsidRDefault="00F94B63" w:rsidP="007A62FA">
            <w:pPr>
              <w:pStyle w:val="Default"/>
              <w:spacing w:line="260" w:lineRule="exact"/>
              <w:jc w:val="both"/>
              <w:rPr>
                <w:rFonts w:eastAsia="Times New Roman"/>
                <w:color w:val="auto"/>
                <w:lang w:val="uk-UA" w:eastAsia="en-US"/>
              </w:rPr>
            </w:pPr>
            <w:r w:rsidRPr="00CE7BF3">
              <w:rPr>
                <w:rFonts w:eastAsia="Times New Roman"/>
                <w:color w:val="auto"/>
                <w:lang w:val="uk-UA" w:eastAsia="en-US"/>
              </w:rPr>
              <w:t xml:space="preserve">Здатність до абстрактного мислення, аналізу та синтезу. </w:t>
            </w:r>
          </w:p>
        </w:tc>
      </w:tr>
      <w:tr w:rsidR="00F94B63" w:rsidRPr="008943B3" w14:paraId="1257D83B" w14:textId="77777777" w:rsidTr="007A62FA">
        <w:tc>
          <w:tcPr>
            <w:tcW w:w="224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3AC5BAB" w14:textId="77777777" w:rsidR="00F94B63" w:rsidRPr="006E1D10" w:rsidRDefault="00F94B63" w:rsidP="003B3487">
            <w:pPr>
              <w:spacing w:after="0" w:line="240" w:lineRule="auto"/>
              <w:ind w:left="-33" w:right="-80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6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45770D" w14:textId="77777777" w:rsidR="00F94B63" w:rsidRPr="009169F0" w:rsidRDefault="00F94B63" w:rsidP="007A62FA">
            <w:pPr>
              <w:spacing w:after="0" w:line="260" w:lineRule="exact"/>
              <w:ind w:left="-57" w:right="-57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9169F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ЗК 4</w:t>
            </w:r>
          </w:p>
        </w:tc>
        <w:tc>
          <w:tcPr>
            <w:tcW w:w="6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F515F2" w14:textId="77777777" w:rsidR="00F94B63" w:rsidRPr="00CE7BF3" w:rsidRDefault="00F94B63" w:rsidP="007A62FA">
            <w:pPr>
              <w:pStyle w:val="Default"/>
              <w:spacing w:line="260" w:lineRule="exact"/>
              <w:jc w:val="both"/>
              <w:rPr>
                <w:color w:val="auto"/>
                <w:lang w:val="uk-UA"/>
              </w:rPr>
            </w:pPr>
            <w:r w:rsidRPr="00CE7BF3">
              <w:rPr>
                <w:color w:val="auto"/>
                <w:lang w:val="uk-UA"/>
              </w:rPr>
              <w:t>Здатність застосовувати знання у практичних ситуаціях.</w:t>
            </w:r>
          </w:p>
        </w:tc>
      </w:tr>
      <w:tr w:rsidR="00F94B63" w:rsidRPr="004A4247" w14:paraId="05F4BABA" w14:textId="77777777" w:rsidTr="007A62FA">
        <w:tc>
          <w:tcPr>
            <w:tcW w:w="224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F0F17D0" w14:textId="77777777" w:rsidR="00F94B63" w:rsidRPr="006E1D10" w:rsidRDefault="00F94B63" w:rsidP="003B3487">
            <w:pPr>
              <w:spacing w:after="0" w:line="240" w:lineRule="auto"/>
              <w:ind w:left="-33" w:right="-80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6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11723D" w14:textId="77777777" w:rsidR="00F94B63" w:rsidRPr="009169F0" w:rsidRDefault="00F94B63" w:rsidP="007A62FA">
            <w:pPr>
              <w:spacing w:after="0" w:line="260" w:lineRule="exact"/>
              <w:ind w:left="-57" w:right="-57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9169F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ЗК 5</w:t>
            </w:r>
          </w:p>
        </w:tc>
        <w:tc>
          <w:tcPr>
            <w:tcW w:w="6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8424F" w14:textId="77777777" w:rsidR="00F94B63" w:rsidRPr="00CE7BF3" w:rsidRDefault="00F94B63" w:rsidP="007A62FA">
            <w:pPr>
              <w:pStyle w:val="Default"/>
              <w:spacing w:line="260" w:lineRule="exact"/>
              <w:jc w:val="both"/>
              <w:rPr>
                <w:rFonts w:eastAsia="Times New Roman"/>
                <w:iCs/>
                <w:color w:val="auto"/>
                <w:spacing w:val="-4"/>
                <w:lang w:val="uk-UA" w:eastAsia="en-US"/>
              </w:rPr>
            </w:pPr>
            <w:r w:rsidRPr="00CE7BF3">
              <w:rPr>
                <w:rFonts w:eastAsia="Times New Roman"/>
                <w:iCs/>
                <w:color w:val="auto"/>
                <w:spacing w:val="-4"/>
                <w:lang w:val="uk-UA" w:eastAsia="en-US"/>
              </w:rPr>
              <w:t xml:space="preserve">Здатність до адаптації та дії в новій ситуації. </w:t>
            </w:r>
          </w:p>
        </w:tc>
      </w:tr>
      <w:tr w:rsidR="00F94B63" w:rsidRPr="004A4247" w14:paraId="0BA6C712" w14:textId="77777777" w:rsidTr="007A62FA">
        <w:tc>
          <w:tcPr>
            <w:tcW w:w="224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8AC25DF" w14:textId="77777777" w:rsidR="00F94B63" w:rsidRPr="006E1D10" w:rsidRDefault="00F94B63" w:rsidP="003B3487">
            <w:pPr>
              <w:spacing w:after="0" w:line="240" w:lineRule="auto"/>
              <w:ind w:left="-33" w:right="-80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6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35AD9C" w14:textId="77777777" w:rsidR="00F94B63" w:rsidRPr="009169F0" w:rsidRDefault="00F94B63" w:rsidP="007A62FA">
            <w:pPr>
              <w:spacing w:after="0" w:line="260" w:lineRule="exact"/>
              <w:ind w:left="-57" w:right="-57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9169F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ЗК 6</w:t>
            </w:r>
          </w:p>
        </w:tc>
        <w:tc>
          <w:tcPr>
            <w:tcW w:w="6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520C17" w14:textId="77777777" w:rsidR="00F94B63" w:rsidRPr="00CE7BF3" w:rsidRDefault="00F94B63" w:rsidP="007A62FA">
            <w:pPr>
              <w:pStyle w:val="Default"/>
              <w:spacing w:line="240" w:lineRule="exact"/>
              <w:jc w:val="both"/>
              <w:rPr>
                <w:rFonts w:eastAsia="F9"/>
                <w:color w:val="auto"/>
                <w:lang w:val="uk-UA" w:eastAsia="uk-UA"/>
              </w:rPr>
            </w:pPr>
            <w:r w:rsidRPr="00CE7BF3">
              <w:rPr>
                <w:rFonts w:eastAsia="F9"/>
                <w:color w:val="auto"/>
                <w:lang w:val="uk-UA" w:eastAsia="uk-UA"/>
              </w:rPr>
              <w:t>Навички використання інформаційних та комунікаційних технологій.</w:t>
            </w:r>
          </w:p>
        </w:tc>
      </w:tr>
      <w:tr w:rsidR="00F94B63" w:rsidRPr="004A4247" w14:paraId="2B2A598C" w14:textId="77777777" w:rsidTr="007A62FA">
        <w:tc>
          <w:tcPr>
            <w:tcW w:w="224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82FA28E" w14:textId="77777777" w:rsidR="00F94B63" w:rsidRPr="006E1D10" w:rsidRDefault="00F94B63" w:rsidP="003B3487">
            <w:pPr>
              <w:spacing w:after="0" w:line="240" w:lineRule="auto"/>
              <w:ind w:left="-33" w:right="-80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6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7BF115" w14:textId="77777777" w:rsidR="00F94B63" w:rsidRPr="009169F0" w:rsidRDefault="00F94B63" w:rsidP="007A62FA">
            <w:pPr>
              <w:spacing w:after="0" w:line="260" w:lineRule="exact"/>
              <w:ind w:left="-57" w:right="-57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9169F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ЗК 7</w:t>
            </w:r>
          </w:p>
        </w:tc>
        <w:tc>
          <w:tcPr>
            <w:tcW w:w="6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DCA81F" w14:textId="77777777" w:rsidR="00F94B63" w:rsidRPr="00150DDA" w:rsidRDefault="00F94B63" w:rsidP="007A62FA">
            <w:pPr>
              <w:pStyle w:val="Default"/>
              <w:spacing w:line="260" w:lineRule="exact"/>
              <w:jc w:val="both"/>
              <w:rPr>
                <w:color w:val="auto"/>
                <w:lang w:val="uk-UA"/>
              </w:rPr>
            </w:pPr>
            <w:r w:rsidRPr="00150DDA">
              <w:rPr>
                <w:color w:val="auto"/>
                <w:lang w:val="uk-UA"/>
              </w:rPr>
              <w:t xml:space="preserve">Здатність приймати обґрунтовані рішення. </w:t>
            </w:r>
          </w:p>
        </w:tc>
      </w:tr>
      <w:tr w:rsidR="00F94B63" w:rsidRPr="004A4247" w14:paraId="1CA89094" w14:textId="77777777" w:rsidTr="007A62FA">
        <w:tc>
          <w:tcPr>
            <w:tcW w:w="224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2BA10C0" w14:textId="77777777" w:rsidR="00F94B63" w:rsidRPr="006E1D10" w:rsidRDefault="00F94B63" w:rsidP="003B3487">
            <w:pPr>
              <w:spacing w:after="0" w:line="240" w:lineRule="auto"/>
              <w:ind w:left="-33" w:right="-80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6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2154C5" w14:textId="77777777" w:rsidR="00F94B63" w:rsidRPr="009169F0" w:rsidRDefault="00F94B63" w:rsidP="007A62FA">
            <w:pPr>
              <w:spacing w:after="0" w:line="260" w:lineRule="exact"/>
              <w:ind w:left="-57" w:right="-57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9169F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ЗК 8</w:t>
            </w:r>
          </w:p>
        </w:tc>
        <w:tc>
          <w:tcPr>
            <w:tcW w:w="6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BDB3D4" w14:textId="77777777" w:rsidR="00F94B63" w:rsidRPr="00150DDA" w:rsidRDefault="00F94B63" w:rsidP="007A62FA">
            <w:pPr>
              <w:pStyle w:val="Default"/>
              <w:spacing w:line="260" w:lineRule="exact"/>
              <w:jc w:val="both"/>
              <w:rPr>
                <w:color w:val="auto"/>
                <w:lang w:val="uk-UA"/>
              </w:rPr>
            </w:pPr>
            <w:r w:rsidRPr="00150DDA">
              <w:rPr>
                <w:color w:val="auto"/>
                <w:lang w:val="uk-UA"/>
              </w:rPr>
              <w:t xml:space="preserve">Здатність вчитися і оволодівати сучасними знаннями. </w:t>
            </w:r>
          </w:p>
        </w:tc>
      </w:tr>
      <w:tr w:rsidR="00F94B63" w:rsidRPr="004A4247" w14:paraId="372FE6B2" w14:textId="77777777" w:rsidTr="007A62FA">
        <w:tc>
          <w:tcPr>
            <w:tcW w:w="224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9BF38F6" w14:textId="77777777" w:rsidR="00F94B63" w:rsidRPr="006E1D10" w:rsidRDefault="00F94B63" w:rsidP="003B3487">
            <w:pPr>
              <w:spacing w:after="0" w:line="240" w:lineRule="auto"/>
              <w:ind w:left="-33" w:right="-80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6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F8FBE1" w14:textId="77777777" w:rsidR="00F94B63" w:rsidRPr="00360EAF" w:rsidRDefault="00F94B63" w:rsidP="007A62FA">
            <w:pPr>
              <w:spacing w:after="0" w:line="260" w:lineRule="exact"/>
              <w:ind w:left="-57" w:right="-57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360EAF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ЗК </w:t>
            </w:r>
            <w:r>
              <w:rPr>
                <w:rFonts w:ascii="Times New Roman" w:hAnsi="Times New Roman"/>
                <w:sz w:val="24"/>
                <w:szCs w:val="24"/>
                <w:lang w:val="uk-UA" w:eastAsia="uk-UA"/>
              </w:rPr>
              <w:t>9</w:t>
            </w:r>
          </w:p>
        </w:tc>
        <w:tc>
          <w:tcPr>
            <w:tcW w:w="6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E3974A" w14:textId="77777777" w:rsidR="00F94B63" w:rsidRPr="00150DDA" w:rsidRDefault="00F94B63" w:rsidP="007A62FA">
            <w:pPr>
              <w:pStyle w:val="Default"/>
              <w:spacing w:line="260" w:lineRule="exact"/>
              <w:jc w:val="both"/>
              <w:rPr>
                <w:color w:val="auto"/>
                <w:lang w:val="uk-UA"/>
              </w:rPr>
            </w:pPr>
            <w:r w:rsidRPr="00150DDA">
              <w:rPr>
                <w:color w:val="auto"/>
                <w:lang w:val="uk-UA"/>
              </w:rPr>
              <w:t xml:space="preserve">Навички здійснення безпечної діяльності. </w:t>
            </w:r>
          </w:p>
        </w:tc>
      </w:tr>
      <w:tr w:rsidR="00F94B63" w:rsidRPr="004A4247" w14:paraId="6A6C3CC6" w14:textId="77777777" w:rsidTr="007A62FA">
        <w:tc>
          <w:tcPr>
            <w:tcW w:w="2249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B21B66" w14:textId="77777777" w:rsidR="00F94B63" w:rsidRPr="006E1D10" w:rsidRDefault="00F94B63" w:rsidP="003B3487">
            <w:pPr>
              <w:spacing w:after="0" w:line="240" w:lineRule="auto"/>
              <w:ind w:left="-33" w:right="-80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6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D1DEA4" w14:textId="77777777" w:rsidR="00F94B63" w:rsidRPr="00360EAF" w:rsidRDefault="00F94B63" w:rsidP="007A62FA">
            <w:pPr>
              <w:spacing w:after="0" w:line="260" w:lineRule="exact"/>
              <w:ind w:left="-57" w:right="-57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360EAF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ЗК </w:t>
            </w:r>
            <w:r>
              <w:rPr>
                <w:rFonts w:ascii="Times New Roman" w:hAnsi="Times New Roman"/>
                <w:sz w:val="24"/>
                <w:szCs w:val="24"/>
                <w:lang w:val="uk-UA" w:eastAsia="uk-UA"/>
              </w:rPr>
              <w:t>10</w:t>
            </w:r>
          </w:p>
        </w:tc>
        <w:tc>
          <w:tcPr>
            <w:tcW w:w="6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56F119" w14:textId="77777777" w:rsidR="00F94B63" w:rsidRPr="00150DDA" w:rsidRDefault="00F94B63" w:rsidP="007A62FA">
            <w:pPr>
              <w:pStyle w:val="Default"/>
              <w:spacing w:line="260" w:lineRule="exact"/>
              <w:jc w:val="both"/>
              <w:rPr>
                <w:color w:val="auto"/>
                <w:lang w:val="uk-UA"/>
              </w:rPr>
            </w:pPr>
            <w:r w:rsidRPr="00150DDA">
              <w:rPr>
                <w:color w:val="auto"/>
                <w:lang w:val="uk-UA"/>
              </w:rPr>
              <w:t xml:space="preserve">Здатність діяти на основі етичних міркувань (мотивів). </w:t>
            </w:r>
          </w:p>
        </w:tc>
      </w:tr>
      <w:tr w:rsidR="004D3DD6" w:rsidRPr="006E1D10" w14:paraId="439216F4" w14:textId="77777777" w:rsidTr="007A62FA">
        <w:tc>
          <w:tcPr>
            <w:tcW w:w="2249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56458F6" w14:textId="77777777" w:rsidR="004D3DD6" w:rsidRPr="00A47595" w:rsidRDefault="004D3DD6" w:rsidP="003B3487">
            <w:pPr>
              <w:spacing w:after="0" w:line="240" w:lineRule="auto"/>
              <w:ind w:left="-74" w:right="-96" w:firstLine="11"/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</w:pPr>
            <w:r w:rsidRPr="00A47595">
              <w:rPr>
                <w:rFonts w:ascii="Times New Roman" w:eastAsia="SimSun" w:hAnsi="Times New Roman"/>
                <w:b/>
                <w:iCs/>
                <w:sz w:val="24"/>
                <w:szCs w:val="24"/>
                <w:lang w:val="uk-UA" w:eastAsia="zh-CN"/>
              </w:rPr>
              <w:t>Фахові компетентності (ФК)</w:t>
            </w:r>
          </w:p>
          <w:p w14:paraId="05B5B7D4" w14:textId="77777777" w:rsidR="004D3DD6" w:rsidRPr="00A47595" w:rsidRDefault="004D3DD6" w:rsidP="00263E34">
            <w:pPr>
              <w:spacing w:after="0" w:line="240" w:lineRule="auto"/>
              <w:ind w:left="-74" w:right="-96" w:firstLine="11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6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59E70E" w14:textId="77777777" w:rsidR="004D3DD6" w:rsidRPr="00A47595" w:rsidRDefault="004D3DD6" w:rsidP="007A62FA">
            <w:pPr>
              <w:spacing w:after="0" w:line="240" w:lineRule="auto"/>
              <w:ind w:left="-57" w:right="-57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A47595">
              <w:rPr>
                <w:rFonts w:ascii="Times New Roman" w:hAnsi="Times New Roman"/>
                <w:sz w:val="24"/>
                <w:szCs w:val="24"/>
                <w:lang w:val="uk-UA" w:eastAsia="uk-UA"/>
              </w:rPr>
              <w:t>ФК 1</w:t>
            </w:r>
          </w:p>
        </w:tc>
        <w:tc>
          <w:tcPr>
            <w:tcW w:w="6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01CFEA" w14:textId="77777777" w:rsidR="004D3DD6" w:rsidRPr="00150DDA" w:rsidRDefault="004D3DD6" w:rsidP="003B3487">
            <w:pPr>
              <w:pStyle w:val="Default"/>
              <w:jc w:val="both"/>
              <w:rPr>
                <w:color w:val="auto"/>
                <w:lang w:val="uk-UA"/>
              </w:rPr>
            </w:pPr>
            <w:r w:rsidRPr="00150DDA">
              <w:rPr>
                <w:color w:val="auto"/>
                <w:lang w:val="uk-UA"/>
              </w:rPr>
              <w:t xml:space="preserve">Здатність використовувати знання і розуміння фундаментальних наук для вирішення професійних задач. </w:t>
            </w:r>
          </w:p>
        </w:tc>
      </w:tr>
      <w:tr w:rsidR="004D3DD6" w:rsidRPr="006E1D10" w14:paraId="327395E9" w14:textId="77777777" w:rsidTr="007A62FA">
        <w:tc>
          <w:tcPr>
            <w:tcW w:w="224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6876B67" w14:textId="77777777" w:rsidR="004D3DD6" w:rsidRPr="00A47595" w:rsidRDefault="004D3DD6" w:rsidP="003B3487">
            <w:pPr>
              <w:spacing w:after="0" w:line="240" w:lineRule="auto"/>
              <w:ind w:left="-74" w:right="-96" w:firstLine="11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6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302350" w14:textId="77777777" w:rsidR="004D3DD6" w:rsidRPr="00A47595" w:rsidRDefault="004D3DD6" w:rsidP="007A62FA">
            <w:pPr>
              <w:spacing w:after="0" w:line="240" w:lineRule="auto"/>
              <w:ind w:left="-57" w:right="-57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A47595">
              <w:rPr>
                <w:rFonts w:ascii="Times New Roman" w:hAnsi="Times New Roman"/>
                <w:sz w:val="24"/>
                <w:szCs w:val="24"/>
                <w:lang w:val="uk-UA" w:eastAsia="uk-UA"/>
              </w:rPr>
              <w:t>ФК 2</w:t>
            </w:r>
          </w:p>
        </w:tc>
        <w:tc>
          <w:tcPr>
            <w:tcW w:w="6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C7862F" w14:textId="77777777" w:rsidR="004D3DD6" w:rsidRPr="00150DDA" w:rsidRDefault="004D3DD6" w:rsidP="00D64328">
            <w:pPr>
              <w:pStyle w:val="Default"/>
              <w:jc w:val="both"/>
              <w:rPr>
                <w:color w:val="auto"/>
                <w:lang w:val="uk-UA"/>
              </w:rPr>
            </w:pPr>
            <w:bookmarkStart w:id="2" w:name="_Hlk95237603"/>
            <w:r w:rsidRPr="00150DDA">
              <w:rPr>
                <w:color w:val="auto"/>
                <w:lang w:val="uk-UA"/>
              </w:rPr>
              <w:t>Здатність використовувати математичні методи у проєктуванні виробів легкої промисловості і технологій їх виготовлення, а також у виробничому контролі</w:t>
            </w:r>
            <w:bookmarkEnd w:id="2"/>
            <w:r w:rsidRPr="00150DDA">
              <w:rPr>
                <w:color w:val="auto"/>
                <w:lang w:val="uk-UA"/>
              </w:rPr>
              <w:t>.</w:t>
            </w:r>
          </w:p>
        </w:tc>
      </w:tr>
      <w:tr w:rsidR="004D3DD6" w:rsidRPr="004A4247" w14:paraId="1C2D0C80" w14:textId="77777777" w:rsidTr="007A62FA">
        <w:tc>
          <w:tcPr>
            <w:tcW w:w="224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74AE782" w14:textId="77777777" w:rsidR="004D3DD6" w:rsidRPr="00A47595" w:rsidRDefault="004D3DD6" w:rsidP="003B3487">
            <w:pPr>
              <w:spacing w:after="0" w:line="240" w:lineRule="auto"/>
              <w:ind w:left="-74" w:right="-96" w:firstLine="11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6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A0343A" w14:textId="77777777" w:rsidR="004D3DD6" w:rsidRPr="00A47595" w:rsidRDefault="004D3DD6" w:rsidP="007A62FA">
            <w:pPr>
              <w:spacing w:after="0" w:line="240" w:lineRule="auto"/>
              <w:ind w:left="-57" w:right="-57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A47595">
              <w:rPr>
                <w:rFonts w:ascii="Times New Roman" w:hAnsi="Times New Roman"/>
                <w:sz w:val="24"/>
                <w:szCs w:val="24"/>
                <w:lang w:val="uk-UA" w:eastAsia="uk-UA"/>
              </w:rPr>
              <w:t>ФК 3</w:t>
            </w:r>
          </w:p>
        </w:tc>
        <w:tc>
          <w:tcPr>
            <w:tcW w:w="6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07248" w14:textId="77777777" w:rsidR="004D3DD6" w:rsidRPr="00A47595" w:rsidRDefault="004D3DD6" w:rsidP="007A62FA">
            <w:pPr>
              <w:pStyle w:val="Default"/>
              <w:jc w:val="both"/>
              <w:rPr>
                <w:color w:val="auto"/>
                <w:lang w:val="uk-UA"/>
              </w:rPr>
            </w:pPr>
            <w:r w:rsidRPr="00A47595">
              <w:rPr>
                <w:color w:val="auto"/>
                <w:lang w:val="uk-UA"/>
              </w:rPr>
              <w:t xml:space="preserve">Здатність застосовувати сучасні експериментальні методи для визначення характеристик матеріалів та виробів легкої промисловості. </w:t>
            </w:r>
          </w:p>
        </w:tc>
      </w:tr>
      <w:tr w:rsidR="004D3DD6" w:rsidRPr="004A4247" w14:paraId="648D8180" w14:textId="77777777" w:rsidTr="007A62FA">
        <w:tc>
          <w:tcPr>
            <w:tcW w:w="224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74543E6" w14:textId="77777777" w:rsidR="004D3DD6" w:rsidRPr="00A47595" w:rsidRDefault="004D3DD6" w:rsidP="003B3487">
            <w:pPr>
              <w:spacing w:after="0" w:line="240" w:lineRule="auto"/>
              <w:ind w:left="-74" w:right="-96" w:firstLine="11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6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A8747" w14:textId="77777777" w:rsidR="004D3DD6" w:rsidRPr="00A47595" w:rsidRDefault="004D3DD6" w:rsidP="007A62FA">
            <w:pPr>
              <w:spacing w:after="0" w:line="240" w:lineRule="auto"/>
              <w:ind w:left="-57" w:right="-57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A47595">
              <w:rPr>
                <w:rFonts w:ascii="Times New Roman" w:hAnsi="Times New Roman"/>
                <w:sz w:val="24"/>
                <w:szCs w:val="24"/>
                <w:lang w:val="uk-UA" w:eastAsia="uk-UA"/>
              </w:rPr>
              <w:t>ФК 4</w:t>
            </w:r>
          </w:p>
        </w:tc>
        <w:tc>
          <w:tcPr>
            <w:tcW w:w="6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347586" w14:textId="77777777" w:rsidR="004D3DD6" w:rsidRPr="00A47595" w:rsidRDefault="004D3DD6" w:rsidP="003B3487">
            <w:pPr>
              <w:pStyle w:val="Default"/>
              <w:jc w:val="both"/>
              <w:rPr>
                <w:color w:val="auto"/>
                <w:lang w:val="uk-UA"/>
              </w:rPr>
            </w:pPr>
            <w:r w:rsidRPr="00A47595">
              <w:rPr>
                <w:color w:val="auto"/>
                <w:lang w:val="uk-UA"/>
              </w:rPr>
              <w:t xml:space="preserve">Здатність системно описувати процеси виготовлення виробів легкої промисловості та знаходити оптимальні рішення виробничих й технологічних задач. </w:t>
            </w:r>
          </w:p>
        </w:tc>
      </w:tr>
      <w:tr w:rsidR="004D3DD6" w:rsidRPr="006845C2" w14:paraId="0194C5D8" w14:textId="77777777" w:rsidTr="007A62FA">
        <w:tc>
          <w:tcPr>
            <w:tcW w:w="224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3ADF3F4" w14:textId="77777777" w:rsidR="004D3DD6" w:rsidRPr="00A47595" w:rsidRDefault="004D3DD6" w:rsidP="003B3487">
            <w:pPr>
              <w:spacing w:after="0" w:line="240" w:lineRule="auto"/>
              <w:ind w:left="-74" w:right="-96" w:firstLine="11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6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74930F" w14:textId="77777777" w:rsidR="004D3DD6" w:rsidRPr="00A47595" w:rsidRDefault="004D3DD6" w:rsidP="007A62FA">
            <w:pPr>
              <w:spacing w:after="0" w:line="240" w:lineRule="auto"/>
              <w:ind w:left="-57" w:right="-57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A47595">
              <w:rPr>
                <w:rFonts w:ascii="Times New Roman" w:hAnsi="Times New Roman"/>
                <w:sz w:val="24"/>
                <w:szCs w:val="24"/>
                <w:lang w:val="uk-UA" w:eastAsia="uk-UA"/>
              </w:rPr>
              <w:t>ФК 5</w:t>
            </w:r>
          </w:p>
        </w:tc>
        <w:tc>
          <w:tcPr>
            <w:tcW w:w="6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3A81DE" w14:textId="77777777" w:rsidR="004D3DD6" w:rsidRPr="00A47595" w:rsidRDefault="004D3DD6" w:rsidP="003B3487">
            <w:pPr>
              <w:pStyle w:val="Default"/>
              <w:jc w:val="both"/>
              <w:rPr>
                <w:color w:val="auto"/>
                <w:lang w:val="uk-UA"/>
              </w:rPr>
            </w:pPr>
            <w:r w:rsidRPr="00A47595">
              <w:rPr>
                <w:color w:val="auto"/>
                <w:lang w:val="uk-UA"/>
              </w:rPr>
              <w:t xml:space="preserve">Здатність організовувати та впроваджувати ефективні технологічні процеси виготовлення та/або реалізації виробів легкої промисловості різного цільового призначення. </w:t>
            </w:r>
          </w:p>
        </w:tc>
      </w:tr>
      <w:tr w:rsidR="004D3DD6" w:rsidRPr="006845C2" w14:paraId="3A225AC3" w14:textId="77777777" w:rsidTr="007A62FA">
        <w:tc>
          <w:tcPr>
            <w:tcW w:w="224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37698AE" w14:textId="77777777" w:rsidR="004D3DD6" w:rsidRPr="00A47595" w:rsidRDefault="004D3DD6" w:rsidP="003B3487">
            <w:pPr>
              <w:spacing w:after="0" w:line="240" w:lineRule="auto"/>
              <w:ind w:left="-74" w:right="-96" w:firstLine="11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6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CC214E" w14:textId="77777777" w:rsidR="004D3DD6" w:rsidRPr="00A47595" w:rsidRDefault="004D3DD6" w:rsidP="007A62FA">
            <w:pPr>
              <w:spacing w:after="0" w:line="240" w:lineRule="auto"/>
              <w:ind w:left="-57" w:right="-57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A47595">
              <w:rPr>
                <w:rFonts w:ascii="Times New Roman" w:hAnsi="Times New Roman"/>
                <w:sz w:val="24"/>
                <w:szCs w:val="24"/>
                <w:lang w:val="uk-UA" w:eastAsia="uk-UA"/>
              </w:rPr>
              <w:t>ФК 6</w:t>
            </w:r>
          </w:p>
        </w:tc>
        <w:tc>
          <w:tcPr>
            <w:tcW w:w="6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268754" w14:textId="77777777" w:rsidR="004D3DD6" w:rsidRPr="00A47595" w:rsidRDefault="004D3DD6" w:rsidP="00D64328">
            <w:pPr>
              <w:pStyle w:val="Default"/>
              <w:jc w:val="both"/>
              <w:rPr>
                <w:color w:val="auto"/>
                <w:lang w:val="uk-UA"/>
              </w:rPr>
            </w:pPr>
            <w:r w:rsidRPr="00A47595">
              <w:rPr>
                <w:color w:val="auto"/>
                <w:lang w:val="uk-UA"/>
              </w:rPr>
              <w:t>Здатність забезпечувати ефективність і якість проєктно-технологічних робіт у легкій промисловості.</w:t>
            </w:r>
          </w:p>
        </w:tc>
      </w:tr>
      <w:tr w:rsidR="004D3DD6" w:rsidRPr="007D5C11" w14:paraId="53AEAB7A" w14:textId="77777777" w:rsidTr="007A62FA">
        <w:tc>
          <w:tcPr>
            <w:tcW w:w="224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300BBFD" w14:textId="77777777" w:rsidR="004D3DD6" w:rsidRPr="00A47595" w:rsidRDefault="004D3DD6" w:rsidP="003B3487">
            <w:pPr>
              <w:spacing w:after="0" w:line="240" w:lineRule="auto"/>
              <w:ind w:left="-74" w:right="-96" w:firstLine="11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6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38A7E2" w14:textId="77777777" w:rsidR="004D3DD6" w:rsidRPr="00A47595" w:rsidRDefault="004D3DD6" w:rsidP="007A62FA">
            <w:pPr>
              <w:spacing w:after="0" w:line="240" w:lineRule="auto"/>
              <w:ind w:left="-57" w:right="-57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A47595">
              <w:rPr>
                <w:rFonts w:ascii="Times New Roman" w:hAnsi="Times New Roman"/>
                <w:sz w:val="24"/>
                <w:szCs w:val="24"/>
                <w:lang w:val="uk-UA" w:eastAsia="uk-UA"/>
              </w:rPr>
              <w:t>ФК 7</w:t>
            </w:r>
          </w:p>
        </w:tc>
        <w:tc>
          <w:tcPr>
            <w:tcW w:w="6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8D742D" w14:textId="77777777" w:rsidR="004D3DD6" w:rsidRPr="00A47595" w:rsidRDefault="004D3DD6" w:rsidP="003B3487">
            <w:pPr>
              <w:pStyle w:val="Default"/>
              <w:jc w:val="both"/>
              <w:rPr>
                <w:color w:val="auto"/>
                <w:lang w:val="uk-UA"/>
              </w:rPr>
            </w:pPr>
            <w:r w:rsidRPr="00A47595">
              <w:rPr>
                <w:color w:val="auto"/>
                <w:lang w:val="uk-UA"/>
              </w:rPr>
              <w:t xml:space="preserve">Здатність розв’язувати широке коло спеціалізованих проблем та задач у професійній діяльності, обґрунтовуючи вибір методів та запропонованих рішень. </w:t>
            </w:r>
          </w:p>
        </w:tc>
      </w:tr>
      <w:tr w:rsidR="004D3DD6" w:rsidRPr="006845C2" w14:paraId="179D6658" w14:textId="77777777" w:rsidTr="007A62FA">
        <w:tc>
          <w:tcPr>
            <w:tcW w:w="224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EF54BF2" w14:textId="77777777" w:rsidR="004D3DD6" w:rsidRPr="00A47595" w:rsidRDefault="004D3DD6" w:rsidP="003B3487">
            <w:pPr>
              <w:spacing w:after="0" w:line="240" w:lineRule="auto"/>
              <w:ind w:left="-74" w:right="-96" w:firstLine="11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6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6F80F1" w14:textId="77777777" w:rsidR="004D3DD6" w:rsidRPr="00A47595" w:rsidRDefault="004D3DD6" w:rsidP="007A62FA">
            <w:pPr>
              <w:spacing w:after="0" w:line="240" w:lineRule="auto"/>
              <w:ind w:left="-57" w:right="-57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A47595">
              <w:rPr>
                <w:rFonts w:ascii="Times New Roman" w:hAnsi="Times New Roman"/>
                <w:sz w:val="24"/>
                <w:szCs w:val="24"/>
                <w:lang w:val="uk-UA" w:eastAsia="uk-UA"/>
              </w:rPr>
              <w:t>ФК 8</w:t>
            </w:r>
          </w:p>
        </w:tc>
        <w:tc>
          <w:tcPr>
            <w:tcW w:w="6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B28B78" w14:textId="77777777" w:rsidR="004D3DD6" w:rsidRPr="00A47595" w:rsidRDefault="004D3DD6" w:rsidP="00D64328">
            <w:pPr>
              <w:pStyle w:val="Default"/>
              <w:jc w:val="both"/>
              <w:rPr>
                <w:color w:val="auto"/>
                <w:lang w:val="uk-UA"/>
              </w:rPr>
            </w:pPr>
            <w:r w:rsidRPr="00A47595">
              <w:rPr>
                <w:color w:val="auto"/>
                <w:lang w:val="uk-UA"/>
              </w:rPr>
              <w:t xml:space="preserve">Здатність професійно використовувати спеціальну термінологію з проєктування й виготовлення продуктів виробництва та технологій легкої промисловості. </w:t>
            </w:r>
          </w:p>
        </w:tc>
      </w:tr>
      <w:tr w:rsidR="004D3DD6" w:rsidRPr="00470862" w14:paraId="18E097EB" w14:textId="77777777" w:rsidTr="007A62FA">
        <w:tc>
          <w:tcPr>
            <w:tcW w:w="224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C6BF93E" w14:textId="77777777" w:rsidR="004D3DD6" w:rsidRPr="00A47595" w:rsidRDefault="004D3DD6" w:rsidP="003B3487">
            <w:pPr>
              <w:spacing w:after="0" w:line="240" w:lineRule="auto"/>
              <w:ind w:left="-74" w:right="-96" w:firstLine="11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6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4566A3" w14:textId="77777777" w:rsidR="004D3DD6" w:rsidRPr="00A47595" w:rsidRDefault="004D3DD6" w:rsidP="007A62FA">
            <w:pPr>
              <w:spacing w:after="0" w:line="240" w:lineRule="auto"/>
              <w:ind w:left="-57" w:right="-57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A47595">
              <w:rPr>
                <w:rFonts w:ascii="Times New Roman" w:hAnsi="Times New Roman"/>
                <w:sz w:val="24"/>
                <w:szCs w:val="24"/>
                <w:lang w:val="uk-UA" w:eastAsia="uk-UA"/>
              </w:rPr>
              <w:t>ФК 9</w:t>
            </w:r>
          </w:p>
        </w:tc>
        <w:tc>
          <w:tcPr>
            <w:tcW w:w="6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7F4E02" w14:textId="77777777" w:rsidR="004D3DD6" w:rsidRPr="00A47595" w:rsidRDefault="004D3DD6" w:rsidP="003B3487">
            <w:pPr>
              <w:pStyle w:val="Default"/>
              <w:jc w:val="both"/>
              <w:rPr>
                <w:color w:val="auto"/>
                <w:lang w:val="uk-UA"/>
              </w:rPr>
            </w:pPr>
            <w:r w:rsidRPr="00A47595">
              <w:rPr>
                <w:color w:val="auto"/>
                <w:lang w:val="uk-UA"/>
              </w:rPr>
              <w:t xml:space="preserve">Здатність здійснювати техніко-економічне обґрунтування виробничих рішень, зокрема з вибору матеріалів, асортименту продукції, їх споживних властивостей та устаткування технологічних процесів. </w:t>
            </w:r>
          </w:p>
        </w:tc>
      </w:tr>
      <w:tr w:rsidR="004D3DD6" w:rsidRPr="00470862" w14:paraId="27B12981" w14:textId="77777777" w:rsidTr="007A62FA">
        <w:tc>
          <w:tcPr>
            <w:tcW w:w="224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B30C924" w14:textId="77777777" w:rsidR="004D3DD6" w:rsidRPr="00A47595" w:rsidRDefault="004D3DD6" w:rsidP="003B3487">
            <w:pPr>
              <w:spacing w:after="0" w:line="240" w:lineRule="auto"/>
              <w:ind w:left="-74" w:right="-96" w:firstLine="11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6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A161D1" w14:textId="77777777" w:rsidR="004D3DD6" w:rsidRPr="00A47595" w:rsidRDefault="004D3DD6" w:rsidP="007A62FA">
            <w:pPr>
              <w:spacing w:after="0" w:line="240" w:lineRule="auto"/>
              <w:ind w:left="-113" w:right="-113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A47595">
              <w:rPr>
                <w:rFonts w:ascii="Times New Roman" w:hAnsi="Times New Roman"/>
                <w:sz w:val="24"/>
                <w:szCs w:val="24"/>
                <w:lang w:val="uk-UA" w:eastAsia="uk-UA"/>
              </w:rPr>
              <w:t>ФК 10</w:t>
            </w:r>
          </w:p>
        </w:tc>
        <w:tc>
          <w:tcPr>
            <w:tcW w:w="6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324C97" w14:textId="77777777" w:rsidR="004D3DD6" w:rsidRPr="00A47595" w:rsidRDefault="004D3DD6" w:rsidP="00D64328">
            <w:pPr>
              <w:pStyle w:val="Default"/>
              <w:jc w:val="both"/>
              <w:rPr>
                <w:color w:val="auto"/>
                <w:lang w:val="uk-UA"/>
              </w:rPr>
            </w:pPr>
            <w:r w:rsidRPr="00A47595">
              <w:rPr>
                <w:color w:val="auto"/>
                <w:lang w:val="uk-UA"/>
              </w:rPr>
              <w:t xml:space="preserve">Здатність отримувати, зберігати, обробляти та аналізувати інформацію, необхідну для вирішення завдань професійної діяльності, прогнозування якості на усіх етапах проєктування, виготовлення та/або реалізації виробів легкої промисловості. </w:t>
            </w:r>
          </w:p>
        </w:tc>
      </w:tr>
      <w:tr w:rsidR="004D3DD6" w:rsidRPr="004A4247" w14:paraId="4438494F" w14:textId="77777777" w:rsidTr="007A62FA">
        <w:tc>
          <w:tcPr>
            <w:tcW w:w="224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291FBE0" w14:textId="77777777" w:rsidR="004D3DD6" w:rsidRPr="00A47595" w:rsidRDefault="004D3DD6" w:rsidP="003B3487">
            <w:pPr>
              <w:spacing w:after="0" w:line="240" w:lineRule="auto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6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89B30" w14:textId="77777777" w:rsidR="004D3DD6" w:rsidRPr="00A47595" w:rsidRDefault="004D3DD6" w:rsidP="007A62FA">
            <w:pPr>
              <w:spacing w:after="0" w:line="240" w:lineRule="auto"/>
              <w:ind w:left="-113" w:right="-113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A47595">
              <w:rPr>
                <w:rFonts w:ascii="Times New Roman" w:hAnsi="Times New Roman"/>
                <w:sz w:val="24"/>
                <w:szCs w:val="24"/>
                <w:lang w:val="uk-UA" w:eastAsia="uk-UA"/>
              </w:rPr>
              <w:t>ФК 11</w:t>
            </w:r>
          </w:p>
          <w:p w14:paraId="3EE65FF9" w14:textId="77777777" w:rsidR="00DA18F6" w:rsidRPr="00A47595" w:rsidRDefault="00DA18F6" w:rsidP="007A62FA">
            <w:pPr>
              <w:spacing w:after="0" w:line="240" w:lineRule="auto"/>
              <w:ind w:left="-113" w:right="-113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</w:p>
        </w:tc>
        <w:tc>
          <w:tcPr>
            <w:tcW w:w="6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FC9DA3" w14:textId="77777777" w:rsidR="004D3DD6" w:rsidRPr="00A47595" w:rsidRDefault="00DA18F6" w:rsidP="000463A7">
            <w:pPr>
              <w:pStyle w:val="Default"/>
              <w:jc w:val="both"/>
              <w:rPr>
                <w:color w:val="auto"/>
                <w:lang w:val="uk-UA"/>
              </w:rPr>
            </w:pPr>
            <w:r w:rsidRPr="00A47595">
              <w:rPr>
                <w:color w:val="auto"/>
                <w:lang w:val="uk-UA"/>
              </w:rPr>
              <w:t>Здатність організовувати та забезпечи</w:t>
            </w:r>
            <w:r w:rsidR="004D3DD6" w:rsidRPr="00A47595">
              <w:rPr>
                <w:color w:val="auto"/>
                <w:lang w:val="uk-UA"/>
              </w:rPr>
              <w:t>ти виконання технологічних процесів опорядження та колорування текстильних матеріалів</w:t>
            </w:r>
            <w:r w:rsidRPr="00A47595">
              <w:rPr>
                <w:color w:val="auto"/>
                <w:lang w:val="uk-UA"/>
              </w:rPr>
              <w:t xml:space="preserve">, </w:t>
            </w:r>
            <w:r w:rsidR="00601461" w:rsidRPr="00A47595">
              <w:rPr>
                <w:color w:val="auto"/>
                <w:lang w:val="uk-UA"/>
              </w:rPr>
              <w:t xml:space="preserve">в тому числі </w:t>
            </w:r>
            <w:r w:rsidRPr="00A47595">
              <w:rPr>
                <w:color w:val="auto"/>
                <w:lang w:val="uk-UA"/>
              </w:rPr>
              <w:t>надання матеріалам спеціальних властивостей, використовуючи нанотехнології</w:t>
            </w:r>
            <w:r w:rsidR="00263E34">
              <w:rPr>
                <w:color w:val="auto"/>
                <w:lang w:val="uk-UA"/>
              </w:rPr>
              <w:t>.</w:t>
            </w:r>
          </w:p>
        </w:tc>
      </w:tr>
      <w:tr w:rsidR="004D3DD6" w:rsidRPr="00470862" w14:paraId="63D8D462" w14:textId="77777777" w:rsidTr="007A62FA">
        <w:tc>
          <w:tcPr>
            <w:tcW w:w="224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E614666" w14:textId="77777777" w:rsidR="004D3DD6" w:rsidRPr="00A47595" w:rsidRDefault="004D3DD6" w:rsidP="003B3487">
            <w:pPr>
              <w:spacing w:after="0" w:line="240" w:lineRule="auto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6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D683B5" w14:textId="77777777" w:rsidR="004D3DD6" w:rsidRPr="00A47595" w:rsidRDefault="004D3DD6" w:rsidP="007A62FA">
            <w:pPr>
              <w:spacing w:after="0" w:line="240" w:lineRule="auto"/>
              <w:ind w:left="-113" w:right="-113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A47595">
              <w:rPr>
                <w:rFonts w:ascii="Times New Roman" w:hAnsi="Times New Roman"/>
                <w:sz w:val="24"/>
                <w:szCs w:val="24"/>
                <w:lang w:val="uk-UA" w:eastAsia="uk-UA"/>
              </w:rPr>
              <w:t>ФК 12</w:t>
            </w:r>
          </w:p>
          <w:p w14:paraId="248789A0" w14:textId="77777777" w:rsidR="00DA18F6" w:rsidRPr="00A47595" w:rsidRDefault="00DA18F6" w:rsidP="007A62FA">
            <w:pPr>
              <w:spacing w:after="0" w:line="240" w:lineRule="auto"/>
              <w:ind w:left="-113" w:right="-113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</w:p>
        </w:tc>
        <w:tc>
          <w:tcPr>
            <w:tcW w:w="6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B794EA" w14:textId="1285B896" w:rsidR="004D3DD6" w:rsidRPr="00BF5B72" w:rsidRDefault="0044522D" w:rsidP="00234AF4">
            <w:pPr>
              <w:pStyle w:val="Default"/>
              <w:jc w:val="both"/>
              <w:rPr>
                <w:color w:val="auto"/>
                <w:lang w:val="uk-UA"/>
              </w:rPr>
            </w:pPr>
            <w:r w:rsidRPr="00A47595">
              <w:rPr>
                <w:color w:val="auto"/>
                <w:lang w:val="uk-UA"/>
              </w:rPr>
              <w:t>Здатність використовувати знання та розуміння технологі</w:t>
            </w:r>
            <w:r w:rsidR="00234AF4">
              <w:rPr>
                <w:color w:val="auto"/>
                <w:lang w:val="uk-UA"/>
              </w:rPr>
              <w:t>й</w:t>
            </w:r>
            <w:r w:rsidRPr="00A47595">
              <w:rPr>
                <w:color w:val="auto"/>
                <w:lang w:val="uk-UA"/>
              </w:rPr>
              <w:t xml:space="preserve"> текстилю у вирішенні задач в умовах виробництва,</w:t>
            </w:r>
            <w:r w:rsidR="000463A7" w:rsidRPr="00A47595">
              <w:rPr>
                <w:color w:val="auto"/>
                <w:lang w:val="uk-UA"/>
              </w:rPr>
              <w:t xml:space="preserve"> зокрема</w:t>
            </w:r>
            <w:r w:rsidRPr="00A47595">
              <w:rPr>
                <w:rFonts w:eastAsia="Times New Roman"/>
                <w:color w:val="auto"/>
                <w:lang w:val="uk-UA"/>
              </w:rPr>
              <w:t xml:space="preserve"> </w:t>
            </w:r>
            <w:r w:rsidRPr="00A47595">
              <w:rPr>
                <w:color w:val="auto"/>
                <w:lang w:val="uk-UA"/>
              </w:rPr>
              <w:t>забезпечити виконання та контроль технологічних процесів</w:t>
            </w:r>
            <w:r w:rsidR="000463A7" w:rsidRPr="00A47595">
              <w:rPr>
                <w:color w:val="auto"/>
                <w:lang w:val="uk-UA"/>
              </w:rPr>
              <w:t xml:space="preserve"> виготовлення текстильних матеріалів</w:t>
            </w:r>
            <w:r w:rsidR="00640A5D">
              <w:rPr>
                <w:color w:val="auto"/>
                <w:lang w:val="uk-UA"/>
              </w:rPr>
              <w:t xml:space="preserve"> та виробів з них</w:t>
            </w:r>
            <w:r w:rsidR="000463A7" w:rsidRPr="00A47595">
              <w:rPr>
                <w:color w:val="auto"/>
                <w:lang w:val="uk-UA"/>
              </w:rPr>
              <w:t>,</w:t>
            </w:r>
            <w:r w:rsidRPr="00A47595">
              <w:rPr>
                <w:color w:val="auto"/>
                <w:lang w:val="uk-UA"/>
              </w:rPr>
              <w:t xml:space="preserve"> </w:t>
            </w:r>
            <w:r w:rsidR="00D14132" w:rsidRPr="00A47595">
              <w:rPr>
                <w:color w:val="auto"/>
                <w:lang w:val="uk-UA"/>
              </w:rPr>
              <w:t xml:space="preserve">їх </w:t>
            </w:r>
            <w:r w:rsidR="00234AF4" w:rsidRPr="00A47595">
              <w:rPr>
                <w:rFonts w:eastAsia="Times New Roman"/>
                <w:color w:val="auto"/>
                <w:lang w:val="uk-UA"/>
              </w:rPr>
              <w:t>композиційне</w:t>
            </w:r>
            <w:r w:rsidR="00234AF4">
              <w:rPr>
                <w:rFonts w:eastAsia="Times New Roman"/>
                <w:color w:val="auto"/>
                <w:lang w:val="uk-UA"/>
              </w:rPr>
              <w:t xml:space="preserve"> та</w:t>
            </w:r>
            <w:r w:rsidR="00234AF4" w:rsidRPr="00A47595">
              <w:rPr>
                <w:rFonts w:eastAsia="Times New Roman"/>
                <w:color w:val="auto"/>
                <w:lang w:val="uk-UA"/>
              </w:rPr>
              <w:t xml:space="preserve"> художньо-технологічне</w:t>
            </w:r>
            <w:r w:rsidR="00D14132" w:rsidRPr="00A47595">
              <w:rPr>
                <w:rFonts w:eastAsia="Times New Roman"/>
                <w:color w:val="auto"/>
                <w:lang w:val="uk-UA"/>
              </w:rPr>
              <w:t xml:space="preserve"> </w:t>
            </w:r>
            <w:r w:rsidR="00D14132">
              <w:rPr>
                <w:rFonts w:eastAsia="Times New Roman"/>
                <w:color w:val="auto"/>
                <w:lang w:val="uk-UA"/>
              </w:rPr>
              <w:t>проектування</w:t>
            </w:r>
            <w:r w:rsidR="00234AF4" w:rsidRPr="00234AF4">
              <w:rPr>
                <w:rFonts w:eastAsia="Times New Roman"/>
                <w:color w:val="auto"/>
                <w:lang w:val="uk-UA"/>
              </w:rPr>
              <w:t>;</w:t>
            </w:r>
            <w:r w:rsidR="00D14132" w:rsidRPr="00234AF4">
              <w:rPr>
                <w:color w:val="auto"/>
                <w:lang w:val="uk-UA"/>
              </w:rPr>
              <w:t xml:space="preserve"> конструювання та технології</w:t>
            </w:r>
            <w:r w:rsidR="00D14132" w:rsidRPr="00234AF4">
              <w:rPr>
                <w:bCs/>
                <w:color w:val="auto"/>
                <w:lang w:val="uk-UA"/>
              </w:rPr>
              <w:t xml:space="preserve"> </w:t>
            </w:r>
            <w:r w:rsidR="00D14132" w:rsidRPr="00234AF4">
              <w:rPr>
                <w:color w:val="auto"/>
                <w:lang w:val="uk-UA" w:eastAsia="uk-UA"/>
              </w:rPr>
              <w:t>виготовлення виробів з текстилю</w:t>
            </w:r>
            <w:r w:rsidR="00263E34" w:rsidRPr="00234AF4">
              <w:rPr>
                <w:rFonts w:eastAsia="Times New Roman"/>
                <w:color w:val="auto"/>
                <w:lang w:val="uk-UA"/>
              </w:rPr>
              <w:t>.</w:t>
            </w:r>
            <w:r w:rsidR="00DA18F6" w:rsidRPr="00A47595">
              <w:rPr>
                <w:rFonts w:eastAsia="Times New Roman"/>
                <w:color w:val="auto"/>
                <w:lang w:val="uk-UA"/>
              </w:rPr>
              <w:t xml:space="preserve"> </w:t>
            </w:r>
          </w:p>
        </w:tc>
      </w:tr>
      <w:tr w:rsidR="004D3DD6" w:rsidRPr="00470862" w14:paraId="0DFC2008" w14:textId="77777777" w:rsidTr="007A62FA">
        <w:tc>
          <w:tcPr>
            <w:tcW w:w="224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058ABB7" w14:textId="77777777" w:rsidR="004D3DD6" w:rsidRPr="00A47595" w:rsidRDefault="004D3DD6" w:rsidP="003B3487">
            <w:pPr>
              <w:spacing w:after="0" w:line="240" w:lineRule="auto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6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C0457A" w14:textId="77777777" w:rsidR="004D3DD6" w:rsidRPr="00A47595" w:rsidRDefault="004D3DD6" w:rsidP="007A62FA">
            <w:pPr>
              <w:spacing w:after="0" w:line="240" w:lineRule="auto"/>
              <w:ind w:left="-113" w:right="-113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A47595">
              <w:rPr>
                <w:rFonts w:ascii="Times New Roman" w:hAnsi="Times New Roman"/>
                <w:sz w:val="24"/>
                <w:szCs w:val="24"/>
                <w:lang w:val="uk-UA" w:eastAsia="uk-UA"/>
              </w:rPr>
              <w:t>ФК 13</w:t>
            </w:r>
          </w:p>
          <w:p w14:paraId="4F36236C" w14:textId="77777777" w:rsidR="005F2FE1" w:rsidRPr="00A47595" w:rsidRDefault="005F2FE1" w:rsidP="007A62FA">
            <w:pPr>
              <w:spacing w:after="0" w:line="240" w:lineRule="auto"/>
              <w:ind w:left="-113" w:right="-113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</w:p>
        </w:tc>
        <w:tc>
          <w:tcPr>
            <w:tcW w:w="6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F9D8B9" w14:textId="7B1F4595" w:rsidR="004D3DD6" w:rsidRPr="00A47595" w:rsidRDefault="005F2FE1" w:rsidP="00640A5D">
            <w:pPr>
              <w:pStyle w:val="Default"/>
              <w:spacing w:line="260" w:lineRule="exact"/>
              <w:jc w:val="both"/>
              <w:rPr>
                <w:color w:val="auto"/>
                <w:lang w:val="uk-UA"/>
              </w:rPr>
            </w:pPr>
            <w:r w:rsidRPr="00A47595">
              <w:rPr>
                <w:rFonts w:eastAsia="Times New Roman"/>
                <w:color w:val="auto"/>
                <w:lang w:val="uk-UA" w:eastAsia="uk-UA"/>
              </w:rPr>
              <w:t xml:space="preserve">Здатність вирішувати системні задачі </w:t>
            </w:r>
            <w:r w:rsidR="00640A5D" w:rsidRPr="00A47595">
              <w:rPr>
                <w:rFonts w:eastAsia="Times New Roman"/>
                <w:color w:val="auto"/>
                <w:lang w:val="uk-UA" w:eastAsia="uk-UA"/>
              </w:rPr>
              <w:t>різного ступеню складності</w:t>
            </w:r>
            <w:r w:rsidR="00640A5D">
              <w:rPr>
                <w:rFonts w:eastAsia="Times New Roman"/>
                <w:color w:val="auto"/>
                <w:lang w:val="uk-UA" w:eastAsia="uk-UA"/>
              </w:rPr>
              <w:t xml:space="preserve"> у сфері текстильних технологій моди та інтер'єрного простору</w:t>
            </w:r>
            <w:r w:rsidR="00210B1D" w:rsidRPr="00A47595">
              <w:rPr>
                <w:rFonts w:eastAsia="Times New Roman"/>
                <w:color w:val="auto"/>
                <w:lang w:val="uk-UA" w:eastAsia="uk-UA"/>
              </w:rPr>
              <w:t>:</w:t>
            </w:r>
            <w:r w:rsidR="00874B49" w:rsidRPr="00A47595">
              <w:rPr>
                <w:color w:val="auto"/>
                <w:lang w:val="uk-UA"/>
              </w:rPr>
              <w:t xml:space="preserve"> попереджати та усувати технологічні порушення виробництва,</w:t>
            </w:r>
            <w:r w:rsidRPr="00A47595">
              <w:rPr>
                <w:color w:val="auto"/>
                <w:shd w:val="clear" w:color="auto" w:fill="FFFFFF"/>
                <w:lang w:val="uk-UA"/>
              </w:rPr>
              <w:t xml:space="preserve"> </w:t>
            </w:r>
            <w:r w:rsidR="00874B49" w:rsidRPr="00A47595">
              <w:rPr>
                <w:color w:val="auto"/>
                <w:lang w:val="uk-UA"/>
              </w:rPr>
              <w:t xml:space="preserve">визначати </w:t>
            </w:r>
            <w:r w:rsidR="00874B49" w:rsidRPr="00A47595">
              <w:rPr>
                <w:color w:val="auto"/>
                <w:shd w:val="clear" w:color="auto" w:fill="FFFFFF"/>
                <w:lang w:val="uk-UA"/>
              </w:rPr>
              <w:t>спосіб виготовлення текстильних матеріалів, виробів складної просторової форми та</w:t>
            </w:r>
            <w:r w:rsidR="00210B1D" w:rsidRPr="00A47595">
              <w:rPr>
                <w:rFonts w:eastAsia="Times New Roman"/>
                <w:color w:val="auto"/>
                <w:lang w:val="uk-UA" w:eastAsia="uk-UA"/>
              </w:rPr>
              <w:t xml:space="preserve"> з визначеними властивостями заданого функціонального призначення,</w:t>
            </w:r>
            <w:r w:rsidR="00874B49" w:rsidRPr="00A47595">
              <w:rPr>
                <w:color w:val="auto"/>
                <w:shd w:val="clear" w:color="auto" w:fill="FFFFFF"/>
                <w:lang w:val="uk-UA"/>
              </w:rPr>
              <w:t xml:space="preserve"> </w:t>
            </w:r>
            <w:r w:rsidR="00874B49" w:rsidRPr="00A47595">
              <w:rPr>
                <w:color w:val="auto"/>
                <w:lang w:val="uk-UA"/>
              </w:rPr>
              <w:t>напрями підвищення ефективності технологічних процесів</w:t>
            </w:r>
            <w:r w:rsidR="00210B1D" w:rsidRPr="00A47595">
              <w:rPr>
                <w:color w:val="auto"/>
                <w:lang w:val="uk-UA"/>
              </w:rPr>
              <w:t>, враховуючи необхідність створення безпечних умов існування людства</w:t>
            </w:r>
            <w:r w:rsidR="00263E34">
              <w:rPr>
                <w:color w:val="auto"/>
                <w:lang w:val="uk-UA"/>
              </w:rPr>
              <w:t>.</w:t>
            </w:r>
          </w:p>
        </w:tc>
      </w:tr>
      <w:tr w:rsidR="004D3DD6" w:rsidRPr="00F56634" w14:paraId="3E430717" w14:textId="77777777" w:rsidTr="007A62FA">
        <w:tc>
          <w:tcPr>
            <w:tcW w:w="224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C6578E6" w14:textId="77777777" w:rsidR="004D3DD6" w:rsidRPr="00A47595" w:rsidRDefault="004D3DD6" w:rsidP="003B3487">
            <w:pPr>
              <w:spacing w:after="0" w:line="240" w:lineRule="auto"/>
              <w:ind w:left="-74" w:right="-96" w:firstLine="11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6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BDBC68C" w14:textId="77777777" w:rsidR="004D3DD6" w:rsidRPr="00A47595" w:rsidRDefault="004D3DD6" w:rsidP="00AD6B9F">
            <w:pPr>
              <w:spacing w:after="0" w:line="240" w:lineRule="auto"/>
              <w:ind w:left="-99" w:right="-177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A47595">
              <w:rPr>
                <w:rFonts w:ascii="Times New Roman" w:hAnsi="Times New Roman"/>
                <w:lang w:val="uk-UA" w:eastAsia="uk-UA"/>
              </w:rPr>
              <w:t>ФК 14</w:t>
            </w:r>
          </w:p>
        </w:tc>
        <w:tc>
          <w:tcPr>
            <w:tcW w:w="6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5CF580" w14:textId="610822AD" w:rsidR="004D3DD6" w:rsidRPr="00A47595" w:rsidRDefault="00874B49" w:rsidP="00640A5D">
            <w:pPr>
              <w:pStyle w:val="Default"/>
              <w:spacing w:line="260" w:lineRule="exact"/>
              <w:jc w:val="both"/>
              <w:rPr>
                <w:rFonts w:eastAsia="SimSun"/>
                <w:color w:val="auto"/>
                <w:lang w:val="uk-UA" w:eastAsia="ar-SA"/>
              </w:rPr>
            </w:pPr>
            <w:r w:rsidRPr="00A47595">
              <w:rPr>
                <w:color w:val="auto"/>
                <w:lang w:val="uk-UA" w:eastAsia="uk-UA"/>
              </w:rPr>
              <w:t xml:space="preserve">Здатність застосовувати комп’ютерні технології </w:t>
            </w:r>
            <w:r w:rsidR="00640A5D">
              <w:rPr>
                <w:color w:val="auto"/>
                <w:lang w:val="uk-UA" w:eastAsia="uk-UA"/>
              </w:rPr>
              <w:t xml:space="preserve">у вирішенні питань дизайну текстилю для </w:t>
            </w:r>
            <w:r w:rsidR="00640A5D">
              <w:rPr>
                <w:color w:val="auto"/>
                <w:lang w:val="en-US" w:eastAsia="uk-UA"/>
              </w:rPr>
              <w:t>fashion</w:t>
            </w:r>
            <w:r w:rsidR="00640A5D">
              <w:rPr>
                <w:color w:val="auto"/>
                <w:lang w:val="uk-UA" w:eastAsia="uk-UA"/>
              </w:rPr>
              <w:t xml:space="preserve"> індустрії та інтер'єру</w:t>
            </w:r>
            <w:r w:rsidRPr="00A47595">
              <w:rPr>
                <w:color w:val="auto"/>
                <w:lang w:val="uk-UA" w:eastAsia="uk-UA"/>
              </w:rPr>
              <w:t>, використовуючи належне програмне забезпечення</w:t>
            </w:r>
            <w:r w:rsidR="00263E34">
              <w:rPr>
                <w:color w:val="auto"/>
                <w:lang w:val="uk-UA" w:eastAsia="uk-UA"/>
              </w:rPr>
              <w:t>.</w:t>
            </w:r>
          </w:p>
        </w:tc>
      </w:tr>
      <w:tr w:rsidR="004D3DD6" w:rsidRPr="00470862" w14:paraId="2557B2CF" w14:textId="77777777" w:rsidTr="007A62FA">
        <w:tc>
          <w:tcPr>
            <w:tcW w:w="224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C73E429" w14:textId="77777777" w:rsidR="004D3DD6" w:rsidRPr="00A47595" w:rsidRDefault="004D3DD6" w:rsidP="003B3487">
            <w:pPr>
              <w:spacing w:after="0" w:line="240" w:lineRule="auto"/>
              <w:ind w:left="-74" w:right="-96" w:firstLine="11"/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</w:pPr>
          </w:p>
        </w:tc>
        <w:tc>
          <w:tcPr>
            <w:tcW w:w="6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504B476" w14:textId="77777777" w:rsidR="004D3DD6" w:rsidRPr="00A47595" w:rsidRDefault="004D3DD6" w:rsidP="003B3487">
            <w:pPr>
              <w:spacing w:after="0" w:line="240" w:lineRule="auto"/>
              <w:ind w:left="-99" w:right="-177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A47595">
              <w:rPr>
                <w:rFonts w:ascii="Times New Roman" w:hAnsi="Times New Roman"/>
                <w:lang w:val="uk-UA" w:eastAsia="uk-UA"/>
              </w:rPr>
              <w:t>ФК 15</w:t>
            </w:r>
          </w:p>
        </w:tc>
        <w:tc>
          <w:tcPr>
            <w:tcW w:w="69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8BFC37" w14:textId="71A65DDF" w:rsidR="004D3DD6" w:rsidRPr="00A47595" w:rsidRDefault="00210B1D" w:rsidP="008D7F4D">
            <w:pPr>
              <w:pStyle w:val="Default"/>
              <w:spacing w:line="260" w:lineRule="exact"/>
              <w:jc w:val="both"/>
              <w:rPr>
                <w:rFonts w:eastAsia="SimSun"/>
                <w:color w:val="auto"/>
                <w:lang w:val="uk-UA" w:eastAsia="ar-SA"/>
              </w:rPr>
            </w:pPr>
            <w:r w:rsidRPr="00A47595">
              <w:rPr>
                <w:color w:val="auto"/>
                <w:lang w:val="uk-UA"/>
              </w:rPr>
              <w:t xml:space="preserve">Здатність використовувати набуті теоретичні професійні знання </w:t>
            </w:r>
            <w:r w:rsidRPr="00A47595">
              <w:rPr>
                <w:color w:val="auto"/>
                <w:lang w:val="uk-UA"/>
              </w:rPr>
              <w:lastRenderedPageBreak/>
              <w:t>у широкому діапазоні можливих місць працевлаштування у сфері виробництва, реалізації та експертної оцінки текстильних матеріалів</w:t>
            </w:r>
            <w:r w:rsidR="00A47595" w:rsidRPr="00A47595">
              <w:rPr>
                <w:color w:val="auto"/>
                <w:lang w:val="uk-UA"/>
              </w:rPr>
              <w:t xml:space="preserve"> та виробів</w:t>
            </w:r>
            <w:r w:rsidR="00E07804">
              <w:rPr>
                <w:color w:val="auto"/>
                <w:lang w:val="uk-UA"/>
              </w:rPr>
              <w:t xml:space="preserve"> для моди та інтер'єрного простору</w:t>
            </w:r>
            <w:r w:rsidR="00263E34">
              <w:rPr>
                <w:color w:val="auto"/>
                <w:lang w:val="uk-UA"/>
              </w:rPr>
              <w:t>.</w:t>
            </w:r>
          </w:p>
        </w:tc>
      </w:tr>
      <w:tr w:rsidR="00F94B63" w:rsidRPr="00F56634" w14:paraId="5646F0E3" w14:textId="77777777" w:rsidTr="008D7F4D">
        <w:trPr>
          <w:trHeight w:val="132"/>
        </w:trPr>
        <w:tc>
          <w:tcPr>
            <w:tcW w:w="986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0736719" w14:textId="77777777" w:rsidR="00F94B63" w:rsidRPr="00F56634" w:rsidRDefault="00F94B63" w:rsidP="003B348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</w:pPr>
            <w:r w:rsidRPr="00F56634"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  <w:lastRenderedPageBreak/>
              <w:t xml:space="preserve">7 – Програмні результати навчання </w:t>
            </w:r>
          </w:p>
        </w:tc>
      </w:tr>
      <w:tr w:rsidR="00F94B63" w:rsidRPr="00F56634" w14:paraId="20B2CCF2" w14:textId="77777777" w:rsidTr="007A62FA">
        <w:trPr>
          <w:trHeight w:val="188"/>
        </w:trPr>
        <w:tc>
          <w:tcPr>
            <w:tcW w:w="986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942740" w14:textId="77777777" w:rsidR="00F94B63" w:rsidRPr="00F56634" w:rsidRDefault="00F94B63" w:rsidP="003B3487">
            <w:pPr>
              <w:spacing w:after="0" w:line="240" w:lineRule="auto"/>
              <w:ind w:firstLine="34"/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</w:pPr>
            <w:r w:rsidRPr="00F56634"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  <w:t xml:space="preserve">Знання та розуміння: </w:t>
            </w:r>
          </w:p>
        </w:tc>
      </w:tr>
      <w:tr w:rsidR="004863C0" w:rsidRPr="00F56634" w14:paraId="1333EE26" w14:textId="77777777" w:rsidTr="007A62FA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6D1BC9" w14:textId="77777777" w:rsidR="004863C0" w:rsidRPr="004863C0" w:rsidRDefault="004863C0" w:rsidP="004863C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ПРН 1 </w:t>
            </w: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FA684" w14:textId="77777777" w:rsidR="004863C0" w:rsidRPr="00B6047A" w:rsidRDefault="004863C0" w:rsidP="004863C0">
            <w:pPr>
              <w:pStyle w:val="Default"/>
              <w:jc w:val="both"/>
              <w:rPr>
                <w:color w:val="auto"/>
                <w:lang w:val="uk-UA"/>
              </w:rPr>
            </w:pPr>
            <w:r w:rsidRPr="00B6047A">
              <w:rPr>
                <w:color w:val="auto"/>
                <w:lang w:val="uk-UA"/>
              </w:rPr>
              <w:t xml:space="preserve">Знати і розуміти фундаментальні та прикладні науки на рівні, необхідному для досягнення інших результатів освітньої програми. </w:t>
            </w:r>
          </w:p>
        </w:tc>
      </w:tr>
      <w:tr w:rsidR="004863C0" w:rsidRPr="00F56634" w14:paraId="29499E1B" w14:textId="77777777" w:rsidTr="007A62FA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43D343" w14:textId="77777777" w:rsidR="004863C0" w:rsidRPr="004863C0" w:rsidRDefault="004863C0" w:rsidP="004863C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ПРН 2 </w:t>
            </w: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0C98AB" w14:textId="77777777" w:rsidR="004863C0" w:rsidRPr="00B6047A" w:rsidRDefault="004863C0" w:rsidP="004863C0">
            <w:pPr>
              <w:pStyle w:val="Default"/>
              <w:spacing w:line="260" w:lineRule="exact"/>
              <w:jc w:val="both"/>
              <w:rPr>
                <w:color w:val="auto"/>
                <w:lang w:val="uk-UA"/>
              </w:rPr>
            </w:pPr>
            <w:r w:rsidRPr="00B6047A">
              <w:rPr>
                <w:color w:val="auto"/>
                <w:lang w:val="uk-UA"/>
              </w:rPr>
              <w:t xml:space="preserve">Володіти професійною термінологією та основними поняттями з матеріалознавства, конструювання, технології, дизайну, товарознавства, технологічних процесів виготовлення виробів легкої промисловості, номенклатури показників якості. </w:t>
            </w:r>
          </w:p>
        </w:tc>
      </w:tr>
      <w:tr w:rsidR="004863C0" w:rsidRPr="00F56634" w14:paraId="0368DFAD" w14:textId="77777777" w:rsidTr="007A62FA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433E50" w14:textId="77777777" w:rsidR="004863C0" w:rsidRPr="004863C0" w:rsidRDefault="004863C0" w:rsidP="004863C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ПРН 3 </w:t>
            </w: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BA4800" w14:textId="77777777" w:rsidR="004863C0" w:rsidRPr="00B6047A" w:rsidRDefault="004863C0" w:rsidP="004863C0">
            <w:pPr>
              <w:pStyle w:val="Default"/>
              <w:spacing w:line="260" w:lineRule="exact"/>
              <w:jc w:val="both"/>
              <w:rPr>
                <w:color w:val="auto"/>
                <w:lang w:val="uk-UA"/>
              </w:rPr>
            </w:pPr>
            <w:r w:rsidRPr="00B6047A">
              <w:rPr>
                <w:color w:val="auto"/>
                <w:lang w:val="uk-UA"/>
              </w:rPr>
              <w:t xml:space="preserve">Мати навички ділового спілкування, роботи в команді, уміти вести дискусію у сфері технологій легкої промисловості. </w:t>
            </w:r>
          </w:p>
        </w:tc>
      </w:tr>
      <w:tr w:rsidR="004863C0" w:rsidRPr="00F56634" w14:paraId="28F06057" w14:textId="77777777" w:rsidTr="007A62FA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59A1BF" w14:textId="77777777" w:rsidR="004863C0" w:rsidRPr="004863C0" w:rsidRDefault="004863C0" w:rsidP="004863C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ПРН 4 </w:t>
            </w: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9F1B8B" w14:textId="77777777" w:rsidR="004863C0" w:rsidRPr="00B6047A" w:rsidRDefault="004863C0" w:rsidP="004863C0">
            <w:pPr>
              <w:pStyle w:val="Default"/>
              <w:spacing w:line="260" w:lineRule="exact"/>
              <w:jc w:val="both"/>
              <w:rPr>
                <w:color w:val="auto"/>
                <w:lang w:val="uk-UA"/>
              </w:rPr>
            </w:pPr>
            <w:r w:rsidRPr="00B6047A">
              <w:rPr>
                <w:color w:val="auto"/>
                <w:lang w:val="uk-UA"/>
              </w:rPr>
              <w:t>Дотримуватися етичних норм відносно інших людей та природи (принцип біоетики), розуміючи вплив досягнень у технологіях легкої промисловості на соціальну сферу.</w:t>
            </w:r>
          </w:p>
        </w:tc>
      </w:tr>
      <w:tr w:rsidR="004863C0" w:rsidRPr="00AE7CC7" w14:paraId="5E4F9FCF" w14:textId="77777777" w:rsidTr="007A62FA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ACAFF7" w14:textId="77777777" w:rsidR="004863C0" w:rsidRPr="004863C0" w:rsidRDefault="004863C0" w:rsidP="004863C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ПРН 5</w:t>
            </w: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E75FB7" w14:textId="72133321" w:rsidR="004863C0" w:rsidRPr="00120BC3" w:rsidRDefault="004863C0" w:rsidP="004863C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120BC3">
              <w:rPr>
                <w:rFonts w:ascii="Times New Roman" w:hAnsi="Times New Roman"/>
                <w:sz w:val="24"/>
                <w:szCs w:val="24"/>
                <w:lang w:val="uk-UA"/>
              </w:rPr>
              <w:t>Знати і розуміти послідовність технологічних процесів, принципи вибору способу обробки та обладнання для опорядження та колорування текстильних матеріалів у залежності від їх сировинного складу та необхідних споживних властивостей</w:t>
            </w:r>
            <w:r w:rsidR="00501244">
              <w:rPr>
                <w:rFonts w:ascii="Times New Roman" w:hAnsi="Times New Roman"/>
                <w:sz w:val="24"/>
                <w:szCs w:val="24"/>
                <w:lang w:val="uk-UA" w:eastAsia="uk-UA"/>
              </w:rPr>
              <w:t>.</w:t>
            </w:r>
          </w:p>
        </w:tc>
      </w:tr>
      <w:tr w:rsidR="004863C0" w:rsidRPr="00601461" w14:paraId="2674A9DF" w14:textId="77777777" w:rsidTr="007A62FA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B2A81C" w14:textId="77777777" w:rsidR="004863C0" w:rsidRPr="004863C0" w:rsidRDefault="004863C0" w:rsidP="004863C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ПРН 6</w:t>
            </w: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E800D4" w14:textId="5AEA34D2" w:rsidR="004863C0" w:rsidRPr="00120BC3" w:rsidRDefault="004863C0" w:rsidP="0050124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120BC3">
              <w:rPr>
                <w:rFonts w:ascii="Times New Roman" w:hAnsi="Times New Roman"/>
                <w:sz w:val="24"/>
                <w:szCs w:val="24"/>
                <w:lang w:val="uk-UA" w:eastAsia="uk-UA"/>
              </w:rPr>
              <w:t>Знати і розуміти основні поняття та завдання нанотехнології, методи одержання та властивості нанообʼєктів у виробництві</w:t>
            </w:r>
            <w:r w:rsidR="00501244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 текстилю.</w:t>
            </w:r>
          </w:p>
        </w:tc>
      </w:tr>
      <w:tr w:rsidR="004863C0" w:rsidRPr="00470862" w14:paraId="266F4F78" w14:textId="77777777" w:rsidTr="007A62FA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A5965E" w14:textId="77777777" w:rsidR="004863C0" w:rsidRPr="004863C0" w:rsidRDefault="004863C0" w:rsidP="004863C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ПРН 7</w:t>
            </w: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86837E" w14:textId="77777777" w:rsidR="004863C0" w:rsidRPr="00120BC3" w:rsidRDefault="004863C0" w:rsidP="004863C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120BC3">
              <w:rPr>
                <w:rFonts w:ascii="Times New Roman" w:hAnsi="Times New Roman"/>
                <w:sz w:val="24"/>
                <w:szCs w:val="24"/>
                <w:lang w:val="uk-UA"/>
              </w:rPr>
              <w:t>Знати і розуміти технології виготовлення текстильних матеріалів, що забезпечують виконання певних функцій та мають спеціальні властивості</w:t>
            </w:r>
          </w:p>
        </w:tc>
      </w:tr>
      <w:tr w:rsidR="004863C0" w:rsidRPr="00F56634" w14:paraId="77C65826" w14:textId="77777777" w:rsidTr="007A62FA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486824" w14:textId="77777777" w:rsidR="004863C0" w:rsidRPr="004863C0" w:rsidRDefault="004863C0" w:rsidP="004863C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ПРН 8</w:t>
            </w: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CFF3BC" w14:textId="6238C09D" w:rsidR="004863C0" w:rsidRPr="00120BC3" w:rsidRDefault="004863C0" w:rsidP="004863C0">
            <w:pPr>
              <w:spacing w:after="0" w:line="260" w:lineRule="exact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120BC3">
              <w:rPr>
                <w:rFonts w:ascii="Times New Roman" w:hAnsi="Times New Roman"/>
                <w:sz w:val="24"/>
                <w:szCs w:val="24"/>
                <w:lang w:val="uk-UA" w:eastAsia="uk-UA"/>
              </w:rPr>
              <w:t>Знати світові сучасні тенденції та основні напрямки сталого розвитку текстильного виробництва, принципи «зеленої» інженерії</w:t>
            </w:r>
            <w:r w:rsidR="00501244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 й відповідальної моди</w:t>
            </w:r>
            <w:r w:rsidRPr="00120BC3">
              <w:rPr>
                <w:rFonts w:ascii="Times New Roman" w:hAnsi="Times New Roman"/>
                <w:sz w:val="24"/>
                <w:szCs w:val="24"/>
                <w:lang w:val="uk-UA" w:eastAsia="uk-UA"/>
              </w:rPr>
              <w:t>.</w:t>
            </w:r>
          </w:p>
        </w:tc>
      </w:tr>
      <w:tr w:rsidR="004863C0" w:rsidRPr="00AE7CC7" w14:paraId="35FE02F6" w14:textId="77777777" w:rsidTr="007A62FA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309661" w14:textId="77777777" w:rsidR="004863C0" w:rsidRPr="004863C0" w:rsidRDefault="004863C0" w:rsidP="004863C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ПРН 9</w:t>
            </w: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05C25B" w14:textId="77777777" w:rsidR="004863C0" w:rsidRPr="00120BC3" w:rsidRDefault="004863C0" w:rsidP="004863C0">
            <w:pPr>
              <w:spacing w:after="0" w:line="260" w:lineRule="exact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120BC3">
              <w:rPr>
                <w:rFonts w:ascii="Times New Roman" w:hAnsi="Times New Roman"/>
                <w:sz w:val="24"/>
                <w:szCs w:val="24"/>
                <w:lang w:val="uk-UA" w:eastAsia="uk-UA"/>
              </w:rPr>
              <w:t>Знати закони композиції, композиційні засоби, елементи композиції та принципи поєднання компонентів композиції у цілісну гармонійну форму</w:t>
            </w:r>
          </w:p>
        </w:tc>
      </w:tr>
      <w:tr w:rsidR="00F94B63" w:rsidRPr="00F56634" w14:paraId="4765CDDB" w14:textId="77777777" w:rsidTr="007A62FA">
        <w:tc>
          <w:tcPr>
            <w:tcW w:w="986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C47267" w14:textId="77777777" w:rsidR="00F94B63" w:rsidRPr="004863C0" w:rsidRDefault="00F94B63" w:rsidP="002F1995">
            <w:pPr>
              <w:pStyle w:val="af6"/>
              <w:autoSpaceDE w:val="0"/>
              <w:autoSpaceDN w:val="0"/>
              <w:adjustRightInd w:val="0"/>
              <w:spacing w:after="0" w:line="260" w:lineRule="exact"/>
              <w:ind w:left="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  <w:t>Застосування знань та розумінь (уміння</w:t>
            </w:r>
            <w:r w:rsidR="002F1995"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  <w:t>):</w:t>
            </w:r>
          </w:p>
        </w:tc>
      </w:tr>
      <w:tr w:rsidR="004863C0" w:rsidRPr="00F56634" w14:paraId="75FB57A6" w14:textId="77777777" w:rsidTr="007A62FA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972EE4" w14:textId="77777777" w:rsidR="004863C0" w:rsidRPr="004863C0" w:rsidRDefault="004863C0" w:rsidP="004863C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ПРН 10 </w:t>
            </w: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EE9C9E" w14:textId="77777777" w:rsidR="004863C0" w:rsidRPr="00B6047A" w:rsidRDefault="004863C0" w:rsidP="004863C0">
            <w:pPr>
              <w:pStyle w:val="Default"/>
              <w:spacing w:line="260" w:lineRule="exact"/>
              <w:jc w:val="both"/>
              <w:rPr>
                <w:color w:val="auto"/>
                <w:lang w:val="uk-UA"/>
              </w:rPr>
            </w:pPr>
            <w:r w:rsidRPr="00B6047A">
              <w:rPr>
                <w:color w:val="auto"/>
                <w:lang w:val="uk-UA"/>
              </w:rPr>
              <w:t xml:space="preserve">Використовувати сучасні інформаційні системи та технології, загальне і спеціалізоване програмне забезпечення у професійній діяльності. </w:t>
            </w:r>
          </w:p>
        </w:tc>
      </w:tr>
      <w:tr w:rsidR="004863C0" w:rsidRPr="00F56634" w14:paraId="2C8D7019" w14:textId="77777777" w:rsidTr="007A62FA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5E7E0E" w14:textId="77777777" w:rsidR="004863C0" w:rsidRPr="004863C0" w:rsidRDefault="004863C0" w:rsidP="004863C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ПРН 11 </w:t>
            </w: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16B794" w14:textId="77777777" w:rsidR="004863C0" w:rsidRPr="00B6047A" w:rsidRDefault="004863C0" w:rsidP="004863C0">
            <w:pPr>
              <w:pStyle w:val="Default"/>
              <w:spacing w:line="260" w:lineRule="exact"/>
              <w:jc w:val="both"/>
              <w:rPr>
                <w:color w:val="auto"/>
                <w:lang w:val="uk-UA"/>
              </w:rPr>
            </w:pPr>
            <w:bookmarkStart w:id="3" w:name="_Hlk95237822"/>
            <w:r w:rsidRPr="00B6047A">
              <w:rPr>
                <w:color w:val="auto"/>
                <w:lang w:val="uk-UA"/>
              </w:rPr>
              <w:t>Визначати характеристики та якість продуктів легкої промисловості у лабораторних умовах за допомогою сучасних методів виробничого контролю</w:t>
            </w:r>
            <w:bookmarkEnd w:id="3"/>
            <w:r w:rsidRPr="00B6047A">
              <w:rPr>
                <w:color w:val="auto"/>
                <w:lang w:val="uk-UA"/>
              </w:rPr>
              <w:t xml:space="preserve">. </w:t>
            </w:r>
          </w:p>
        </w:tc>
      </w:tr>
      <w:tr w:rsidR="004863C0" w:rsidRPr="00F56634" w14:paraId="7E197E8A" w14:textId="77777777" w:rsidTr="007A62FA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1245EC" w14:textId="77777777" w:rsidR="004863C0" w:rsidRPr="004863C0" w:rsidRDefault="004863C0" w:rsidP="004863C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ПРН 12</w:t>
            </w: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115C94" w14:textId="75408F1C" w:rsidR="004863C0" w:rsidRPr="00B6047A" w:rsidRDefault="004863C0" w:rsidP="00AD6435">
            <w:pPr>
              <w:spacing w:after="0" w:line="260" w:lineRule="exact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B6047A">
              <w:rPr>
                <w:rFonts w:ascii="Times New Roman" w:hAnsi="Times New Roman"/>
                <w:sz w:val="24"/>
                <w:szCs w:val="24"/>
                <w:lang w:val="uk-UA" w:eastAsia="ru-RU"/>
              </w:rPr>
              <w:t>Вміти організовувати технологічний процес опорядження та колорування текстил</w:t>
            </w:r>
            <w:r w:rsidR="00AD6435">
              <w:rPr>
                <w:rFonts w:ascii="Times New Roman" w:hAnsi="Times New Roman"/>
                <w:sz w:val="24"/>
                <w:szCs w:val="24"/>
                <w:lang w:val="uk-UA" w:eastAsia="ru-RU"/>
              </w:rPr>
              <w:t>ю для моди та дизайну інтер'єрного простору,</w:t>
            </w:r>
            <w:r w:rsidRPr="00B6047A">
              <w:rPr>
                <w:rFonts w:ascii="Times New Roman" w:hAnsi="Times New Roman"/>
                <w:sz w:val="24"/>
                <w:szCs w:val="24"/>
                <w:lang w:val="uk-UA" w:eastAsia="ru-RU"/>
              </w:rPr>
              <w:t xml:space="preserve"> </w:t>
            </w:r>
            <w:r w:rsidRPr="00B6047A">
              <w:rPr>
                <w:rFonts w:ascii="Times New Roman" w:hAnsi="Times New Roman"/>
                <w:sz w:val="24"/>
                <w:szCs w:val="24"/>
                <w:lang w:val="uk-UA"/>
              </w:rPr>
              <w:t>надання спеціальних властивостей на основі нанотехнологій</w:t>
            </w:r>
          </w:p>
        </w:tc>
      </w:tr>
      <w:tr w:rsidR="004863C0" w:rsidRPr="00F56634" w14:paraId="1D44533C" w14:textId="77777777" w:rsidTr="007A62FA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18801A" w14:textId="77777777" w:rsidR="004863C0" w:rsidRPr="004863C0" w:rsidRDefault="004863C0" w:rsidP="004863C0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ПРН 13 </w:t>
            </w: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F7249C" w14:textId="77777777" w:rsidR="004863C0" w:rsidRPr="00B6047A" w:rsidRDefault="004863C0" w:rsidP="004863C0">
            <w:pPr>
              <w:pStyle w:val="Default"/>
              <w:spacing w:line="260" w:lineRule="exact"/>
              <w:jc w:val="both"/>
              <w:rPr>
                <w:color w:val="auto"/>
                <w:lang w:val="uk-UA"/>
              </w:rPr>
            </w:pPr>
            <w:r w:rsidRPr="00B6047A">
              <w:rPr>
                <w:color w:val="auto"/>
                <w:lang w:val="uk-UA"/>
              </w:rPr>
              <w:t xml:space="preserve">Застосовувати абстрактне мислення у розв’язуванні складних спеціалізованих задач з виробництва та технології легкої промисловості. </w:t>
            </w:r>
          </w:p>
        </w:tc>
      </w:tr>
      <w:tr w:rsidR="004863C0" w:rsidRPr="00601461" w14:paraId="7C241CE4" w14:textId="77777777" w:rsidTr="007A62FA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39E11D" w14:textId="77777777" w:rsidR="004863C0" w:rsidRPr="004863C0" w:rsidRDefault="004863C0" w:rsidP="004863C0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ПРН 14 </w:t>
            </w: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7DF7D8" w14:textId="77777777" w:rsidR="004863C0" w:rsidRPr="00B6047A" w:rsidRDefault="004863C0" w:rsidP="004863C0">
            <w:pPr>
              <w:pStyle w:val="Default"/>
              <w:spacing w:line="260" w:lineRule="exact"/>
              <w:jc w:val="both"/>
              <w:rPr>
                <w:color w:val="auto"/>
                <w:lang w:val="uk-UA"/>
              </w:rPr>
            </w:pPr>
            <w:r w:rsidRPr="00B6047A">
              <w:rPr>
                <w:color w:val="auto"/>
                <w:lang w:val="uk-UA"/>
              </w:rPr>
              <w:t xml:space="preserve">Описувати, ідентифікувати та класифікувати об’єкти легкої промисловості. </w:t>
            </w:r>
          </w:p>
          <w:p w14:paraId="6F99D8EE" w14:textId="77777777" w:rsidR="004863C0" w:rsidRPr="00B6047A" w:rsidRDefault="004863C0" w:rsidP="004863C0">
            <w:pPr>
              <w:pStyle w:val="Default"/>
              <w:spacing w:line="260" w:lineRule="exact"/>
              <w:jc w:val="both"/>
              <w:rPr>
                <w:color w:val="auto"/>
                <w:lang w:val="uk-UA"/>
              </w:rPr>
            </w:pPr>
            <w:r w:rsidRPr="00B6047A">
              <w:rPr>
                <w:color w:val="auto"/>
                <w:lang w:val="uk-UA"/>
              </w:rPr>
              <w:t xml:space="preserve">Знати і розуміти сучасні принципи організації легкої промисловості. </w:t>
            </w:r>
          </w:p>
        </w:tc>
      </w:tr>
      <w:tr w:rsidR="004863C0" w:rsidRPr="00470862" w14:paraId="66B04CF5" w14:textId="77777777" w:rsidTr="007A62FA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54F8A" w14:textId="77777777" w:rsidR="004863C0" w:rsidRPr="004863C0" w:rsidRDefault="004863C0" w:rsidP="004863C0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ПРН 15 </w:t>
            </w: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792C95" w14:textId="77777777" w:rsidR="004863C0" w:rsidRPr="00B6047A" w:rsidRDefault="004863C0" w:rsidP="004863C0">
            <w:pPr>
              <w:pStyle w:val="Default"/>
              <w:spacing w:line="260" w:lineRule="exact"/>
              <w:jc w:val="both"/>
              <w:rPr>
                <w:color w:val="auto"/>
                <w:lang w:val="uk-UA"/>
              </w:rPr>
            </w:pPr>
            <w:r w:rsidRPr="00B6047A">
              <w:rPr>
                <w:color w:val="auto"/>
                <w:lang w:val="uk-UA"/>
              </w:rPr>
              <w:t xml:space="preserve">Знати і розуміти технології виготовлення виробів легкої промисловості, включаючи здійснення технологічного, техніко-економічного та дизайн-проєктування. </w:t>
            </w:r>
          </w:p>
        </w:tc>
      </w:tr>
      <w:tr w:rsidR="004863C0" w:rsidRPr="00F56634" w14:paraId="1092EFEC" w14:textId="77777777" w:rsidTr="007A62FA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854486" w14:textId="77777777" w:rsidR="004863C0" w:rsidRPr="004863C0" w:rsidRDefault="004863C0" w:rsidP="004863C0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ПРН 16 </w:t>
            </w: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A28346" w14:textId="77777777" w:rsidR="004863C0" w:rsidRPr="00B6047A" w:rsidRDefault="004863C0" w:rsidP="004863C0">
            <w:pPr>
              <w:pStyle w:val="Default"/>
              <w:spacing w:line="260" w:lineRule="exact"/>
              <w:jc w:val="both"/>
              <w:rPr>
                <w:color w:val="auto"/>
                <w:lang w:val="uk-UA"/>
              </w:rPr>
            </w:pPr>
            <w:r w:rsidRPr="00B6047A">
              <w:rPr>
                <w:color w:val="auto"/>
                <w:lang w:val="uk-UA"/>
              </w:rPr>
              <w:t xml:space="preserve">Організовувати, контролювати та управляти технологічними процесами виготовлення виробів легкої промисловості. </w:t>
            </w:r>
          </w:p>
        </w:tc>
      </w:tr>
      <w:tr w:rsidR="004863C0" w:rsidRPr="00F56634" w14:paraId="5A9FAF7B" w14:textId="77777777" w:rsidTr="007A62FA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0ADBE4" w14:textId="77777777" w:rsidR="004863C0" w:rsidRPr="004863C0" w:rsidRDefault="004863C0" w:rsidP="004863C0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ПРН 17 </w:t>
            </w: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A2ABA4" w14:textId="77777777" w:rsidR="004863C0" w:rsidRPr="00B6047A" w:rsidRDefault="004863C0" w:rsidP="004863C0">
            <w:pPr>
              <w:pStyle w:val="Default"/>
              <w:spacing w:line="260" w:lineRule="exact"/>
              <w:jc w:val="both"/>
              <w:rPr>
                <w:color w:val="auto"/>
                <w:lang w:val="uk-UA"/>
              </w:rPr>
            </w:pPr>
            <w:r w:rsidRPr="00B6047A">
              <w:rPr>
                <w:color w:val="auto"/>
                <w:lang w:val="uk-UA"/>
              </w:rPr>
              <w:t xml:space="preserve">Мати навички самостійного виконання типових професійних завдань, керівництва групою та наставництва. </w:t>
            </w:r>
          </w:p>
        </w:tc>
      </w:tr>
      <w:tr w:rsidR="004863C0" w:rsidRPr="00F56634" w14:paraId="76F89A79" w14:textId="77777777" w:rsidTr="007A62FA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1BFA18" w14:textId="77777777" w:rsidR="004863C0" w:rsidRPr="004863C0" w:rsidRDefault="004863C0" w:rsidP="004863C0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ПРН 18 </w:t>
            </w: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564096" w14:textId="77777777" w:rsidR="004863C0" w:rsidRPr="00B6047A" w:rsidRDefault="004863C0" w:rsidP="004863C0">
            <w:pPr>
              <w:pStyle w:val="Default"/>
              <w:spacing w:line="260" w:lineRule="exact"/>
              <w:jc w:val="both"/>
              <w:rPr>
                <w:color w:val="auto"/>
                <w:lang w:val="uk-UA"/>
              </w:rPr>
            </w:pPr>
            <w:r w:rsidRPr="00B6047A">
              <w:rPr>
                <w:color w:val="auto"/>
                <w:lang w:val="uk-UA"/>
              </w:rPr>
              <w:t xml:space="preserve">Виконувати інженерні розрахунки, необхідні для здійснення професійної діяльності, дотримуючись стандартних методик та чинних нормативних документів. </w:t>
            </w:r>
          </w:p>
        </w:tc>
      </w:tr>
      <w:tr w:rsidR="004863C0" w:rsidRPr="00601461" w14:paraId="296B39E4" w14:textId="77777777" w:rsidTr="007A62FA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4B07F2" w14:textId="77777777" w:rsidR="004863C0" w:rsidRPr="004863C0" w:rsidRDefault="004863C0" w:rsidP="004863C0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ПРН 19 </w:t>
            </w: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7CAFA5" w14:textId="77777777" w:rsidR="004863C0" w:rsidRPr="00B6047A" w:rsidRDefault="004863C0" w:rsidP="004863C0">
            <w:pPr>
              <w:pStyle w:val="Default"/>
              <w:spacing w:line="260" w:lineRule="exact"/>
              <w:jc w:val="both"/>
              <w:rPr>
                <w:color w:val="auto"/>
                <w:lang w:val="uk-UA"/>
              </w:rPr>
            </w:pPr>
            <w:r w:rsidRPr="00B6047A">
              <w:rPr>
                <w:color w:val="auto"/>
                <w:lang w:val="uk-UA"/>
              </w:rPr>
              <w:t xml:space="preserve">Вміти розробляти, удосконалювати або оцінювати продукти виробництва та технології легкої промисловості. </w:t>
            </w:r>
          </w:p>
        </w:tc>
      </w:tr>
      <w:tr w:rsidR="004863C0" w:rsidRPr="00470862" w14:paraId="57F9F4FE" w14:textId="77777777" w:rsidTr="007A62FA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989781" w14:textId="77777777" w:rsidR="004863C0" w:rsidRPr="004863C0" w:rsidRDefault="004863C0" w:rsidP="004863C0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ПРН 20 </w:t>
            </w: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F8E1C4" w14:textId="77777777" w:rsidR="004863C0" w:rsidRPr="00B6047A" w:rsidRDefault="004863C0" w:rsidP="004863C0">
            <w:pPr>
              <w:pStyle w:val="Default"/>
              <w:spacing w:line="260" w:lineRule="exact"/>
              <w:jc w:val="both"/>
              <w:rPr>
                <w:color w:val="auto"/>
                <w:lang w:val="uk-UA"/>
              </w:rPr>
            </w:pPr>
            <w:r w:rsidRPr="00B6047A">
              <w:rPr>
                <w:color w:val="auto"/>
                <w:lang w:val="uk-UA"/>
              </w:rPr>
              <w:t xml:space="preserve">Забезпечувати економічну ефективність виробництва та реалізації виробів легкої промисловості шляхом впровадження ресурсоощадних та конкурентоспроможних технологій. </w:t>
            </w:r>
          </w:p>
        </w:tc>
      </w:tr>
      <w:tr w:rsidR="004863C0" w:rsidRPr="00F56634" w14:paraId="772C3EF9" w14:textId="77777777" w:rsidTr="007A62FA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38977B" w14:textId="77777777" w:rsidR="004863C0" w:rsidRPr="004863C0" w:rsidRDefault="004863C0" w:rsidP="004863C0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ПРН 21</w:t>
            </w: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18100B" w14:textId="77777777" w:rsidR="004863C0" w:rsidRPr="004863C0" w:rsidRDefault="004863C0" w:rsidP="004863C0">
            <w:pPr>
              <w:spacing w:after="0" w:line="260" w:lineRule="exact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ru-RU"/>
              </w:rPr>
              <w:t>Вміти визначати пріоритетні властивості текстильних матеріалів функціонального призначення та розробляти необхідні технологічні режими для їх виготовлення</w:t>
            </w:r>
            <w:r w:rsidR="002F1995">
              <w:rPr>
                <w:rFonts w:ascii="Times New Roman" w:hAnsi="Times New Roman"/>
                <w:sz w:val="24"/>
                <w:szCs w:val="24"/>
                <w:lang w:val="uk-UA" w:eastAsia="ru-RU"/>
              </w:rPr>
              <w:t>.</w:t>
            </w:r>
          </w:p>
        </w:tc>
      </w:tr>
      <w:tr w:rsidR="004863C0" w:rsidRPr="00AE7CC7" w14:paraId="37BC5D1B" w14:textId="77777777" w:rsidTr="007A62FA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78D382" w14:textId="77777777" w:rsidR="004863C0" w:rsidRPr="004863C0" w:rsidRDefault="004863C0" w:rsidP="004863C0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lastRenderedPageBreak/>
              <w:t>ПРН 22</w:t>
            </w: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572892" w14:textId="77777777" w:rsidR="004863C0" w:rsidRPr="004863C0" w:rsidRDefault="004863C0" w:rsidP="004863C0">
            <w:pPr>
              <w:pStyle w:val="af6"/>
              <w:autoSpaceDE w:val="0"/>
              <w:autoSpaceDN w:val="0"/>
              <w:adjustRightInd w:val="0"/>
              <w:spacing w:after="0" w:line="260" w:lineRule="exact"/>
              <w:ind w:left="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eastAsia="Times New Roman" w:hAnsi="Times New Roman"/>
                <w:sz w:val="24"/>
                <w:szCs w:val="24"/>
                <w:lang w:val="uk-UA" w:eastAsia="uk-UA"/>
              </w:rPr>
              <w:t>Вміти орієнтуватись у сучасних міжнародних екологічних стандартах, орієнтуватись у підходах сталого керування текстильним виробництвом та його відходами, впроваджувати принципи ресурсоефективного виробництва</w:t>
            </w:r>
            <w:r w:rsidR="002F1995">
              <w:rPr>
                <w:rFonts w:ascii="Times New Roman" w:eastAsia="Times New Roman" w:hAnsi="Times New Roman"/>
                <w:sz w:val="24"/>
                <w:szCs w:val="24"/>
                <w:lang w:val="uk-UA" w:eastAsia="uk-UA"/>
              </w:rPr>
              <w:t>.</w:t>
            </w:r>
          </w:p>
        </w:tc>
      </w:tr>
      <w:tr w:rsidR="004863C0" w:rsidRPr="00F56634" w14:paraId="1D2962DB" w14:textId="77777777" w:rsidTr="007A62FA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4C9638" w14:textId="77777777" w:rsidR="004863C0" w:rsidRPr="004863C0" w:rsidRDefault="004863C0" w:rsidP="004863C0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ПРН 23</w:t>
            </w: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2BD224" w14:textId="417DB708" w:rsidR="004863C0" w:rsidRPr="004863C0" w:rsidRDefault="004863C0" w:rsidP="00204AC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/>
              </w:rPr>
              <w:t>Застосувати знання та розуміння образного, композиційного мислення, естетичного смаку при про</w:t>
            </w:r>
            <w:r w:rsidR="008633DE">
              <w:rPr>
                <w:rFonts w:ascii="Times New Roman" w:hAnsi="Times New Roman"/>
                <w:sz w:val="24"/>
                <w:szCs w:val="24"/>
                <w:lang w:val="uk-UA"/>
              </w:rPr>
              <w:t>є</w:t>
            </w:r>
            <w:r w:rsidRPr="004863C0">
              <w:rPr>
                <w:rFonts w:ascii="Times New Roman" w:hAnsi="Times New Roman"/>
                <w:sz w:val="24"/>
                <w:szCs w:val="24"/>
                <w:lang w:val="uk-UA"/>
              </w:rPr>
              <w:t>ктуванні текстил</w:t>
            </w:r>
            <w:r w:rsidR="001E4A52">
              <w:rPr>
                <w:rFonts w:ascii="Times New Roman" w:hAnsi="Times New Roman"/>
                <w:sz w:val="24"/>
                <w:szCs w:val="24"/>
                <w:lang w:val="uk-UA"/>
              </w:rPr>
              <w:t>ю</w:t>
            </w:r>
            <w:r w:rsidR="00204AC6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для </w:t>
            </w:r>
            <w:r w:rsidR="00204AC6" w:rsidRPr="00204AC6">
              <w:rPr>
                <w:rFonts w:ascii="Times New Roman" w:hAnsi="Times New Roman"/>
                <w:sz w:val="24"/>
                <w:szCs w:val="24"/>
                <w:lang w:val="en-US"/>
              </w:rPr>
              <w:t>fashion</w:t>
            </w:r>
            <w:r w:rsidR="00204AC6" w:rsidRPr="00204AC6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індустрії та </w:t>
            </w:r>
            <w:r w:rsidR="00204AC6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дизайну </w:t>
            </w:r>
            <w:r w:rsidR="00204AC6" w:rsidRPr="00204AC6">
              <w:rPr>
                <w:rFonts w:ascii="Times New Roman" w:hAnsi="Times New Roman"/>
                <w:sz w:val="24"/>
                <w:szCs w:val="24"/>
                <w:lang w:val="uk-UA"/>
              </w:rPr>
              <w:t>інтер'єр</w:t>
            </w:r>
            <w:r w:rsidR="00204AC6">
              <w:rPr>
                <w:rFonts w:ascii="Times New Roman" w:hAnsi="Times New Roman"/>
                <w:sz w:val="24"/>
                <w:szCs w:val="24"/>
                <w:lang w:val="uk-UA"/>
              </w:rPr>
              <w:t>ного простору</w:t>
            </w:r>
            <w:r w:rsidR="002F1995">
              <w:rPr>
                <w:rFonts w:ascii="Times New Roman" w:hAnsi="Times New Roman"/>
                <w:sz w:val="24"/>
                <w:szCs w:val="24"/>
                <w:lang w:val="uk-UA"/>
              </w:rPr>
              <w:t>.</w:t>
            </w:r>
          </w:p>
        </w:tc>
      </w:tr>
      <w:tr w:rsidR="004863C0" w:rsidRPr="00AE7CC7" w14:paraId="2D365930" w14:textId="77777777" w:rsidTr="007A62FA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C232BD" w14:textId="77777777" w:rsidR="004863C0" w:rsidRPr="004863C0" w:rsidRDefault="004863C0" w:rsidP="004863C0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ПРН 24</w:t>
            </w: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216BEE" w14:textId="231F74D1" w:rsidR="004863C0" w:rsidRPr="004863C0" w:rsidRDefault="004863C0" w:rsidP="006A6B45">
            <w:pPr>
              <w:pStyle w:val="af6"/>
              <w:autoSpaceDE w:val="0"/>
              <w:autoSpaceDN w:val="0"/>
              <w:adjustRightInd w:val="0"/>
              <w:spacing w:after="0" w:line="260" w:lineRule="exact"/>
              <w:ind w:left="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/>
              </w:rPr>
              <w:t>Застосовувати основні композиційні прийоми, види композиції, закони кольорознавства  при про</w:t>
            </w:r>
            <w:r w:rsidR="008633DE">
              <w:rPr>
                <w:rFonts w:ascii="Times New Roman" w:hAnsi="Times New Roman"/>
                <w:sz w:val="24"/>
                <w:szCs w:val="24"/>
                <w:lang w:val="uk-UA"/>
              </w:rPr>
              <w:t>є</w:t>
            </w:r>
            <w:r w:rsidRPr="004863C0">
              <w:rPr>
                <w:rFonts w:ascii="Times New Roman" w:hAnsi="Times New Roman"/>
                <w:sz w:val="24"/>
                <w:szCs w:val="24"/>
                <w:lang w:val="uk-UA"/>
              </w:rPr>
              <w:t>ктуванні текстил</w:t>
            </w:r>
            <w:r w:rsidR="006A6B45">
              <w:rPr>
                <w:rFonts w:ascii="Times New Roman" w:hAnsi="Times New Roman"/>
                <w:sz w:val="24"/>
                <w:szCs w:val="24"/>
                <w:lang w:val="uk-UA"/>
              </w:rPr>
              <w:t>ю</w:t>
            </w:r>
            <w:r w:rsidR="002F1995">
              <w:rPr>
                <w:rFonts w:ascii="Times New Roman" w:hAnsi="Times New Roman"/>
                <w:sz w:val="24"/>
                <w:szCs w:val="24"/>
                <w:lang w:val="uk-UA"/>
              </w:rPr>
              <w:t>.</w:t>
            </w:r>
          </w:p>
        </w:tc>
      </w:tr>
      <w:tr w:rsidR="004863C0" w:rsidRPr="00F56634" w14:paraId="6D0A08BA" w14:textId="77777777" w:rsidTr="007A62FA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08441B" w14:textId="77777777" w:rsidR="004863C0" w:rsidRPr="004863C0" w:rsidRDefault="004863C0" w:rsidP="004863C0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ПРН 25</w:t>
            </w: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98617" w14:textId="77777777" w:rsidR="004863C0" w:rsidRPr="004863C0" w:rsidRDefault="004863C0" w:rsidP="004863C0">
            <w:pPr>
              <w:pStyle w:val="af6"/>
              <w:tabs>
                <w:tab w:val="left" w:pos="1440"/>
              </w:tabs>
              <w:autoSpaceDE w:val="0"/>
              <w:autoSpaceDN w:val="0"/>
              <w:adjustRightInd w:val="0"/>
              <w:spacing w:after="0" w:line="260" w:lineRule="exact"/>
              <w:ind w:left="0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/>
              </w:rPr>
              <w:t>Формувати структуру та послідовність технологічних процесів текстильного виробництва різного спрямування</w:t>
            </w:r>
            <w:r w:rsidR="002F1995">
              <w:rPr>
                <w:rFonts w:ascii="Times New Roman" w:hAnsi="Times New Roman"/>
                <w:sz w:val="24"/>
                <w:szCs w:val="24"/>
                <w:lang w:val="uk-UA"/>
              </w:rPr>
              <w:t>.</w:t>
            </w:r>
          </w:p>
        </w:tc>
      </w:tr>
      <w:tr w:rsidR="004863C0" w:rsidRPr="00AE7CC7" w14:paraId="402A3FAD" w14:textId="77777777" w:rsidTr="007A62FA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FDC8D3" w14:textId="77777777" w:rsidR="004863C0" w:rsidRPr="004863C0" w:rsidRDefault="004863C0" w:rsidP="004863C0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ПРН 26</w:t>
            </w: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0E06DF" w14:textId="394CF32C" w:rsidR="004863C0" w:rsidRPr="004863C0" w:rsidRDefault="004863C0" w:rsidP="00204AC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 xml:space="preserve">Вміти використовувати </w:t>
            </w:r>
            <w:r w:rsidR="00204AC6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 xml:space="preserve">комп'ютерні технології </w:t>
            </w:r>
            <w:r w:rsidRPr="004863C0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>у вирішенні технологічних та дизайнерських завдань</w:t>
            </w:r>
            <w:r w:rsidR="00204AC6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 xml:space="preserve"> дизайн-проектування текстилю для моди та інтер'єру</w:t>
            </w:r>
            <w:r w:rsidR="002F1995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>.</w:t>
            </w:r>
          </w:p>
        </w:tc>
      </w:tr>
      <w:tr w:rsidR="004863C0" w:rsidRPr="00F56634" w14:paraId="55CFCF5E" w14:textId="77777777" w:rsidTr="007A62FA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D99F33" w14:textId="77777777" w:rsidR="004863C0" w:rsidRPr="00234AF4" w:rsidRDefault="004863C0" w:rsidP="004863C0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234AF4">
              <w:rPr>
                <w:rFonts w:ascii="Times New Roman" w:hAnsi="Times New Roman"/>
                <w:sz w:val="24"/>
                <w:szCs w:val="24"/>
                <w:lang w:val="uk-UA" w:eastAsia="uk-UA"/>
              </w:rPr>
              <w:t>ПРН 27</w:t>
            </w: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BD28B7" w14:textId="0F8F4D0C" w:rsidR="004863C0" w:rsidRPr="00234AF4" w:rsidRDefault="00204AC6" w:rsidP="005D0165">
            <w:pPr>
              <w:spacing w:after="0" w:line="260" w:lineRule="exact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Розробляти орнаментальні текстильні полотна з </w:t>
            </w:r>
            <w:r w:rsidRPr="00234AF4">
              <w:rPr>
                <w:rFonts w:ascii="Times New Roman" w:hAnsi="Times New Roman"/>
                <w:sz w:val="24"/>
                <w:szCs w:val="24"/>
                <w:lang w:val="uk-UA"/>
              </w:rPr>
              <w:t>кольоровими, ажурними, рельєфними візерунками</w:t>
            </w:r>
            <w:r w:rsidR="005D0165">
              <w:rPr>
                <w:rFonts w:ascii="Times New Roman" w:hAnsi="Times New Roman"/>
                <w:sz w:val="24"/>
                <w:szCs w:val="24"/>
                <w:lang w:val="uk-UA"/>
              </w:rPr>
              <w:t>, застосовуючи</w:t>
            </w:r>
            <w:r w:rsidR="004863C0" w:rsidRPr="00234AF4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знання та розуміння</w:t>
            </w:r>
            <w:r w:rsidR="005D0165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щодо художньо-технологічного проєктування текстильних матеріалів та виробів з них.</w:t>
            </w:r>
          </w:p>
        </w:tc>
      </w:tr>
      <w:tr w:rsidR="00D659F0" w:rsidRPr="00F56634" w14:paraId="702EB60A" w14:textId="77777777" w:rsidTr="007A62FA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532FA7" w14:textId="77777777" w:rsidR="00D659F0" w:rsidRPr="00234AF4" w:rsidRDefault="00D659F0" w:rsidP="004863C0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234AF4">
              <w:rPr>
                <w:rFonts w:ascii="Times New Roman" w:hAnsi="Times New Roman"/>
                <w:sz w:val="24"/>
                <w:szCs w:val="24"/>
                <w:lang w:val="uk-UA" w:eastAsia="uk-UA"/>
              </w:rPr>
              <w:t>ПРН 28</w:t>
            </w: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7DFBA" w14:textId="486DB2AC" w:rsidR="00D659F0" w:rsidRPr="00234AF4" w:rsidRDefault="00234AF4" w:rsidP="005D0165">
            <w:pPr>
              <w:spacing w:after="0" w:line="260" w:lineRule="exact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234AF4">
              <w:rPr>
                <w:rFonts w:ascii="Times New Roman" w:hAnsi="Times New Roman"/>
                <w:sz w:val="24"/>
                <w:szCs w:val="24"/>
                <w:lang w:val="uk-UA" w:eastAsia="ru-RU"/>
              </w:rPr>
              <w:t xml:space="preserve">Вміти </w:t>
            </w:r>
            <w:r w:rsidR="00D659F0" w:rsidRPr="00234AF4">
              <w:rPr>
                <w:rFonts w:ascii="Times New Roman" w:hAnsi="Times New Roman"/>
                <w:sz w:val="24"/>
                <w:szCs w:val="24"/>
                <w:lang w:val="uk-UA" w:eastAsia="ru-RU"/>
              </w:rPr>
              <w:t>буд</w:t>
            </w:r>
            <w:r w:rsidRPr="00234AF4">
              <w:rPr>
                <w:rFonts w:ascii="Times New Roman" w:hAnsi="Times New Roman"/>
                <w:sz w:val="24"/>
                <w:szCs w:val="24"/>
                <w:lang w:val="uk-UA" w:eastAsia="ru-RU"/>
              </w:rPr>
              <w:t>увати</w:t>
            </w:r>
            <w:r w:rsidR="00D659F0" w:rsidRPr="00234AF4">
              <w:rPr>
                <w:rFonts w:ascii="Times New Roman" w:hAnsi="Times New Roman"/>
                <w:sz w:val="24"/>
                <w:szCs w:val="24"/>
                <w:lang w:val="uk-UA" w:eastAsia="ru-RU"/>
              </w:rPr>
              <w:t xml:space="preserve"> базов</w:t>
            </w:r>
            <w:r w:rsidRPr="00234AF4">
              <w:rPr>
                <w:rFonts w:ascii="Times New Roman" w:hAnsi="Times New Roman"/>
                <w:sz w:val="24"/>
                <w:szCs w:val="24"/>
                <w:lang w:val="uk-UA" w:eastAsia="ru-RU"/>
              </w:rPr>
              <w:t>і</w:t>
            </w:r>
            <w:r w:rsidR="00D659F0" w:rsidRPr="00234AF4">
              <w:rPr>
                <w:rFonts w:ascii="Times New Roman" w:hAnsi="Times New Roman"/>
                <w:sz w:val="24"/>
                <w:szCs w:val="24"/>
                <w:lang w:val="uk-UA" w:eastAsia="ru-RU"/>
              </w:rPr>
              <w:t xml:space="preserve"> конструкці</w:t>
            </w:r>
            <w:r w:rsidRPr="00234AF4">
              <w:rPr>
                <w:rFonts w:ascii="Times New Roman" w:hAnsi="Times New Roman"/>
                <w:sz w:val="24"/>
                <w:szCs w:val="24"/>
                <w:lang w:val="uk-UA" w:eastAsia="ru-RU"/>
              </w:rPr>
              <w:t>ї</w:t>
            </w:r>
            <w:r w:rsidR="00D659F0" w:rsidRPr="00234AF4">
              <w:rPr>
                <w:rFonts w:ascii="Times New Roman" w:hAnsi="Times New Roman"/>
                <w:sz w:val="24"/>
                <w:szCs w:val="24"/>
                <w:lang w:val="uk-UA" w:eastAsia="ru-RU"/>
              </w:rPr>
              <w:t xml:space="preserve"> виробів</w:t>
            </w:r>
            <w:r w:rsidR="005D0165">
              <w:rPr>
                <w:rFonts w:ascii="Times New Roman" w:hAnsi="Times New Roman"/>
                <w:sz w:val="24"/>
                <w:szCs w:val="24"/>
                <w:lang w:val="uk-UA" w:eastAsia="ru-RU"/>
              </w:rPr>
              <w:t xml:space="preserve"> з текстилю</w:t>
            </w:r>
            <w:r w:rsidR="00D659F0" w:rsidRPr="00234AF4">
              <w:rPr>
                <w:rFonts w:ascii="Times New Roman" w:hAnsi="Times New Roman"/>
                <w:sz w:val="24"/>
                <w:szCs w:val="24"/>
                <w:lang w:val="uk-UA" w:eastAsia="ru-RU"/>
              </w:rPr>
              <w:t xml:space="preserve"> та визнач</w:t>
            </w:r>
            <w:r w:rsidRPr="00234AF4">
              <w:rPr>
                <w:rFonts w:ascii="Times New Roman" w:hAnsi="Times New Roman"/>
                <w:sz w:val="24"/>
                <w:szCs w:val="24"/>
                <w:lang w:val="uk-UA" w:eastAsia="ru-RU"/>
              </w:rPr>
              <w:t>ати</w:t>
            </w:r>
            <w:r w:rsidR="00D659F0" w:rsidRPr="00234AF4">
              <w:rPr>
                <w:rFonts w:ascii="Times New Roman" w:hAnsi="Times New Roman"/>
                <w:sz w:val="24"/>
                <w:szCs w:val="24"/>
                <w:lang w:val="uk-UA" w:eastAsia="ru-RU"/>
              </w:rPr>
              <w:t xml:space="preserve"> послідовн</w:t>
            </w:r>
            <w:r w:rsidRPr="00234AF4">
              <w:rPr>
                <w:rFonts w:ascii="Times New Roman" w:hAnsi="Times New Roman"/>
                <w:sz w:val="24"/>
                <w:szCs w:val="24"/>
                <w:lang w:val="uk-UA" w:eastAsia="ru-RU"/>
              </w:rPr>
              <w:t>ість</w:t>
            </w:r>
            <w:r w:rsidR="00D659F0" w:rsidRPr="00234AF4">
              <w:rPr>
                <w:rFonts w:ascii="Times New Roman" w:hAnsi="Times New Roman"/>
                <w:sz w:val="24"/>
                <w:szCs w:val="24"/>
                <w:lang w:val="uk-UA" w:eastAsia="ru-RU"/>
              </w:rPr>
              <w:t xml:space="preserve"> технологічних операцій їх пошиття</w:t>
            </w:r>
            <w:r w:rsidRPr="00234AF4">
              <w:rPr>
                <w:rFonts w:ascii="Times New Roman" w:hAnsi="Times New Roman"/>
                <w:sz w:val="24"/>
                <w:szCs w:val="24"/>
                <w:lang w:val="uk-UA" w:eastAsia="ru-RU"/>
              </w:rPr>
              <w:t>.</w:t>
            </w:r>
            <w:r w:rsidR="00D659F0" w:rsidRPr="00234AF4">
              <w:rPr>
                <w:rFonts w:ascii="Times New Roman" w:hAnsi="Times New Roman"/>
                <w:sz w:val="24"/>
                <w:szCs w:val="24"/>
                <w:lang w:val="uk-UA" w:eastAsia="ru-RU"/>
              </w:rPr>
              <w:t xml:space="preserve"> </w:t>
            </w:r>
          </w:p>
        </w:tc>
      </w:tr>
      <w:tr w:rsidR="004863C0" w:rsidRPr="00AE7CC7" w14:paraId="2880304A" w14:textId="77777777" w:rsidTr="007A62FA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0A84CF" w14:textId="77777777" w:rsidR="004863C0" w:rsidRPr="004863C0" w:rsidRDefault="00D659F0" w:rsidP="004863C0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ПРН 29</w:t>
            </w: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95D7AE" w14:textId="3F9F245A" w:rsidR="004863C0" w:rsidRPr="004863C0" w:rsidRDefault="004863C0" w:rsidP="00120BC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bookmarkStart w:id="4" w:name="_Hlk95228144"/>
            <w:r w:rsidRPr="004863C0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>Вміти проєктувати</w:t>
            </w:r>
            <w:r w:rsidR="00120BC3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 xml:space="preserve"> </w:t>
            </w:r>
            <w:r w:rsidRPr="004863C0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>текстильні матеріали та вироби складної просторової форми</w:t>
            </w:r>
            <w:bookmarkEnd w:id="4"/>
            <w:r w:rsidR="005D0165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 xml:space="preserve"> для </w:t>
            </w:r>
            <w:r w:rsidR="005D0165" w:rsidRPr="005D016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fashion</w:t>
            </w:r>
            <w:r w:rsidR="005D0165" w:rsidRPr="005D0165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 xml:space="preserve"> індустрії та </w:t>
            </w:r>
            <w:r w:rsidR="005D0165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 xml:space="preserve">дизайну </w:t>
            </w:r>
            <w:r w:rsidR="005D0165" w:rsidRPr="005D0165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>інтер'єру</w:t>
            </w:r>
            <w:r w:rsidRPr="004863C0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>.</w:t>
            </w:r>
          </w:p>
        </w:tc>
      </w:tr>
      <w:tr w:rsidR="00F94B63" w:rsidRPr="00F56634" w14:paraId="3CB3975E" w14:textId="77777777" w:rsidTr="007A62FA">
        <w:tc>
          <w:tcPr>
            <w:tcW w:w="986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C946F2" w14:textId="77777777" w:rsidR="00F94B63" w:rsidRPr="00F56634" w:rsidRDefault="00F94B63" w:rsidP="00263E34">
            <w:pPr>
              <w:pStyle w:val="af6"/>
              <w:autoSpaceDE w:val="0"/>
              <w:autoSpaceDN w:val="0"/>
              <w:adjustRightInd w:val="0"/>
              <w:spacing w:after="0" w:line="221" w:lineRule="auto"/>
              <w:ind w:left="0"/>
              <w:jc w:val="both"/>
              <w:rPr>
                <w:rFonts w:ascii="Times New Roman" w:hAnsi="Times New Roman"/>
                <w:color w:val="00B050"/>
                <w:sz w:val="24"/>
                <w:szCs w:val="24"/>
                <w:lang w:val="uk-UA"/>
              </w:rPr>
            </w:pPr>
            <w:r w:rsidRPr="00F56634"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  <w:t xml:space="preserve">Формування суджень: </w:t>
            </w:r>
          </w:p>
        </w:tc>
      </w:tr>
      <w:tr w:rsidR="00D659F0" w:rsidRPr="00470862" w14:paraId="06254DCD" w14:textId="77777777" w:rsidTr="007A62FA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C2C8BD" w14:textId="77777777" w:rsidR="00D659F0" w:rsidRPr="004863C0" w:rsidRDefault="00D659F0" w:rsidP="00997C08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ПРН 30 </w:t>
            </w: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9BE176" w14:textId="77777777" w:rsidR="00D659F0" w:rsidRPr="00B6047A" w:rsidRDefault="00D659F0" w:rsidP="008D7F4D">
            <w:pPr>
              <w:pStyle w:val="Default"/>
              <w:spacing w:line="260" w:lineRule="exact"/>
              <w:jc w:val="both"/>
              <w:rPr>
                <w:color w:val="auto"/>
                <w:lang w:val="uk-UA"/>
              </w:rPr>
            </w:pPr>
            <w:r w:rsidRPr="00B6047A">
              <w:rPr>
                <w:color w:val="auto"/>
                <w:lang w:val="uk-UA"/>
              </w:rPr>
              <w:t xml:space="preserve">Збирати, обробляти, аналізувати інформацію, що стосується виробів легкої промисловості, технологій їх виробництва, експертизи якості, техніко-економічних показників та попиту. </w:t>
            </w:r>
          </w:p>
        </w:tc>
      </w:tr>
      <w:tr w:rsidR="00D659F0" w:rsidRPr="00F56634" w14:paraId="67BDD608" w14:textId="77777777" w:rsidTr="007A62FA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267475" w14:textId="77777777" w:rsidR="00D659F0" w:rsidRPr="004863C0" w:rsidRDefault="00D659F0" w:rsidP="00997C08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ПРН 31 </w:t>
            </w: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4E952E" w14:textId="77777777" w:rsidR="00D659F0" w:rsidRPr="00B6047A" w:rsidRDefault="00D659F0" w:rsidP="008D7F4D">
            <w:pPr>
              <w:pStyle w:val="Default"/>
              <w:spacing w:line="260" w:lineRule="exact"/>
              <w:jc w:val="both"/>
              <w:rPr>
                <w:color w:val="auto"/>
                <w:lang w:val="uk-UA"/>
              </w:rPr>
            </w:pPr>
            <w:r w:rsidRPr="00B6047A">
              <w:rPr>
                <w:color w:val="auto"/>
                <w:lang w:val="uk-UA"/>
              </w:rPr>
              <w:t xml:space="preserve">Вільно спілкуватися з професійних питань усно і письмово державною та іноземною мовами. </w:t>
            </w:r>
          </w:p>
        </w:tc>
      </w:tr>
      <w:tr w:rsidR="00D659F0" w:rsidRPr="00F56634" w14:paraId="5DA473B0" w14:textId="77777777" w:rsidTr="007A62FA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8A377" w14:textId="05EACA47" w:rsidR="00D659F0" w:rsidRPr="004863C0" w:rsidRDefault="00197A3C" w:rsidP="00997C08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ПРН 32 </w:t>
            </w: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E3F7C0" w14:textId="77777777" w:rsidR="00D659F0" w:rsidRPr="00B6047A" w:rsidRDefault="00D659F0" w:rsidP="008D7F4D">
            <w:pPr>
              <w:pStyle w:val="Default"/>
              <w:spacing w:line="260" w:lineRule="exact"/>
              <w:jc w:val="both"/>
              <w:rPr>
                <w:color w:val="auto"/>
                <w:lang w:val="uk-UA"/>
              </w:rPr>
            </w:pPr>
            <w:r w:rsidRPr="00B6047A">
              <w:rPr>
                <w:color w:val="auto"/>
                <w:lang w:val="uk-UA"/>
              </w:rPr>
              <w:t xml:space="preserve">Формувати структуру асортименту виробів легкої промисловості у відповідності до їх цільового призначення й вимог стандартів та споживачів. </w:t>
            </w:r>
          </w:p>
        </w:tc>
      </w:tr>
      <w:tr w:rsidR="00D659F0" w:rsidRPr="00F56634" w14:paraId="2D6779FF" w14:textId="77777777" w:rsidTr="007A62FA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94798D" w14:textId="1B5EC5DC" w:rsidR="00D659F0" w:rsidRPr="004863C0" w:rsidRDefault="00197A3C" w:rsidP="00997C08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uk-UA"/>
              </w:rPr>
              <w:t>ПРН 33</w:t>
            </w: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07C041" w14:textId="77777777" w:rsidR="00D659F0" w:rsidRPr="00B6047A" w:rsidRDefault="00D659F0" w:rsidP="008D7F4D">
            <w:pPr>
              <w:pStyle w:val="Default"/>
              <w:spacing w:line="260" w:lineRule="exact"/>
              <w:jc w:val="both"/>
              <w:rPr>
                <w:color w:val="auto"/>
                <w:lang w:val="uk-UA"/>
              </w:rPr>
            </w:pPr>
            <w:r w:rsidRPr="00B6047A">
              <w:rPr>
                <w:color w:val="auto"/>
                <w:lang w:val="uk-UA"/>
              </w:rPr>
              <w:t xml:space="preserve">Зберігати та примножувати досягнення і цінності суспільства, вести здоровий спосіб життя. </w:t>
            </w:r>
          </w:p>
        </w:tc>
      </w:tr>
      <w:tr w:rsidR="00D659F0" w:rsidRPr="00F56634" w14:paraId="3E0BF540" w14:textId="77777777" w:rsidTr="007A62FA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E18A8C" w14:textId="1DD94804" w:rsidR="00D659F0" w:rsidRPr="004863C0" w:rsidRDefault="00197A3C" w:rsidP="00997C08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uk-UA"/>
              </w:rPr>
              <w:t>ПРН 34</w:t>
            </w: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8CFE7D" w14:textId="77777777" w:rsidR="00D659F0" w:rsidRPr="00B6047A" w:rsidRDefault="00D659F0" w:rsidP="008D7F4D">
            <w:pPr>
              <w:pStyle w:val="Default"/>
              <w:spacing w:line="260" w:lineRule="exact"/>
              <w:jc w:val="both"/>
              <w:rPr>
                <w:color w:val="auto"/>
                <w:lang w:val="uk-UA"/>
              </w:rPr>
            </w:pPr>
            <w:r w:rsidRPr="00B6047A">
              <w:rPr>
                <w:color w:val="auto"/>
                <w:lang w:val="uk-UA"/>
              </w:rPr>
              <w:t xml:space="preserve">Формувати і відстоювати власну світоглядну та громадську позицію, діяти соціально відповідально та свідомо. </w:t>
            </w:r>
          </w:p>
        </w:tc>
      </w:tr>
      <w:tr w:rsidR="00D659F0" w:rsidRPr="00F56634" w14:paraId="7DE33A35" w14:textId="77777777" w:rsidTr="007A62FA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CC6B0B" w14:textId="77777777" w:rsidR="00D659F0" w:rsidRPr="004863C0" w:rsidRDefault="00D659F0" w:rsidP="00997C08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ПРН 35</w:t>
            </w: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337A30" w14:textId="77777777" w:rsidR="00D659F0" w:rsidRPr="00B6047A" w:rsidRDefault="00D659F0" w:rsidP="008D7F4D">
            <w:pPr>
              <w:spacing w:after="0" w:line="260" w:lineRule="exact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B6047A">
              <w:rPr>
                <w:rFonts w:ascii="Times New Roman" w:eastAsia="Calibri" w:hAnsi="Times New Roman"/>
                <w:sz w:val="24"/>
                <w:szCs w:val="24"/>
                <w:lang w:val="uk-UA" w:eastAsia="ru-RU"/>
              </w:rPr>
              <w:t>Дотримуватися у професійній діяльності вимог охорони праці та навколишнього середовища.</w:t>
            </w:r>
          </w:p>
        </w:tc>
      </w:tr>
      <w:tr w:rsidR="00D659F0" w:rsidRPr="00AE7CC7" w14:paraId="1A85A6D6" w14:textId="77777777" w:rsidTr="007A62FA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3CFAFE" w14:textId="77777777" w:rsidR="00D659F0" w:rsidRPr="004863C0" w:rsidRDefault="00D659F0" w:rsidP="00997C08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>ПРН 36</w:t>
            </w: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759FF0" w14:textId="461134A1" w:rsidR="00D659F0" w:rsidRPr="004863C0" w:rsidRDefault="00D659F0" w:rsidP="009F5102">
            <w:pPr>
              <w:spacing w:after="0" w:line="260" w:lineRule="exact"/>
              <w:jc w:val="both"/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Розробляти </w:t>
            </w:r>
            <w:r w:rsidR="009F5102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функціональний </w:t>
            </w:r>
            <w:r w:rsidRPr="004863C0">
              <w:rPr>
                <w:rFonts w:ascii="Times New Roman" w:hAnsi="Times New Roman"/>
                <w:sz w:val="24"/>
                <w:szCs w:val="24"/>
                <w:lang w:val="uk-UA" w:eastAsia="uk-UA"/>
              </w:rPr>
              <w:t>текстиль з відповідними спеціальними властивостями</w:t>
            </w:r>
            <w:r w:rsidR="009F5102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 для одягу та інтер'єрного простору</w:t>
            </w:r>
            <w:r>
              <w:rPr>
                <w:rFonts w:ascii="Times New Roman" w:hAnsi="Times New Roman"/>
                <w:sz w:val="24"/>
                <w:szCs w:val="24"/>
                <w:lang w:val="uk-UA" w:eastAsia="uk-UA"/>
              </w:rPr>
              <w:t>.</w:t>
            </w:r>
          </w:p>
        </w:tc>
      </w:tr>
      <w:tr w:rsidR="00D659F0" w:rsidRPr="00AE7CC7" w14:paraId="24930E6A" w14:textId="77777777" w:rsidTr="007A62FA"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5E21E8" w14:textId="77777777" w:rsidR="00D659F0" w:rsidRPr="004863C0" w:rsidRDefault="00D659F0" w:rsidP="00997C08">
            <w:pPr>
              <w:spacing w:after="0" w:line="240" w:lineRule="auto"/>
              <w:ind w:right="-50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 w:eastAsia="uk-UA"/>
              </w:rPr>
              <w:t>ПРН 37</w:t>
            </w:r>
          </w:p>
        </w:tc>
        <w:tc>
          <w:tcPr>
            <w:tcW w:w="88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4783AA" w14:textId="2D1998BD" w:rsidR="00D659F0" w:rsidRPr="004863C0" w:rsidRDefault="00D659F0" w:rsidP="009F5102">
            <w:pPr>
              <w:pStyle w:val="af6"/>
              <w:autoSpaceDE w:val="0"/>
              <w:autoSpaceDN w:val="0"/>
              <w:adjustRightInd w:val="0"/>
              <w:spacing w:after="0" w:line="260" w:lineRule="exact"/>
              <w:ind w:left="0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3C0">
              <w:rPr>
                <w:rFonts w:ascii="Times New Roman" w:hAnsi="Times New Roman"/>
                <w:sz w:val="24"/>
                <w:szCs w:val="24"/>
                <w:lang w:val="uk-UA"/>
              </w:rPr>
              <w:t>Створювати гармонійні колірні композиції при про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є</w:t>
            </w:r>
            <w:r w:rsidRPr="004863C0">
              <w:rPr>
                <w:rFonts w:ascii="Times New Roman" w:hAnsi="Times New Roman"/>
                <w:sz w:val="24"/>
                <w:szCs w:val="24"/>
                <w:lang w:val="uk-UA"/>
              </w:rPr>
              <w:t>ктуванні текстил</w:t>
            </w:r>
            <w:r w:rsidR="009F5102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ю </w:t>
            </w:r>
            <w:r w:rsidR="009F5102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 xml:space="preserve">для </w:t>
            </w:r>
            <w:r w:rsidR="009F5102" w:rsidRPr="005D0165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fashion</w:t>
            </w:r>
            <w:r w:rsidR="009F5102" w:rsidRPr="005D0165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 xml:space="preserve"> індустрії та </w:t>
            </w:r>
            <w:r w:rsidR="009F5102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 xml:space="preserve">дизайну </w:t>
            </w:r>
            <w:r w:rsidR="009F5102" w:rsidRPr="005D0165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>інтер'єру</w:t>
            </w:r>
            <w:r w:rsidR="009F5102" w:rsidRPr="004863C0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>.</w:t>
            </w:r>
          </w:p>
        </w:tc>
      </w:tr>
      <w:tr w:rsidR="00D659F0" w:rsidRPr="00F56634" w14:paraId="71054B9C" w14:textId="77777777" w:rsidTr="007A62FA">
        <w:trPr>
          <w:trHeight w:val="221"/>
        </w:trPr>
        <w:tc>
          <w:tcPr>
            <w:tcW w:w="986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89CC383" w14:textId="77777777" w:rsidR="00D659F0" w:rsidRPr="00F56634" w:rsidRDefault="00D659F0" w:rsidP="003B348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</w:pPr>
            <w:r w:rsidRPr="00F56634"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  <w:t>8 – Ресурсне забезпечення реалізації програми</w:t>
            </w:r>
          </w:p>
        </w:tc>
      </w:tr>
      <w:tr w:rsidR="00D659F0" w:rsidRPr="00470862" w14:paraId="203A253F" w14:textId="77777777" w:rsidTr="007A62FA">
        <w:tc>
          <w:tcPr>
            <w:tcW w:w="239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328366" w14:textId="77777777" w:rsidR="00D659F0" w:rsidRPr="00F56634" w:rsidRDefault="00D659F0" w:rsidP="003B3487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</w:pPr>
            <w:r w:rsidRPr="00F56634"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  <w:t>Кадрове забезпечення</w:t>
            </w:r>
          </w:p>
        </w:tc>
        <w:tc>
          <w:tcPr>
            <w:tcW w:w="747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E7D743" w14:textId="77777777" w:rsidR="00D659F0" w:rsidRPr="007A62FA" w:rsidRDefault="00D659F0" w:rsidP="007A62FA">
            <w:pPr>
              <w:tabs>
                <w:tab w:val="left" w:pos="0"/>
                <w:tab w:val="left" w:pos="36"/>
              </w:tabs>
              <w:spacing w:after="0" w:line="240" w:lineRule="auto"/>
              <w:jc w:val="both"/>
              <w:rPr>
                <w:rFonts w:ascii="Times New Roman" w:eastAsia="SimSun" w:hAnsi="Times New Roman"/>
                <w:spacing w:val="-4"/>
                <w:sz w:val="24"/>
                <w:szCs w:val="24"/>
                <w:lang w:val="uk-UA" w:eastAsia="zh-CN"/>
              </w:rPr>
            </w:pPr>
            <w:r w:rsidRPr="007A62FA">
              <w:rPr>
                <w:rFonts w:ascii="Times New Roman" w:eastAsia="SimSun" w:hAnsi="Times New Roman"/>
                <w:spacing w:val="-4"/>
                <w:sz w:val="24"/>
                <w:szCs w:val="24"/>
                <w:lang w:val="uk-UA" w:eastAsia="zh-CN"/>
              </w:rPr>
              <w:t>Всі науково-педагогічні працівники, що забезпечують освітньо-професійну програму за кваліфікацією, відповідають профілю і напряму освітніх компонентів, що викладаються; мають необхідний стаж педагогічної роботи та досвід практичної роботи. В процесі організації навчання залучаються професіонали з досвідом дослідницької, управлінської, інноваційної, творчої роботи та/або роботи за фахом.</w:t>
            </w:r>
          </w:p>
        </w:tc>
      </w:tr>
      <w:tr w:rsidR="00D659F0" w:rsidRPr="00F56634" w14:paraId="3B4AB88C" w14:textId="77777777" w:rsidTr="007A62FA">
        <w:tc>
          <w:tcPr>
            <w:tcW w:w="239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B397C2" w14:textId="77777777" w:rsidR="00D659F0" w:rsidRPr="00F56634" w:rsidRDefault="00D659F0" w:rsidP="003B3487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</w:pPr>
            <w:r w:rsidRPr="00F56634"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  <w:t>Матеріально-технічне забезпечення</w:t>
            </w:r>
          </w:p>
        </w:tc>
        <w:tc>
          <w:tcPr>
            <w:tcW w:w="747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D1DE52" w14:textId="77777777" w:rsidR="00D659F0" w:rsidRPr="00F56634" w:rsidRDefault="00D659F0" w:rsidP="003B3487">
            <w:pPr>
              <w:tabs>
                <w:tab w:val="left" w:pos="0"/>
                <w:tab w:val="left" w:pos="36"/>
              </w:tabs>
              <w:spacing w:after="0" w:line="240" w:lineRule="auto"/>
              <w:ind w:firstLine="34"/>
              <w:jc w:val="both"/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</w:pPr>
            <w:r w:rsidRPr="00F56634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Матеріально-технічне забезпечення дозволяє повністю забезпечити освітній процес протягом всього циклу підготовки за освітньою програмою. Стан приміщень засвідчено санітарно-технічними паспортами, що відповідають </w:t>
            </w:r>
            <w:r w:rsidRPr="00651AF5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чи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нним</w:t>
            </w:r>
            <w:r w:rsidRPr="00F56634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 нормативним актам.</w:t>
            </w:r>
          </w:p>
        </w:tc>
      </w:tr>
      <w:tr w:rsidR="00D659F0" w:rsidRPr="00F56634" w14:paraId="37E48584" w14:textId="77777777" w:rsidTr="007A62FA">
        <w:tc>
          <w:tcPr>
            <w:tcW w:w="239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9694A6" w14:textId="77777777" w:rsidR="00D659F0" w:rsidRPr="007A62FA" w:rsidRDefault="00D659F0" w:rsidP="007A62FA">
            <w:pPr>
              <w:spacing w:after="0" w:line="240" w:lineRule="auto"/>
              <w:ind w:right="-66"/>
              <w:rPr>
                <w:rFonts w:ascii="Times New Roman" w:hAnsi="Times New Roman"/>
                <w:b/>
                <w:lang w:val="uk-UA" w:eastAsia="uk-UA"/>
              </w:rPr>
            </w:pPr>
            <w:r w:rsidRPr="007A62FA">
              <w:rPr>
                <w:rFonts w:ascii="Times New Roman" w:hAnsi="Times New Roman"/>
                <w:b/>
                <w:lang w:val="uk-UA" w:eastAsia="uk-UA"/>
              </w:rPr>
              <w:t>Інформаційне та навчально-методичне забезпечення</w:t>
            </w:r>
          </w:p>
        </w:tc>
        <w:tc>
          <w:tcPr>
            <w:tcW w:w="747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D16A36" w14:textId="77777777" w:rsidR="00D659F0" w:rsidRPr="00F56634" w:rsidRDefault="00D659F0" w:rsidP="003B3487">
            <w:pPr>
              <w:tabs>
                <w:tab w:val="left" w:pos="0"/>
                <w:tab w:val="left" w:pos="36"/>
              </w:tabs>
              <w:spacing w:after="0" w:line="240" w:lineRule="auto"/>
              <w:ind w:firstLine="34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F56634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 xml:space="preserve">Програма повністю забезпечена навчально-методичним комплексом з усіх </w:t>
            </w:r>
            <w:r w:rsidRPr="00F56634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>компонентів освітньої програми</w:t>
            </w:r>
            <w:r w:rsidRPr="00F56634">
              <w:rPr>
                <w:rFonts w:ascii="Times New Roman" w:eastAsia="SimSun" w:hAnsi="Times New Roman"/>
                <w:sz w:val="24"/>
                <w:szCs w:val="24"/>
                <w:lang w:val="uk-UA" w:eastAsia="zh-CN"/>
              </w:rPr>
              <w:t>, наявність яких представлена у модульному середовищі освітнього процесу Університету.</w:t>
            </w:r>
          </w:p>
        </w:tc>
      </w:tr>
      <w:tr w:rsidR="00D659F0" w:rsidRPr="00F56634" w14:paraId="1F054464" w14:textId="77777777" w:rsidTr="007A62FA">
        <w:tc>
          <w:tcPr>
            <w:tcW w:w="986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4E2E202" w14:textId="77777777" w:rsidR="00D659F0" w:rsidRPr="00F56634" w:rsidRDefault="00D659F0" w:rsidP="003B348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</w:pPr>
            <w:r w:rsidRPr="00F56634"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  <w:t>9 – Академічна мобільність</w:t>
            </w:r>
          </w:p>
        </w:tc>
      </w:tr>
      <w:tr w:rsidR="00D659F0" w:rsidRPr="00F56634" w14:paraId="376FC0C6" w14:textId="77777777" w:rsidTr="007A62FA">
        <w:tc>
          <w:tcPr>
            <w:tcW w:w="239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1D65C1" w14:textId="77777777" w:rsidR="00D659F0" w:rsidRPr="00F56634" w:rsidRDefault="00D659F0" w:rsidP="003B348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</w:pPr>
            <w:r w:rsidRPr="00F56634"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  <w:t>Національна кредитна мобільність</w:t>
            </w:r>
          </w:p>
        </w:tc>
        <w:tc>
          <w:tcPr>
            <w:tcW w:w="747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D56426" w14:textId="77777777" w:rsidR="00D659F0" w:rsidRPr="00F56634" w:rsidRDefault="00D659F0" w:rsidP="003B3487">
            <w:pPr>
              <w:spacing w:after="0" w:line="240" w:lineRule="auto"/>
              <w:ind w:firstLine="34"/>
              <w:jc w:val="both"/>
              <w:rPr>
                <w:rFonts w:ascii="Times New Roman" w:hAnsi="Times New Roman"/>
                <w:sz w:val="24"/>
                <w:szCs w:val="24"/>
                <w:lang w:val="uk-UA" w:eastAsia="uk-UA"/>
              </w:rPr>
            </w:pPr>
            <w:r w:rsidRPr="00F56634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Передбачає можливість академічної мобільності за деякими </w:t>
            </w:r>
            <w:r w:rsidRPr="00F56634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>компонентами освітньої програми</w:t>
            </w:r>
            <w:r w:rsidRPr="00F56634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, що забезпечують набуття загальних </w:t>
            </w:r>
            <w:r w:rsidRPr="00E10DBA">
              <w:rPr>
                <w:rFonts w:ascii="Times New Roman" w:hAnsi="Times New Roman"/>
                <w:sz w:val="24"/>
                <w:szCs w:val="24"/>
                <w:lang w:val="uk-UA" w:eastAsia="uk-UA"/>
              </w:rPr>
              <w:t>та/або</w:t>
            </w:r>
            <w:r w:rsidRPr="00F56634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 </w:t>
            </w:r>
            <w:r w:rsidRPr="00E10DBA">
              <w:rPr>
                <w:rFonts w:ascii="Times New Roman" w:hAnsi="Times New Roman"/>
                <w:sz w:val="24"/>
                <w:szCs w:val="24"/>
                <w:lang w:val="uk-UA" w:eastAsia="uk-UA"/>
              </w:rPr>
              <w:t xml:space="preserve">фахових </w:t>
            </w:r>
            <w:r w:rsidRPr="00F56634">
              <w:rPr>
                <w:rFonts w:ascii="Times New Roman" w:hAnsi="Times New Roman"/>
                <w:sz w:val="24"/>
                <w:szCs w:val="24"/>
                <w:lang w:val="uk-UA" w:eastAsia="uk-UA"/>
              </w:rPr>
              <w:t>компетентностей.</w:t>
            </w:r>
          </w:p>
        </w:tc>
      </w:tr>
      <w:tr w:rsidR="00D659F0" w:rsidRPr="00F56634" w14:paraId="14436E49" w14:textId="77777777" w:rsidTr="007A62FA">
        <w:tc>
          <w:tcPr>
            <w:tcW w:w="239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4343E5" w14:textId="77777777" w:rsidR="00D659F0" w:rsidRPr="00F56634" w:rsidRDefault="00D659F0" w:rsidP="003B348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</w:pPr>
            <w:r w:rsidRPr="00F56634">
              <w:rPr>
                <w:rFonts w:ascii="Times New Roman" w:hAnsi="Times New Roman"/>
                <w:b/>
                <w:sz w:val="24"/>
                <w:szCs w:val="24"/>
                <w:lang w:val="uk-UA" w:eastAsia="uk-UA"/>
              </w:rPr>
              <w:lastRenderedPageBreak/>
              <w:t>Міжнародна кредитна мобільність</w:t>
            </w:r>
          </w:p>
        </w:tc>
        <w:tc>
          <w:tcPr>
            <w:tcW w:w="747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908B7A" w14:textId="77777777" w:rsidR="00D659F0" w:rsidRPr="00F56634" w:rsidRDefault="00D659F0" w:rsidP="008633DE">
            <w:pPr>
              <w:spacing w:after="0" w:line="240" w:lineRule="auto"/>
              <w:jc w:val="both"/>
              <w:rPr>
                <w:lang w:val="uk-UA"/>
              </w:rPr>
            </w:pPr>
            <w:r w:rsidRPr="00F56634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 xml:space="preserve">Програма розвиває перспективи участі та стажування у науково-дослідних проєктах та програмах академічної мобільності за кордоном. </w:t>
            </w:r>
            <w:r w:rsidRPr="008633DE">
              <w:rPr>
                <w:rFonts w:ascii="Times New Roman" w:hAnsi="Times New Roman"/>
                <w:spacing w:val="-6"/>
                <w:sz w:val="24"/>
                <w:szCs w:val="24"/>
                <w:lang w:val="uk-UA"/>
              </w:rPr>
              <w:t xml:space="preserve">Є мобільною </w:t>
            </w:r>
            <w:r w:rsidRPr="008633DE">
              <w:rPr>
                <w:rFonts w:ascii="Times New Roman" w:hAnsi="Times New Roman"/>
                <w:iCs/>
                <w:sz w:val="24"/>
                <w:szCs w:val="24"/>
                <w:lang w:val="uk-UA"/>
              </w:rPr>
              <w:t>за програмою «Подвійний диплом».</w:t>
            </w:r>
          </w:p>
        </w:tc>
      </w:tr>
      <w:tr w:rsidR="00D659F0" w:rsidRPr="00EC7D1F" w14:paraId="12C9AFE0" w14:textId="77777777" w:rsidTr="007A62FA">
        <w:tc>
          <w:tcPr>
            <w:tcW w:w="239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EAAB60" w14:textId="77777777" w:rsidR="00D659F0" w:rsidRPr="00F56634" w:rsidRDefault="00D659F0" w:rsidP="003B3487">
            <w:pPr>
              <w:spacing w:after="0" w:line="240" w:lineRule="auto"/>
              <w:ind w:right="-122"/>
              <w:rPr>
                <w:rFonts w:ascii="Times New Roman" w:hAnsi="Times New Roman"/>
                <w:b/>
                <w:spacing w:val="-4"/>
                <w:sz w:val="24"/>
                <w:szCs w:val="24"/>
                <w:lang w:val="uk-UA" w:eastAsia="uk-UA"/>
              </w:rPr>
            </w:pPr>
            <w:r w:rsidRPr="00F56634">
              <w:rPr>
                <w:rFonts w:ascii="Times New Roman" w:hAnsi="Times New Roman"/>
                <w:b/>
                <w:spacing w:val="-4"/>
                <w:sz w:val="24"/>
                <w:szCs w:val="24"/>
                <w:lang w:val="uk-UA" w:eastAsia="uk-UA"/>
              </w:rPr>
              <w:t>Навчання іноземних здобувачів вищої освіти</w:t>
            </w:r>
          </w:p>
        </w:tc>
        <w:tc>
          <w:tcPr>
            <w:tcW w:w="747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BD7F4E" w14:textId="77777777" w:rsidR="00D659F0" w:rsidRPr="00F966DC" w:rsidRDefault="00D659F0" w:rsidP="00540FC6">
            <w:pPr>
              <w:spacing w:after="0" w:line="240" w:lineRule="auto"/>
              <w:jc w:val="both"/>
              <w:rPr>
                <w:lang w:val="uk-UA"/>
              </w:rPr>
            </w:pPr>
            <w:r w:rsidRPr="00F56634">
              <w:rPr>
                <w:rFonts w:ascii="Times New Roman" w:eastAsia="SimSun" w:hAnsi="Times New Roman"/>
                <w:iCs/>
                <w:sz w:val="24"/>
                <w:szCs w:val="24"/>
                <w:lang w:val="uk-UA" w:eastAsia="zh-CN"/>
              </w:rPr>
              <w:t xml:space="preserve">Навчання іноземних здобувачів вищої освіти здійснюється за акредитованими освітніми програмами. </w:t>
            </w:r>
          </w:p>
        </w:tc>
      </w:tr>
    </w:tbl>
    <w:p w14:paraId="791E86D3" w14:textId="77777777" w:rsidR="0012059D" w:rsidRDefault="0012059D" w:rsidP="008D7F4D">
      <w:pPr>
        <w:suppressAutoHyphens/>
        <w:spacing w:after="0" w:line="240" w:lineRule="auto"/>
        <w:jc w:val="both"/>
        <w:rPr>
          <w:rFonts w:ascii="Times New Roman" w:hAnsi="Times New Roman"/>
          <w:b/>
          <w:sz w:val="25"/>
          <w:szCs w:val="25"/>
          <w:lang w:val="uk-UA" w:eastAsia="ar-SA"/>
        </w:rPr>
      </w:pPr>
    </w:p>
    <w:p w14:paraId="2D35BC4C" w14:textId="79B6E93B" w:rsidR="00F94B63" w:rsidRPr="008D7F4D" w:rsidRDefault="00F94B63" w:rsidP="008D7F4D">
      <w:pPr>
        <w:suppressAutoHyphens/>
        <w:spacing w:after="0" w:line="240" w:lineRule="auto"/>
        <w:jc w:val="both"/>
        <w:rPr>
          <w:rFonts w:ascii="Times New Roman" w:hAnsi="Times New Roman"/>
          <w:b/>
          <w:sz w:val="25"/>
          <w:szCs w:val="25"/>
          <w:lang w:val="uk-UA" w:eastAsia="ar-SA"/>
        </w:rPr>
      </w:pPr>
      <w:r w:rsidRPr="008D7F4D">
        <w:rPr>
          <w:rFonts w:ascii="Times New Roman" w:hAnsi="Times New Roman"/>
          <w:b/>
          <w:sz w:val="25"/>
          <w:szCs w:val="25"/>
          <w:lang w:val="uk-UA" w:eastAsia="ar-SA"/>
        </w:rPr>
        <w:t xml:space="preserve">2. Перелік компонентів </w:t>
      </w:r>
      <w:r w:rsidRPr="008D7F4D">
        <w:rPr>
          <w:rFonts w:ascii="Times New Roman" w:hAnsi="Times New Roman"/>
          <w:b/>
          <w:sz w:val="25"/>
          <w:szCs w:val="25"/>
          <w:lang w:val="uk-UA"/>
        </w:rPr>
        <w:t>освітньо-професійної</w:t>
      </w:r>
      <w:r w:rsidRPr="008D7F4D">
        <w:rPr>
          <w:rFonts w:ascii="Times New Roman" w:hAnsi="Times New Roman"/>
          <w:b/>
          <w:sz w:val="25"/>
          <w:szCs w:val="25"/>
          <w:lang w:val="uk-UA" w:eastAsia="ar-SA"/>
        </w:rPr>
        <w:t xml:space="preserve"> програми та їх логічна послідовність</w:t>
      </w:r>
    </w:p>
    <w:p w14:paraId="0185875B" w14:textId="3AE17D50" w:rsidR="00F94B63" w:rsidRPr="002605DF" w:rsidRDefault="00F94B63" w:rsidP="008D7F4D">
      <w:pPr>
        <w:suppressAutoHyphens/>
        <w:spacing w:after="0" w:line="240" w:lineRule="auto"/>
        <w:jc w:val="both"/>
        <w:rPr>
          <w:rFonts w:ascii="Times New Roman" w:hAnsi="Times New Roman"/>
          <w:sz w:val="24"/>
          <w:szCs w:val="24"/>
          <w:lang w:val="uk-UA" w:eastAsia="ar-SA"/>
        </w:rPr>
      </w:pPr>
      <w:r w:rsidRPr="002605DF">
        <w:rPr>
          <w:rFonts w:ascii="Times New Roman" w:hAnsi="Times New Roman"/>
          <w:sz w:val="24"/>
          <w:szCs w:val="24"/>
          <w:lang w:val="uk-UA" w:eastAsia="ar-SA"/>
        </w:rPr>
        <w:t xml:space="preserve">2.1 Перелік компонентів </w:t>
      </w:r>
      <w:r w:rsidRPr="003330D4">
        <w:rPr>
          <w:rFonts w:ascii="Times New Roman" w:hAnsi="Times New Roman"/>
          <w:sz w:val="24"/>
          <w:szCs w:val="24"/>
          <w:lang w:val="uk-UA"/>
        </w:rPr>
        <w:t>освітньо-професійної програми</w:t>
      </w:r>
      <w:r w:rsidRPr="002605DF">
        <w:rPr>
          <w:rFonts w:ascii="Times New Roman" w:hAnsi="Times New Roman"/>
          <w:sz w:val="24"/>
          <w:szCs w:val="24"/>
          <w:lang w:val="uk-UA" w:eastAsia="ar-SA"/>
        </w:rPr>
        <w:t xml:space="preserve">  першого (бакалаврського) рівня вищої освіти</w:t>
      </w:r>
    </w:p>
    <w:tbl>
      <w:tblPr>
        <w:tblW w:w="98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808"/>
        <w:gridCol w:w="126"/>
        <w:gridCol w:w="6432"/>
        <w:gridCol w:w="1012"/>
        <w:gridCol w:w="1515"/>
      </w:tblGrid>
      <w:tr w:rsidR="00F94B63" w:rsidRPr="008D7F4D" w14:paraId="4F897425" w14:textId="77777777" w:rsidTr="0012059D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A65611" w14:textId="77777777" w:rsidR="00F94B63" w:rsidRPr="008D7F4D" w:rsidRDefault="00F94B63" w:rsidP="003B3487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lang w:val="uk-UA" w:eastAsia="ar-SA"/>
              </w:rPr>
            </w:pPr>
            <w:r w:rsidRPr="008D7F4D">
              <w:rPr>
                <w:rFonts w:ascii="Times New Roman" w:eastAsia="SimSun" w:hAnsi="Times New Roman"/>
                <w:lang w:val="uk-UA" w:eastAsia="ar-SA"/>
              </w:rPr>
              <w:t>Код н/д</w:t>
            </w:r>
          </w:p>
        </w:tc>
        <w:tc>
          <w:tcPr>
            <w:tcW w:w="6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40CA3A" w14:textId="77777777" w:rsidR="00F94B63" w:rsidRPr="008D7F4D" w:rsidRDefault="00F94B63" w:rsidP="00540FC6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lang w:val="uk-UA" w:eastAsia="ar-SA"/>
              </w:rPr>
            </w:pPr>
            <w:r w:rsidRPr="008D7F4D">
              <w:rPr>
                <w:rFonts w:ascii="Times New Roman" w:eastAsia="SimSun" w:hAnsi="Times New Roman"/>
                <w:lang w:val="uk-UA" w:eastAsia="ar-SA"/>
              </w:rPr>
              <w:t>Компоненти освітньої програми (навчальні дисципліни, курсові роботи (про</w:t>
            </w:r>
            <w:r w:rsidR="00540FC6" w:rsidRPr="008D7F4D">
              <w:rPr>
                <w:rFonts w:ascii="Times New Roman" w:eastAsia="SimSun" w:hAnsi="Times New Roman"/>
                <w:lang w:val="uk-UA" w:eastAsia="ar-SA"/>
              </w:rPr>
              <w:t>є</w:t>
            </w:r>
            <w:r w:rsidRPr="008D7F4D">
              <w:rPr>
                <w:rFonts w:ascii="Times New Roman" w:eastAsia="SimSun" w:hAnsi="Times New Roman"/>
                <w:lang w:val="uk-UA" w:eastAsia="ar-SA"/>
              </w:rPr>
              <w:t>кти), практики, кваліфікаційна робота)</w:t>
            </w:r>
          </w:p>
        </w:tc>
        <w:tc>
          <w:tcPr>
            <w:tcW w:w="1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9B08C9" w14:textId="77777777" w:rsidR="00F94B63" w:rsidRPr="008D7F4D" w:rsidRDefault="00F94B63" w:rsidP="00371358">
            <w:pPr>
              <w:suppressAutoHyphens/>
              <w:spacing w:after="0" w:line="240" w:lineRule="auto"/>
              <w:ind w:left="-104" w:right="-64"/>
              <w:jc w:val="center"/>
              <w:rPr>
                <w:rFonts w:ascii="Times New Roman" w:eastAsia="SimSun" w:hAnsi="Times New Roman"/>
                <w:lang w:val="uk-UA" w:eastAsia="ar-SA"/>
              </w:rPr>
            </w:pPr>
            <w:r w:rsidRPr="008D7F4D">
              <w:rPr>
                <w:rFonts w:ascii="Times New Roman" w:eastAsia="SimSun" w:hAnsi="Times New Roman"/>
                <w:lang w:val="uk-UA" w:eastAsia="ar-SA"/>
              </w:rPr>
              <w:t>Кількість кредитів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ACC836" w14:textId="77777777" w:rsidR="00F94B63" w:rsidRPr="008D7F4D" w:rsidRDefault="00F94B63" w:rsidP="003B3487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lang w:val="uk-UA" w:eastAsia="ar-SA"/>
              </w:rPr>
            </w:pPr>
            <w:r w:rsidRPr="008D7F4D">
              <w:rPr>
                <w:rFonts w:ascii="Times New Roman" w:eastAsia="SimSun" w:hAnsi="Times New Roman"/>
                <w:lang w:val="uk-UA" w:eastAsia="ar-SA"/>
              </w:rPr>
              <w:t>Форма підсумкового контролю</w:t>
            </w:r>
          </w:p>
        </w:tc>
      </w:tr>
      <w:tr w:rsidR="00F94B63" w:rsidRPr="008D7F4D" w14:paraId="2AEB1132" w14:textId="77777777" w:rsidTr="0012059D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398695" w14:textId="77777777" w:rsidR="00F94B63" w:rsidRPr="008D7F4D" w:rsidRDefault="00F94B63" w:rsidP="003B3487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lang w:val="uk-UA" w:eastAsia="ar-SA"/>
              </w:rPr>
            </w:pPr>
            <w:r w:rsidRPr="008D7F4D">
              <w:rPr>
                <w:rFonts w:ascii="Times New Roman" w:eastAsia="SimSun" w:hAnsi="Times New Roman"/>
                <w:lang w:val="uk-UA" w:eastAsia="ar-SA"/>
              </w:rPr>
              <w:t>1</w:t>
            </w:r>
          </w:p>
        </w:tc>
        <w:tc>
          <w:tcPr>
            <w:tcW w:w="6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ECE57C" w14:textId="77777777" w:rsidR="00F94B63" w:rsidRPr="008D7F4D" w:rsidRDefault="00F94B63" w:rsidP="003B3487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lang w:val="uk-UA" w:eastAsia="ar-SA"/>
              </w:rPr>
            </w:pPr>
            <w:r w:rsidRPr="008D7F4D">
              <w:rPr>
                <w:rFonts w:ascii="Times New Roman" w:eastAsia="SimSun" w:hAnsi="Times New Roman"/>
                <w:lang w:val="uk-UA" w:eastAsia="ar-SA"/>
              </w:rPr>
              <w:t>2</w:t>
            </w:r>
          </w:p>
        </w:tc>
        <w:tc>
          <w:tcPr>
            <w:tcW w:w="1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2C9A58" w14:textId="77777777" w:rsidR="00F94B63" w:rsidRPr="008D7F4D" w:rsidRDefault="00F94B63" w:rsidP="003B3487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lang w:val="uk-UA" w:eastAsia="ar-SA"/>
              </w:rPr>
            </w:pPr>
            <w:r w:rsidRPr="008D7F4D">
              <w:rPr>
                <w:rFonts w:ascii="Times New Roman" w:eastAsia="SimSun" w:hAnsi="Times New Roman"/>
                <w:lang w:val="uk-UA" w:eastAsia="ar-SA"/>
              </w:rPr>
              <w:t>3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29E2B5" w14:textId="77777777" w:rsidR="00F94B63" w:rsidRPr="008D7F4D" w:rsidRDefault="00F94B63" w:rsidP="003B3487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lang w:val="uk-UA" w:eastAsia="ar-SA"/>
              </w:rPr>
            </w:pPr>
            <w:r w:rsidRPr="008D7F4D">
              <w:rPr>
                <w:rFonts w:ascii="Times New Roman" w:eastAsia="SimSun" w:hAnsi="Times New Roman"/>
                <w:lang w:val="uk-UA" w:eastAsia="ar-SA"/>
              </w:rPr>
              <w:t>4</w:t>
            </w:r>
          </w:p>
        </w:tc>
      </w:tr>
      <w:tr w:rsidR="00F94B63" w:rsidRPr="002605DF" w14:paraId="6378EAB7" w14:textId="77777777" w:rsidTr="00371358">
        <w:tc>
          <w:tcPr>
            <w:tcW w:w="989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FF8408" w14:textId="77777777" w:rsidR="00F94B63" w:rsidRPr="00E2712A" w:rsidRDefault="00F94B63" w:rsidP="003B3487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</w:pPr>
            <w:r w:rsidRPr="00E2712A"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  <w:t>Обов’язкові компоненти освітньої програми</w:t>
            </w:r>
          </w:p>
        </w:tc>
      </w:tr>
      <w:tr w:rsidR="00F94B63" w:rsidRPr="002605DF" w14:paraId="6A0689FB" w14:textId="77777777" w:rsidTr="00371358">
        <w:tc>
          <w:tcPr>
            <w:tcW w:w="989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15715" w14:textId="77777777" w:rsidR="00F94B63" w:rsidRPr="00E2712A" w:rsidRDefault="00F94B63" w:rsidP="003B3487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E2712A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Цикл загальної підготовки</w:t>
            </w:r>
          </w:p>
        </w:tc>
      </w:tr>
      <w:tr w:rsidR="00F94B63" w:rsidRPr="002605DF" w14:paraId="1C9796AF" w14:textId="77777777" w:rsidTr="0012059D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E85BB8" w14:textId="77777777" w:rsidR="00F94B63" w:rsidRPr="002605DF" w:rsidRDefault="00F94B63" w:rsidP="003B3487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</w:t>
            </w:r>
          </w:p>
        </w:tc>
        <w:tc>
          <w:tcPr>
            <w:tcW w:w="6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136D26" w14:textId="26F3473B" w:rsidR="00F94B63" w:rsidRPr="00E2712A" w:rsidRDefault="00CA568E" w:rsidP="00371358">
            <w:pPr>
              <w:spacing w:after="0" w:line="240" w:lineRule="auto"/>
              <w:ind w:left="-57" w:right="-57"/>
              <w:rPr>
                <w:rFonts w:ascii="Times New Roman" w:eastAsia="SimSun" w:hAnsi="Times New Roman"/>
                <w:sz w:val="24"/>
                <w:szCs w:val="24"/>
                <w:lang w:val="uk-UA" w:eastAsia="uk-UA"/>
              </w:rPr>
            </w:pPr>
            <w:hyperlink r:id="rId9" w:history="1">
              <w:r w:rsidR="00F94B63" w:rsidRPr="000967E2">
                <w:rPr>
                  <w:rStyle w:val="a3"/>
                  <w:rFonts w:ascii="Times New Roman" w:eastAsia="SimSun" w:hAnsi="Times New Roman"/>
                  <w:sz w:val="24"/>
                  <w:szCs w:val="24"/>
                  <w:lang w:val="uk-UA" w:eastAsia="ar-SA"/>
                </w:rPr>
                <w:t>Українська та зарубіжна культура</w:t>
              </w:r>
            </w:hyperlink>
          </w:p>
        </w:tc>
        <w:tc>
          <w:tcPr>
            <w:tcW w:w="1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4F1356" w14:textId="77777777" w:rsidR="00F94B63" w:rsidRPr="002605DF" w:rsidRDefault="00F94B63" w:rsidP="003B3487">
            <w:pPr>
              <w:suppressAutoHyphens/>
              <w:spacing w:after="0" w:line="240" w:lineRule="auto"/>
              <w:ind w:firstLine="1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3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A59D7C" w14:textId="77777777" w:rsidR="00F94B63" w:rsidRPr="002605DF" w:rsidRDefault="00F94B63" w:rsidP="003B3487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залік</w:t>
            </w:r>
          </w:p>
        </w:tc>
      </w:tr>
      <w:tr w:rsidR="00F94B63" w:rsidRPr="002605DF" w14:paraId="56E69339" w14:textId="77777777" w:rsidTr="0012059D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7C7C21" w14:textId="77777777" w:rsidR="00F94B63" w:rsidRPr="002605DF" w:rsidRDefault="00F94B63" w:rsidP="003B3487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</w:t>
            </w:r>
          </w:p>
        </w:tc>
        <w:tc>
          <w:tcPr>
            <w:tcW w:w="6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B305E9" w14:textId="268C3282" w:rsidR="00F94B63" w:rsidRPr="00E2712A" w:rsidRDefault="00CA568E" w:rsidP="00371358">
            <w:pPr>
              <w:suppressAutoHyphens/>
              <w:spacing w:after="0" w:line="240" w:lineRule="auto"/>
              <w:ind w:left="-57" w:right="-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hyperlink r:id="rId10" w:history="1">
              <w:r w:rsidR="00F94B63" w:rsidRPr="000967E2">
                <w:rPr>
                  <w:rStyle w:val="a3"/>
                  <w:rFonts w:ascii="Times New Roman" w:eastAsia="SimSun" w:hAnsi="Times New Roman"/>
                  <w:sz w:val="24"/>
                  <w:szCs w:val="24"/>
                  <w:lang w:val="uk-UA" w:eastAsia="ar-SA"/>
                </w:rPr>
                <w:t>Ділова українська мова</w:t>
              </w:r>
            </w:hyperlink>
          </w:p>
        </w:tc>
        <w:tc>
          <w:tcPr>
            <w:tcW w:w="1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F6824D" w14:textId="77777777" w:rsidR="00F94B63" w:rsidRPr="002605DF" w:rsidRDefault="00F94B63" w:rsidP="003B3487">
            <w:pPr>
              <w:suppressAutoHyphens/>
              <w:spacing w:after="0" w:line="240" w:lineRule="auto"/>
              <w:ind w:firstLine="1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3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F1A8D3" w14:textId="77777777" w:rsidR="00F94B63" w:rsidRPr="002605DF" w:rsidRDefault="00F94B63" w:rsidP="003B3487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залік</w:t>
            </w:r>
          </w:p>
        </w:tc>
      </w:tr>
      <w:tr w:rsidR="00F94B63" w:rsidRPr="002605DF" w14:paraId="1E9EC844" w14:textId="77777777" w:rsidTr="0012059D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AAD31D" w14:textId="77777777" w:rsidR="00F94B63" w:rsidRPr="002605DF" w:rsidRDefault="00F94B63" w:rsidP="003B3487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3</w:t>
            </w:r>
          </w:p>
        </w:tc>
        <w:tc>
          <w:tcPr>
            <w:tcW w:w="6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71DE78" w14:textId="266077A8" w:rsidR="00F94B63" w:rsidRPr="00E2712A" w:rsidRDefault="00CA568E" w:rsidP="00371358">
            <w:pPr>
              <w:spacing w:after="0" w:line="240" w:lineRule="auto"/>
              <w:ind w:left="-57" w:right="-57"/>
              <w:rPr>
                <w:rFonts w:ascii="Times New Roman" w:eastAsia="SimSun" w:hAnsi="Times New Roman"/>
                <w:sz w:val="24"/>
                <w:szCs w:val="24"/>
                <w:lang w:val="uk-UA" w:eastAsia="uk-UA"/>
              </w:rPr>
            </w:pPr>
            <w:hyperlink r:id="rId11" w:history="1">
              <w:r w:rsidR="00F94B63" w:rsidRPr="000967E2">
                <w:rPr>
                  <w:rStyle w:val="a3"/>
                  <w:rFonts w:ascii="Times New Roman" w:eastAsia="SimSun" w:hAnsi="Times New Roman"/>
                  <w:sz w:val="24"/>
                  <w:szCs w:val="24"/>
                  <w:lang w:val="uk-UA" w:eastAsia="ar-SA"/>
                </w:rPr>
                <w:t>Філософія, політологія та соціологія</w:t>
              </w:r>
            </w:hyperlink>
          </w:p>
        </w:tc>
        <w:tc>
          <w:tcPr>
            <w:tcW w:w="1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7080C1" w14:textId="77777777" w:rsidR="00F94B63" w:rsidRPr="002605DF" w:rsidRDefault="00F94B63" w:rsidP="003B3487">
            <w:pPr>
              <w:suppressAutoHyphens/>
              <w:spacing w:after="0" w:line="240" w:lineRule="auto"/>
              <w:ind w:firstLine="1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6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0839D0" w14:textId="77777777" w:rsidR="00F94B63" w:rsidRPr="002605DF" w:rsidRDefault="00F94B63" w:rsidP="003B3487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екзамен </w:t>
            </w:r>
          </w:p>
        </w:tc>
      </w:tr>
      <w:tr w:rsidR="00F94B63" w:rsidRPr="002605DF" w14:paraId="721A840D" w14:textId="77777777" w:rsidTr="0012059D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759B2A" w14:textId="77777777" w:rsidR="00F94B63" w:rsidRPr="002605DF" w:rsidRDefault="00F94B63" w:rsidP="003B3487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4</w:t>
            </w:r>
          </w:p>
        </w:tc>
        <w:tc>
          <w:tcPr>
            <w:tcW w:w="6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CE7884" w14:textId="746FC1F4" w:rsidR="00F94B63" w:rsidRPr="002605DF" w:rsidRDefault="00F94B63" w:rsidP="00371358">
            <w:pPr>
              <w:suppressAutoHyphens/>
              <w:spacing w:after="0" w:line="240" w:lineRule="auto"/>
              <w:ind w:left="-57" w:right="-108"/>
              <w:rPr>
                <w:rFonts w:ascii="Times New Roman" w:eastAsia="SimSun" w:hAnsi="Times New Roman"/>
                <w:sz w:val="24"/>
                <w:szCs w:val="24"/>
                <w:lang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Іноземна мова</w:t>
            </w:r>
            <w:r w:rsidR="00F45D58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 </w:t>
            </w:r>
            <w:r w:rsidR="00F45D58" w:rsidRPr="00371358">
              <w:rPr>
                <w:rFonts w:ascii="Times New Roman" w:eastAsia="SimSun" w:hAnsi="Times New Roman"/>
                <w:spacing w:val="-4"/>
                <w:sz w:val="24"/>
                <w:szCs w:val="24"/>
                <w:lang w:val="uk-UA" w:eastAsia="ar-SA"/>
              </w:rPr>
              <w:t>(</w:t>
            </w:r>
            <w:hyperlink r:id="rId12" w:history="1">
              <w:r w:rsidR="00F45D58" w:rsidRPr="00371358">
                <w:rPr>
                  <w:rStyle w:val="a3"/>
                  <w:rFonts w:ascii="Times New Roman" w:eastAsia="SimSun" w:hAnsi="Times New Roman"/>
                  <w:spacing w:val="-4"/>
                  <w:sz w:val="24"/>
                  <w:szCs w:val="24"/>
                  <w:lang w:val="uk-UA" w:eastAsia="ar-SA"/>
                </w:rPr>
                <w:t>англійська</w:t>
              </w:r>
            </w:hyperlink>
            <w:r w:rsidR="00F45D58" w:rsidRPr="00371358">
              <w:rPr>
                <w:rFonts w:ascii="Times New Roman" w:eastAsia="SimSun" w:hAnsi="Times New Roman"/>
                <w:spacing w:val="-4"/>
                <w:sz w:val="24"/>
                <w:szCs w:val="24"/>
                <w:lang w:val="uk-UA" w:eastAsia="ar-SA"/>
              </w:rPr>
              <w:t xml:space="preserve">, </w:t>
            </w:r>
            <w:hyperlink r:id="rId13" w:history="1">
              <w:r w:rsidR="00F45D58" w:rsidRPr="00371358">
                <w:rPr>
                  <w:rStyle w:val="a3"/>
                  <w:rFonts w:ascii="Times New Roman" w:eastAsia="SimSun" w:hAnsi="Times New Roman"/>
                  <w:spacing w:val="-4"/>
                  <w:sz w:val="24"/>
                  <w:szCs w:val="24"/>
                  <w:lang w:val="uk-UA" w:eastAsia="ar-SA"/>
                </w:rPr>
                <w:t>французька</w:t>
              </w:r>
            </w:hyperlink>
            <w:r w:rsidR="00F45D58" w:rsidRPr="00371358">
              <w:rPr>
                <w:rFonts w:ascii="Times New Roman" w:eastAsia="SimSun" w:hAnsi="Times New Roman"/>
                <w:spacing w:val="-4"/>
                <w:sz w:val="24"/>
                <w:szCs w:val="24"/>
                <w:lang w:val="uk-UA" w:eastAsia="ar-SA"/>
              </w:rPr>
              <w:t xml:space="preserve">, </w:t>
            </w:r>
            <w:hyperlink r:id="rId14" w:history="1">
              <w:r w:rsidR="00F45D58" w:rsidRPr="00371358">
                <w:rPr>
                  <w:rStyle w:val="a3"/>
                  <w:rFonts w:ascii="Times New Roman" w:eastAsia="SimSun" w:hAnsi="Times New Roman"/>
                  <w:spacing w:val="-4"/>
                  <w:sz w:val="24"/>
                  <w:szCs w:val="24"/>
                  <w:lang w:val="uk-UA" w:eastAsia="ar-SA"/>
                </w:rPr>
                <w:t>німецька</w:t>
              </w:r>
            </w:hyperlink>
            <w:r w:rsidR="00371358" w:rsidRPr="00371358">
              <w:rPr>
                <w:rFonts w:ascii="Times New Roman" w:eastAsia="SimSun" w:hAnsi="Times New Roman"/>
                <w:spacing w:val="-4"/>
                <w:sz w:val="24"/>
                <w:szCs w:val="24"/>
                <w:lang w:val="uk-UA" w:eastAsia="ar-SA"/>
              </w:rPr>
              <w:t xml:space="preserve">, </w:t>
            </w:r>
            <w:hyperlink r:id="rId15" w:history="1">
              <w:r w:rsidR="00371358" w:rsidRPr="00371358">
                <w:rPr>
                  <w:rStyle w:val="a3"/>
                  <w:rFonts w:ascii="Times New Roman" w:eastAsia="SimSun" w:hAnsi="Times New Roman"/>
                  <w:spacing w:val="-4"/>
                  <w:sz w:val="24"/>
                  <w:szCs w:val="24"/>
                  <w:lang w:val="uk-UA" w:eastAsia="ar-SA"/>
                </w:rPr>
                <w:t>німецька А1</w:t>
              </w:r>
            </w:hyperlink>
            <w:r w:rsidR="00F45D58" w:rsidRPr="00371358">
              <w:rPr>
                <w:rFonts w:ascii="Times New Roman" w:eastAsia="SimSun" w:hAnsi="Times New Roman"/>
                <w:spacing w:val="-4"/>
                <w:sz w:val="24"/>
                <w:szCs w:val="24"/>
                <w:lang w:val="uk-UA" w:eastAsia="ar-SA"/>
              </w:rPr>
              <w:t>)</w:t>
            </w:r>
          </w:p>
        </w:tc>
        <w:tc>
          <w:tcPr>
            <w:tcW w:w="1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F24D20" w14:textId="77777777" w:rsidR="00F94B63" w:rsidRPr="002605DF" w:rsidRDefault="00F94B63" w:rsidP="003B3487">
            <w:pPr>
              <w:suppressAutoHyphens/>
              <w:spacing w:after="0" w:line="240" w:lineRule="auto"/>
              <w:ind w:firstLine="1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12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85910D" w14:textId="77777777" w:rsidR="00F94B63" w:rsidRPr="002605DF" w:rsidRDefault="00F94B63" w:rsidP="003B3487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3E2C5F" w:rsidRPr="002605DF" w14:paraId="312467D5" w14:textId="77777777" w:rsidTr="0012059D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48C8F3" w14:textId="77777777"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5</w:t>
            </w:r>
          </w:p>
        </w:tc>
        <w:tc>
          <w:tcPr>
            <w:tcW w:w="6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521793" w14:textId="6C17DAA3" w:rsidR="003E2C5F" w:rsidRPr="002605DF" w:rsidRDefault="00CA568E" w:rsidP="00371358">
            <w:pPr>
              <w:spacing w:after="0" w:line="240" w:lineRule="auto"/>
              <w:ind w:left="-57" w:right="-57"/>
              <w:rPr>
                <w:rFonts w:ascii="Times New Roman" w:eastAsia="SimSun" w:hAnsi="Times New Roman"/>
                <w:sz w:val="24"/>
                <w:szCs w:val="24"/>
                <w:lang w:val="uk-UA" w:eastAsia="uk-UA"/>
              </w:rPr>
            </w:pPr>
            <w:hyperlink r:id="rId16" w:history="1">
              <w:r w:rsidR="003E2C5F" w:rsidRPr="000967E2">
                <w:rPr>
                  <w:rStyle w:val="a3"/>
                  <w:rFonts w:ascii="Times New Roman" w:eastAsia="SimSun" w:hAnsi="Times New Roman"/>
                  <w:sz w:val="24"/>
                  <w:szCs w:val="24"/>
                  <w:lang w:val="uk-UA" w:eastAsia="uk-UA"/>
                </w:rPr>
                <w:t>Вища математика</w:t>
              </w:r>
            </w:hyperlink>
          </w:p>
        </w:tc>
        <w:tc>
          <w:tcPr>
            <w:tcW w:w="1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5F41A2" w14:textId="77777777" w:rsidR="003E2C5F" w:rsidRPr="00247377" w:rsidRDefault="003E2C5F" w:rsidP="003E2C5F">
            <w:pPr>
              <w:suppressAutoHyphens/>
              <w:spacing w:after="0" w:line="240" w:lineRule="auto"/>
              <w:ind w:firstLine="1"/>
              <w:jc w:val="center"/>
              <w:rPr>
                <w:rFonts w:ascii="Times New Roman" w:eastAsia="SimSun" w:hAnsi="Times New Roman"/>
                <w:sz w:val="24"/>
                <w:szCs w:val="24"/>
                <w:lang w:val="en-US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en-US" w:eastAsia="ar-SA"/>
              </w:rPr>
              <w:t>6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5DEE1" w14:textId="77777777"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3E2C5F" w:rsidRPr="002605DF" w14:paraId="77302001" w14:textId="77777777" w:rsidTr="0012059D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B0273A" w14:textId="77777777"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6</w:t>
            </w:r>
          </w:p>
        </w:tc>
        <w:tc>
          <w:tcPr>
            <w:tcW w:w="6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DDB588" w14:textId="1622E2ED" w:rsidR="003E2C5F" w:rsidRPr="002605DF" w:rsidRDefault="00CA568E" w:rsidP="00371358">
            <w:pPr>
              <w:spacing w:after="0" w:line="240" w:lineRule="auto"/>
              <w:ind w:left="-57" w:right="-57"/>
              <w:rPr>
                <w:rFonts w:ascii="Times New Roman" w:eastAsia="SimSun" w:hAnsi="Times New Roman"/>
                <w:sz w:val="24"/>
                <w:szCs w:val="24"/>
                <w:lang w:val="uk-UA" w:eastAsia="uk-UA"/>
              </w:rPr>
            </w:pPr>
            <w:hyperlink r:id="rId17" w:history="1">
              <w:r w:rsidR="003E2C5F" w:rsidRPr="000967E2">
                <w:rPr>
                  <w:rStyle w:val="a3"/>
                  <w:rFonts w:ascii="Times New Roman" w:eastAsia="SimSun" w:hAnsi="Times New Roman"/>
                  <w:sz w:val="24"/>
                  <w:szCs w:val="24"/>
                  <w:lang w:val="uk-UA" w:eastAsia="uk-UA"/>
                </w:rPr>
                <w:t>Фізика</w:t>
              </w:r>
            </w:hyperlink>
          </w:p>
        </w:tc>
        <w:tc>
          <w:tcPr>
            <w:tcW w:w="1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8A1DF7" w14:textId="77777777" w:rsidR="003E2C5F" w:rsidRPr="002605DF" w:rsidRDefault="003E2C5F" w:rsidP="003E2C5F">
            <w:pPr>
              <w:suppressAutoHyphens/>
              <w:spacing w:after="0" w:line="240" w:lineRule="auto"/>
              <w:ind w:firstLine="1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6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AC5470" w14:textId="77777777"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3E2C5F" w:rsidRPr="002605DF" w14:paraId="70885753" w14:textId="77777777" w:rsidTr="0012059D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48C5F8" w14:textId="77777777"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7</w:t>
            </w:r>
          </w:p>
        </w:tc>
        <w:tc>
          <w:tcPr>
            <w:tcW w:w="6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DF7B75" w14:textId="4F4360C7" w:rsidR="003E2C5F" w:rsidRPr="002605DF" w:rsidRDefault="00CA568E" w:rsidP="00371358">
            <w:pPr>
              <w:spacing w:after="0" w:line="240" w:lineRule="auto"/>
              <w:ind w:left="-57" w:right="-57"/>
              <w:rPr>
                <w:rFonts w:ascii="Times New Roman" w:eastAsia="SimSun" w:hAnsi="Times New Roman"/>
                <w:sz w:val="24"/>
                <w:szCs w:val="24"/>
                <w:lang w:val="uk-UA" w:eastAsia="uk-UA"/>
              </w:rPr>
            </w:pPr>
            <w:hyperlink r:id="rId18" w:history="1">
              <w:r w:rsidR="003E2C5F" w:rsidRPr="007365AB">
                <w:rPr>
                  <w:rStyle w:val="a3"/>
                  <w:rFonts w:ascii="Times New Roman" w:eastAsia="SimSun" w:hAnsi="Times New Roman"/>
                  <w:sz w:val="24"/>
                  <w:szCs w:val="24"/>
                  <w:lang w:val="uk-UA" w:eastAsia="uk-UA"/>
                </w:rPr>
                <w:t>Хімія</w:t>
              </w:r>
            </w:hyperlink>
          </w:p>
        </w:tc>
        <w:tc>
          <w:tcPr>
            <w:tcW w:w="1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01278" w14:textId="77777777" w:rsidR="003E2C5F" w:rsidRPr="002605DF" w:rsidRDefault="003E2C5F" w:rsidP="003E2C5F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3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214CB4" w14:textId="77777777"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3E2C5F" w:rsidRPr="002605DF" w14:paraId="1E5333C0" w14:textId="77777777" w:rsidTr="0012059D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8B055C" w14:textId="77777777"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8</w:t>
            </w:r>
          </w:p>
        </w:tc>
        <w:tc>
          <w:tcPr>
            <w:tcW w:w="6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597E27" w14:textId="3C3E75F9" w:rsidR="003E2C5F" w:rsidRPr="002605DF" w:rsidRDefault="00CA568E" w:rsidP="00371358">
            <w:pPr>
              <w:spacing w:after="0" w:line="240" w:lineRule="auto"/>
              <w:ind w:left="-57" w:right="-57"/>
              <w:rPr>
                <w:rFonts w:ascii="Times New Roman" w:eastAsia="SimSun" w:hAnsi="Times New Roman"/>
                <w:sz w:val="24"/>
                <w:szCs w:val="24"/>
                <w:lang w:val="uk-UA" w:eastAsia="uk-UA"/>
              </w:rPr>
            </w:pPr>
            <w:hyperlink r:id="rId19" w:history="1">
              <w:r w:rsidR="003E2C5F" w:rsidRPr="00EA012A">
                <w:rPr>
                  <w:rStyle w:val="a3"/>
                  <w:rFonts w:ascii="Times New Roman" w:eastAsia="SimSun" w:hAnsi="Times New Roman"/>
                  <w:sz w:val="24"/>
                  <w:szCs w:val="24"/>
                  <w:lang w:val="uk-UA" w:eastAsia="uk-UA"/>
                </w:rPr>
                <w:t>Інформаційні системи та технології</w:t>
              </w:r>
            </w:hyperlink>
          </w:p>
        </w:tc>
        <w:tc>
          <w:tcPr>
            <w:tcW w:w="1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496EF0" w14:textId="77777777" w:rsidR="003E2C5F" w:rsidRPr="002605DF" w:rsidRDefault="003E2C5F" w:rsidP="003E2C5F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6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31E60D" w14:textId="77777777"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3E2C5F" w:rsidRPr="002605DF" w14:paraId="3446748B" w14:textId="77777777" w:rsidTr="0012059D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F51AF9" w14:textId="77777777"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ОК 9 </w:t>
            </w:r>
          </w:p>
        </w:tc>
        <w:tc>
          <w:tcPr>
            <w:tcW w:w="6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18B492" w14:textId="3CA83D8A" w:rsidR="003E2C5F" w:rsidRPr="002605DF" w:rsidRDefault="00CA568E" w:rsidP="00371358">
            <w:pPr>
              <w:spacing w:after="0" w:line="240" w:lineRule="auto"/>
              <w:ind w:left="-57" w:right="-57"/>
              <w:rPr>
                <w:rFonts w:ascii="Times New Roman" w:eastAsia="SimSun" w:hAnsi="Times New Roman"/>
                <w:sz w:val="24"/>
                <w:szCs w:val="24"/>
                <w:lang w:val="uk-UA" w:eastAsia="uk-UA"/>
              </w:rPr>
            </w:pPr>
            <w:hyperlink r:id="rId20" w:history="1">
              <w:r w:rsidR="003E2C5F" w:rsidRPr="000967E2">
                <w:rPr>
                  <w:rStyle w:val="a3"/>
                  <w:rFonts w:ascii="Times New Roman" w:eastAsia="SimSun" w:hAnsi="Times New Roman"/>
                  <w:sz w:val="24"/>
                  <w:szCs w:val="24"/>
                  <w:lang w:val="uk-UA" w:eastAsia="uk-UA"/>
                </w:rPr>
                <w:t>Безпека життєдіяльності та цивільний захист</w:t>
              </w:r>
            </w:hyperlink>
          </w:p>
        </w:tc>
        <w:tc>
          <w:tcPr>
            <w:tcW w:w="1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43774" w14:textId="77777777" w:rsidR="003E2C5F" w:rsidRPr="002605DF" w:rsidRDefault="003E2C5F" w:rsidP="003E2C5F">
            <w:pPr>
              <w:suppressAutoHyphens/>
              <w:spacing w:after="0" w:line="240" w:lineRule="auto"/>
              <w:ind w:firstLine="1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3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604512" w14:textId="77777777"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екзамен </w:t>
            </w:r>
          </w:p>
        </w:tc>
      </w:tr>
      <w:tr w:rsidR="003E2C5F" w:rsidRPr="002605DF" w14:paraId="158873CC" w14:textId="77777777" w:rsidTr="0012059D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F1CA65" w14:textId="77777777"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0</w:t>
            </w:r>
          </w:p>
        </w:tc>
        <w:tc>
          <w:tcPr>
            <w:tcW w:w="6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EE4CA0" w14:textId="09C5A28B" w:rsidR="003E2C5F" w:rsidRPr="002605DF" w:rsidRDefault="00CA568E" w:rsidP="00371358">
            <w:pPr>
              <w:spacing w:after="0" w:line="240" w:lineRule="auto"/>
              <w:ind w:left="-57" w:right="-57"/>
              <w:rPr>
                <w:rFonts w:ascii="Times New Roman" w:eastAsia="SimSun" w:hAnsi="Times New Roman"/>
                <w:sz w:val="24"/>
                <w:szCs w:val="24"/>
                <w:lang w:val="uk-UA" w:eastAsia="uk-UA"/>
              </w:rPr>
            </w:pPr>
            <w:hyperlink r:id="rId21" w:history="1">
              <w:r w:rsidR="003E2C5F" w:rsidRPr="00EA012A">
                <w:rPr>
                  <w:rStyle w:val="a3"/>
                  <w:rFonts w:ascii="Times New Roman" w:eastAsia="SimSun" w:hAnsi="Times New Roman"/>
                  <w:sz w:val="24"/>
                  <w:szCs w:val="24"/>
                  <w:lang w:val="uk-UA" w:eastAsia="uk-UA"/>
                </w:rPr>
                <w:t>Інженерна та комп'ютерна графіка</w:t>
              </w:r>
            </w:hyperlink>
          </w:p>
        </w:tc>
        <w:tc>
          <w:tcPr>
            <w:tcW w:w="1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FE57FD" w14:textId="77777777" w:rsidR="003E2C5F" w:rsidRPr="002605DF" w:rsidRDefault="003E2C5F" w:rsidP="003E2C5F">
            <w:pPr>
              <w:suppressAutoHyphens/>
              <w:spacing w:after="0" w:line="240" w:lineRule="auto"/>
              <w:ind w:firstLine="1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6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8251CA" w14:textId="77777777"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екзамен </w:t>
            </w:r>
          </w:p>
        </w:tc>
      </w:tr>
      <w:tr w:rsidR="003E2C5F" w:rsidRPr="002605DF" w14:paraId="29446E5A" w14:textId="77777777" w:rsidTr="0012059D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CF228A" w14:textId="77777777"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1</w:t>
            </w:r>
          </w:p>
        </w:tc>
        <w:tc>
          <w:tcPr>
            <w:tcW w:w="6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6CE245" w14:textId="7E7097E3" w:rsidR="003E2C5F" w:rsidRPr="002605DF" w:rsidRDefault="003E2C5F" w:rsidP="00371358">
            <w:pPr>
              <w:suppressAutoHyphens/>
              <w:spacing w:after="0" w:line="240" w:lineRule="exact"/>
              <w:ind w:left="-57" w:right="-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Іноземна мова фахового спрямування</w:t>
            </w:r>
            <w:r w:rsidR="00F45D58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 (</w:t>
            </w:r>
            <w:hyperlink r:id="rId22" w:history="1">
              <w:r w:rsidR="00F45D58" w:rsidRPr="000967E2">
                <w:rPr>
                  <w:rStyle w:val="a3"/>
                  <w:rFonts w:ascii="Times New Roman" w:eastAsia="SimSun" w:hAnsi="Times New Roman"/>
                  <w:sz w:val="24"/>
                  <w:szCs w:val="24"/>
                  <w:lang w:val="uk-UA" w:eastAsia="ar-SA"/>
                </w:rPr>
                <w:t>англійська,</w:t>
              </w:r>
            </w:hyperlink>
            <w:r w:rsidR="00F45D58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 </w:t>
            </w:r>
            <w:hyperlink r:id="rId23" w:history="1">
              <w:r w:rsidR="00F45D58" w:rsidRPr="00371358">
                <w:rPr>
                  <w:rStyle w:val="a3"/>
                  <w:rFonts w:ascii="Times New Roman" w:eastAsia="SimSun" w:hAnsi="Times New Roman"/>
                  <w:sz w:val="24"/>
                  <w:szCs w:val="24"/>
                  <w:lang w:val="uk-UA" w:eastAsia="ar-SA"/>
                </w:rPr>
                <w:t>французька,</w:t>
              </w:r>
            </w:hyperlink>
            <w:r w:rsidR="00F45D58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 </w:t>
            </w:r>
            <w:hyperlink r:id="rId24" w:history="1">
              <w:r w:rsidR="00F45D58" w:rsidRPr="00371358">
                <w:rPr>
                  <w:rStyle w:val="a3"/>
                  <w:rFonts w:ascii="Times New Roman" w:eastAsia="SimSun" w:hAnsi="Times New Roman"/>
                  <w:sz w:val="24"/>
                  <w:szCs w:val="24"/>
                  <w:lang w:val="uk-UA" w:eastAsia="ar-SA"/>
                </w:rPr>
                <w:t>німецька</w:t>
              </w:r>
            </w:hyperlink>
            <w:r w:rsidR="00F45D58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)</w:t>
            </w:r>
          </w:p>
        </w:tc>
        <w:tc>
          <w:tcPr>
            <w:tcW w:w="1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315E9C" w14:textId="77777777" w:rsidR="003E2C5F" w:rsidRPr="002605DF" w:rsidRDefault="003E2C5F" w:rsidP="003E2C5F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12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775F1" w14:textId="77777777"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3E2C5F" w:rsidRPr="002605DF" w14:paraId="2C99D41F" w14:textId="77777777" w:rsidTr="0012059D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4A3754" w14:textId="77777777"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2</w:t>
            </w:r>
          </w:p>
        </w:tc>
        <w:tc>
          <w:tcPr>
            <w:tcW w:w="6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397A0A" w14:textId="746AB0F9" w:rsidR="003E2C5F" w:rsidRPr="002605DF" w:rsidRDefault="00CA568E" w:rsidP="00371358">
            <w:pPr>
              <w:suppressAutoHyphens/>
              <w:spacing w:after="0" w:line="240" w:lineRule="auto"/>
              <w:ind w:left="-57" w:right="-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hyperlink r:id="rId25" w:history="1">
              <w:r w:rsidR="003E2C5F" w:rsidRPr="000967E2">
                <w:rPr>
                  <w:rStyle w:val="a3"/>
                  <w:rFonts w:ascii="Times New Roman" w:eastAsia="SimSun" w:hAnsi="Times New Roman"/>
                  <w:sz w:val="24"/>
                  <w:szCs w:val="24"/>
                  <w:lang w:val="uk-UA" w:eastAsia="uk-UA"/>
                </w:rPr>
                <w:t>Фізичне виховання</w:t>
              </w:r>
              <w:r w:rsidR="003E2C5F" w:rsidRPr="000967E2">
                <w:rPr>
                  <w:rStyle w:val="a3"/>
                  <w:rFonts w:ascii="Times New Roman" w:eastAsia="SimSun" w:hAnsi="Times New Roman"/>
                  <w:sz w:val="24"/>
                  <w:szCs w:val="24"/>
                  <w:vertAlign w:val="superscript"/>
                  <w:lang w:val="uk-UA" w:eastAsia="uk-UA"/>
                </w:rPr>
                <w:t>1</w:t>
              </w:r>
            </w:hyperlink>
          </w:p>
        </w:tc>
        <w:tc>
          <w:tcPr>
            <w:tcW w:w="1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0BBA62" w14:textId="77777777" w:rsidR="003E2C5F" w:rsidRPr="002605DF" w:rsidRDefault="003E2C5F" w:rsidP="003E2C5F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3</w:t>
            </w:r>
            <w:r w:rsidR="00B6047A" w:rsidRPr="008070FA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/9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FA18E6" w14:textId="77777777"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залік</w:t>
            </w:r>
          </w:p>
        </w:tc>
      </w:tr>
      <w:tr w:rsidR="003E2C5F" w:rsidRPr="002605DF" w14:paraId="5DD29268" w14:textId="77777777" w:rsidTr="0012059D">
        <w:tc>
          <w:tcPr>
            <w:tcW w:w="736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6B7551" w14:textId="77777777" w:rsidR="003E2C5F" w:rsidRPr="002605DF" w:rsidRDefault="003E2C5F" w:rsidP="003E2C5F">
            <w:pPr>
              <w:spacing w:after="0" w:line="240" w:lineRule="auto"/>
              <w:jc w:val="right"/>
              <w:rPr>
                <w:rFonts w:ascii="Times New Roman" w:eastAsia="SimSun" w:hAnsi="Times New Roman"/>
                <w:sz w:val="24"/>
                <w:szCs w:val="24"/>
                <w:lang w:val="uk-UA" w:eastAsia="uk-U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uk-UA"/>
              </w:rPr>
              <w:t>Всього з циклу</w:t>
            </w:r>
          </w:p>
        </w:tc>
        <w:tc>
          <w:tcPr>
            <w:tcW w:w="25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065EA" w14:textId="77777777" w:rsidR="003E2C5F" w:rsidRPr="002605DF" w:rsidRDefault="003E2C5F" w:rsidP="003E2C5F">
            <w:pPr>
              <w:suppressAutoHyphens/>
              <w:spacing w:after="0" w:line="240" w:lineRule="auto"/>
              <w:ind w:left="314"/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  <w:t>6</w:t>
            </w:r>
            <w:r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  <w:t>9</w:t>
            </w:r>
          </w:p>
        </w:tc>
      </w:tr>
      <w:tr w:rsidR="003E2C5F" w:rsidRPr="002605DF" w14:paraId="3A7F0108" w14:textId="77777777" w:rsidTr="00371358">
        <w:tc>
          <w:tcPr>
            <w:tcW w:w="989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4775CC" w14:textId="77777777" w:rsidR="003E2C5F" w:rsidRPr="002605DF" w:rsidRDefault="003E2C5F" w:rsidP="003E2C5F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Цикл професійної підготовки</w:t>
            </w:r>
          </w:p>
        </w:tc>
      </w:tr>
      <w:tr w:rsidR="003E2C5F" w:rsidRPr="002605DF" w14:paraId="4CBB8823" w14:textId="77777777" w:rsidTr="0012059D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57555E" w14:textId="77777777"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3</w:t>
            </w:r>
          </w:p>
        </w:tc>
        <w:tc>
          <w:tcPr>
            <w:tcW w:w="6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72B93C" w14:textId="66A56C73" w:rsidR="003E2C5F" w:rsidRPr="002605DF" w:rsidRDefault="00CA568E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hyperlink r:id="rId26" w:history="1">
              <w:r w:rsidR="003E2C5F" w:rsidRPr="00E67A74">
                <w:rPr>
                  <w:rStyle w:val="a3"/>
                  <w:rFonts w:ascii="Times New Roman" w:eastAsia="SimSun" w:hAnsi="Times New Roman"/>
                  <w:sz w:val="24"/>
                  <w:szCs w:val="24"/>
                  <w:lang w:val="uk-UA" w:eastAsia="ar-SA"/>
                </w:rPr>
                <w:t>Підприємницький бізнес</w:t>
              </w:r>
            </w:hyperlink>
          </w:p>
        </w:tc>
        <w:tc>
          <w:tcPr>
            <w:tcW w:w="1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391494" w14:textId="77777777" w:rsidR="003E2C5F" w:rsidRPr="002605DF" w:rsidRDefault="003E2C5F" w:rsidP="003E2C5F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3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D74D41" w14:textId="77777777"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залік</w:t>
            </w:r>
          </w:p>
        </w:tc>
      </w:tr>
      <w:tr w:rsidR="003E2C5F" w:rsidRPr="002605DF" w14:paraId="6396DDC7" w14:textId="77777777" w:rsidTr="0012059D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62722B" w14:textId="77777777"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4</w:t>
            </w:r>
          </w:p>
        </w:tc>
        <w:tc>
          <w:tcPr>
            <w:tcW w:w="6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C2B217" w14:textId="7B558D9F" w:rsidR="003E2C5F" w:rsidRPr="002605DF" w:rsidRDefault="00CA568E" w:rsidP="00E67A74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hyperlink r:id="rId27" w:history="1">
              <w:r w:rsidR="003E2C5F" w:rsidRPr="00E67A74">
                <w:rPr>
                  <w:rStyle w:val="a3"/>
                  <w:rFonts w:ascii="Times New Roman" w:eastAsia="SimSun" w:hAnsi="Times New Roman"/>
                  <w:sz w:val="24"/>
                  <w:szCs w:val="24"/>
                  <w:lang w:val="uk-UA" w:eastAsia="ar-SA"/>
                </w:rPr>
                <w:t>Професійні комунікаці</w:t>
              </w:r>
              <w:r w:rsidR="00E67A74" w:rsidRPr="00E67A74">
                <w:rPr>
                  <w:rStyle w:val="a3"/>
                  <w:rFonts w:ascii="Times New Roman" w:eastAsia="SimSun" w:hAnsi="Times New Roman"/>
                  <w:sz w:val="24"/>
                  <w:szCs w:val="24"/>
                  <w:lang w:val="uk-UA" w:eastAsia="ar-SA"/>
                </w:rPr>
                <w:t>ї</w:t>
              </w:r>
            </w:hyperlink>
          </w:p>
        </w:tc>
        <w:tc>
          <w:tcPr>
            <w:tcW w:w="1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36E75B" w14:textId="77777777" w:rsidR="003E2C5F" w:rsidRPr="002605DF" w:rsidRDefault="003E2C5F" w:rsidP="003E2C5F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3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568772" w14:textId="77777777"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залік</w:t>
            </w:r>
          </w:p>
        </w:tc>
      </w:tr>
      <w:tr w:rsidR="003E2C5F" w:rsidRPr="002605DF" w14:paraId="114C0EBC" w14:textId="77777777" w:rsidTr="0012059D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C7126E" w14:textId="77777777" w:rsidR="003E2C5F" w:rsidRPr="002605DF" w:rsidRDefault="003E2C5F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5</w:t>
            </w:r>
          </w:p>
        </w:tc>
        <w:tc>
          <w:tcPr>
            <w:tcW w:w="6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1AD875" w14:textId="187C5B61" w:rsidR="003E2C5F" w:rsidRPr="002605DF" w:rsidRDefault="005766AE" w:rsidP="00E2712A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146DC3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Кольорознавство та композиція </w:t>
            </w:r>
            <w:r w:rsidR="00E2712A" w:rsidRPr="00146DC3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у</w:t>
            </w:r>
            <w:r w:rsidRPr="00146DC3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 текстилі</w:t>
            </w:r>
          </w:p>
        </w:tc>
        <w:tc>
          <w:tcPr>
            <w:tcW w:w="1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EED9D2" w14:textId="77777777" w:rsidR="003E2C5F" w:rsidRDefault="005766AE" w:rsidP="003E2C5F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3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27148B" w14:textId="77777777" w:rsidR="003E2C5F" w:rsidRPr="002605DF" w:rsidRDefault="005766AE" w:rsidP="003E2C5F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5766AE" w:rsidRPr="002605DF" w14:paraId="627B8429" w14:textId="77777777" w:rsidTr="0012059D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DE0DE7" w14:textId="77777777" w:rsidR="005766AE" w:rsidRPr="002605DF" w:rsidRDefault="005766AE" w:rsidP="005766AE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6</w:t>
            </w:r>
          </w:p>
        </w:tc>
        <w:tc>
          <w:tcPr>
            <w:tcW w:w="6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C814F6" w14:textId="35EFAFB0" w:rsidR="005766AE" w:rsidRPr="002605DF" w:rsidRDefault="005766AE" w:rsidP="005766AE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146DC3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снови технології текстилю</w:t>
            </w:r>
          </w:p>
        </w:tc>
        <w:tc>
          <w:tcPr>
            <w:tcW w:w="1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D8E421" w14:textId="77777777" w:rsidR="005766AE" w:rsidRPr="00227611" w:rsidRDefault="005766AE" w:rsidP="005766AE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6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B499C3" w14:textId="77777777" w:rsidR="005766AE" w:rsidRPr="002605DF" w:rsidRDefault="005766AE" w:rsidP="005766AE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5766AE" w:rsidRPr="002605DF" w14:paraId="71E6176F" w14:textId="77777777" w:rsidTr="0012059D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8A0D2F" w14:textId="77777777" w:rsidR="005766AE" w:rsidRPr="002605DF" w:rsidRDefault="005766AE" w:rsidP="005766AE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7</w:t>
            </w:r>
          </w:p>
        </w:tc>
        <w:tc>
          <w:tcPr>
            <w:tcW w:w="6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289A51" w14:textId="6514E8EF" w:rsidR="005766AE" w:rsidRPr="002605DF" w:rsidRDefault="005766AE" w:rsidP="00E7383D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146DC3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Технології сталого розвитку </w:t>
            </w:r>
            <w:r w:rsidR="00E7383D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та відповідальна мода</w:t>
            </w:r>
          </w:p>
        </w:tc>
        <w:tc>
          <w:tcPr>
            <w:tcW w:w="1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B4F1E4" w14:textId="77777777" w:rsidR="005766AE" w:rsidRPr="002605DF" w:rsidRDefault="005766AE" w:rsidP="005766AE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3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B070DA" w14:textId="77777777" w:rsidR="005766AE" w:rsidRPr="002605DF" w:rsidRDefault="005766AE" w:rsidP="005766AE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залік</w:t>
            </w:r>
          </w:p>
        </w:tc>
      </w:tr>
      <w:tr w:rsidR="005766AE" w:rsidRPr="002605DF" w14:paraId="010EBE93" w14:textId="77777777" w:rsidTr="0012059D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1DFF07" w14:textId="77777777" w:rsidR="005766AE" w:rsidRPr="002605DF" w:rsidRDefault="005766AE" w:rsidP="005766AE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8</w:t>
            </w:r>
          </w:p>
        </w:tc>
        <w:tc>
          <w:tcPr>
            <w:tcW w:w="6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CD7334" w14:textId="65E560B6" w:rsidR="005766AE" w:rsidRPr="002605DF" w:rsidRDefault="005766AE" w:rsidP="005766AE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146DC3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Матеріалознавство</w:t>
            </w:r>
          </w:p>
        </w:tc>
        <w:tc>
          <w:tcPr>
            <w:tcW w:w="1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C96C8D" w14:textId="77777777" w:rsidR="005766AE" w:rsidRPr="002605DF" w:rsidRDefault="00293939" w:rsidP="005766AE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3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56552E" w14:textId="77777777" w:rsidR="005766AE" w:rsidRPr="002605DF" w:rsidRDefault="005766AE" w:rsidP="005766AE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234AF4" w:rsidRPr="00234AF4" w14:paraId="0F20BF65" w14:textId="77777777" w:rsidTr="0012059D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B1C06E" w14:textId="67961B07" w:rsidR="00695841" w:rsidRPr="00234AF4" w:rsidRDefault="00695841" w:rsidP="00540A10">
            <w:pP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34AF4">
              <w:rPr>
                <w:rFonts w:ascii="Times New Roman" w:hAnsi="Times New Roman"/>
                <w:sz w:val="24"/>
                <w:szCs w:val="24"/>
              </w:rPr>
              <w:t>ОК</w:t>
            </w:r>
            <w:r w:rsidR="008D7F4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Pr="00234AF4">
              <w:rPr>
                <w:rFonts w:ascii="Times New Roman" w:hAnsi="Times New Roman"/>
                <w:sz w:val="24"/>
                <w:szCs w:val="24"/>
              </w:rPr>
              <w:t>19</w:t>
            </w:r>
          </w:p>
        </w:tc>
        <w:tc>
          <w:tcPr>
            <w:tcW w:w="6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300A31" w14:textId="2ADAEB49" w:rsidR="00695841" w:rsidRPr="00234AF4" w:rsidRDefault="00695841" w:rsidP="00E7383D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146DC3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Конструювання та основи швейної технології</w:t>
            </w:r>
            <w:r w:rsidR="00E7383D" w:rsidRPr="00146DC3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 виробів з текстилю</w:t>
            </w:r>
          </w:p>
        </w:tc>
        <w:tc>
          <w:tcPr>
            <w:tcW w:w="1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03AAB1" w14:textId="77777777" w:rsidR="00695841" w:rsidRPr="00234AF4" w:rsidRDefault="00695841" w:rsidP="00540A10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34AF4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3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B822EE" w14:textId="77777777" w:rsidR="00695841" w:rsidRPr="00234AF4" w:rsidRDefault="00695841" w:rsidP="00540A10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34AF4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залік</w:t>
            </w:r>
          </w:p>
        </w:tc>
      </w:tr>
      <w:tr w:rsidR="00A04237" w:rsidRPr="002605DF" w14:paraId="24031E39" w14:textId="77777777" w:rsidTr="0012059D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5B46FD" w14:textId="77777777" w:rsidR="00A04237" w:rsidRPr="002605DF" w:rsidRDefault="00A04237" w:rsidP="00BF5B72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0</w:t>
            </w:r>
          </w:p>
        </w:tc>
        <w:tc>
          <w:tcPr>
            <w:tcW w:w="6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BF506F" w14:textId="04332143" w:rsidR="00A04237" w:rsidRPr="00E7383D" w:rsidRDefault="00A04237" w:rsidP="00E7383D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146DC3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Дизайн текстил</w:t>
            </w:r>
            <w:r w:rsidR="00E7383D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ю для </w:t>
            </w:r>
            <w:r w:rsidR="00E7383D">
              <w:rPr>
                <w:rFonts w:ascii="Times New Roman" w:eastAsia="SimSun" w:hAnsi="Times New Roman"/>
                <w:sz w:val="24"/>
                <w:szCs w:val="24"/>
                <w:lang w:val="en-US" w:eastAsia="ar-SA"/>
              </w:rPr>
              <w:t>fashion</w:t>
            </w:r>
            <w:r w:rsidR="00E7383D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 індустрії та інтер'єру</w:t>
            </w:r>
          </w:p>
        </w:tc>
        <w:tc>
          <w:tcPr>
            <w:tcW w:w="1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7D7F94" w14:textId="77777777" w:rsidR="00A04237" w:rsidRPr="002605DF" w:rsidRDefault="00A04237" w:rsidP="005766AE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3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940EA8" w14:textId="77777777" w:rsidR="00A04237" w:rsidRPr="002605DF" w:rsidRDefault="00A04237" w:rsidP="005766AE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A04237" w:rsidRPr="002605DF" w14:paraId="533427D8" w14:textId="77777777" w:rsidTr="0012059D">
        <w:trPr>
          <w:trHeight w:val="266"/>
        </w:trPr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AB265C" w14:textId="77777777" w:rsidR="00A04237" w:rsidRPr="002605DF" w:rsidRDefault="00A04237" w:rsidP="00BF5B72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1</w:t>
            </w:r>
          </w:p>
        </w:tc>
        <w:tc>
          <w:tcPr>
            <w:tcW w:w="6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EB4D00" w14:textId="6DBCE32F" w:rsidR="00A04237" w:rsidRPr="00694CFC" w:rsidRDefault="00A04237" w:rsidP="005766AE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146DC3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спертиза текстильних матеріалів</w:t>
            </w:r>
            <w:r w:rsidR="00E7383D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 та виробів</w:t>
            </w:r>
          </w:p>
        </w:tc>
        <w:tc>
          <w:tcPr>
            <w:tcW w:w="1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F5A79A" w14:textId="77777777" w:rsidR="00A04237" w:rsidRPr="002605DF" w:rsidRDefault="00A04237" w:rsidP="005766AE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3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2BBE66" w14:textId="77777777" w:rsidR="00A04237" w:rsidRPr="002605DF" w:rsidRDefault="00A04237" w:rsidP="005766AE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залік</w:t>
            </w:r>
          </w:p>
        </w:tc>
      </w:tr>
      <w:tr w:rsidR="00A04237" w:rsidRPr="002605DF" w14:paraId="2DBC5465" w14:textId="77777777" w:rsidTr="0012059D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E96CAD" w14:textId="77777777" w:rsidR="00A04237" w:rsidRPr="002605DF" w:rsidRDefault="00A04237" w:rsidP="00BF5B72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2</w:t>
            </w:r>
          </w:p>
        </w:tc>
        <w:tc>
          <w:tcPr>
            <w:tcW w:w="6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FAEF35" w14:textId="1DB3E008" w:rsidR="00A04237" w:rsidRPr="00694CFC" w:rsidRDefault="00A04237" w:rsidP="00E7383D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146DC3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Т</w:t>
            </w:r>
            <w:r w:rsidR="00E7383D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стильні т</w:t>
            </w:r>
            <w:r w:rsidRPr="00146DC3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хнології</w:t>
            </w:r>
          </w:p>
        </w:tc>
        <w:tc>
          <w:tcPr>
            <w:tcW w:w="1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B78D3B" w14:textId="77777777" w:rsidR="00A04237" w:rsidRPr="002605DF" w:rsidRDefault="00A04237" w:rsidP="005766AE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1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2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B20D7D" w14:textId="77777777" w:rsidR="00A04237" w:rsidRPr="002605DF" w:rsidRDefault="00A04237" w:rsidP="005766AE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A04237" w:rsidRPr="002605DF" w14:paraId="1E68D496" w14:textId="77777777" w:rsidTr="0012059D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FE7452" w14:textId="77777777" w:rsidR="00A04237" w:rsidRPr="002605DF" w:rsidRDefault="00A04237" w:rsidP="00BF5B72">
            <w:pPr>
              <w:suppressAutoHyphens/>
              <w:spacing w:after="0" w:line="240" w:lineRule="auto"/>
              <w:jc w:val="both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3</w:t>
            </w:r>
          </w:p>
        </w:tc>
        <w:tc>
          <w:tcPr>
            <w:tcW w:w="6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C12829" w14:textId="7752CA5E" w:rsidR="00A04237" w:rsidRPr="00694CFC" w:rsidRDefault="00A04237" w:rsidP="005766AE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146DC3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поряджувальні технології та колорування текстилю</w:t>
            </w:r>
          </w:p>
        </w:tc>
        <w:tc>
          <w:tcPr>
            <w:tcW w:w="1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2E737A" w14:textId="77777777" w:rsidR="00A04237" w:rsidRPr="002605DF" w:rsidRDefault="00293939" w:rsidP="005766AE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6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10ED35" w14:textId="77777777" w:rsidR="00A04237" w:rsidRPr="002605DF" w:rsidRDefault="00A04237" w:rsidP="005766AE">
            <w:pPr>
              <w:suppressAutoHyphens/>
              <w:spacing w:after="0" w:line="240" w:lineRule="auto"/>
              <w:ind w:right="-168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A04237" w:rsidRPr="002605DF" w14:paraId="2198A598" w14:textId="77777777" w:rsidTr="0012059D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B03929" w14:textId="77777777" w:rsidR="00A04237" w:rsidRPr="002605DF" w:rsidRDefault="00A04237" w:rsidP="00BF5B72">
            <w:pPr>
              <w:suppressAutoHyphens/>
              <w:spacing w:after="0" w:line="240" w:lineRule="auto"/>
              <w:jc w:val="both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4</w:t>
            </w:r>
          </w:p>
        </w:tc>
        <w:tc>
          <w:tcPr>
            <w:tcW w:w="6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8DBC5A" w14:textId="3A99EB4F" w:rsidR="00A04237" w:rsidRPr="00694CFC" w:rsidRDefault="00A04237" w:rsidP="00E7383D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146DC3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Функціональн</w:t>
            </w:r>
            <w:r w:rsidR="00E7383D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ий текстиль та смарт технології для моди та інтер'єрного простору</w:t>
            </w:r>
          </w:p>
        </w:tc>
        <w:tc>
          <w:tcPr>
            <w:tcW w:w="1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7F9618" w14:textId="77777777" w:rsidR="00A04237" w:rsidRPr="002605DF" w:rsidRDefault="00A04237" w:rsidP="00BA048A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6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AE08E9" w14:textId="77777777" w:rsidR="00A04237" w:rsidRPr="002605DF" w:rsidRDefault="00A04237" w:rsidP="00BA048A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A04237" w:rsidRPr="002605DF" w14:paraId="382D124D" w14:textId="77777777" w:rsidTr="0012059D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156E9D" w14:textId="77777777" w:rsidR="00A04237" w:rsidRDefault="00A04237" w:rsidP="00BF5B72">
            <w:pPr>
              <w:suppressAutoHyphens/>
              <w:spacing w:after="0" w:line="240" w:lineRule="auto"/>
              <w:jc w:val="both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5</w:t>
            </w:r>
          </w:p>
        </w:tc>
        <w:tc>
          <w:tcPr>
            <w:tcW w:w="6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41784A" w14:textId="2C00C65B" w:rsidR="00A04237" w:rsidRPr="00694CFC" w:rsidRDefault="00EA012A" w:rsidP="00BA048A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146DC3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3D текстильні матеріали та вироби</w:t>
            </w:r>
          </w:p>
        </w:tc>
        <w:tc>
          <w:tcPr>
            <w:tcW w:w="1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B0A772" w14:textId="77777777" w:rsidR="00A04237" w:rsidRDefault="00A04237" w:rsidP="00BA048A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3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147DDC" w14:textId="77777777" w:rsidR="00A04237" w:rsidRPr="002605DF" w:rsidRDefault="00A04237" w:rsidP="00BA048A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A04237" w:rsidRPr="002605DF" w14:paraId="52376E0E" w14:textId="77777777" w:rsidTr="0012059D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23E259" w14:textId="77777777" w:rsidR="00A04237" w:rsidRPr="002605DF" w:rsidRDefault="00A04237" w:rsidP="00BF5B72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 26</w:t>
            </w:r>
          </w:p>
        </w:tc>
        <w:tc>
          <w:tcPr>
            <w:tcW w:w="6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AF4A05" w14:textId="79C71FC8" w:rsidR="00A04237" w:rsidRPr="00694CFC" w:rsidRDefault="00A04237" w:rsidP="00E7383D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146DC3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Художньо-технологічне проєктування </w:t>
            </w:r>
            <w:r w:rsidR="00E7383D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текстилю</w:t>
            </w:r>
          </w:p>
        </w:tc>
        <w:tc>
          <w:tcPr>
            <w:tcW w:w="1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B78BEA" w14:textId="77777777" w:rsidR="00A04237" w:rsidRDefault="00A04237" w:rsidP="00BA048A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9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7F71A4" w14:textId="77777777" w:rsidR="00A04237" w:rsidRPr="002605DF" w:rsidRDefault="00A04237" w:rsidP="00BA048A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A04237" w:rsidRPr="002605DF" w14:paraId="6E6FBE7F" w14:textId="77777777" w:rsidTr="0012059D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85E1E2" w14:textId="77777777" w:rsidR="00A04237" w:rsidRPr="002605DF" w:rsidRDefault="00A04237" w:rsidP="00BF5B72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 27</w:t>
            </w:r>
          </w:p>
        </w:tc>
        <w:tc>
          <w:tcPr>
            <w:tcW w:w="6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3769ED" w14:textId="439E875A" w:rsidR="00A04237" w:rsidRPr="00201406" w:rsidRDefault="00E7383D" w:rsidP="00E7383D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Комп'ютерні технології у </w:t>
            </w:r>
            <w:r>
              <w:rPr>
                <w:rFonts w:ascii="Times New Roman" w:eastAsia="SimSun" w:hAnsi="Times New Roman"/>
                <w:sz w:val="24"/>
                <w:szCs w:val="24"/>
                <w:lang w:eastAsia="ar-SA"/>
              </w:rPr>
              <w:t>fashion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 індустрії та дизайні інтер'єру</w:t>
            </w:r>
          </w:p>
        </w:tc>
        <w:tc>
          <w:tcPr>
            <w:tcW w:w="1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E7863D" w14:textId="77777777" w:rsidR="00A04237" w:rsidRDefault="00A04237" w:rsidP="004D3DD6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6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157D2B" w14:textId="77777777" w:rsidR="00A04237" w:rsidRPr="002605DF" w:rsidRDefault="00A04237" w:rsidP="004D3DD6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A04237" w:rsidRPr="002605DF" w14:paraId="2707B3B6" w14:textId="77777777" w:rsidTr="0012059D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EC1335" w14:textId="77777777" w:rsidR="00A04237" w:rsidRPr="002605DF" w:rsidRDefault="00A04237" w:rsidP="00BF5B72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</w:t>
            </w: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 28</w:t>
            </w:r>
          </w:p>
        </w:tc>
        <w:tc>
          <w:tcPr>
            <w:tcW w:w="6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A9C8DF" w14:textId="47DD3ABB" w:rsidR="00A04237" w:rsidRPr="00201406" w:rsidRDefault="00E7383D" w:rsidP="00E7383D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снови проєктування виробництва текстилю</w:t>
            </w:r>
          </w:p>
        </w:tc>
        <w:tc>
          <w:tcPr>
            <w:tcW w:w="1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8BED13" w14:textId="77777777" w:rsidR="00A04237" w:rsidRDefault="00A04237" w:rsidP="004D3DD6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9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12D87C" w14:textId="77777777" w:rsidR="00A04237" w:rsidRPr="002605DF" w:rsidRDefault="00A04237" w:rsidP="004D3DD6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234AF4" w:rsidRPr="00234AF4" w14:paraId="123DBBD8" w14:textId="77777777" w:rsidTr="0012059D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861C77" w14:textId="77777777" w:rsidR="00A04237" w:rsidRPr="00234AF4" w:rsidRDefault="00A04237" w:rsidP="00BF5B72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34AF4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9</w:t>
            </w:r>
          </w:p>
        </w:tc>
        <w:tc>
          <w:tcPr>
            <w:tcW w:w="6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FEE8C8" w14:textId="4F5E175F" w:rsidR="00A04237" w:rsidRPr="00234AF4" w:rsidRDefault="00A04237" w:rsidP="00E7383D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146DC3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Нанотехнології у виробництві </w:t>
            </w:r>
            <w:r w:rsidR="00E7383D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текстилю</w:t>
            </w:r>
          </w:p>
        </w:tc>
        <w:tc>
          <w:tcPr>
            <w:tcW w:w="1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351BB1" w14:textId="77777777" w:rsidR="00A04237" w:rsidRPr="00234AF4" w:rsidRDefault="00A04237" w:rsidP="004D3DD6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34AF4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6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7449BE" w14:textId="77777777" w:rsidR="00A04237" w:rsidRPr="00234AF4" w:rsidRDefault="00A04237" w:rsidP="004D3DD6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34AF4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екзамен</w:t>
            </w:r>
          </w:p>
        </w:tc>
      </w:tr>
      <w:tr w:rsidR="00234AF4" w:rsidRPr="00234AF4" w14:paraId="3AF359AB" w14:textId="77777777" w:rsidTr="0012059D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5BFB53" w14:textId="3BD27129" w:rsidR="00A04237" w:rsidRPr="00234AF4" w:rsidRDefault="00A04237" w:rsidP="00BA048A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34AF4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</w:t>
            </w:r>
            <w:r w:rsidR="008D7F4D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 </w:t>
            </w:r>
            <w:r w:rsidRPr="00234AF4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30</w:t>
            </w:r>
          </w:p>
        </w:tc>
        <w:tc>
          <w:tcPr>
            <w:tcW w:w="6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C57F4A" w14:textId="77777777" w:rsidR="00A04237" w:rsidRPr="00234AF4" w:rsidRDefault="00A04237" w:rsidP="00BA048A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eastAsia="ar-SA"/>
              </w:rPr>
            </w:pPr>
            <w:r w:rsidRPr="00234AF4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Виробнича практика</w:t>
            </w:r>
          </w:p>
        </w:tc>
        <w:tc>
          <w:tcPr>
            <w:tcW w:w="1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B0EF14" w14:textId="77777777" w:rsidR="00A04237" w:rsidRPr="00234AF4" w:rsidRDefault="00A04237" w:rsidP="00BA048A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34AF4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12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D0D11E" w14:textId="77777777" w:rsidR="00A04237" w:rsidRPr="00234AF4" w:rsidRDefault="00A04237" w:rsidP="00BA048A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34AF4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залік</w:t>
            </w:r>
          </w:p>
        </w:tc>
      </w:tr>
      <w:tr w:rsidR="00234AF4" w:rsidRPr="00234AF4" w14:paraId="3581D617" w14:textId="77777777" w:rsidTr="0012059D">
        <w:tc>
          <w:tcPr>
            <w:tcW w:w="9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C3D2EF" w14:textId="134C0CDC" w:rsidR="00A04237" w:rsidRPr="00234AF4" w:rsidRDefault="00A04237" w:rsidP="00BA048A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34AF4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</w:t>
            </w:r>
            <w:r w:rsidR="008D7F4D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 </w:t>
            </w:r>
            <w:r w:rsidRPr="00234AF4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31</w:t>
            </w:r>
          </w:p>
        </w:tc>
        <w:tc>
          <w:tcPr>
            <w:tcW w:w="6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7FDE30" w14:textId="77777777" w:rsidR="00A04237" w:rsidRPr="00234AF4" w:rsidRDefault="00A04237" w:rsidP="00BA048A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34AF4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Навчальна практика</w:t>
            </w:r>
          </w:p>
        </w:tc>
        <w:tc>
          <w:tcPr>
            <w:tcW w:w="1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7B963A" w14:textId="77777777" w:rsidR="00A04237" w:rsidRPr="00234AF4" w:rsidRDefault="00A04237" w:rsidP="00BA048A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34AF4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12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3F1127" w14:textId="77777777" w:rsidR="00A04237" w:rsidRPr="00234AF4" w:rsidRDefault="00A04237" w:rsidP="00BF5B72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34AF4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залік</w:t>
            </w:r>
          </w:p>
        </w:tc>
      </w:tr>
      <w:tr w:rsidR="00234AF4" w:rsidRPr="00234AF4" w14:paraId="361CDE83" w14:textId="77777777" w:rsidTr="0012059D">
        <w:tc>
          <w:tcPr>
            <w:tcW w:w="736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FF10CA" w14:textId="77777777" w:rsidR="00A04237" w:rsidRPr="00234AF4" w:rsidRDefault="00A04237" w:rsidP="00BA048A">
            <w:pPr>
              <w:suppressAutoHyphens/>
              <w:spacing w:after="0" w:line="240" w:lineRule="auto"/>
              <w:jc w:val="right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34AF4">
              <w:rPr>
                <w:rFonts w:ascii="Times New Roman" w:eastAsia="SimSun" w:hAnsi="Times New Roman"/>
                <w:sz w:val="24"/>
                <w:szCs w:val="24"/>
                <w:lang w:val="uk-UA" w:eastAsia="uk-UA"/>
              </w:rPr>
              <w:lastRenderedPageBreak/>
              <w:t>Всього з циклу</w:t>
            </w:r>
          </w:p>
        </w:tc>
        <w:tc>
          <w:tcPr>
            <w:tcW w:w="25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33E674" w14:textId="77777777" w:rsidR="00A04237" w:rsidRPr="00234AF4" w:rsidRDefault="00A04237" w:rsidP="00BA048A">
            <w:pPr>
              <w:suppressAutoHyphens/>
              <w:spacing w:after="0" w:line="240" w:lineRule="auto"/>
              <w:ind w:left="172"/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</w:pPr>
            <w:r w:rsidRPr="00234AF4"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  <w:t>111</w:t>
            </w:r>
          </w:p>
        </w:tc>
      </w:tr>
      <w:tr w:rsidR="00A04237" w:rsidRPr="002605DF" w14:paraId="28181D10" w14:textId="77777777" w:rsidTr="0012059D">
        <w:tc>
          <w:tcPr>
            <w:tcW w:w="736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91106C" w14:textId="77777777" w:rsidR="00A04237" w:rsidRPr="002605DF" w:rsidRDefault="00A04237" w:rsidP="00BA048A">
            <w:pPr>
              <w:suppressAutoHyphens/>
              <w:spacing w:after="0" w:line="240" w:lineRule="auto"/>
              <w:jc w:val="right"/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  <w:t>Загальний обсяг обов</w:t>
            </w:r>
            <w:r w:rsidRPr="002605DF">
              <w:rPr>
                <w:rFonts w:ascii="Times New Roman" w:eastAsia="SimSun" w:hAnsi="Times New Roman"/>
                <w:b/>
                <w:sz w:val="24"/>
                <w:szCs w:val="24"/>
                <w:lang w:val="en-US" w:eastAsia="ar-SA"/>
              </w:rPr>
              <w:t>’</w:t>
            </w:r>
            <w:r w:rsidRPr="002605DF"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  <w:t>язкових компонентів</w:t>
            </w:r>
          </w:p>
        </w:tc>
        <w:tc>
          <w:tcPr>
            <w:tcW w:w="25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2FC7FE" w14:textId="77777777" w:rsidR="00A04237" w:rsidRPr="002605DF" w:rsidRDefault="00A04237" w:rsidP="00BA048A">
            <w:pPr>
              <w:suppressAutoHyphens/>
              <w:spacing w:after="0" w:line="240" w:lineRule="auto"/>
              <w:ind w:firstLine="180"/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  <w:t>18</w:t>
            </w:r>
            <w:r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  <w:t>0</w:t>
            </w:r>
          </w:p>
        </w:tc>
      </w:tr>
      <w:tr w:rsidR="00A04237" w:rsidRPr="002605DF" w14:paraId="1B64E2BE" w14:textId="77777777" w:rsidTr="00371358">
        <w:tc>
          <w:tcPr>
            <w:tcW w:w="989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1FB4B9" w14:textId="77777777" w:rsidR="00A04237" w:rsidRPr="00062B3C" w:rsidRDefault="00A04237" w:rsidP="00BA048A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062B3C">
              <w:rPr>
                <w:rFonts w:ascii="Times New Roman" w:eastAsia="SimSun" w:hAnsi="Times New Roman"/>
                <w:b/>
                <w:sz w:val="24"/>
                <w:szCs w:val="20"/>
                <w:lang w:val="uk-UA" w:eastAsia="ar-SA"/>
              </w:rPr>
              <w:t>Вибіркові компоненти освітньої програми</w:t>
            </w:r>
          </w:p>
        </w:tc>
      </w:tr>
      <w:tr w:rsidR="00A04237" w:rsidRPr="002605DF" w14:paraId="3128A778" w14:textId="77777777" w:rsidTr="0012059D">
        <w:tc>
          <w:tcPr>
            <w:tcW w:w="80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85B5C15" w14:textId="77777777" w:rsidR="00A04237" w:rsidRPr="002605DF" w:rsidRDefault="00A04237" w:rsidP="00BA048A">
            <w:pPr>
              <w:suppressAutoHyphens/>
              <w:spacing w:after="0" w:line="240" w:lineRule="auto"/>
              <w:ind w:right="-114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  <w:t>ДВ</w:t>
            </w:r>
            <w:r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  <w:t>ВС</w:t>
            </w:r>
          </w:p>
        </w:tc>
        <w:tc>
          <w:tcPr>
            <w:tcW w:w="65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3E848ED" w14:textId="77777777" w:rsidR="00A04237" w:rsidRPr="00062B3C" w:rsidRDefault="00A04237" w:rsidP="00BA048A">
            <w:pPr>
              <w:pStyle w:val="af6"/>
              <w:snapToGrid w:val="0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062B3C">
              <w:rPr>
                <w:rFonts w:ascii="Times New Roman" w:eastAsia="SimSun" w:hAnsi="Times New Roman"/>
                <w:sz w:val="24"/>
                <w:szCs w:val="20"/>
                <w:lang w:val="uk-UA" w:eastAsia="ar-SA"/>
              </w:rPr>
              <w:t>Дисципліни вільного вибору студента</w:t>
            </w:r>
          </w:p>
        </w:tc>
        <w:tc>
          <w:tcPr>
            <w:tcW w:w="101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14287E2" w14:textId="77777777" w:rsidR="00A04237" w:rsidRPr="002605DF" w:rsidRDefault="00A04237" w:rsidP="00BA048A">
            <w:pPr>
              <w:suppressAutoHyphens/>
              <w:spacing w:after="0" w:line="240" w:lineRule="auto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60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063D680" w14:textId="77777777" w:rsidR="00A04237" w:rsidRPr="002605DF" w:rsidRDefault="00A04237" w:rsidP="00BA048A">
            <w:pPr>
              <w:suppressAutoHyphens/>
              <w:spacing w:after="0" w:line="240" w:lineRule="auto"/>
              <w:rPr>
                <w:rFonts w:ascii="Times New Roman" w:eastAsia="SimSun" w:hAnsi="Times New Roman"/>
                <w:sz w:val="24"/>
                <w:szCs w:val="24"/>
                <w:lang w:eastAsia="ar-SA"/>
              </w:rPr>
            </w:pPr>
            <w:r w:rsidRPr="002605DF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залік</w:t>
            </w:r>
          </w:p>
        </w:tc>
      </w:tr>
      <w:tr w:rsidR="00A04237" w:rsidRPr="002605DF" w14:paraId="65D0FFD5" w14:textId="77777777" w:rsidTr="0012059D">
        <w:tc>
          <w:tcPr>
            <w:tcW w:w="736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AD7E8E" w14:textId="77777777" w:rsidR="00A04237" w:rsidRPr="002605DF" w:rsidRDefault="00A04237" w:rsidP="00BA048A">
            <w:pPr>
              <w:suppressAutoHyphens/>
              <w:spacing w:after="0" w:line="240" w:lineRule="auto"/>
              <w:jc w:val="right"/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  <w:t>Загальний обсяг вибіркових компонентів</w:t>
            </w:r>
          </w:p>
        </w:tc>
        <w:tc>
          <w:tcPr>
            <w:tcW w:w="25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DD173B" w14:textId="77777777" w:rsidR="00A04237" w:rsidRPr="002605DF" w:rsidRDefault="00A04237" w:rsidP="00BA048A">
            <w:pPr>
              <w:suppressAutoHyphens/>
              <w:spacing w:after="0" w:line="240" w:lineRule="auto"/>
              <w:ind w:left="314"/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</w:pPr>
            <w:r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  <w:t>60</w:t>
            </w:r>
          </w:p>
        </w:tc>
      </w:tr>
      <w:tr w:rsidR="00A04237" w:rsidRPr="002605DF" w14:paraId="670F274E" w14:textId="77777777" w:rsidTr="0012059D">
        <w:tc>
          <w:tcPr>
            <w:tcW w:w="736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F38092" w14:textId="77777777" w:rsidR="00A04237" w:rsidRPr="002605DF" w:rsidRDefault="00A04237" w:rsidP="00BA048A">
            <w:pPr>
              <w:suppressAutoHyphens/>
              <w:spacing w:after="0" w:line="240" w:lineRule="auto"/>
              <w:jc w:val="right"/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  <w:t>ЗАГАЛЬНИЙ ОБСЯГ ОСВІТНЬОЇ ПРОГРАМИ</w:t>
            </w:r>
          </w:p>
        </w:tc>
        <w:tc>
          <w:tcPr>
            <w:tcW w:w="25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9833FD" w14:textId="77777777" w:rsidR="00A04237" w:rsidRPr="002605DF" w:rsidRDefault="00A04237" w:rsidP="00BA048A">
            <w:pPr>
              <w:suppressAutoHyphens/>
              <w:spacing w:after="0" w:line="240" w:lineRule="auto"/>
              <w:ind w:left="172"/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eastAsia="SimSun" w:hAnsi="Times New Roman"/>
                <w:b/>
                <w:sz w:val="24"/>
                <w:szCs w:val="24"/>
                <w:lang w:val="uk-UA" w:eastAsia="ar-SA"/>
              </w:rPr>
              <w:t>240</w:t>
            </w:r>
          </w:p>
        </w:tc>
      </w:tr>
    </w:tbl>
    <w:p w14:paraId="4B63D698" w14:textId="77777777" w:rsidR="00F94B63" w:rsidRDefault="00F94B63" w:rsidP="00F94B63">
      <w:pPr>
        <w:spacing w:after="0" w:line="240" w:lineRule="auto"/>
        <w:rPr>
          <w:rFonts w:ascii="Times New Roman" w:hAnsi="Times New Roman"/>
          <w:sz w:val="24"/>
          <w:szCs w:val="24"/>
          <w:lang w:val="uk-UA" w:eastAsia="ar-SA"/>
        </w:rPr>
      </w:pPr>
      <w:r>
        <w:rPr>
          <w:rFonts w:ascii="Times New Roman" w:hAnsi="Times New Roman"/>
          <w:sz w:val="24"/>
          <w:szCs w:val="24"/>
          <w:vertAlign w:val="superscript"/>
          <w:lang w:val="uk-UA"/>
        </w:rPr>
        <w:t>1</w:t>
      </w:r>
      <w:r>
        <w:rPr>
          <w:rFonts w:ascii="Times New Roman" w:hAnsi="Times New Roman"/>
          <w:sz w:val="24"/>
          <w:szCs w:val="20"/>
          <w:lang w:val="uk-UA"/>
        </w:rPr>
        <w:t xml:space="preserve"> –  позакредитна дисципліна</w:t>
      </w:r>
      <w:r w:rsidR="00B6047A">
        <w:rPr>
          <w:rFonts w:ascii="Times New Roman" w:hAnsi="Times New Roman"/>
          <w:sz w:val="24"/>
          <w:szCs w:val="20"/>
          <w:lang w:val="uk-UA"/>
        </w:rPr>
        <w:t xml:space="preserve"> </w:t>
      </w:r>
      <w:r w:rsidR="00B6047A" w:rsidRPr="008070FA">
        <w:rPr>
          <w:rFonts w:ascii="Times New Roman" w:hAnsi="Times New Roman"/>
          <w:sz w:val="24"/>
          <w:szCs w:val="20"/>
          <w:lang w:val="uk-UA"/>
        </w:rPr>
        <w:t>у 2,3,4 семестрах</w:t>
      </w:r>
    </w:p>
    <w:p w14:paraId="502C5757" w14:textId="77777777" w:rsidR="00F94B63" w:rsidRDefault="00F94B63" w:rsidP="00F94B63">
      <w:pPr>
        <w:suppressAutoHyphens/>
        <w:spacing w:after="0" w:line="240" w:lineRule="auto"/>
        <w:rPr>
          <w:rFonts w:ascii="Times New Roman" w:hAnsi="Times New Roman"/>
          <w:sz w:val="24"/>
          <w:szCs w:val="24"/>
          <w:lang w:val="uk-UA" w:eastAsia="ar-SA"/>
        </w:rPr>
        <w:sectPr w:rsidR="00F94B63" w:rsidSect="0006498B">
          <w:footerReference w:type="default" r:id="rId28"/>
          <w:pgSz w:w="11906" w:h="16838"/>
          <w:pgMar w:top="851" w:right="851" w:bottom="851" w:left="1418" w:header="709" w:footer="227" w:gutter="0"/>
          <w:cols w:space="708"/>
          <w:docGrid w:linePitch="360"/>
        </w:sectPr>
      </w:pPr>
    </w:p>
    <w:p w14:paraId="63B5A7E9" w14:textId="6FC2EA8A" w:rsidR="00F94B63" w:rsidRPr="007A62FA" w:rsidRDefault="00F94B63" w:rsidP="0022409E">
      <w:pPr>
        <w:spacing w:after="0" w:line="240" w:lineRule="auto"/>
        <w:ind w:left="1418" w:right="-284"/>
        <w:rPr>
          <w:rFonts w:ascii="Times New Roman" w:eastAsia="SimSun" w:hAnsi="Times New Roman"/>
          <w:noProof/>
          <w:sz w:val="24"/>
          <w:szCs w:val="24"/>
          <w:lang w:eastAsia="ru-RU"/>
        </w:rPr>
      </w:pPr>
      <w:r w:rsidRPr="007A62FA">
        <w:rPr>
          <w:rFonts w:ascii="Times New Roman" w:eastAsia="SimSun" w:hAnsi="Times New Roman"/>
          <w:sz w:val="26"/>
          <w:szCs w:val="26"/>
          <w:lang w:val="uk-UA" w:eastAsia="zh-CN"/>
        </w:rPr>
        <w:lastRenderedPageBreak/>
        <w:t xml:space="preserve">2.2  Структурно-логічна схема підготовки бакалавра </w:t>
      </w:r>
      <w:r w:rsidRPr="007A62FA">
        <w:rPr>
          <w:rFonts w:ascii="Times New Roman" w:hAnsi="Times New Roman"/>
          <w:sz w:val="26"/>
          <w:szCs w:val="26"/>
          <w:lang w:val="uk-UA"/>
        </w:rPr>
        <w:t>освітньо-професійної</w:t>
      </w:r>
      <w:r w:rsidRPr="007A62FA">
        <w:rPr>
          <w:rFonts w:ascii="Times New Roman" w:hAnsi="Times New Roman"/>
          <w:sz w:val="26"/>
          <w:szCs w:val="26"/>
          <w:lang w:val="uk-UA" w:eastAsia="ar-SA"/>
        </w:rPr>
        <w:t xml:space="preserve"> програми  </w:t>
      </w:r>
      <w:r w:rsidR="008070FA" w:rsidRPr="007A62FA">
        <w:rPr>
          <w:rFonts w:ascii="Times New Roman" w:hAnsi="Times New Roman"/>
          <w:sz w:val="26"/>
          <w:szCs w:val="26"/>
          <w:u w:val="single"/>
          <w:lang w:val="uk-UA" w:eastAsia="ar-SA"/>
        </w:rPr>
        <w:t>Текстильн</w:t>
      </w:r>
      <w:r w:rsidR="0022409E">
        <w:rPr>
          <w:rFonts w:ascii="Times New Roman" w:hAnsi="Times New Roman"/>
          <w:sz w:val="26"/>
          <w:szCs w:val="26"/>
          <w:u w:val="single"/>
          <w:lang w:val="uk-UA" w:eastAsia="ar-SA"/>
        </w:rPr>
        <w:t>і технології моди та інтер'єрного простору</w:t>
      </w:r>
      <w:r w:rsidRPr="007A62FA">
        <w:rPr>
          <w:rFonts w:ascii="Times New Roman" w:eastAsia="SimSun" w:hAnsi="Times New Roman"/>
          <w:sz w:val="26"/>
          <w:szCs w:val="26"/>
          <w:lang w:val="uk-UA" w:eastAsia="zh-CN"/>
        </w:rPr>
        <w:t xml:space="preserve">  зі спеціальності 182 Технології легкої промисловості </w:t>
      </w:r>
    </w:p>
    <w:p w14:paraId="4AF78A02" w14:textId="19AEDEE7" w:rsidR="00C93595" w:rsidRDefault="0006550A" w:rsidP="00F94B63">
      <w:pPr>
        <w:spacing w:after="0" w:line="240" w:lineRule="auto"/>
        <w:ind w:right="-284" w:firstLine="1560"/>
        <w:rPr>
          <w:rFonts w:ascii="Times New Roman" w:eastAsia="SimSun" w:hAnsi="Times New Roman"/>
          <w:noProof/>
          <w:sz w:val="24"/>
          <w:szCs w:val="24"/>
          <w:lang w:eastAsia="ru-RU"/>
        </w:rPr>
      </w:pPr>
      <w:r>
        <w:rPr>
          <w:rFonts w:ascii="Times New Roman" w:hAnsi="Times New Roman"/>
          <w:noProof/>
          <w:sz w:val="16"/>
          <w:szCs w:val="16"/>
          <w:lang w:val="uk-UA" w:eastAsia="uk-UA"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5ED589C8" wp14:editId="29D9407E">
                <wp:simplePos x="0" y="0"/>
                <wp:positionH relativeFrom="column">
                  <wp:posOffset>9744544</wp:posOffset>
                </wp:positionH>
                <wp:positionV relativeFrom="paragraph">
                  <wp:posOffset>1476651</wp:posOffset>
                </wp:positionV>
                <wp:extent cx="92710" cy="635"/>
                <wp:effectExtent l="38100" t="76200" r="2540" b="75565"/>
                <wp:wrapNone/>
                <wp:docPr id="41" name="AutoShap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271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med" len="med"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shapetype w14:anchorId="6CAC19A3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9" o:spid="_x0000_s1026" type="#_x0000_t32" style="position:absolute;margin-left:767.3pt;margin-top:116.25pt;width:7.3pt;height:.05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">
                <v:stroke startarrow="block"/>
              </v:shape>
            </w:pict>
          </mc:Fallback>
        </mc:AlternateContent>
      </w:r>
      <w:r>
        <w:rPr>
          <w:rFonts w:ascii="Times New Roman" w:hAnsi="Times New Roman"/>
          <w:noProof/>
          <w:sz w:val="16"/>
          <w:szCs w:val="16"/>
          <w:lang w:val="uk-UA" w:eastAsia="uk-UA"/>
        </w:rPr>
        <mc:AlternateContent>
          <mc:Choice Requires="wps">
            <w:drawing>
              <wp:anchor distT="0" distB="0" distL="114298" distR="114298" simplePos="0" relativeHeight="251644416" behindDoc="0" locked="0" layoutInCell="1" allowOverlap="1" wp14:anchorId="41139433" wp14:editId="197EEE22">
                <wp:simplePos x="0" y="0"/>
                <wp:positionH relativeFrom="column">
                  <wp:posOffset>9841865</wp:posOffset>
                </wp:positionH>
                <wp:positionV relativeFrom="paragraph">
                  <wp:posOffset>1501140</wp:posOffset>
                </wp:positionV>
                <wp:extent cx="0" cy="2767330"/>
                <wp:effectExtent l="0" t="0" r="0" b="13970"/>
                <wp:wrapNone/>
                <wp:docPr id="40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76733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shape w14:anchorId="1F992485" id="AutoShape 28" o:spid="_x0000_s1026" type="#_x0000_t32" style="position:absolute;margin-left:774.95pt;margin-top:118.2pt;width:0;height:217.9pt;z-index:251644416;visibility:visible;mso-wrap-style:square;mso-width-percent:0;mso-height-percent:0;mso-wrap-distance-left:3.17494mm;mso-wrap-distance-top:0;mso-wrap-distance-right:3.17494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"/>
            </w:pict>
          </mc:Fallback>
        </mc:AlternateContent>
      </w:r>
    </w:p>
    <w:tbl>
      <w:tblPr>
        <w:tblStyle w:val="aa"/>
        <w:tblW w:w="15679" w:type="dxa"/>
        <w:tblInd w:w="-318" w:type="dxa"/>
        <w:tblBorders>
          <w:top w:val="single" w:sz="18" w:space="0" w:color="000000" w:themeColor="text1"/>
          <w:left w:val="single" w:sz="18" w:space="0" w:color="000000" w:themeColor="text1"/>
          <w:bottom w:val="single" w:sz="18" w:space="0" w:color="000000" w:themeColor="text1"/>
          <w:right w:val="single" w:sz="18" w:space="0" w:color="000000" w:themeColor="text1"/>
          <w:insideH w:val="single" w:sz="18" w:space="0" w:color="000000" w:themeColor="text1"/>
          <w:insideV w:val="single" w:sz="18" w:space="0" w:color="000000" w:themeColor="text1"/>
        </w:tblBorders>
        <w:tblLook w:val="04A0" w:firstRow="1" w:lastRow="0" w:firstColumn="1" w:lastColumn="0" w:noHBand="0" w:noVBand="1"/>
      </w:tblPr>
      <w:tblGrid>
        <w:gridCol w:w="1613"/>
        <w:gridCol w:w="437"/>
        <w:gridCol w:w="1645"/>
        <w:gridCol w:w="503"/>
        <w:gridCol w:w="1458"/>
        <w:gridCol w:w="380"/>
        <w:gridCol w:w="1518"/>
        <w:gridCol w:w="380"/>
        <w:gridCol w:w="1771"/>
        <w:gridCol w:w="356"/>
        <w:gridCol w:w="1427"/>
        <w:gridCol w:w="11"/>
        <w:gridCol w:w="369"/>
        <w:gridCol w:w="11"/>
        <w:gridCol w:w="1875"/>
        <w:gridCol w:w="293"/>
        <w:gridCol w:w="1605"/>
        <w:gridCol w:w="16"/>
        <w:gridCol w:w="11"/>
      </w:tblGrid>
      <w:tr w:rsidR="008B7A71" w:rsidRPr="00057C52" w14:paraId="46857A4C" w14:textId="77777777" w:rsidTr="008D435C">
        <w:trPr>
          <w:gridAfter w:val="2"/>
          <w:wAfter w:w="27" w:type="dxa"/>
        </w:trPr>
        <w:tc>
          <w:tcPr>
            <w:tcW w:w="1613" w:type="dxa"/>
            <w:tcBorders>
              <w:bottom w:val="single" w:sz="18" w:space="0" w:color="000000" w:themeColor="text1"/>
            </w:tcBorders>
            <w:vAlign w:val="center"/>
          </w:tcPr>
          <w:p w14:paraId="15764BF1" w14:textId="77777777" w:rsidR="002B42ED" w:rsidRPr="00057C52" w:rsidRDefault="002B42ED" w:rsidP="002B42ED">
            <w:pPr>
              <w:spacing w:after="0" w:line="240" w:lineRule="auto"/>
              <w:ind w:right="-44" w:hanging="108"/>
              <w:jc w:val="center"/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</w:pPr>
            <w:r w:rsidRPr="00057C52"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  <w:t>1 семестр 1 курс</w:t>
            </w:r>
          </w:p>
        </w:tc>
        <w:tc>
          <w:tcPr>
            <w:tcW w:w="437" w:type="dxa"/>
            <w:tcBorders>
              <w:top w:val="nil"/>
              <w:bottom w:val="nil"/>
            </w:tcBorders>
            <w:vAlign w:val="center"/>
          </w:tcPr>
          <w:p w14:paraId="764C0E86" w14:textId="77777777"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</w:pPr>
          </w:p>
        </w:tc>
        <w:tc>
          <w:tcPr>
            <w:tcW w:w="1645" w:type="dxa"/>
            <w:tcBorders>
              <w:bottom w:val="single" w:sz="18" w:space="0" w:color="000000" w:themeColor="text1"/>
            </w:tcBorders>
            <w:vAlign w:val="center"/>
          </w:tcPr>
          <w:p w14:paraId="5ED630CD" w14:textId="77777777"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</w:pPr>
            <w:r w:rsidRPr="00057C52"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  <w:t>2 семестр 1 курс</w:t>
            </w:r>
          </w:p>
        </w:tc>
        <w:tc>
          <w:tcPr>
            <w:tcW w:w="503" w:type="dxa"/>
            <w:tcBorders>
              <w:top w:val="nil"/>
              <w:bottom w:val="nil"/>
            </w:tcBorders>
            <w:vAlign w:val="center"/>
          </w:tcPr>
          <w:p w14:paraId="5A1B07B5" w14:textId="77777777"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</w:pPr>
          </w:p>
        </w:tc>
        <w:tc>
          <w:tcPr>
            <w:tcW w:w="1458" w:type="dxa"/>
            <w:tcBorders>
              <w:bottom w:val="single" w:sz="18" w:space="0" w:color="000000" w:themeColor="text1"/>
            </w:tcBorders>
            <w:vAlign w:val="center"/>
          </w:tcPr>
          <w:p w14:paraId="5A037F6C" w14:textId="77777777"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</w:pPr>
            <w:r w:rsidRPr="00057C52"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  <w:t>3 семестр 2курс</w:t>
            </w:r>
          </w:p>
        </w:tc>
        <w:tc>
          <w:tcPr>
            <w:tcW w:w="380" w:type="dxa"/>
            <w:tcBorders>
              <w:top w:val="nil"/>
              <w:bottom w:val="nil"/>
            </w:tcBorders>
            <w:vAlign w:val="center"/>
          </w:tcPr>
          <w:p w14:paraId="533C35D0" w14:textId="77777777"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</w:pPr>
          </w:p>
        </w:tc>
        <w:tc>
          <w:tcPr>
            <w:tcW w:w="1518" w:type="dxa"/>
            <w:tcBorders>
              <w:bottom w:val="single" w:sz="18" w:space="0" w:color="000000" w:themeColor="text1"/>
            </w:tcBorders>
            <w:vAlign w:val="center"/>
          </w:tcPr>
          <w:p w14:paraId="47E955C3" w14:textId="77777777"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</w:pPr>
            <w:r w:rsidRPr="00057C52"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  <w:t>4 семестр 2 курс</w:t>
            </w:r>
          </w:p>
        </w:tc>
        <w:tc>
          <w:tcPr>
            <w:tcW w:w="380" w:type="dxa"/>
            <w:tcBorders>
              <w:top w:val="nil"/>
              <w:bottom w:val="nil"/>
            </w:tcBorders>
            <w:vAlign w:val="center"/>
          </w:tcPr>
          <w:p w14:paraId="5D8BF494" w14:textId="77777777"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</w:pPr>
          </w:p>
        </w:tc>
        <w:tc>
          <w:tcPr>
            <w:tcW w:w="1771" w:type="dxa"/>
            <w:tcBorders>
              <w:bottom w:val="single" w:sz="18" w:space="0" w:color="000000" w:themeColor="text1"/>
            </w:tcBorders>
            <w:vAlign w:val="center"/>
          </w:tcPr>
          <w:p w14:paraId="5D32AA54" w14:textId="77777777"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</w:pPr>
            <w:r w:rsidRPr="00057C52"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  <w:t>5 семестр 3 курс</w:t>
            </w:r>
          </w:p>
        </w:tc>
        <w:tc>
          <w:tcPr>
            <w:tcW w:w="356" w:type="dxa"/>
            <w:tcBorders>
              <w:top w:val="nil"/>
              <w:bottom w:val="nil"/>
            </w:tcBorders>
            <w:vAlign w:val="center"/>
          </w:tcPr>
          <w:p w14:paraId="7BBD4D2D" w14:textId="77777777"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</w:pPr>
          </w:p>
        </w:tc>
        <w:tc>
          <w:tcPr>
            <w:tcW w:w="1427" w:type="dxa"/>
            <w:tcBorders>
              <w:bottom w:val="single" w:sz="18" w:space="0" w:color="000000" w:themeColor="text1"/>
            </w:tcBorders>
            <w:vAlign w:val="center"/>
          </w:tcPr>
          <w:p w14:paraId="2846B06F" w14:textId="77777777"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</w:pPr>
            <w:r w:rsidRPr="00057C52"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  <w:t>6 семестр 3 курс</w:t>
            </w:r>
          </w:p>
        </w:tc>
        <w:tc>
          <w:tcPr>
            <w:tcW w:w="380" w:type="dxa"/>
            <w:gridSpan w:val="2"/>
            <w:tcBorders>
              <w:top w:val="nil"/>
              <w:bottom w:val="nil"/>
            </w:tcBorders>
            <w:vAlign w:val="center"/>
          </w:tcPr>
          <w:p w14:paraId="3AEB5A2E" w14:textId="77777777"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</w:pPr>
          </w:p>
        </w:tc>
        <w:tc>
          <w:tcPr>
            <w:tcW w:w="1886" w:type="dxa"/>
            <w:gridSpan w:val="2"/>
            <w:tcBorders>
              <w:bottom w:val="single" w:sz="18" w:space="0" w:color="000000" w:themeColor="text1"/>
            </w:tcBorders>
            <w:vAlign w:val="center"/>
          </w:tcPr>
          <w:p w14:paraId="71EF77F7" w14:textId="77777777"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</w:pPr>
            <w:r w:rsidRPr="00057C52"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  <w:t>7 семестр 4 курс</w:t>
            </w:r>
          </w:p>
        </w:tc>
        <w:tc>
          <w:tcPr>
            <w:tcW w:w="293" w:type="dxa"/>
            <w:tcBorders>
              <w:top w:val="nil"/>
              <w:bottom w:val="nil"/>
            </w:tcBorders>
            <w:vAlign w:val="center"/>
          </w:tcPr>
          <w:p w14:paraId="0ADA3618" w14:textId="77777777"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</w:pPr>
          </w:p>
        </w:tc>
        <w:tc>
          <w:tcPr>
            <w:tcW w:w="1605" w:type="dxa"/>
            <w:tcBorders>
              <w:bottom w:val="single" w:sz="18" w:space="0" w:color="000000" w:themeColor="text1"/>
            </w:tcBorders>
            <w:vAlign w:val="center"/>
          </w:tcPr>
          <w:p w14:paraId="7059F7D4" w14:textId="77777777"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</w:pPr>
            <w:r w:rsidRPr="00057C52">
              <w:rPr>
                <w:rFonts w:ascii="Times New Roman" w:eastAsia="SimSun" w:hAnsi="Times New Roman"/>
                <w:b/>
                <w:sz w:val="16"/>
                <w:szCs w:val="16"/>
                <w:lang w:val="uk-UA" w:eastAsia="zh-CN"/>
              </w:rPr>
              <w:t>8 семестр 4 курс</w:t>
            </w:r>
          </w:p>
        </w:tc>
      </w:tr>
      <w:tr w:rsidR="008B7A71" w:rsidRPr="00057C52" w14:paraId="159570C2" w14:textId="77777777" w:rsidTr="008D435C">
        <w:trPr>
          <w:gridAfter w:val="2"/>
          <w:wAfter w:w="27" w:type="dxa"/>
        </w:trPr>
        <w:tc>
          <w:tcPr>
            <w:tcW w:w="1613" w:type="dxa"/>
            <w:tcBorders>
              <w:left w:val="nil"/>
              <w:right w:val="nil"/>
            </w:tcBorders>
          </w:tcPr>
          <w:p w14:paraId="09B1A03C" w14:textId="1F8E9FFC" w:rsidR="002B42ED" w:rsidRPr="00057C52" w:rsidRDefault="00913556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0" distB="0" distL="114298" distR="114298" simplePos="0" relativeHeight="251628032" behindDoc="0" locked="0" layoutInCell="1" allowOverlap="1" wp14:anchorId="3C2E7EB6" wp14:editId="662E76C0">
                      <wp:simplePos x="0" y="0"/>
                      <wp:positionH relativeFrom="column">
                        <wp:posOffset>-139701</wp:posOffset>
                      </wp:positionH>
                      <wp:positionV relativeFrom="paragraph">
                        <wp:posOffset>45720</wp:posOffset>
                      </wp:positionV>
                      <wp:extent cx="0" cy="5019675"/>
                      <wp:effectExtent l="0" t="0" r="0" b="0"/>
                      <wp:wrapNone/>
                      <wp:docPr id="59" name="Lin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5019675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prstDash val="lgDash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063F96D4" id="Line 6" o:spid="_x0000_s1026" style="position:absolute;z-index:251628032;visibility:visible;mso-wrap-style:square;mso-width-percent:0;mso-height-percent:0;mso-wrap-distance-left:3.17494mm;mso-wrap-distance-top:0;mso-wrap-distance-right:3.17494mm;mso-wrap-distance-bottom:0;mso-position-horizontal:absolute;mso-position-horizontal-relative:text;mso-position-vertical:absolute;mso-position-vertical-relative:text;mso-width-percent:0;mso-height-percent:0;mso-width-relative:margin;mso-height-relative:margin" from="-11pt,3.6pt" to="-11pt,39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" strokeweight="1pt">
                      <v:stroke dashstyle="longDash"/>
                    </v:line>
                  </w:pict>
                </mc:Fallback>
              </mc:AlternateContent>
            </w:r>
            <w:r>
              <w:rPr>
                <w:rFonts w:ascii="Times New Roman" w:eastAsia="SimSu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4294967294" distB="4294967294" distL="114300" distR="114300" simplePos="0" relativeHeight="251635200" behindDoc="0" locked="0" layoutInCell="1" allowOverlap="1" wp14:anchorId="5EBFE1C2" wp14:editId="61B7A8FE">
                      <wp:simplePos x="0" y="0"/>
                      <wp:positionH relativeFrom="column">
                        <wp:posOffset>4953000</wp:posOffset>
                      </wp:positionH>
                      <wp:positionV relativeFrom="paragraph">
                        <wp:posOffset>-5046981</wp:posOffset>
                      </wp:positionV>
                      <wp:extent cx="0" cy="10185400"/>
                      <wp:effectExtent l="0" t="0" r="10191750" b="0"/>
                      <wp:wrapNone/>
                      <wp:docPr id="58" name="Lin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rot="5400000">
                                <a:off x="0" y="0"/>
                                <a:ext cx="0" cy="10185400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prstDash val="lgDash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46093563" id="Line 7" o:spid="_x0000_s1026" style="position:absolute;rotation:90;z-index:25163520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390pt,-397.4pt" to="390pt,40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" strokeweight="1pt">
                      <v:stroke dashstyle="longDash"/>
                    </v:line>
                  </w:pict>
                </mc:Fallback>
              </mc:AlternateContent>
            </w:r>
          </w:p>
        </w:tc>
        <w:tc>
          <w:tcPr>
            <w:tcW w:w="437" w:type="dxa"/>
            <w:tcBorders>
              <w:top w:val="nil"/>
              <w:left w:val="nil"/>
              <w:right w:val="nil"/>
            </w:tcBorders>
          </w:tcPr>
          <w:p w14:paraId="7E5CE37A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45" w:type="dxa"/>
            <w:tcBorders>
              <w:left w:val="nil"/>
              <w:right w:val="nil"/>
            </w:tcBorders>
          </w:tcPr>
          <w:p w14:paraId="4C8FBCAD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03" w:type="dxa"/>
            <w:tcBorders>
              <w:top w:val="nil"/>
              <w:left w:val="nil"/>
              <w:right w:val="nil"/>
            </w:tcBorders>
          </w:tcPr>
          <w:p w14:paraId="41460E57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58" w:type="dxa"/>
            <w:tcBorders>
              <w:left w:val="nil"/>
              <w:right w:val="nil"/>
            </w:tcBorders>
          </w:tcPr>
          <w:p w14:paraId="37A1031C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right w:val="nil"/>
            </w:tcBorders>
          </w:tcPr>
          <w:p w14:paraId="37012B67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18" w:type="dxa"/>
            <w:tcBorders>
              <w:left w:val="nil"/>
              <w:right w:val="nil"/>
            </w:tcBorders>
          </w:tcPr>
          <w:p w14:paraId="42EAED47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</w:tcPr>
          <w:p w14:paraId="499D94FC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771" w:type="dxa"/>
            <w:tcBorders>
              <w:left w:val="nil"/>
              <w:right w:val="nil"/>
            </w:tcBorders>
          </w:tcPr>
          <w:p w14:paraId="3D69595E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</w:tcPr>
          <w:p w14:paraId="0D96527A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27" w:type="dxa"/>
            <w:tcBorders>
              <w:left w:val="nil"/>
              <w:right w:val="nil"/>
            </w:tcBorders>
          </w:tcPr>
          <w:p w14:paraId="5AE6D84D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504F4D6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886" w:type="dxa"/>
            <w:gridSpan w:val="2"/>
            <w:tcBorders>
              <w:left w:val="nil"/>
              <w:right w:val="nil"/>
            </w:tcBorders>
          </w:tcPr>
          <w:p w14:paraId="0A31A10B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93" w:type="dxa"/>
            <w:tcBorders>
              <w:top w:val="nil"/>
              <w:left w:val="nil"/>
              <w:bottom w:val="nil"/>
              <w:right w:val="nil"/>
            </w:tcBorders>
          </w:tcPr>
          <w:p w14:paraId="2CFBDAAB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05" w:type="dxa"/>
            <w:tcBorders>
              <w:left w:val="nil"/>
              <w:right w:val="nil"/>
            </w:tcBorders>
          </w:tcPr>
          <w:p w14:paraId="5500AA63" w14:textId="2BCD67DC" w:rsidR="002B42ED" w:rsidRPr="00057C52" w:rsidRDefault="00913556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0" distB="0" distL="114298" distR="114298" simplePos="0" relativeHeight="251627008" behindDoc="0" locked="0" layoutInCell="1" allowOverlap="1" wp14:anchorId="0244C0EC" wp14:editId="36FD3B01">
                      <wp:simplePos x="0" y="0"/>
                      <wp:positionH relativeFrom="column">
                        <wp:posOffset>1148079</wp:posOffset>
                      </wp:positionH>
                      <wp:positionV relativeFrom="paragraph">
                        <wp:posOffset>45720</wp:posOffset>
                      </wp:positionV>
                      <wp:extent cx="0" cy="5019675"/>
                      <wp:effectExtent l="0" t="0" r="0" b="0"/>
                      <wp:wrapNone/>
                      <wp:docPr id="57" name="Прямая соединительная линия 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5019675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prstDash val="lgDash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50007A36" id="Прямая соединительная линия 60" o:spid="_x0000_s1026" style="position:absolute;z-index:251627008;visibility:visible;mso-wrap-style:square;mso-width-percent:0;mso-height-percent:0;mso-wrap-distance-left:3.17494mm;mso-wrap-distance-top:0;mso-wrap-distance-right:3.17494mm;mso-wrap-distance-bottom:0;mso-position-horizontal:absolute;mso-position-horizontal-relative:text;mso-position-vertical:absolute;mso-position-vertical-relative:text;mso-width-percent:0;mso-height-percent:0;mso-width-relative:margin;mso-height-relative:margin" from="90.4pt,3.6pt" to="90.4pt,39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" strokeweight="1pt">
                      <v:stroke dashstyle="longDash"/>
                    </v:line>
                  </w:pict>
                </mc:Fallback>
              </mc:AlternateContent>
            </w:r>
          </w:p>
        </w:tc>
      </w:tr>
      <w:tr w:rsidR="008B7A71" w:rsidRPr="00057C52" w14:paraId="741452B5" w14:textId="77777777" w:rsidTr="008D435C">
        <w:tc>
          <w:tcPr>
            <w:tcW w:w="7554" w:type="dxa"/>
            <w:gridSpan w:val="7"/>
          </w:tcPr>
          <w:p w14:paraId="21137F52" w14:textId="77777777"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57C52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Іноземна мова</w:t>
            </w:r>
          </w:p>
        </w:tc>
        <w:tc>
          <w:tcPr>
            <w:tcW w:w="380" w:type="dxa"/>
            <w:tcBorders>
              <w:top w:val="nil"/>
              <w:bottom w:val="nil"/>
            </w:tcBorders>
          </w:tcPr>
          <w:p w14:paraId="04083327" w14:textId="77777777" w:rsidR="002B42ED" w:rsidRPr="00057C52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7745" w:type="dxa"/>
            <w:gridSpan w:val="11"/>
            <w:tcBorders>
              <w:bottom w:val="single" w:sz="18" w:space="0" w:color="000000" w:themeColor="text1"/>
            </w:tcBorders>
          </w:tcPr>
          <w:p w14:paraId="499F01C9" w14:textId="77777777" w:rsidR="002B42ED" w:rsidRPr="00057C52" w:rsidRDefault="002B42ED" w:rsidP="002B42E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057C52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Іноземна мова фахового спрямування</w:t>
            </w:r>
          </w:p>
        </w:tc>
      </w:tr>
      <w:tr w:rsidR="008B7A71" w:rsidRPr="0012059D" w14:paraId="2C9EF4C4" w14:textId="77777777" w:rsidTr="008D435C">
        <w:trPr>
          <w:gridAfter w:val="2"/>
          <w:wAfter w:w="27" w:type="dxa"/>
        </w:trPr>
        <w:tc>
          <w:tcPr>
            <w:tcW w:w="1613" w:type="dxa"/>
            <w:tcBorders>
              <w:left w:val="nil"/>
              <w:bottom w:val="nil"/>
              <w:right w:val="nil"/>
            </w:tcBorders>
          </w:tcPr>
          <w:p w14:paraId="4AB5F006" w14:textId="77777777" w:rsidR="002B42ED" w:rsidRPr="0012059D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437" w:type="dxa"/>
            <w:tcBorders>
              <w:left w:val="nil"/>
              <w:bottom w:val="nil"/>
              <w:right w:val="nil"/>
            </w:tcBorders>
          </w:tcPr>
          <w:p w14:paraId="40C60333" w14:textId="77777777" w:rsidR="002B42ED" w:rsidRPr="0012059D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645" w:type="dxa"/>
            <w:tcBorders>
              <w:left w:val="nil"/>
              <w:right w:val="nil"/>
            </w:tcBorders>
          </w:tcPr>
          <w:p w14:paraId="0775A062" w14:textId="77777777" w:rsidR="002B42ED" w:rsidRPr="0012059D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503" w:type="dxa"/>
            <w:tcBorders>
              <w:left w:val="nil"/>
              <w:bottom w:val="nil"/>
              <w:right w:val="nil"/>
            </w:tcBorders>
          </w:tcPr>
          <w:p w14:paraId="469695CF" w14:textId="77777777" w:rsidR="002B42ED" w:rsidRPr="0012059D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458" w:type="dxa"/>
            <w:tcBorders>
              <w:left w:val="nil"/>
              <w:right w:val="nil"/>
            </w:tcBorders>
          </w:tcPr>
          <w:p w14:paraId="19FE079C" w14:textId="1A0F794D" w:rsidR="002B42ED" w:rsidRPr="0012059D" w:rsidRDefault="0006550A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0" distB="0" distL="114300" distR="114300" simplePos="0" relativeHeight="251704832" behindDoc="0" locked="0" layoutInCell="1" allowOverlap="1" wp14:anchorId="5EAD4E52" wp14:editId="5D378509">
                      <wp:simplePos x="0" y="0"/>
                      <wp:positionH relativeFrom="column">
                        <wp:posOffset>411838</wp:posOffset>
                      </wp:positionH>
                      <wp:positionV relativeFrom="paragraph">
                        <wp:posOffset>16869</wp:posOffset>
                      </wp:positionV>
                      <wp:extent cx="3148081" cy="0"/>
                      <wp:effectExtent l="0" t="0" r="33655" b="19050"/>
                      <wp:wrapNone/>
                      <wp:docPr id="74" name="Пряма сполучна лінія 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148081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0771E292" id="Пряма сполучна лінія 74" o:spid="_x0000_s1026" style="position:absolute;z-index:251704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2.45pt,1.35pt" to="280.35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913556" w:rsidRPr="0012059D">
              <w:rPr>
                <w:rFonts w:ascii="Times New Roma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1" allowOverlap="1" wp14:anchorId="67D19608" wp14:editId="42BE61BE">
                      <wp:simplePos x="0" y="0"/>
                      <wp:positionH relativeFrom="column">
                        <wp:posOffset>414020</wp:posOffset>
                      </wp:positionH>
                      <wp:positionV relativeFrom="paragraph">
                        <wp:posOffset>33020</wp:posOffset>
                      </wp:positionV>
                      <wp:extent cx="635" cy="80645"/>
                      <wp:effectExtent l="0" t="0" r="18415" b="14605"/>
                      <wp:wrapNone/>
                      <wp:docPr id="55" name="AutoShape 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0" y="0"/>
                                <a:ext cx="635" cy="8064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7B9C3B1A" id="AutoShape 46" o:spid="_x0000_s1026" type="#_x0000_t32" style="position:absolute;margin-left:32.6pt;margin-top:2.6pt;width:.05pt;height:6.35pt;flip:x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"/>
                  </w:pict>
                </mc:Fallback>
              </mc:AlternateContent>
            </w:r>
          </w:p>
        </w:tc>
        <w:tc>
          <w:tcPr>
            <w:tcW w:w="380" w:type="dxa"/>
            <w:tcBorders>
              <w:left w:val="nil"/>
              <w:bottom w:val="nil"/>
              <w:right w:val="nil"/>
            </w:tcBorders>
          </w:tcPr>
          <w:p w14:paraId="4176A43E" w14:textId="77777777" w:rsidR="002B42ED" w:rsidRPr="0012059D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518" w:type="dxa"/>
            <w:tcBorders>
              <w:left w:val="nil"/>
              <w:right w:val="nil"/>
            </w:tcBorders>
          </w:tcPr>
          <w:p w14:paraId="7F87BDAE" w14:textId="77777777" w:rsidR="002B42ED" w:rsidRPr="0012059D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</w:tcPr>
          <w:p w14:paraId="1584B047" w14:textId="77777777" w:rsidR="002B42ED" w:rsidRPr="0012059D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771" w:type="dxa"/>
            <w:tcBorders>
              <w:left w:val="nil"/>
              <w:right w:val="nil"/>
            </w:tcBorders>
          </w:tcPr>
          <w:p w14:paraId="1E6B5535" w14:textId="77777777" w:rsidR="002B42ED" w:rsidRPr="0012059D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</w:tcPr>
          <w:p w14:paraId="16B09BB0" w14:textId="32CDCDC2" w:rsidR="002B42ED" w:rsidRPr="0012059D" w:rsidRDefault="00913556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0" distB="0" distL="114300" distR="114300" simplePos="0" relativeHeight="251664896" behindDoc="0" locked="0" layoutInCell="1" allowOverlap="1" wp14:anchorId="6E75990E" wp14:editId="3F2613AE">
                      <wp:simplePos x="0" y="0"/>
                      <wp:positionH relativeFrom="column">
                        <wp:posOffset>57785</wp:posOffset>
                      </wp:positionH>
                      <wp:positionV relativeFrom="paragraph">
                        <wp:posOffset>33020</wp:posOffset>
                      </wp:positionV>
                      <wp:extent cx="635" cy="80645"/>
                      <wp:effectExtent l="76200" t="0" r="75565" b="33655"/>
                      <wp:wrapNone/>
                      <wp:docPr id="54" name="AutoShape 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35" cy="8064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3E01CB69" id="AutoShape 48" o:spid="_x0000_s1026" type="#_x0000_t32" style="position:absolute;margin-left:4.55pt;margin-top:2.6pt;width:.05pt;height:6.3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427" w:type="dxa"/>
            <w:tcBorders>
              <w:left w:val="nil"/>
              <w:right w:val="nil"/>
            </w:tcBorders>
          </w:tcPr>
          <w:p w14:paraId="105162B7" w14:textId="77777777" w:rsidR="002B42ED" w:rsidRPr="0012059D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3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D44CDAA" w14:textId="77777777" w:rsidR="002B42ED" w:rsidRPr="0012059D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886" w:type="dxa"/>
            <w:gridSpan w:val="2"/>
            <w:tcBorders>
              <w:left w:val="nil"/>
              <w:bottom w:val="nil"/>
              <w:right w:val="nil"/>
            </w:tcBorders>
          </w:tcPr>
          <w:p w14:paraId="7392BBA9" w14:textId="77777777" w:rsidR="002B42ED" w:rsidRPr="0012059D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293" w:type="dxa"/>
            <w:tcBorders>
              <w:top w:val="nil"/>
              <w:left w:val="nil"/>
              <w:bottom w:val="nil"/>
              <w:right w:val="nil"/>
            </w:tcBorders>
          </w:tcPr>
          <w:p w14:paraId="5F36387B" w14:textId="77777777" w:rsidR="002B42ED" w:rsidRPr="0012059D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605" w:type="dxa"/>
            <w:tcBorders>
              <w:left w:val="nil"/>
              <w:right w:val="nil"/>
            </w:tcBorders>
          </w:tcPr>
          <w:p w14:paraId="3E21AAB7" w14:textId="77777777" w:rsidR="002B42ED" w:rsidRPr="0012059D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</w:tr>
      <w:tr w:rsidR="008B7A71" w:rsidRPr="0012059D" w14:paraId="658B214C" w14:textId="77777777" w:rsidTr="008D435C">
        <w:trPr>
          <w:gridAfter w:val="2"/>
          <w:wAfter w:w="27" w:type="dxa"/>
        </w:trPr>
        <w:tc>
          <w:tcPr>
            <w:tcW w:w="1613" w:type="dxa"/>
            <w:tcBorders>
              <w:top w:val="nil"/>
              <w:left w:val="nil"/>
              <w:bottom w:val="nil"/>
              <w:right w:val="nil"/>
            </w:tcBorders>
          </w:tcPr>
          <w:p w14:paraId="6920C536" w14:textId="77777777" w:rsidR="002B42ED" w:rsidRPr="0012059D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437" w:type="dxa"/>
            <w:tcBorders>
              <w:top w:val="nil"/>
              <w:left w:val="nil"/>
              <w:bottom w:val="nil"/>
            </w:tcBorders>
          </w:tcPr>
          <w:p w14:paraId="293AA9CC" w14:textId="03474978" w:rsidR="002B42ED" w:rsidRPr="0012059D" w:rsidRDefault="008D435C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0" distB="0" distL="114300" distR="114300" simplePos="0" relativeHeight="251698688" behindDoc="0" locked="0" layoutInCell="1" allowOverlap="1" wp14:anchorId="60DA2096" wp14:editId="5B3D6ED1">
                      <wp:simplePos x="0" y="0"/>
                      <wp:positionH relativeFrom="column">
                        <wp:posOffset>120512</wp:posOffset>
                      </wp:positionH>
                      <wp:positionV relativeFrom="paragraph">
                        <wp:posOffset>144338</wp:posOffset>
                      </wp:positionV>
                      <wp:extent cx="89204" cy="0"/>
                      <wp:effectExtent l="0" t="76200" r="25400" b="95250"/>
                      <wp:wrapNone/>
                      <wp:docPr id="67" name="Пряма зі стрілкою 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8920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71E17A59" id="Пряма зі стрілкою 67" o:spid="_x0000_s1026" type="#_x0000_t32" style="position:absolute;margin-left:9.5pt;margin-top:11.35pt;width:7pt;height:0;z-index:251698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645" w:type="dxa"/>
            <w:tcBorders>
              <w:bottom w:val="single" w:sz="18" w:space="0" w:color="000000" w:themeColor="text1"/>
            </w:tcBorders>
          </w:tcPr>
          <w:p w14:paraId="4A90B048" w14:textId="77777777" w:rsidR="002B42ED" w:rsidRPr="0012059D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Фізика</w:t>
            </w:r>
          </w:p>
        </w:tc>
        <w:tc>
          <w:tcPr>
            <w:tcW w:w="503" w:type="dxa"/>
            <w:tcBorders>
              <w:top w:val="nil"/>
              <w:bottom w:val="nil"/>
            </w:tcBorders>
          </w:tcPr>
          <w:p w14:paraId="2BC78456" w14:textId="6774C10C" w:rsidR="002B42ED" w:rsidRPr="0012059D" w:rsidRDefault="008D435C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0" distB="0" distL="114300" distR="114300" simplePos="0" relativeHeight="251695616" behindDoc="0" locked="0" layoutInCell="1" allowOverlap="1" wp14:anchorId="051ECFDD" wp14:editId="0CFC9FA8">
                      <wp:simplePos x="0" y="0"/>
                      <wp:positionH relativeFrom="column">
                        <wp:posOffset>109772</wp:posOffset>
                      </wp:positionH>
                      <wp:positionV relativeFrom="paragraph">
                        <wp:posOffset>160240</wp:posOffset>
                      </wp:positionV>
                      <wp:extent cx="0" cy="2549829"/>
                      <wp:effectExtent l="0" t="0" r="19050" b="22225"/>
                      <wp:wrapNone/>
                      <wp:docPr id="63" name="Пряма сполучна лінія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549829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50E9333D" id="Пряма сполучна лінія 63" o:spid="_x0000_s1026" style="position:absolute;z-index:251695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.65pt,12.6pt" to="8.65pt,21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8B7A71" w:rsidRPr="0012059D">
              <w:rPr>
                <w:rFonts w:ascii="Times New Roma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0" distB="0" distL="114300" distR="114300" simplePos="0" relativeHeight="251637248" behindDoc="0" locked="0" layoutInCell="1" allowOverlap="1" wp14:anchorId="5D978107" wp14:editId="562048C5">
                      <wp:simplePos x="0" y="0"/>
                      <wp:positionH relativeFrom="column">
                        <wp:posOffset>-84510</wp:posOffset>
                      </wp:positionH>
                      <wp:positionV relativeFrom="paragraph">
                        <wp:posOffset>160406</wp:posOffset>
                      </wp:positionV>
                      <wp:extent cx="349250" cy="2540"/>
                      <wp:effectExtent l="0" t="0" r="12700" b="16510"/>
                      <wp:wrapNone/>
                      <wp:docPr id="52" name="AutoShap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349250" cy="254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08DD418A" id="AutoShape 9" o:spid="_x0000_s1026" type="#_x0000_t32" style="position:absolute;margin-left:-6.65pt;margin-top:12.65pt;width:27.5pt;height:.2pt;flip:y;z-index:25163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"/>
                  </w:pict>
                </mc:Fallback>
              </mc:AlternateContent>
            </w:r>
          </w:p>
        </w:tc>
        <w:tc>
          <w:tcPr>
            <w:tcW w:w="1458" w:type="dxa"/>
            <w:tcBorders>
              <w:bottom w:val="single" w:sz="18" w:space="0" w:color="000000" w:themeColor="text1"/>
            </w:tcBorders>
          </w:tcPr>
          <w:p w14:paraId="202CAA57" w14:textId="15D4137C" w:rsidR="002B42ED" w:rsidRPr="0012059D" w:rsidRDefault="0006550A" w:rsidP="002B42E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eastAsia="SimSu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0" distB="0" distL="114300" distR="114300" simplePos="0" relativeHeight="251705856" behindDoc="0" locked="0" layoutInCell="1" allowOverlap="1" wp14:anchorId="03FC44CE" wp14:editId="3FBC1779">
                      <wp:simplePos x="0" y="0"/>
                      <wp:positionH relativeFrom="column">
                        <wp:posOffset>848526</wp:posOffset>
                      </wp:positionH>
                      <wp:positionV relativeFrom="paragraph">
                        <wp:posOffset>181555</wp:posOffset>
                      </wp:positionV>
                      <wp:extent cx="246131" cy="0"/>
                      <wp:effectExtent l="0" t="0" r="20955" b="19050"/>
                      <wp:wrapNone/>
                      <wp:docPr id="75" name="Пряма сполучна лінія 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46131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544ACA4E" id="Пряма сполучна лінія 75" o:spid="_x0000_s1026" style="position:absolute;z-index:251705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6.8pt,14.3pt" to="86.2pt,1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2B42ED" w:rsidRPr="0012059D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Хімія</w:t>
            </w:r>
          </w:p>
        </w:tc>
        <w:tc>
          <w:tcPr>
            <w:tcW w:w="380" w:type="dxa"/>
            <w:tcBorders>
              <w:top w:val="nil"/>
              <w:bottom w:val="nil"/>
            </w:tcBorders>
          </w:tcPr>
          <w:p w14:paraId="6C8F8FF0" w14:textId="21E1FC1C" w:rsidR="002B42ED" w:rsidRPr="0012059D" w:rsidRDefault="00913556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0" distB="0" distL="114299" distR="114299" simplePos="0" relativeHeight="251649536" behindDoc="0" locked="0" layoutInCell="1" allowOverlap="1" wp14:anchorId="18C48701" wp14:editId="75917C49">
                      <wp:simplePos x="0" y="0"/>
                      <wp:positionH relativeFrom="column">
                        <wp:posOffset>-1196976</wp:posOffset>
                      </wp:positionH>
                      <wp:positionV relativeFrom="paragraph">
                        <wp:posOffset>1413510</wp:posOffset>
                      </wp:positionV>
                      <wp:extent cx="2482850" cy="0"/>
                      <wp:effectExtent l="0" t="0" r="0" b="2476500"/>
                      <wp:wrapNone/>
                      <wp:docPr id="50" name="AutoShape 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rot="16200000">
                                <a:off x="0" y="0"/>
                                <a:ext cx="24828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17067A45" id="AutoShape 34" o:spid="_x0000_s1026" type="#_x0000_t32" style="position:absolute;margin-left:-94.25pt;margin-top:111.3pt;width:195.5pt;height:0;rotation:-90;z-index:251649536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"/>
                  </w:pict>
                </mc:Fallback>
              </mc:AlternateContent>
            </w:r>
          </w:p>
        </w:tc>
        <w:tc>
          <w:tcPr>
            <w:tcW w:w="1518" w:type="dxa"/>
            <w:tcBorders>
              <w:bottom w:val="single" w:sz="18" w:space="0" w:color="000000" w:themeColor="text1"/>
            </w:tcBorders>
          </w:tcPr>
          <w:p w14:paraId="5A91DD33" w14:textId="5DAAFD55" w:rsidR="002B42ED" w:rsidRPr="0012059D" w:rsidRDefault="002B42ED" w:rsidP="002B42E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Матеріалознавство</w:t>
            </w:r>
          </w:p>
        </w:tc>
        <w:tc>
          <w:tcPr>
            <w:tcW w:w="380" w:type="dxa"/>
            <w:tcBorders>
              <w:top w:val="nil"/>
              <w:bottom w:val="nil"/>
            </w:tcBorders>
          </w:tcPr>
          <w:p w14:paraId="28DFE6D7" w14:textId="7968794B" w:rsidR="002B42ED" w:rsidRPr="0012059D" w:rsidRDefault="0006550A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0" distB="0" distL="114300" distR="114300" simplePos="0" relativeHeight="251709952" behindDoc="0" locked="0" layoutInCell="1" allowOverlap="1" wp14:anchorId="3802287C" wp14:editId="18787B0B">
                      <wp:simplePos x="0" y="0"/>
                      <wp:positionH relativeFrom="column">
                        <wp:posOffset>-3009</wp:posOffset>
                      </wp:positionH>
                      <wp:positionV relativeFrom="paragraph">
                        <wp:posOffset>197456</wp:posOffset>
                      </wp:positionV>
                      <wp:extent cx="0" cy="2509769"/>
                      <wp:effectExtent l="76200" t="0" r="95250" b="62230"/>
                      <wp:wrapNone/>
                      <wp:docPr id="81" name="Пряма зі стрілкою 8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509769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454AF4B1" id="Пряма зі стрілкою 81" o:spid="_x0000_s1026" type="#_x0000_t32" style="position:absolute;margin-left:-.25pt;margin-top:15.55pt;width:0;height:197.6pt;z-index:251709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8B7A71" w:rsidRPr="0012059D">
              <w:rPr>
                <w:rFonts w:ascii="Times New Roma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4294967294" distB="4294967294" distL="114300" distR="114300" simplePos="0" relativeHeight="251639296" behindDoc="0" locked="0" layoutInCell="1" allowOverlap="1" wp14:anchorId="467BE729" wp14:editId="674FBFE4">
                      <wp:simplePos x="0" y="0"/>
                      <wp:positionH relativeFrom="column">
                        <wp:posOffset>-74957</wp:posOffset>
                      </wp:positionH>
                      <wp:positionV relativeFrom="paragraph">
                        <wp:posOffset>189893</wp:posOffset>
                      </wp:positionV>
                      <wp:extent cx="234315" cy="0"/>
                      <wp:effectExtent l="0" t="76200" r="0" b="76200"/>
                      <wp:wrapNone/>
                      <wp:docPr id="49" name="AutoShap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3431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296BBE36" id="AutoShape 11" o:spid="_x0000_s1026" type="#_x0000_t32" style="position:absolute;margin-left:-5.9pt;margin-top:14.95pt;width:18.45pt;height:0;z-index:25163929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3565" w:type="dxa"/>
            <w:gridSpan w:val="4"/>
            <w:tcBorders>
              <w:bottom w:val="single" w:sz="18" w:space="0" w:color="000000" w:themeColor="text1"/>
            </w:tcBorders>
          </w:tcPr>
          <w:p w14:paraId="30A77C81" w14:textId="44D3D41E" w:rsidR="002B42ED" w:rsidRPr="0012059D" w:rsidRDefault="0006550A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0" distB="0" distL="114300" distR="114300" simplePos="0" relativeHeight="251707904" behindDoc="0" locked="0" layoutInCell="1" allowOverlap="1" wp14:anchorId="0D7D55B3" wp14:editId="529D231F">
                      <wp:simplePos x="0" y="0"/>
                      <wp:positionH relativeFrom="column">
                        <wp:posOffset>2188789</wp:posOffset>
                      </wp:positionH>
                      <wp:positionV relativeFrom="paragraph">
                        <wp:posOffset>157701</wp:posOffset>
                      </wp:positionV>
                      <wp:extent cx="1630017" cy="0"/>
                      <wp:effectExtent l="0" t="76200" r="27940" b="95250"/>
                      <wp:wrapNone/>
                      <wp:docPr id="78" name="Пряма зі стрілкою 7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30017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1BB54CDB" id="Пряма зі стрілкою 78" o:spid="_x0000_s1026" type="#_x0000_t32" style="position:absolute;margin-left:172.35pt;margin-top:12.4pt;width:128.35pt;height:0;z-index:251707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2B42ED" w:rsidRPr="0012059D">
              <w:rPr>
                <w:rFonts w:ascii="Times New Roman" w:hAnsi="Times New Roman"/>
                <w:sz w:val="16"/>
                <w:szCs w:val="16"/>
                <w:lang w:val="uk-UA"/>
              </w:rPr>
              <w:t>Опоряджувальні технології та колорування текстилю</w:t>
            </w:r>
          </w:p>
        </w:tc>
        <w:tc>
          <w:tcPr>
            <w:tcW w:w="380" w:type="dxa"/>
            <w:gridSpan w:val="2"/>
            <w:tcBorders>
              <w:top w:val="nil"/>
              <w:bottom w:val="nil"/>
              <w:right w:val="nil"/>
            </w:tcBorders>
          </w:tcPr>
          <w:p w14:paraId="246035C2" w14:textId="2612142D" w:rsidR="002B42ED" w:rsidRPr="0012059D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</w:tcPr>
          <w:p w14:paraId="19FB259A" w14:textId="77777777" w:rsidR="002B42ED" w:rsidRPr="0012059D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293" w:type="dxa"/>
            <w:tcBorders>
              <w:top w:val="nil"/>
              <w:left w:val="nil"/>
              <w:bottom w:val="nil"/>
            </w:tcBorders>
          </w:tcPr>
          <w:p w14:paraId="52DE3B6B" w14:textId="77777777" w:rsidR="002B42ED" w:rsidRPr="0012059D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605" w:type="dxa"/>
            <w:tcBorders>
              <w:bottom w:val="single" w:sz="18" w:space="0" w:color="000000" w:themeColor="text1"/>
            </w:tcBorders>
          </w:tcPr>
          <w:p w14:paraId="329A53BC" w14:textId="121BF3C9" w:rsidR="002B42ED" w:rsidRPr="0012059D" w:rsidRDefault="002B42ED" w:rsidP="008B7A71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hAnsi="Times New Roman"/>
                <w:sz w:val="16"/>
                <w:szCs w:val="16"/>
                <w:lang w:val="uk-UA"/>
              </w:rPr>
              <w:t xml:space="preserve">Нанотехнології у  виробництві  </w:t>
            </w:r>
            <w:r w:rsidR="008B7A71" w:rsidRPr="0012059D">
              <w:rPr>
                <w:rFonts w:ascii="Times New Roman" w:hAnsi="Times New Roman"/>
                <w:sz w:val="16"/>
                <w:szCs w:val="16"/>
                <w:lang w:val="uk-UA"/>
              </w:rPr>
              <w:t>текстилю</w:t>
            </w:r>
          </w:p>
        </w:tc>
      </w:tr>
      <w:tr w:rsidR="008B7A71" w:rsidRPr="0012059D" w14:paraId="2E5A4A7F" w14:textId="77777777" w:rsidTr="008D435C">
        <w:trPr>
          <w:gridAfter w:val="2"/>
          <w:wAfter w:w="27" w:type="dxa"/>
        </w:trPr>
        <w:tc>
          <w:tcPr>
            <w:tcW w:w="1613" w:type="dxa"/>
            <w:tcBorders>
              <w:top w:val="nil"/>
              <w:left w:val="nil"/>
              <w:right w:val="nil"/>
            </w:tcBorders>
          </w:tcPr>
          <w:p w14:paraId="25893DD2" w14:textId="77777777" w:rsidR="002B42ED" w:rsidRPr="0012059D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437" w:type="dxa"/>
            <w:tcBorders>
              <w:top w:val="nil"/>
              <w:left w:val="nil"/>
              <w:bottom w:val="nil"/>
              <w:right w:val="nil"/>
            </w:tcBorders>
          </w:tcPr>
          <w:p w14:paraId="1D1579A2" w14:textId="77777777" w:rsidR="002B42ED" w:rsidRPr="0012059D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645" w:type="dxa"/>
            <w:tcBorders>
              <w:left w:val="nil"/>
              <w:right w:val="nil"/>
            </w:tcBorders>
          </w:tcPr>
          <w:p w14:paraId="5BE7F53F" w14:textId="77777777" w:rsidR="002B42ED" w:rsidRPr="0012059D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503" w:type="dxa"/>
            <w:tcBorders>
              <w:top w:val="nil"/>
              <w:left w:val="nil"/>
              <w:bottom w:val="nil"/>
              <w:right w:val="nil"/>
            </w:tcBorders>
          </w:tcPr>
          <w:p w14:paraId="6CB850F8" w14:textId="77777777" w:rsidR="002B42ED" w:rsidRPr="0012059D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458" w:type="dxa"/>
            <w:tcBorders>
              <w:left w:val="nil"/>
              <w:bottom w:val="nil"/>
              <w:right w:val="nil"/>
            </w:tcBorders>
          </w:tcPr>
          <w:p w14:paraId="76072730" w14:textId="77777777" w:rsidR="002B42ED" w:rsidRPr="0012059D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</w:tcPr>
          <w:p w14:paraId="0B774843" w14:textId="77777777" w:rsidR="002B42ED" w:rsidRPr="0012059D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518" w:type="dxa"/>
            <w:tcBorders>
              <w:left w:val="nil"/>
              <w:right w:val="nil"/>
            </w:tcBorders>
          </w:tcPr>
          <w:p w14:paraId="7A1BF480" w14:textId="77777777" w:rsidR="002B42ED" w:rsidRPr="0012059D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</w:tcPr>
          <w:p w14:paraId="1D7FBB41" w14:textId="77777777" w:rsidR="002B42ED" w:rsidRPr="0012059D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771" w:type="dxa"/>
            <w:tcBorders>
              <w:left w:val="nil"/>
              <w:right w:val="nil"/>
            </w:tcBorders>
          </w:tcPr>
          <w:p w14:paraId="483F5DB1" w14:textId="77777777" w:rsidR="002B42ED" w:rsidRPr="0012059D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</w:tcPr>
          <w:p w14:paraId="41FA282A" w14:textId="77777777" w:rsidR="002B42ED" w:rsidRPr="0012059D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427" w:type="dxa"/>
            <w:tcBorders>
              <w:left w:val="nil"/>
              <w:right w:val="nil"/>
            </w:tcBorders>
          </w:tcPr>
          <w:p w14:paraId="34E3BD6F" w14:textId="77777777" w:rsidR="002B42ED" w:rsidRPr="0012059D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3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FE70D90" w14:textId="77777777" w:rsidR="002B42ED" w:rsidRPr="0012059D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886" w:type="dxa"/>
            <w:gridSpan w:val="2"/>
            <w:tcBorders>
              <w:top w:val="nil"/>
              <w:left w:val="nil"/>
              <w:right w:val="nil"/>
            </w:tcBorders>
          </w:tcPr>
          <w:p w14:paraId="7E0016AA" w14:textId="77777777" w:rsidR="002B42ED" w:rsidRPr="0012059D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293" w:type="dxa"/>
            <w:tcBorders>
              <w:top w:val="nil"/>
              <w:left w:val="nil"/>
              <w:bottom w:val="nil"/>
              <w:right w:val="nil"/>
            </w:tcBorders>
          </w:tcPr>
          <w:p w14:paraId="6472714A" w14:textId="77777777" w:rsidR="002B42ED" w:rsidRPr="0012059D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605" w:type="dxa"/>
            <w:tcBorders>
              <w:left w:val="nil"/>
              <w:right w:val="nil"/>
            </w:tcBorders>
          </w:tcPr>
          <w:p w14:paraId="157115B4" w14:textId="19D66E2E" w:rsidR="002B42ED" w:rsidRPr="0012059D" w:rsidRDefault="00913556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6EFDC74A" wp14:editId="39AC160B">
                      <wp:simplePos x="0" y="0"/>
                      <wp:positionH relativeFrom="column">
                        <wp:posOffset>403225</wp:posOffset>
                      </wp:positionH>
                      <wp:positionV relativeFrom="paragraph">
                        <wp:posOffset>-14605</wp:posOffset>
                      </wp:positionV>
                      <wp:extent cx="3175" cy="134620"/>
                      <wp:effectExtent l="76200" t="0" r="53975" b="36830"/>
                      <wp:wrapNone/>
                      <wp:docPr id="47" name="AutoShape 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175" cy="13462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083B55C1" id="AutoShape 44" o:spid="_x0000_s1026" type="#_x0000_t32" style="position:absolute;margin-left:31.75pt;margin-top:-1.15pt;width:.25pt;height:10.6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">
                      <v:stroke endarrow="block"/>
                    </v:shape>
                  </w:pict>
                </mc:Fallback>
              </mc:AlternateContent>
            </w:r>
          </w:p>
        </w:tc>
      </w:tr>
      <w:tr w:rsidR="008D435C" w:rsidRPr="0012059D" w14:paraId="34345653" w14:textId="77777777" w:rsidTr="008D435C">
        <w:trPr>
          <w:gridAfter w:val="2"/>
          <w:wAfter w:w="27" w:type="dxa"/>
        </w:trPr>
        <w:tc>
          <w:tcPr>
            <w:tcW w:w="1613" w:type="dxa"/>
            <w:tcBorders>
              <w:bottom w:val="single" w:sz="18" w:space="0" w:color="000000" w:themeColor="text1"/>
            </w:tcBorders>
          </w:tcPr>
          <w:p w14:paraId="58E8B524" w14:textId="77777777" w:rsidR="002B42ED" w:rsidRPr="0012059D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Кольорознавство та композиція в текстилі</w:t>
            </w:r>
          </w:p>
        </w:tc>
        <w:tc>
          <w:tcPr>
            <w:tcW w:w="437" w:type="dxa"/>
            <w:tcBorders>
              <w:top w:val="nil"/>
              <w:bottom w:val="nil"/>
            </w:tcBorders>
          </w:tcPr>
          <w:p w14:paraId="7279F919" w14:textId="21DBD80A" w:rsidR="002B42ED" w:rsidRPr="0012059D" w:rsidRDefault="00913556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4294967294" distB="4294967294" distL="114300" distR="114300" simplePos="0" relativeHeight="251640320" behindDoc="0" locked="0" layoutInCell="1" allowOverlap="1" wp14:anchorId="18D36216" wp14:editId="6E5AE363">
                      <wp:simplePos x="0" y="0"/>
                      <wp:positionH relativeFrom="column">
                        <wp:posOffset>-69574</wp:posOffset>
                      </wp:positionH>
                      <wp:positionV relativeFrom="paragraph">
                        <wp:posOffset>229373</wp:posOffset>
                      </wp:positionV>
                      <wp:extent cx="280035" cy="0"/>
                      <wp:effectExtent l="0" t="76200" r="5715" b="76200"/>
                      <wp:wrapNone/>
                      <wp:docPr id="46" name="AutoShap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8003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12B5802F" id="AutoShape 12" o:spid="_x0000_s1026" type="#_x0000_t32" style="position:absolute;margin-left:-5.5pt;margin-top:18.05pt;width:22.05pt;height:0;z-index:25164032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645" w:type="dxa"/>
            <w:tcBorders>
              <w:bottom w:val="single" w:sz="18" w:space="0" w:color="000000" w:themeColor="text1"/>
            </w:tcBorders>
          </w:tcPr>
          <w:p w14:paraId="4C5617D0" w14:textId="77777777" w:rsidR="002B42ED" w:rsidRPr="0012059D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  <w:r w:rsidRPr="0012059D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Основи технології текстилю</w:t>
            </w:r>
          </w:p>
          <w:p w14:paraId="1DDC576A" w14:textId="6A3D2195" w:rsidR="002B42ED" w:rsidRPr="0012059D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503" w:type="dxa"/>
            <w:tcBorders>
              <w:top w:val="nil"/>
              <w:bottom w:val="nil"/>
              <w:right w:val="nil"/>
            </w:tcBorders>
          </w:tcPr>
          <w:p w14:paraId="2912309C" w14:textId="7CE8E83C" w:rsidR="002B42ED" w:rsidRPr="0012059D" w:rsidRDefault="003160D1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0" distB="0" distL="114300" distR="114300" simplePos="0" relativeHeight="251720192" behindDoc="0" locked="0" layoutInCell="1" allowOverlap="1" wp14:anchorId="6DE7AF0D" wp14:editId="05DDA493">
                      <wp:simplePos x="0" y="0"/>
                      <wp:positionH relativeFrom="column">
                        <wp:posOffset>-60352</wp:posOffset>
                      </wp:positionH>
                      <wp:positionV relativeFrom="paragraph">
                        <wp:posOffset>225039</wp:posOffset>
                      </wp:positionV>
                      <wp:extent cx="1486894" cy="0"/>
                      <wp:effectExtent l="0" t="76200" r="18415" b="95250"/>
                      <wp:wrapNone/>
                      <wp:docPr id="62" name="Пряма зі стрілкою 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486894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127D2B06" id="Пряма зі стрілкою 62" o:spid="_x0000_s1026" type="#_x0000_t32" style="position:absolute;margin-left:-4.75pt;margin-top:17.7pt;width:117.1pt;height:0;z-index:251720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</w:tcPr>
          <w:p w14:paraId="39DFA5DE" w14:textId="61E72E52" w:rsidR="002B42ED" w:rsidRPr="0012059D" w:rsidRDefault="002B42ED" w:rsidP="002B42ED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6"/>
                <w:szCs w:val="16"/>
                <w:lang w:val="uk-UA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</w:tcBorders>
          </w:tcPr>
          <w:p w14:paraId="53EAFD47" w14:textId="77777777" w:rsidR="002B42ED" w:rsidRPr="0012059D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518" w:type="dxa"/>
            <w:tcBorders>
              <w:bottom w:val="single" w:sz="18" w:space="0" w:color="000000" w:themeColor="text1"/>
            </w:tcBorders>
          </w:tcPr>
          <w:p w14:paraId="79037F81" w14:textId="5055F69E" w:rsidR="002B42ED" w:rsidRPr="0012059D" w:rsidRDefault="002B42ED" w:rsidP="008B7A71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 xml:space="preserve">Дизайн </w:t>
            </w:r>
            <w:r w:rsidR="008B7A71" w:rsidRPr="0012059D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текстилю для fashion індустрії та інтер'єру</w:t>
            </w:r>
          </w:p>
        </w:tc>
        <w:tc>
          <w:tcPr>
            <w:tcW w:w="380" w:type="dxa"/>
            <w:tcBorders>
              <w:top w:val="nil"/>
              <w:bottom w:val="nil"/>
            </w:tcBorders>
          </w:tcPr>
          <w:p w14:paraId="163F7B97" w14:textId="1899484D" w:rsidR="002B42ED" w:rsidRPr="0012059D" w:rsidRDefault="0006550A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0" distB="0" distL="114300" distR="114300" simplePos="0" relativeHeight="251710976" behindDoc="0" locked="0" layoutInCell="1" allowOverlap="1" wp14:anchorId="4B7781EC" wp14:editId="6338900B">
                      <wp:simplePos x="0" y="0"/>
                      <wp:positionH relativeFrom="column">
                        <wp:posOffset>76504</wp:posOffset>
                      </wp:positionH>
                      <wp:positionV relativeFrom="paragraph">
                        <wp:posOffset>197733</wp:posOffset>
                      </wp:positionV>
                      <wp:extent cx="0" cy="779228"/>
                      <wp:effectExtent l="76200" t="38100" r="57150" b="20955"/>
                      <wp:wrapNone/>
                      <wp:docPr id="82" name="Пряма зі стрілкою 8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779228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4762D4CF" id="Пряма зі стрілкою 82" o:spid="_x0000_s1026" type="#_x0000_t32" style="position:absolute;margin-left:6pt;margin-top:15.55pt;width:0;height:61.35pt;flip:y;z-index:251710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8B7A71" w:rsidRPr="0012059D">
              <w:rPr>
                <w:rFonts w:ascii="Times New Roma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4294967294" distB="4294967294" distL="114300" distR="114300" simplePos="0" relativeHeight="251650560" behindDoc="0" locked="0" layoutInCell="1" allowOverlap="1" wp14:anchorId="7FA3AE04" wp14:editId="4FD8100F">
                      <wp:simplePos x="0" y="0"/>
                      <wp:positionH relativeFrom="column">
                        <wp:posOffset>-52015</wp:posOffset>
                      </wp:positionH>
                      <wp:positionV relativeFrom="paragraph">
                        <wp:posOffset>189589</wp:posOffset>
                      </wp:positionV>
                      <wp:extent cx="234315" cy="0"/>
                      <wp:effectExtent l="0" t="76200" r="0" b="76200"/>
                      <wp:wrapNone/>
                      <wp:docPr id="44" name="AutoShape 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3431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18A2AE37" id="AutoShape 36" o:spid="_x0000_s1026" type="#_x0000_t32" style="position:absolute;margin-left:-4.1pt;margin-top:14.95pt;width:18.45pt;height:0;z-index:25165056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5820" w:type="dxa"/>
            <w:gridSpan w:val="7"/>
            <w:tcBorders>
              <w:bottom w:val="single" w:sz="18" w:space="0" w:color="000000" w:themeColor="text1"/>
            </w:tcBorders>
            <w:vAlign w:val="center"/>
          </w:tcPr>
          <w:p w14:paraId="1C750FEC" w14:textId="10E12C45" w:rsidR="002B42ED" w:rsidRPr="0012059D" w:rsidRDefault="002B42ED" w:rsidP="008D435C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hAnsi="Times New Roman"/>
                <w:sz w:val="16"/>
                <w:szCs w:val="16"/>
                <w:lang w:val="uk-UA"/>
              </w:rPr>
              <w:t>Те</w:t>
            </w:r>
            <w:r w:rsidR="008B7A71" w:rsidRPr="0012059D">
              <w:rPr>
                <w:rFonts w:ascii="Times New Roman" w:hAnsi="Times New Roman"/>
                <w:sz w:val="16"/>
                <w:szCs w:val="16"/>
                <w:lang w:val="uk-UA"/>
              </w:rPr>
              <w:t>кстильні те</w:t>
            </w:r>
            <w:r w:rsidRPr="0012059D">
              <w:rPr>
                <w:rFonts w:ascii="Times New Roman" w:hAnsi="Times New Roman"/>
                <w:sz w:val="16"/>
                <w:szCs w:val="16"/>
                <w:lang w:val="uk-UA"/>
              </w:rPr>
              <w:t>хнології</w:t>
            </w:r>
          </w:p>
        </w:tc>
        <w:tc>
          <w:tcPr>
            <w:tcW w:w="293" w:type="dxa"/>
            <w:tcBorders>
              <w:top w:val="nil"/>
              <w:bottom w:val="nil"/>
            </w:tcBorders>
          </w:tcPr>
          <w:p w14:paraId="51F08FD3" w14:textId="6FC30CB6" w:rsidR="002B42ED" w:rsidRPr="0012059D" w:rsidRDefault="00913556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4294967294" distB="4294967294" distL="114300" distR="114300" simplePos="0" relativeHeight="251657728" behindDoc="0" locked="0" layoutInCell="1" allowOverlap="1" wp14:anchorId="526A9B52" wp14:editId="08325592">
                      <wp:simplePos x="0" y="0"/>
                      <wp:positionH relativeFrom="column">
                        <wp:posOffset>-91827</wp:posOffset>
                      </wp:positionH>
                      <wp:positionV relativeFrom="paragraph">
                        <wp:posOffset>205519</wp:posOffset>
                      </wp:positionV>
                      <wp:extent cx="234315" cy="0"/>
                      <wp:effectExtent l="0" t="76200" r="0" b="76200"/>
                      <wp:wrapNone/>
                      <wp:docPr id="42" name="AutoShape 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3431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256989DD" id="AutoShape 43" o:spid="_x0000_s1026" type="#_x0000_t32" style="position:absolute;margin-left:-7.25pt;margin-top:16.2pt;width:18.45pt;height:0;z-index:25165772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605" w:type="dxa"/>
            <w:tcBorders>
              <w:bottom w:val="single" w:sz="18" w:space="0" w:color="000000" w:themeColor="text1"/>
            </w:tcBorders>
          </w:tcPr>
          <w:p w14:paraId="14CA693F" w14:textId="6F18AE18" w:rsidR="002B42ED" w:rsidRPr="0012059D" w:rsidRDefault="008B7A71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hAnsi="Times New Roman"/>
                <w:noProof/>
                <w:sz w:val="16"/>
                <w:szCs w:val="16"/>
                <w:lang w:val="uk-UA"/>
              </w:rPr>
              <w:t>Основи проєктування</w:t>
            </w:r>
            <w:r w:rsidR="002B42ED" w:rsidRPr="0012059D">
              <w:rPr>
                <w:rFonts w:ascii="Times New Roman" w:hAnsi="Times New Roman"/>
                <w:sz w:val="16"/>
                <w:szCs w:val="16"/>
                <w:lang w:val="uk-UA"/>
              </w:rPr>
              <w:t xml:space="preserve"> виробництва</w:t>
            </w:r>
            <w:r w:rsidRPr="0012059D">
              <w:rPr>
                <w:rFonts w:ascii="Times New Roman" w:hAnsi="Times New Roman"/>
                <w:sz w:val="16"/>
                <w:szCs w:val="16"/>
                <w:lang w:val="uk-UA"/>
              </w:rPr>
              <w:t xml:space="preserve"> тек</w:t>
            </w:r>
            <w:r w:rsidR="003160D1" w:rsidRPr="0012059D">
              <w:rPr>
                <w:rFonts w:ascii="Times New Roman" w:hAnsi="Times New Roman"/>
                <w:sz w:val="16"/>
                <w:szCs w:val="16"/>
                <w:lang w:val="uk-UA"/>
              </w:rPr>
              <w:t>с</w:t>
            </w:r>
            <w:r w:rsidRPr="0012059D">
              <w:rPr>
                <w:rFonts w:ascii="Times New Roman" w:hAnsi="Times New Roman"/>
                <w:sz w:val="16"/>
                <w:szCs w:val="16"/>
                <w:lang w:val="uk-UA"/>
              </w:rPr>
              <w:t>тилю</w:t>
            </w:r>
          </w:p>
        </w:tc>
      </w:tr>
      <w:tr w:rsidR="008B7A71" w:rsidRPr="0012059D" w14:paraId="20CFF05B" w14:textId="77777777" w:rsidTr="008D435C">
        <w:trPr>
          <w:gridAfter w:val="2"/>
          <w:wAfter w:w="27" w:type="dxa"/>
          <w:trHeight w:val="356"/>
        </w:trPr>
        <w:tc>
          <w:tcPr>
            <w:tcW w:w="1613" w:type="dxa"/>
            <w:tcBorders>
              <w:left w:val="nil"/>
              <w:right w:val="nil"/>
            </w:tcBorders>
          </w:tcPr>
          <w:p w14:paraId="56E09015" w14:textId="77777777" w:rsidR="002B42ED" w:rsidRPr="0012059D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437" w:type="dxa"/>
            <w:tcBorders>
              <w:top w:val="nil"/>
              <w:left w:val="nil"/>
              <w:bottom w:val="nil"/>
              <w:right w:val="nil"/>
            </w:tcBorders>
          </w:tcPr>
          <w:p w14:paraId="00045EFB" w14:textId="312AC9C5" w:rsidR="002B42ED" w:rsidRPr="0012059D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645" w:type="dxa"/>
            <w:tcBorders>
              <w:left w:val="nil"/>
              <w:right w:val="nil"/>
            </w:tcBorders>
          </w:tcPr>
          <w:p w14:paraId="42BC857F" w14:textId="42DA11A9" w:rsidR="002B42ED" w:rsidRPr="0012059D" w:rsidRDefault="00913556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eastAsia="SimSu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0" distB="0" distL="114300" distR="114300" simplePos="0" relativeHeight="251641344" behindDoc="0" locked="0" layoutInCell="1" allowOverlap="1" wp14:anchorId="27293A80" wp14:editId="209C2DFE">
                      <wp:simplePos x="0" y="0"/>
                      <wp:positionH relativeFrom="column">
                        <wp:posOffset>435417</wp:posOffset>
                      </wp:positionH>
                      <wp:positionV relativeFrom="paragraph">
                        <wp:posOffset>-29845</wp:posOffset>
                      </wp:positionV>
                      <wp:extent cx="635" cy="238125"/>
                      <wp:effectExtent l="76200" t="38100" r="75565" b="47625"/>
                      <wp:wrapNone/>
                      <wp:docPr id="39" name="AutoShape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 flipV="1">
                                <a:off x="0" y="0"/>
                                <a:ext cx="635" cy="23812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 type="triangle" w="med" len="med"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206AB899" id="AutoShape 14" o:spid="_x0000_s1026" type="#_x0000_t32" style="position:absolute;margin-left:34.3pt;margin-top:-2.35pt;width:.05pt;height:18.75pt;flip:x y;z-index:25164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">
                      <v:stroke startarrow="block" endarrow="block"/>
                    </v:shape>
                  </w:pict>
                </mc:Fallback>
              </mc:AlternateContent>
            </w:r>
          </w:p>
        </w:tc>
        <w:tc>
          <w:tcPr>
            <w:tcW w:w="503" w:type="dxa"/>
            <w:tcBorders>
              <w:top w:val="nil"/>
              <w:left w:val="nil"/>
              <w:bottom w:val="nil"/>
              <w:right w:val="nil"/>
            </w:tcBorders>
          </w:tcPr>
          <w:p w14:paraId="555A2976" w14:textId="77777777" w:rsidR="002B42ED" w:rsidRPr="0012059D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</w:tcPr>
          <w:p w14:paraId="7EF570C6" w14:textId="77777777" w:rsidR="002B42ED" w:rsidRPr="0012059D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</w:tcPr>
          <w:p w14:paraId="28F46520" w14:textId="77777777" w:rsidR="002B42ED" w:rsidRPr="0012059D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518" w:type="dxa"/>
            <w:tcBorders>
              <w:left w:val="nil"/>
              <w:bottom w:val="single" w:sz="18" w:space="0" w:color="auto"/>
              <w:right w:val="nil"/>
            </w:tcBorders>
          </w:tcPr>
          <w:p w14:paraId="42D84694" w14:textId="3E7AFC3B" w:rsidR="002B42ED" w:rsidRPr="0012059D" w:rsidRDefault="00913556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0" distB="0" distL="114299" distR="114299" simplePos="0" relativeHeight="251688448" behindDoc="0" locked="0" layoutInCell="1" allowOverlap="1" wp14:anchorId="73B60F66" wp14:editId="25F4E17B">
                      <wp:simplePos x="0" y="0"/>
                      <wp:positionH relativeFrom="column">
                        <wp:posOffset>392429</wp:posOffset>
                      </wp:positionH>
                      <wp:positionV relativeFrom="paragraph">
                        <wp:posOffset>106045</wp:posOffset>
                      </wp:positionV>
                      <wp:extent cx="205105" cy="0"/>
                      <wp:effectExtent l="0" t="95250" r="0" b="152400"/>
                      <wp:wrapNone/>
                      <wp:docPr id="38" name="AutoShape 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rot="-16200000">
                                <a:off x="0" y="0"/>
                                <a:ext cx="20510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5F67852E" id="AutoShape 76" o:spid="_x0000_s1026" type="#_x0000_t32" style="position:absolute;margin-left:30.9pt;margin-top:8.35pt;width:16.15pt;height:0;rotation:90;z-index:25168844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</w:tcPr>
          <w:p w14:paraId="7E188051" w14:textId="77777777" w:rsidR="002B42ED" w:rsidRPr="0012059D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771" w:type="dxa"/>
            <w:tcBorders>
              <w:left w:val="nil"/>
              <w:right w:val="nil"/>
            </w:tcBorders>
          </w:tcPr>
          <w:p w14:paraId="0CFF9A7E" w14:textId="3641169F" w:rsidR="002B42ED" w:rsidRPr="0012059D" w:rsidRDefault="00913556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0" distB="0" distL="114300" distR="114300" simplePos="0" relativeHeight="251653632" behindDoc="0" locked="0" layoutInCell="1" allowOverlap="1" wp14:anchorId="2A79A029" wp14:editId="012CFF0C">
                      <wp:simplePos x="0" y="0"/>
                      <wp:positionH relativeFrom="column">
                        <wp:posOffset>342265</wp:posOffset>
                      </wp:positionH>
                      <wp:positionV relativeFrom="paragraph">
                        <wp:posOffset>3175</wp:posOffset>
                      </wp:positionV>
                      <wp:extent cx="3175" cy="205105"/>
                      <wp:effectExtent l="76200" t="38100" r="53975" b="4445"/>
                      <wp:wrapNone/>
                      <wp:docPr id="37" name="AutoShape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 flipV="1">
                                <a:off x="0" y="0"/>
                                <a:ext cx="3175" cy="20510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27E3C0B0" id="AutoShape 39" o:spid="_x0000_s1026" type="#_x0000_t32" style="position:absolute;margin-left:26.95pt;margin-top:.25pt;width:.25pt;height:16.15pt;flip:x y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</w:tcPr>
          <w:p w14:paraId="44D67903" w14:textId="77777777" w:rsidR="002B42ED" w:rsidRPr="0012059D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427" w:type="dxa"/>
            <w:tcBorders>
              <w:left w:val="nil"/>
              <w:right w:val="nil"/>
            </w:tcBorders>
          </w:tcPr>
          <w:p w14:paraId="72ED4C7E" w14:textId="5558BD55" w:rsidR="002B42ED" w:rsidRPr="0012059D" w:rsidRDefault="00913556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0" distB="0" distL="114300" distR="114300" simplePos="0" relativeHeight="251654656" behindDoc="0" locked="0" layoutInCell="1" allowOverlap="1" wp14:anchorId="17021226" wp14:editId="049B5000">
                      <wp:simplePos x="0" y="0"/>
                      <wp:positionH relativeFrom="column">
                        <wp:posOffset>381000</wp:posOffset>
                      </wp:positionH>
                      <wp:positionV relativeFrom="paragraph">
                        <wp:posOffset>3175</wp:posOffset>
                      </wp:positionV>
                      <wp:extent cx="3175" cy="205105"/>
                      <wp:effectExtent l="76200" t="0" r="53975" b="42545"/>
                      <wp:wrapNone/>
                      <wp:docPr id="36" name="AutoShape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rot="10800000" flipH="1" flipV="1">
                                <a:off x="0" y="0"/>
                                <a:ext cx="3175" cy="20510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6E3A41AB" id="AutoShape 40" o:spid="_x0000_s1026" type="#_x0000_t32" style="position:absolute;margin-left:30pt;margin-top:.25pt;width:.25pt;height:16.15pt;rotation:180;flip:x y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3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49C66E7" w14:textId="536C708D" w:rsidR="002B42ED" w:rsidRPr="0012059D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886" w:type="dxa"/>
            <w:gridSpan w:val="2"/>
            <w:tcBorders>
              <w:left w:val="nil"/>
              <w:right w:val="nil"/>
            </w:tcBorders>
          </w:tcPr>
          <w:p w14:paraId="4F245966" w14:textId="3B6EB448" w:rsidR="002B42ED" w:rsidRPr="0012059D" w:rsidRDefault="00913556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0" distB="0" distL="114300" distR="114300" simplePos="0" relativeHeight="251655680" behindDoc="0" locked="0" layoutInCell="1" allowOverlap="1" wp14:anchorId="333DFCDA" wp14:editId="10AC420D">
                      <wp:simplePos x="0" y="0"/>
                      <wp:positionH relativeFrom="column">
                        <wp:posOffset>388620</wp:posOffset>
                      </wp:positionH>
                      <wp:positionV relativeFrom="paragraph">
                        <wp:posOffset>3175</wp:posOffset>
                      </wp:positionV>
                      <wp:extent cx="3175" cy="205105"/>
                      <wp:effectExtent l="76200" t="0" r="53975" b="42545"/>
                      <wp:wrapNone/>
                      <wp:docPr id="34" name="AutoShape 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0" y="0"/>
                                <a:ext cx="3175" cy="20510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01ED3AB0" id="AutoShape 41" o:spid="_x0000_s1026" type="#_x0000_t32" style="position:absolute;margin-left:30.6pt;margin-top:.25pt;width:.25pt;height:16.15pt;flip:x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293" w:type="dxa"/>
            <w:tcBorders>
              <w:top w:val="nil"/>
              <w:left w:val="nil"/>
              <w:bottom w:val="nil"/>
              <w:right w:val="nil"/>
            </w:tcBorders>
          </w:tcPr>
          <w:p w14:paraId="408681B6" w14:textId="77777777" w:rsidR="002B42ED" w:rsidRPr="0012059D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605" w:type="dxa"/>
            <w:tcBorders>
              <w:left w:val="nil"/>
              <w:right w:val="nil"/>
            </w:tcBorders>
          </w:tcPr>
          <w:p w14:paraId="032AECED" w14:textId="2E44290E" w:rsidR="002B42ED" w:rsidRPr="0012059D" w:rsidRDefault="00913556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1" wp14:anchorId="6C1A1334" wp14:editId="54507923">
                      <wp:simplePos x="0" y="0"/>
                      <wp:positionH relativeFrom="column">
                        <wp:posOffset>400050</wp:posOffset>
                      </wp:positionH>
                      <wp:positionV relativeFrom="paragraph">
                        <wp:posOffset>-29845</wp:posOffset>
                      </wp:positionV>
                      <wp:extent cx="635" cy="238125"/>
                      <wp:effectExtent l="76200" t="38100" r="56515" b="9525"/>
                      <wp:wrapNone/>
                      <wp:docPr id="33" name="AutoShape 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635" cy="23812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3FFC953D" id="AutoShape 45" o:spid="_x0000_s1026" type="#_x0000_t32" style="position:absolute;margin-left:31.5pt;margin-top:-2.35pt;width:.05pt;height:18.75pt;flip:y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">
                      <v:stroke endarrow="block"/>
                    </v:shape>
                  </w:pict>
                </mc:Fallback>
              </mc:AlternateContent>
            </w:r>
          </w:p>
        </w:tc>
      </w:tr>
      <w:tr w:rsidR="008B7A71" w:rsidRPr="0012059D" w14:paraId="36EFC4BD" w14:textId="77777777" w:rsidTr="008D435C">
        <w:trPr>
          <w:gridAfter w:val="1"/>
          <w:wAfter w:w="11" w:type="dxa"/>
        </w:trPr>
        <w:tc>
          <w:tcPr>
            <w:tcW w:w="1613" w:type="dxa"/>
            <w:tcBorders>
              <w:bottom w:val="single" w:sz="18" w:space="0" w:color="000000" w:themeColor="text1"/>
            </w:tcBorders>
          </w:tcPr>
          <w:p w14:paraId="644485A3" w14:textId="77777777" w:rsidR="002B42ED" w:rsidRPr="0012059D" w:rsidRDefault="002B42ED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  <w:r w:rsidRPr="0012059D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Вища математика</w:t>
            </w:r>
          </w:p>
          <w:p w14:paraId="33C79FFF" w14:textId="77777777" w:rsidR="002B42ED" w:rsidRPr="0012059D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437" w:type="dxa"/>
            <w:tcBorders>
              <w:top w:val="nil"/>
              <w:bottom w:val="nil"/>
            </w:tcBorders>
          </w:tcPr>
          <w:p w14:paraId="0C51D50D" w14:textId="0E1E29B0" w:rsidR="002B42ED" w:rsidRPr="0012059D" w:rsidRDefault="008D435C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0" distB="0" distL="114300" distR="114300" simplePos="0" relativeHeight="251697664" behindDoc="0" locked="0" layoutInCell="1" allowOverlap="1" wp14:anchorId="26653ADC" wp14:editId="44C1E54E">
                      <wp:simplePos x="0" y="0"/>
                      <wp:positionH relativeFrom="column">
                        <wp:posOffset>112340</wp:posOffset>
                      </wp:positionH>
                      <wp:positionV relativeFrom="paragraph">
                        <wp:posOffset>-1117600</wp:posOffset>
                      </wp:positionV>
                      <wp:extent cx="0" cy="2019631"/>
                      <wp:effectExtent l="0" t="0" r="19050" b="19050"/>
                      <wp:wrapNone/>
                      <wp:docPr id="66" name="Пряма сполучна лінія 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2019631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13BCC7F3" id="Пряма сполучна лінія 66" o:spid="_x0000_s1026" style="position:absolute;flip:y;z-index:251697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.85pt,-88pt" to="8.85pt,7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913556" w:rsidRPr="0012059D">
              <w:rPr>
                <w:rFonts w:ascii="Times New Roma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4294967294" distB="4294967294" distL="114300" distR="114300" simplePos="0" relativeHeight="251642368" behindDoc="0" locked="0" layoutInCell="1" allowOverlap="1" wp14:anchorId="559090D8" wp14:editId="6D2EE54B">
                      <wp:simplePos x="0" y="0"/>
                      <wp:positionH relativeFrom="column">
                        <wp:posOffset>-45720</wp:posOffset>
                      </wp:positionH>
                      <wp:positionV relativeFrom="paragraph">
                        <wp:posOffset>227329</wp:posOffset>
                      </wp:positionV>
                      <wp:extent cx="146050" cy="0"/>
                      <wp:effectExtent l="0" t="0" r="6350" b="0"/>
                      <wp:wrapNone/>
                      <wp:docPr id="31" name="AutoShape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460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7F308737" id="AutoShape 15" o:spid="_x0000_s1026" type="#_x0000_t32" style="position:absolute;margin-left:-3.6pt;margin-top:17.9pt;width:11.5pt;height:0;z-index:25164236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"/>
                  </w:pict>
                </mc:Fallback>
              </mc:AlternateContent>
            </w:r>
          </w:p>
        </w:tc>
        <w:tc>
          <w:tcPr>
            <w:tcW w:w="1645" w:type="dxa"/>
            <w:tcBorders>
              <w:bottom w:val="single" w:sz="18" w:space="0" w:color="000000" w:themeColor="text1"/>
            </w:tcBorders>
          </w:tcPr>
          <w:p w14:paraId="3A671E47" w14:textId="6D3F17F4" w:rsidR="002B42ED" w:rsidRPr="0012059D" w:rsidRDefault="002B42ED" w:rsidP="008B7A71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 xml:space="preserve">Технології сталого розвитку </w:t>
            </w:r>
            <w:r w:rsidR="008B7A71" w:rsidRPr="0012059D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та відповідальна мода</w:t>
            </w:r>
          </w:p>
        </w:tc>
        <w:tc>
          <w:tcPr>
            <w:tcW w:w="503" w:type="dxa"/>
            <w:tcBorders>
              <w:top w:val="nil"/>
              <w:bottom w:val="nil"/>
              <w:right w:val="nil"/>
            </w:tcBorders>
          </w:tcPr>
          <w:p w14:paraId="2101595E" w14:textId="7DD6B1B7" w:rsidR="002B42ED" w:rsidRPr="0012059D" w:rsidRDefault="003160D1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0" distB="0" distL="114300" distR="114300" simplePos="0" relativeHeight="251721216" behindDoc="0" locked="0" layoutInCell="1" allowOverlap="1" wp14:anchorId="306CB497" wp14:editId="3B75D220">
                      <wp:simplePos x="0" y="0"/>
                      <wp:positionH relativeFrom="column">
                        <wp:posOffset>-65157</wp:posOffset>
                      </wp:positionH>
                      <wp:positionV relativeFrom="paragraph">
                        <wp:posOffset>226391</wp:posOffset>
                      </wp:positionV>
                      <wp:extent cx="1478198" cy="635"/>
                      <wp:effectExtent l="0" t="76200" r="27305" b="94615"/>
                      <wp:wrapNone/>
                      <wp:docPr id="88" name="Пряма зі стрілкою 8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478198" cy="63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2A984899" id="Пряма зі стрілкою 88" o:spid="_x0000_s1026" type="#_x0000_t32" style="position:absolute;margin-left:-5.15pt;margin-top:17.85pt;width:116.4pt;height:.05pt;flip:y;z-index:251721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</w:tcPr>
          <w:p w14:paraId="4BCE413E" w14:textId="77777777" w:rsidR="002B42ED" w:rsidRPr="0012059D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single" w:sz="18" w:space="0" w:color="auto"/>
            </w:tcBorders>
          </w:tcPr>
          <w:p w14:paraId="42A9B60C" w14:textId="77777777" w:rsidR="002B42ED" w:rsidRPr="0012059D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51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3B9D1FD" w14:textId="0174BD4F" w:rsidR="002B42ED" w:rsidRPr="0012059D" w:rsidRDefault="00540A10" w:rsidP="008B7A71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eastAsia="SimSun" w:hAnsi="Times New Roman"/>
                <w:color w:val="000000" w:themeColor="text1"/>
                <w:sz w:val="16"/>
                <w:szCs w:val="16"/>
                <w:lang w:val="uk-UA" w:eastAsia="ar-SA"/>
              </w:rPr>
              <w:t xml:space="preserve">Конструювання </w:t>
            </w:r>
            <w:r w:rsidR="008B7A71" w:rsidRPr="0012059D">
              <w:rPr>
                <w:rFonts w:ascii="Times New Roman" w:eastAsia="SimSun" w:hAnsi="Times New Roman"/>
                <w:color w:val="000000" w:themeColor="text1"/>
                <w:sz w:val="16"/>
                <w:szCs w:val="16"/>
                <w:lang w:val="uk-UA" w:eastAsia="ar-SA"/>
              </w:rPr>
              <w:t>та основи швейної технології виробів з текстилю</w:t>
            </w:r>
          </w:p>
        </w:tc>
        <w:tc>
          <w:tcPr>
            <w:tcW w:w="380" w:type="dxa"/>
            <w:tcBorders>
              <w:top w:val="nil"/>
              <w:left w:val="single" w:sz="18" w:space="0" w:color="auto"/>
              <w:bottom w:val="nil"/>
            </w:tcBorders>
          </w:tcPr>
          <w:p w14:paraId="0AB99268" w14:textId="5E3DAC88" w:rsidR="002B42ED" w:rsidRPr="0012059D" w:rsidRDefault="003160D1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0" distB="0" distL="114300" distR="114300" simplePos="0" relativeHeight="251714048" behindDoc="0" locked="0" layoutInCell="1" allowOverlap="1" wp14:anchorId="7F10CFE5" wp14:editId="7851D926">
                      <wp:simplePos x="0" y="0"/>
                      <wp:positionH relativeFrom="column">
                        <wp:posOffset>76504</wp:posOffset>
                      </wp:positionH>
                      <wp:positionV relativeFrom="paragraph">
                        <wp:posOffset>226391</wp:posOffset>
                      </wp:positionV>
                      <wp:extent cx="0" cy="437322"/>
                      <wp:effectExtent l="76200" t="0" r="57150" b="58420"/>
                      <wp:wrapNone/>
                      <wp:docPr id="85" name="Пряма зі стрілкою 8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43732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323DB5CB" id="Пряма зі стрілкою 85" o:spid="_x0000_s1026" type="#_x0000_t32" style="position:absolute;margin-left:6pt;margin-top:17.85pt;width:0;height:34.45pt;z-index:251714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06550A" w:rsidRPr="0012059D">
              <w:rPr>
                <w:rFonts w:ascii="Times New Roma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0" distB="0" distL="114300" distR="114300" simplePos="0" relativeHeight="251689472" behindDoc="0" locked="0" layoutInCell="1" allowOverlap="1" wp14:anchorId="0A95A5A4" wp14:editId="553457CC">
                      <wp:simplePos x="0" y="0"/>
                      <wp:positionH relativeFrom="column">
                        <wp:posOffset>-59055</wp:posOffset>
                      </wp:positionH>
                      <wp:positionV relativeFrom="paragraph">
                        <wp:posOffset>227330</wp:posOffset>
                      </wp:positionV>
                      <wp:extent cx="234315" cy="635"/>
                      <wp:effectExtent l="0" t="0" r="0" b="18415"/>
                      <wp:wrapNone/>
                      <wp:docPr id="29" name="AutoShape 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234315" cy="635"/>
                              </a:xfrm>
                              <a:prstGeom prst="bentConnector3">
                                <a:avLst>
                                  <a:gd name="adj1" fmla="val 49866"/>
                                </a:avLst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type w14:anchorId="4F6E97D4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77" o:spid="_x0000_s1026" type="#_x0000_t34" style="position:absolute;margin-left:-4.65pt;margin-top:17.9pt;width:18.45pt;height:.05pt;flip:y;z-index:251689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" adj="10771"/>
                  </w:pict>
                </mc:Fallback>
              </mc:AlternateContent>
            </w:r>
          </w:p>
        </w:tc>
        <w:tc>
          <w:tcPr>
            <w:tcW w:w="1771" w:type="dxa"/>
            <w:tcBorders>
              <w:bottom w:val="single" w:sz="18" w:space="0" w:color="000000" w:themeColor="text1"/>
            </w:tcBorders>
          </w:tcPr>
          <w:p w14:paraId="0C325BCD" w14:textId="5FD50BAD" w:rsidR="002B42ED" w:rsidRPr="0012059D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hAnsi="Times New Roman"/>
                <w:sz w:val="16"/>
                <w:szCs w:val="16"/>
                <w:lang w:val="uk-UA"/>
              </w:rPr>
              <w:t>Експертиза текстильних матеріалів</w:t>
            </w:r>
            <w:r w:rsidR="008B7A71" w:rsidRPr="0012059D">
              <w:rPr>
                <w:rFonts w:ascii="Times New Roman" w:hAnsi="Times New Roman"/>
                <w:sz w:val="16"/>
                <w:szCs w:val="16"/>
                <w:lang w:val="uk-UA"/>
              </w:rPr>
              <w:t xml:space="preserve"> та виробів</w:t>
            </w:r>
          </w:p>
        </w:tc>
        <w:tc>
          <w:tcPr>
            <w:tcW w:w="356" w:type="dxa"/>
            <w:tcBorders>
              <w:top w:val="nil"/>
              <w:bottom w:val="nil"/>
            </w:tcBorders>
          </w:tcPr>
          <w:p w14:paraId="02F88DE9" w14:textId="77777777" w:rsidR="002B42ED" w:rsidRPr="0012059D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427" w:type="dxa"/>
            <w:tcBorders>
              <w:bottom w:val="single" w:sz="18" w:space="0" w:color="000000" w:themeColor="text1"/>
            </w:tcBorders>
          </w:tcPr>
          <w:p w14:paraId="1468CD3C" w14:textId="6EF9D6A4" w:rsidR="002B42ED" w:rsidRPr="0012059D" w:rsidRDefault="0006550A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0" distB="0" distL="114300" distR="114300" simplePos="0" relativeHeight="251712000" behindDoc="0" locked="0" layoutInCell="1" allowOverlap="1" wp14:anchorId="01AC5023" wp14:editId="1A298B02">
                      <wp:simplePos x="0" y="0"/>
                      <wp:positionH relativeFrom="column">
                        <wp:posOffset>424677</wp:posOffset>
                      </wp:positionH>
                      <wp:positionV relativeFrom="paragraph">
                        <wp:posOffset>480833</wp:posOffset>
                      </wp:positionV>
                      <wp:extent cx="0" cy="182880"/>
                      <wp:effectExtent l="76200" t="38100" r="57150" b="26670"/>
                      <wp:wrapNone/>
                      <wp:docPr id="83" name="Пряма зі стрілкою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828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785AAA0F" id="Пряма зі стрілкою 83" o:spid="_x0000_s1026" type="#_x0000_t32" style="position:absolute;margin-left:33.45pt;margin-top:37.85pt;width:0;height:14.4pt;flip:y;z-index:251712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2B42ED" w:rsidRPr="0012059D">
              <w:rPr>
                <w:rFonts w:ascii="Times New Roman" w:hAnsi="Times New Roman"/>
                <w:sz w:val="16"/>
                <w:szCs w:val="16"/>
                <w:lang w:val="uk-UA"/>
              </w:rPr>
              <w:t>3D текстильні матеріали</w:t>
            </w:r>
            <w:r w:rsidR="00EA012A" w:rsidRPr="0012059D">
              <w:rPr>
                <w:rFonts w:ascii="Times New Roman" w:hAnsi="Times New Roman"/>
                <w:sz w:val="16"/>
                <w:szCs w:val="16"/>
                <w:lang w:val="uk-UA"/>
              </w:rPr>
              <w:t xml:space="preserve"> та вироби</w:t>
            </w:r>
          </w:p>
        </w:tc>
        <w:tc>
          <w:tcPr>
            <w:tcW w:w="380" w:type="dxa"/>
            <w:gridSpan w:val="2"/>
            <w:tcBorders>
              <w:top w:val="nil"/>
              <w:bottom w:val="nil"/>
            </w:tcBorders>
          </w:tcPr>
          <w:p w14:paraId="13962303" w14:textId="77777777" w:rsidR="002B42ED" w:rsidRPr="0012059D" w:rsidRDefault="002B42ED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3800" w:type="dxa"/>
            <w:gridSpan w:val="5"/>
            <w:tcBorders>
              <w:bottom w:val="single" w:sz="18" w:space="0" w:color="000000" w:themeColor="text1"/>
            </w:tcBorders>
          </w:tcPr>
          <w:p w14:paraId="01C9D4A7" w14:textId="3C1DF650" w:rsidR="002B42ED" w:rsidRPr="0012059D" w:rsidRDefault="003160D1" w:rsidP="008B7A71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0" distB="0" distL="114300" distR="114300" simplePos="0" relativeHeight="251716096" behindDoc="0" locked="0" layoutInCell="1" allowOverlap="1" wp14:anchorId="647F2205" wp14:editId="00A5A33C">
                      <wp:simplePos x="0" y="0"/>
                      <wp:positionH relativeFrom="column">
                        <wp:posOffset>414903</wp:posOffset>
                      </wp:positionH>
                      <wp:positionV relativeFrom="paragraph">
                        <wp:posOffset>472882</wp:posOffset>
                      </wp:positionV>
                      <wp:extent cx="0" cy="238125"/>
                      <wp:effectExtent l="76200" t="0" r="57150" b="47625"/>
                      <wp:wrapNone/>
                      <wp:docPr id="87" name="Пряма зі стрілкою 8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3812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7682CDF3" id="Пряма зі стрілкою 87" o:spid="_x0000_s1026" type="#_x0000_t32" style="position:absolute;margin-left:32.65pt;margin-top:37.25pt;width:0;height:18.75pt;z-index:251716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2B42ED" w:rsidRPr="0012059D">
              <w:rPr>
                <w:rFonts w:ascii="Times New Roman" w:hAnsi="Times New Roman"/>
                <w:sz w:val="16"/>
                <w:szCs w:val="16"/>
                <w:lang w:val="uk-UA"/>
              </w:rPr>
              <w:t>Художньо-технологічне проєктування  текстил</w:t>
            </w:r>
            <w:r w:rsidR="008B7A71" w:rsidRPr="0012059D">
              <w:rPr>
                <w:rFonts w:ascii="Times New Roman" w:hAnsi="Times New Roman"/>
                <w:sz w:val="16"/>
                <w:szCs w:val="16"/>
                <w:lang w:val="uk-UA"/>
              </w:rPr>
              <w:t>ю</w:t>
            </w:r>
          </w:p>
        </w:tc>
      </w:tr>
      <w:tr w:rsidR="008B7A71" w:rsidRPr="0012059D" w14:paraId="23823D14" w14:textId="77777777" w:rsidTr="008D435C">
        <w:trPr>
          <w:gridAfter w:val="2"/>
          <w:wAfter w:w="27" w:type="dxa"/>
          <w:trHeight w:val="328"/>
        </w:trPr>
        <w:tc>
          <w:tcPr>
            <w:tcW w:w="1613" w:type="dxa"/>
            <w:tcBorders>
              <w:left w:val="nil"/>
              <w:right w:val="nil"/>
            </w:tcBorders>
          </w:tcPr>
          <w:p w14:paraId="275B57BD" w14:textId="37F28731" w:rsidR="00540A10" w:rsidRPr="0012059D" w:rsidRDefault="00913556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  <w:r w:rsidRPr="0012059D">
              <w:rPr>
                <w:rFonts w:ascii="Times New Roman" w:eastAsia="SimSu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0" distB="0" distL="114300" distR="114300" simplePos="0" relativeHeight="251670016" behindDoc="0" locked="0" layoutInCell="1" allowOverlap="1" wp14:anchorId="2A003AD4" wp14:editId="48BDE477">
                      <wp:simplePos x="0" y="0"/>
                      <wp:positionH relativeFrom="column">
                        <wp:posOffset>424815</wp:posOffset>
                      </wp:positionH>
                      <wp:positionV relativeFrom="paragraph">
                        <wp:posOffset>-26670</wp:posOffset>
                      </wp:positionV>
                      <wp:extent cx="635" cy="238125"/>
                      <wp:effectExtent l="76200" t="38100" r="56515" b="28575"/>
                      <wp:wrapNone/>
                      <wp:docPr id="28" name="AutoShap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 flipV="1">
                                <a:off x="0" y="0"/>
                                <a:ext cx="635" cy="23812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 type="triangle" w="med" len="med"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3EABEBD2" id="AutoShape 13" o:spid="_x0000_s1026" type="#_x0000_t32" style="position:absolute;margin-left:33.45pt;margin-top:-2.1pt;width:.05pt;height:18.75pt;flip:x y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">
                      <v:stroke startarrow="block" endarrow="block"/>
                    </v:shape>
                  </w:pict>
                </mc:Fallback>
              </mc:AlternateContent>
            </w:r>
          </w:p>
        </w:tc>
        <w:tc>
          <w:tcPr>
            <w:tcW w:w="437" w:type="dxa"/>
            <w:tcBorders>
              <w:top w:val="nil"/>
              <w:left w:val="nil"/>
              <w:bottom w:val="nil"/>
              <w:right w:val="nil"/>
            </w:tcBorders>
          </w:tcPr>
          <w:p w14:paraId="7641A64E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645" w:type="dxa"/>
            <w:tcBorders>
              <w:left w:val="nil"/>
              <w:bottom w:val="nil"/>
              <w:right w:val="nil"/>
            </w:tcBorders>
          </w:tcPr>
          <w:p w14:paraId="4F95E476" w14:textId="68AA0280" w:rsidR="00540A10" w:rsidRPr="0012059D" w:rsidRDefault="00540A10" w:rsidP="002B42ED">
            <w:pPr>
              <w:spacing w:after="0" w:line="240" w:lineRule="auto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503" w:type="dxa"/>
            <w:tcBorders>
              <w:top w:val="nil"/>
              <w:left w:val="nil"/>
              <w:bottom w:val="nil"/>
              <w:right w:val="nil"/>
            </w:tcBorders>
          </w:tcPr>
          <w:p w14:paraId="446A72E3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458" w:type="dxa"/>
            <w:tcBorders>
              <w:top w:val="nil"/>
              <w:left w:val="nil"/>
              <w:bottom w:val="single" w:sz="18" w:space="0" w:color="000000" w:themeColor="text1"/>
              <w:right w:val="nil"/>
            </w:tcBorders>
          </w:tcPr>
          <w:p w14:paraId="42C63725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</w:tcPr>
          <w:p w14:paraId="493E67A0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518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7A1A2F27" w14:textId="31F5F54F" w:rsidR="00540A10" w:rsidRPr="0012059D" w:rsidRDefault="00540A10" w:rsidP="00540A10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16"/>
                <w:szCs w:val="16"/>
                <w:lang w:val="uk-UA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</w:tcPr>
          <w:p w14:paraId="598FD6B0" w14:textId="1350357B" w:rsidR="00540A10" w:rsidRPr="0012059D" w:rsidRDefault="003160D1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0" distB="0" distL="114300" distR="114300" simplePos="0" relativeHeight="251715072" behindDoc="0" locked="0" layoutInCell="1" allowOverlap="1" wp14:anchorId="07206EED" wp14:editId="3338DCFB">
                      <wp:simplePos x="0" y="0"/>
                      <wp:positionH relativeFrom="column">
                        <wp:posOffset>77138</wp:posOffset>
                      </wp:positionH>
                      <wp:positionV relativeFrom="paragraph">
                        <wp:posOffset>175729</wp:posOffset>
                      </wp:positionV>
                      <wp:extent cx="1948069" cy="0"/>
                      <wp:effectExtent l="0" t="0" r="33655" b="19050"/>
                      <wp:wrapNone/>
                      <wp:docPr id="86" name="Пряма сполучна лінія 8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48069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5C4DCF6D" id="Пряма сполучна лінія 86" o:spid="_x0000_s1026" style="position:absolute;z-index:251715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.05pt,13.85pt" to="159.45pt,1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" strokecolor="black [3200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1771" w:type="dxa"/>
            <w:tcBorders>
              <w:left w:val="nil"/>
              <w:bottom w:val="nil"/>
              <w:right w:val="nil"/>
            </w:tcBorders>
          </w:tcPr>
          <w:p w14:paraId="7E2C10F3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</w:tcPr>
          <w:p w14:paraId="7B933382" w14:textId="46219F82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427" w:type="dxa"/>
            <w:tcBorders>
              <w:left w:val="nil"/>
              <w:bottom w:val="nil"/>
              <w:right w:val="nil"/>
            </w:tcBorders>
          </w:tcPr>
          <w:p w14:paraId="592BFE88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3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7D08E70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886" w:type="dxa"/>
            <w:gridSpan w:val="2"/>
            <w:tcBorders>
              <w:left w:val="nil"/>
              <w:right w:val="nil"/>
            </w:tcBorders>
          </w:tcPr>
          <w:p w14:paraId="66F508CC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293" w:type="dxa"/>
            <w:tcBorders>
              <w:top w:val="nil"/>
              <w:left w:val="nil"/>
              <w:bottom w:val="nil"/>
              <w:right w:val="nil"/>
            </w:tcBorders>
          </w:tcPr>
          <w:p w14:paraId="615F5718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605" w:type="dxa"/>
            <w:tcBorders>
              <w:left w:val="nil"/>
              <w:bottom w:val="nil"/>
              <w:right w:val="nil"/>
            </w:tcBorders>
          </w:tcPr>
          <w:p w14:paraId="219D1D85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</w:tr>
      <w:tr w:rsidR="008B7A71" w:rsidRPr="0012059D" w14:paraId="2FEC181D" w14:textId="77777777" w:rsidTr="008D435C">
        <w:trPr>
          <w:gridAfter w:val="2"/>
          <w:wAfter w:w="27" w:type="dxa"/>
          <w:trHeight w:val="526"/>
        </w:trPr>
        <w:tc>
          <w:tcPr>
            <w:tcW w:w="1613" w:type="dxa"/>
            <w:tcBorders>
              <w:bottom w:val="single" w:sz="18" w:space="0" w:color="000000" w:themeColor="text1"/>
            </w:tcBorders>
          </w:tcPr>
          <w:p w14:paraId="566DDFDD" w14:textId="3FCB8616" w:rsidR="00540A10" w:rsidRPr="0012059D" w:rsidRDefault="003160D1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  <w:r w:rsidRPr="0012059D">
              <w:rPr>
                <w:rFonts w:ascii="Times New Roman" w:eastAsia="SimSu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0" distB="0" distL="114300" distR="114300" simplePos="0" relativeHeight="251722240" behindDoc="0" locked="0" layoutInCell="1" allowOverlap="1" wp14:anchorId="7DE3C272" wp14:editId="34224B27">
                      <wp:simplePos x="0" y="0"/>
                      <wp:positionH relativeFrom="column">
                        <wp:posOffset>953301</wp:posOffset>
                      </wp:positionH>
                      <wp:positionV relativeFrom="paragraph">
                        <wp:posOffset>193316</wp:posOffset>
                      </wp:positionV>
                      <wp:extent cx="1632336" cy="0"/>
                      <wp:effectExtent l="0" t="76200" r="25400" b="95250"/>
                      <wp:wrapNone/>
                      <wp:docPr id="89" name="Пряма зі стрілкою 8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32336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6DD9B8B4" id="Пряма зі стрілкою 89" o:spid="_x0000_s1026" type="#_x0000_t32" style="position:absolute;margin-left:75.05pt;margin-top:15.2pt;width:128.55pt;height:0;z-index:251722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540A10" w:rsidRPr="0012059D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Інженерна  і комп'ютерна графіка</w:t>
            </w:r>
          </w:p>
        </w:tc>
        <w:tc>
          <w:tcPr>
            <w:tcW w:w="437" w:type="dxa"/>
            <w:tcBorders>
              <w:top w:val="nil"/>
              <w:bottom w:val="nil"/>
              <w:right w:val="nil"/>
            </w:tcBorders>
          </w:tcPr>
          <w:p w14:paraId="5031F295" w14:textId="19975F75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</w:tcPr>
          <w:p w14:paraId="27341B0B" w14:textId="77777777" w:rsidR="00540A10" w:rsidRPr="0012059D" w:rsidRDefault="00540A10" w:rsidP="002B42ED">
            <w:pPr>
              <w:spacing w:after="0" w:line="240" w:lineRule="auto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503" w:type="dxa"/>
            <w:tcBorders>
              <w:top w:val="nil"/>
              <w:left w:val="nil"/>
              <w:bottom w:val="nil"/>
              <w:right w:val="single" w:sz="18" w:space="0" w:color="000000" w:themeColor="text1"/>
            </w:tcBorders>
          </w:tcPr>
          <w:p w14:paraId="14FE3177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45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</w:tcPr>
          <w:p w14:paraId="76BC6C1B" w14:textId="4302C778" w:rsidR="00540A10" w:rsidRPr="0012059D" w:rsidRDefault="0006550A" w:rsidP="002B42E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eastAsia="SimSu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0" distB="0" distL="114300" distR="114300" simplePos="0" relativeHeight="251708928" behindDoc="0" locked="0" layoutInCell="1" allowOverlap="1" wp14:anchorId="5CAB10EC" wp14:editId="09A62A4E">
                      <wp:simplePos x="0" y="0"/>
                      <wp:positionH relativeFrom="column">
                        <wp:posOffset>856476</wp:posOffset>
                      </wp:positionH>
                      <wp:positionV relativeFrom="paragraph">
                        <wp:posOffset>169131</wp:posOffset>
                      </wp:positionV>
                      <wp:extent cx="3919993" cy="331"/>
                      <wp:effectExtent l="0" t="76200" r="23495" b="95250"/>
                      <wp:wrapNone/>
                      <wp:docPr id="79" name="Пряма зі стрілкою 7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3919993" cy="331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7C865152" id="Пряма зі стрілкою 79" o:spid="_x0000_s1026" type="#_x0000_t32" style="position:absolute;margin-left:67.45pt;margin-top:13.3pt;width:308.65pt;height:.05pt;flip:y;z-index:251708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540A10" w:rsidRPr="0012059D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Інформаційні системи та технології</w:t>
            </w:r>
          </w:p>
        </w:tc>
        <w:tc>
          <w:tcPr>
            <w:tcW w:w="380" w:type="dxa"/>
            <w:tcBorders>
              <w:top w:val="nil"/>
              <w:left w:val="single" w:sz="18" w:space="0" w:color="000000" w:themeColor="text1"/>
              <w:bottom w:val="nil"/>
              <w:right w:val="nil"/>
            </w:tcBorders>
          </w:tcPr>
          <w:p w14:paraId="358C4BC2" w14:textId="568A008F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</w:tcPr>
          <w:p w14:paraId="6243265E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</w:tcPr>
          <w:p w14:paraId="4523DCA2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771" w:type="dxa"/>
            <w:tcBorders>
              <w:top w:val="nil"/>
              <w:left w:val="nil"/>
              <w:bottom w:val="nil"/>
              <w:right w:val="nil"/>
            </w:tcBorders>
          </w:tcPr>
          <w:p w14:paraId="0BD40FB1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</w:tcPr>
          <w:p w14:paraId="616AAECC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</w:tcPr>
          <w:p w14:paraId="54C0BC79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380" w:type="dxa"/>
            <w:gridSpan w:val="2"/>
            <w:tcBorders>
              <w:top w:val="nil"/>
              <w:left w:val="nil"/>
              <w:bottom w:val="nil"/>
            </w:tcBorders>
          </w:tcPr>
          <w:p w14:paraId="010B4B2C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886" w:type="dxa"/>
            <w:gridSpan w:val="2"/>
            <w:tcBorders>
              <w:bottom w:val="single" w:sz="18" w:space="0" w:color="000000" w:themeColor="text1"/>
            </w:tcBorders>
          </w:tcPr>
          <w:p w14:paraId="294F88F7" w14:textId="39069D3C" w:rsidR="00540A10" w:rsidRPr="0012059D" w:rsidRDefault="008B7A71" w:rsidP="008B7A71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hAnsi="Times New Roman"/>
                <w:sz w:val="16"/>
                <w:szCs w:val="16"/>
                <w:lang w:val="uk-UA"/>
              </w:rPr>
              <w:t>Комп'ютерні технології у fashion індустрії та дизайні інтер'єру</w:t>
            </w:r>
          </w:p>
        </w:tc>
        <w:tc>
          <w:tcPr>
            <w:tcW w:w="293" w:type="dxa"/>
            <w:tcBorders>
              <w:top w:val="nil"/>
              <w:bottom w:val="nil"/>
              <w:right w:val="nil"/>
            </w:tcBorders>
          </w:tcPr>
          <w:p w14:paraId="6B462520" w14:textId="611705EE" w:rsidR="00540A10" w:rsidRPr="0012059D" w:rsidRDefault="00913556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4294967294" distB="4294967294" distL="114300" distR="114300" simplePos="0" relativeHeight="251685376" behindDoc="0" locked="0" layoutInCell="1" allowOverlap="1" wp14:anchorId="4F0ED4C8" wp14:editId="4DF5930C">
                      <wp:simplePos x="0" y="0"/>
                      <wp:positionH relativeFrom="column">
                        <wp:posOffset>-51435</wp:posOffset>
                      </wp:positionH>
                      <wp:positionV relativeFrom="paragraph">
                        <wp:posOffset>167004</wp:posOffset>
                      </wp:positionV>
                      <wp:extent cx="1377950" cy="0"/>
                      <wp:effectExtent l="0" t="76200" r="0" b="76200"/>
                      <wp:wrapNone/>
                      <wp:docPr id="24" name="AutoShape 5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3779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1E63F602" id="AutoShape 50" o:spid="_x0000_s1026" type="#_x0000_t32" style="position:absolute;margin-left:-4.05pt;margin-top:13.15pt;width:108.5pt;height:0;z-index:25168537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</w:tcPr>
          <w:p w14:paraId="7D0B2735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</w:tr>
      <w:tr w:rsidR="008B7A71" w:rsidRPr="0012059D" w14:paraId="751F6F24" w14:textId="77777777" w:rsidTr="008D435C">
        <w:trPr>
          <w:gridAfter w:val="2"/>
          <w:wAfter w:w="27" w:type="dxa"/>
        </w:trPr>
        <w:tc>
          <w:tcPr>
            <w:tcW w:w="1613" w:type="dxa"/>
            <w:tcBorders>
              <w:left w:val="nil"/>
              <w:bottom w:val="nil"/>
              <w:right w:val="nil"/>
            </w:tcBorders>
          </w:tcPr>
          <w:p w14:paraId="0F65CDC1" w14:textId="77777777" w:rsidR="00540A10" w:rsidRPr="0012059D" w:rsidRDefault="00540A10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437" w:type="dxa"/>
            <w:tcBorders>
              <w:top w:val="nil"/>
              <w:left w:val="nil"/>
              <w:bottom w:val="nil"/>
              <w:right w:val="nil"/>
            </w:tcBorders>
          </w:tcPr>
          <w:p w14:paraId="4F9327F3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</w:tcPr>
          <w:p w14:paraId="5B707004" w14:textId="6588967C" w:rsidR="00540A10" w:rsidRPr="0012059D" w:rsidRDefault="00540A10" w:rsidP="002B42ED">
            <w:pPr>
              <w:spacing w:after="0" w:line="240" w:lineRule="auto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503" w:type="dxa"/>
            <w:tcBorders>
              <w:top w:val="nil"/>
              <w:left w:val="nil"/>
              <w:bottom w:val="nil"/>
              <w:right w:val="nil"/>
            </w:tcBorders>
          </w:tcPr>
          <w:p w14:paraId="03862206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458" w:type="dxa"/>
            <w:tcBorders>
              <w:top w:val="single" w:sz="18" w:space="0" w:color="000000" w:themeColor="text1"/>
              <w:left w:val="nil"/>
              <w:bottom w:val="nil"/>
              <w:right w:val="nil"/>
            </w:tcBorders>
          </w:tcPr>
          <w:p w14:paraId="4BD3E81E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</w:tcPr>
          <w:p w14:paraId="1B7C999F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</w:tcPr>
          <w:p w14:paraId="161E309F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</w:tcPr>
          <w:p w14:paraId="1F3BFEA8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771" w:type="dxa"/>
            <w:tcBorders>
              <w:top w:val="nil"/>
              <w:left w:val="nil"/>
              <w:right w:val="nil"/>
            </w:tcBorders>
          </w:tcPr>
          <w:p w14:paraId="5BA54407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</w:tcPr>
          <w:p w14:paraId="6E2FA7F1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</w:tcPr>
          <w:p w14:paraId="354ABBDE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3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F15FC1B" w14:textId="296C183A" w:rsidR="00540A10" w:rsidRPr="0012059D" w:rsidRDefault="0006550A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0" distB="0" distL="114300" distR="114300" simplePos="0" relativeHeight="251703808" behindDoc="0" locked="0" layoutInCell="1" allowOverlap="1" wp14:anchorId="58570CF8" wp14:editId="569239B9">
                      <wp:simplePos x="0" y="0"/>
                      <wp:positionH relativeFrom="column">
                        <wp:posOffset>11071</wp:posOffset>
                      </wp:positionH>
                      <wp:positionV relativeFrom="paragraph">
                        <wp:posOffset>-1378888</wp:posOffset>
                      </wp:positionV>
                      <wp:extent cx="0" cy="2456953"/>
                      <wp:effectExtent l="76200" t="38100" r="57150" b="19685"/>
                      <wp:wrapNone/>
                      <wp:docPr id="73" name="Пряма зі стрілкою 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2456953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17893ABC" id="Пряма зі стрілкою 73" o:spid="_x0000_s1026" type="#_x0000_t32" style="position:absolute;margin-left:.85pt;margin-top:-108.55pt;width:0;height:193.45pt;flip:y;z-index:251703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886" w:type="dxa"/>
            <w:gridSpan w:val="2"/>
            <w:tcBorders>
              <w:left w:val="nil"/>
              <w:bottom w:val="nil"/>
              <w:right w:val="nil"/>
            </w:tcBorders>
          </w:tcPr>
          <w:p w14:paraId="59756416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293" w:type="dxa"/>
            <w:tcBorders>
              <w:top w:val="nil"/>
              <w:left w:val="nil"/>
              <w:bottom w:val="nil"/>
              <w:right w:val="nil"/>
            </w:tcBorders>
          </w:tcPr>
          <w:p w14:paraId="078D7663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</w:tcPr>
          <w:p w14:paraId="59037800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</w:tr>
      <w:tr w:rsidR="008B7A71" w:rsidRPr="0012059D" w14:paraId="1F212E23" w14:textId="77777777" w:rsidTr="008D435C">
        <w:trPr>
          <w:gridAfter w:val="2"/>
          <w:wAfter w:w="27" w:type="dxa"/>
          <w:trHeight w:val="551"/>
        </w:trPr>
        <w:tc>
          <w:tcPr>
            <w:tcW w:w="1613" w:type="dxa"/>
            <w:tcBorders>
              <w:top w:val="nil"/>
              <w:left w:val="nil"/>
              <w:bottom w:val="nil"/>
              <w:right w:val="nil"/>
            </w:tcBorders>
          </w:tcPr>
          <w:p w14:paraId="51F79B6F" w14:textId="77777777" w:rsidR="00540A10" w:rsidRPr="0012059D" w:rsidRDefault="00540A10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437" w:type="dxa"/>
            <w:tcBorders>
              <w:top w:val="nil"/>
              <w:left w:val="nil"/>
              <w:bottom w:val="nil"/>
              <w:right w:val="nil"/>
            </w:tcBorders>
          </w:tcPr>
          <w:p w14:paraId="2312C5C5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</w:tcPr>
          <w:p w14:paraId="2239E53E" w14:textId="2886D06C" w:rsidR="00540A10" w:rsidRPr="0012059D" w:rsidRDefault="008D435C" w:rsidP="002B42ED">
            <w:pPr>
              <w:spacing w:after="0" w:line="240" w:lineRule="auto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  <w:r w:rsidRPr="0012059D">
              <w:rPr>
                <w:rFonts w:ascii="Times New Roman" w:eastAsia="SimSu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0" distB="0" distL="114300" distR="114300" simplePos="0" relativeHeight="251696640" behindDoc="0" locked="0" layoutInCell="1" allowOverlap="1" wp14:anchorId="22345FAA" wp14:editId="0E7EEA57">
                      <wp:simplePos x="0" y="0"/>
                      <wp:positionH relativeFrom="column">
                        <wp:posOffset>422413</wp:posOffset>
                      </wp:positionH>
                      <wp:positionV relativeFrom="paragraph">
                        <wp:posOffset>-752751</wp:posOffset>
                      </wp:positionV>
                      <wp:extent cx="0" cy="1240404"/>
                      <wp:effectExtent l="76200" t="38100" r="76200" b="55245"/>
                      <wp:wrapNone/>
                      <wp:docPr id="64" name="Пряма зі стрілкою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240404"/>
                              </a:xfrm>
                              <a:prstGeom prst="straightConnector1">
                                <a:avLst/>
                              </a:prstGeom>
                              <a:ln>
                                <a:headEnd type="triangle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6254C540" id="Пряма зі стрілкою 64" o:spid="_x0000_s1026" type="#_x0000_t32" style="position:absolute;margin-left:33.25pt;margin-top:-59.25pt;width:0;height:97.65pt;z-index:251696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" strokecolor="black [3200]" strokeweight=".5pt">
                      <v:stroke startarrow="block" endarrow="block" joinstyle="miter"/>
                    </v:shape>
                  </w:pict>
                </mc:Fallback>
              </mc:AlternateContent>
            </w:r>
          </w:p>
        </w:tc>
        <w:tc>
          <w:tcPr>
            <w:tcW w:w="503" w:type="dxa"/>
            <w:tcBorders>
              <w:top w:val="nil"/>
              <w:left w:val="nil"/>
              <w:bottom w:val="nil"/>
              <w:right w:val="nil"/>
            </w:tcBorders>
          </w:tcPr>
          <w:p w14:paraId="221C4ABA" w14:textId="747AE289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</w:tcPr>
          <w:p w14:paraId="326B74D3" w14:textId="29518F0E" w:rsidR="00540A10" w:rsidRPr="0012059D" w:rsidRDefault="008D435C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0" distB="0" distL="114300" distR="114300" simplePos="0" relativeHeight="251692544" behindDoc="0" locked="0" layoutInCell="1" allowOverlap="1" wp14:anchorId="18D198C1" wp14:editId="5F1DF403">
                      <wp:simplePos x="0" y="0"/>
                      <wp:positionH relativeFrom="column">
                        <wp:posOffset>-168551</wp:posOffset>
                      </wp:positionH>
                      <wp:positionV relativeFrom="paragraph">
                        <wp:posOffset>174321</wp:posOffset>
                      </wp:positionV>
                      <wp:extent cx="2456277" cy="0"/>
                      <wp:effectExtent l="0" t="76200" r="20320" b="95250"/>
                      <wp:wrapNone/>
                      <wp:docPr id="6" name="Пряма зі стрілкою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456277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7DB48314" id="Пряма зі стрілкою 6" o:spid="_x0000_s1026" type="#_x0000_t32" style="position:absolute;margin-left:-13.25pt;margin-top:13.75pt;width:193.4pt;height:0;z-index:251692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</w:tcPr>
          <w:p w14:paraId="5F6D7F6B" w14:textId="42A3DB01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</w:tcPr>
          <w:p w14:paraId="06BE11A1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</w:tcBorders>
          </w:tcPr>
          <w:p w14:paraId="44B6F43A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771" w:type="dxa"/>
            <w:tcBorders>
              <w:bottom w:val="single" w:sz="18" w:space="0" w:color="000000" w:themeColor="text1"/>
            </w:tcBorders>
          </w:tcPr>
          <w:p w14:paraId="39C42B63" w14:textId="59F6BAC3" w:rsidR="00540A10" w:rsidRPr="0012059D" w:rsidRDefault="0006550A" w:rsidP="008B7A71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0" distB="0" distL="114300" distR="114300" simplePos="0" relativeHeight="251701760" behindDoc="0" locked="0" layoutInCell="1" allowOverlap="1" wp14:anchorId="6967AAF8" wp14:editId="50BF77B5">
                      <wp:simplePos x="0" y="0"/>
                      <wp:positionH relativeFrom="column">
                        <wp:posOffset>1043801</wp:posOffset>
                      </wp:positionH>
                      <wp:positionV relativeFrom="paragraph">
                        <wp:posOffset>201543</wp:posOffset>
                      </wp:positionV>
                      <wp:extent cx="1200647" cy="0"/>
                      <wp:effectExtent l="0" t="76200" r="19050" b="95250"/>
                      <wp:wrapNone/>
                      <wp:docPr id="70" name="Пряма зі стрілкою 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200647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1EE49BF8" id="Пряма зі стрілкою 70" o:spid="_x0000_s1026" type="#_x0000_t32" style="position:absolute;margin-left:82.2pt;margin-top:15.85pt;width:94.55pt;height:0;z-index:251701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540A10" w:rsidRPr="0012059D">
              <w:rPr>
                <w:rFonts w:ascii="Times New Roman" w:hAnsi="Times New Roman"/>
                <w:sz w:val="16"/>
                <w:szCs w:val="16"/>
                <w:lang w:val="uk-UA"/>
              </w:rPr>
              <w:t>Функціональн</w:t>
            </w:r>
            <w:r w:rsidR="008B7A71" w:rsidRPr="0012059D">
              <w:rPr>
                <w:rFonts w:ascii="Times New Roman" w:hAnsi="Times New Roman"/>
                <w:sz w:val="16"/>
                <w:szCs w:val="16"/>
                <w:lang w:val="uk-UA"/>
              </w:rPr>
              <w:t>ий текстиль та смарт технології для моди та інтер'єрного простору</w:t>
            </w:r>
          </w:p>
        </w:tc>
        <w:tc>
          <w:tcPr>
            <w:tcW w:w="356" w:type="dxa"/>
            <w:tcBorders>
              <w:top w:val="nil"/>
              <w:bottom w:val="nil"/>
              <w:right w:val="nil"/>
            </w:tcBorders>
          </w:tcPr>
          <w:p w14:paraId="35C15865" w14:textId="1FB15365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</w:tcPr>
          <w:p w14:paraId="5568F5F4" w14:textId="61A35F84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3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6B0749F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88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A76CF94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293" w:type="dxa"/>
            <w:tcBorders>
              <w:top w:val="nil"/>
              <w:left w:val="nil"/>
              <w:bottom w:val="nil"/>
              <w:right w:val="nil"/>
            </w:tcBorders>
          </w:tcPr>
          <w:p w14:paraId="2B06361C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</w:tcPr>
          <w:p w14:paraId="2856A5BE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</w:tr>
      <w:tr w:rsidR="008B7A71" w:rsidRPr="0012059D" w14:paraId="02D381F4" w14:textId="77777777" w:rsidTr="008D435C">
        <w:trPr>
          <w:gridAfter w:val="2"/>
          <w:wAfter w:w="27" w:type="dxa"/>
        </w:trPr>
        <w:tc>
          <w:tcPr>
            <w:tcW w:w="1613" w:type="dxa"/>
            <w:tcBorders>
              <w:bottom w:val="single" w:sz="18" w:space="0" w:color="000000" w:themeColor="text1"/>
            </w:tcBorders>
          </w:tcPr>
          <w:p w14:paraId="4F32011C" w14:textId="77777777" w:rsidR="00540A10" w:rsidRPr="0012059D" w:rsidRDefault="00540A10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  <w:r w:rsidRPr="0012059D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Ділова українська мова</w:t>
            </w:r>
          </w:p>
        </w:tc>
        <w:tc>
          <w:tcPr>
            <w:tcW w:w="437" w:type="dxa"/>
            <w:tcBorders>
              <w:top w:val="nil"/>
              <w:bottom w:val="nil"/>
            </w:tcBorders>
          </w:tcPr>
          <w:p w14:paraId="4C6166FD" w14:textId="6DF022B1" w:rsidR="00540A10" w:rsidRPr="0012059D" w:rsidRDefault="00913556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4294967294" distB="4294967294" distL="114300" distR="114300" simplePos="0" relativeHeight="251673088" behindDoc="0" locked="0" layoutInCell="1" allowOverlap="1" wp14:anchorId="39F61325" wp14:editId="0D32B901">
                      <wp:simplePos x="0" y="0"/>
                      <wp:positionH relativeFrom="column">
                        <wp:posOffset>-45720</wp:posOffset>
                      </wp:positionH>
                      <wp:positionV relativeFrom="paragraph">
                        <wp:posOffset>165099</wp:posOffset>
                      </wp:positionV>
                      <wp:extent cx="234315" cy="0"/>
                      <wp:effectExtent l="0" t="0" r="13335" b="0"/>
                      <wp:wrapNone/>
                      <wp:docPr id="21" name="AutoShape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3431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0C5719DC" id="AutoShape 19" o:spid="_x0000_s1026" type="#_x0000_t32" style="position:absolute;margin-left:-3.6pt;margin-top:13pt;width:18.45pt;height:0;z-index:2516730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"/>
                  </w:pict>
                </mc:Fallback>
              </mc:AlternateContent>
            </w:r>
          </w:p>
        </w:tc>
        <w:tc>
          <w:tcPr>
            <w:tcW w:w="164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</w:tcPr>
          <w:p w14:paraId="4FB8CD41" w14:textId="42C1F29B" w:rsidR="00540A10" w:rsidRPr="0012059D" w:rsidRDefault="0006550A" w:rsidP="002B42ED">
            <w:pPr>
              <w:spacing w:after="0" w:line="240" w:lineRule="auto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  <w:r w:rsidRPr="0012059D">
              <w:rPr>
                <w:rFonts w:ascii="Times New Roman" w:eastAsia="SimSu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0" distB="0" distL="114300" distR="114300" simplePos="0" relativeHeight="251706880" behindDoc="0" locked="0" layoutInCell="1" allowOverlap="1" wp14:anchorId="25850F15" wp14:editId="2F7E284B">
                      <wp:simplePos x="0" y="0"/>
                      <wp:positionH relativeFrom="column">
                        <wp:posOffset>971467</wp:posOffset>
                      </wp:positionH>
                      <wp:positionV relativeFrom="paragraph">
                        <wp:posOffset>190638</wp:posOffset>
                      </wp:positionV>
                      <wp:extent cx="313028" cy="0"/>
                      <wp:effectExtent l="0" t="0" r="30480" b="19050"/>
                      <wp:wrapNone/>
                      <wp:docPr id="77" name="Пряма сполучна лінія 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13028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20A03DB9" id="Пряма сполучна лінія 77" o:spid="_x0000_s1026" style="position:absolute;z-index:251706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6.5pt,15pt" to="101.15pt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540A10" w:rsidRPr="0012059D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Безпека життєдіяльності та цивільний захист</w:t>
            </w:r>
          </w:p>
        </w:tc>
        <w:tc>
          <w:tcPr>
            <w:tcW w:w="503" w:type="dxa"/>
            <w:tcBorders>
              <w:top w:val="nil"/>
              <w:bottom w:val="nil"/>
              <w:right w:val="single" w:sz="18" w:space="0" w:color="000000" w:themeColor="text1"/>
            </w:tcBorders>
          </w:tcPr>
          <w:p w14:paraId="7FA70C2E" w14:textId="3FB5D8C8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45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</w:tcPr>
          <w:p w14:paraId="468B2B2F" w14:textId="04986E82" w:rsidR="00540A10" w:rsidRPr="0012059D" w:rsidRDefault="00540A10" w:rsidP="002B42E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hAnsi="Times New Roman"/>
                <w:sz w:val="16"/>
                <w:szCs w:val="16"/>
                <w:lang w:val="uk-UA"/>
              </w:rPr>
              <w:t>Підприємницький бізнес</w:t>
            </w:r>
          </w:p>
        </w:tc>
        <w:tc>
          <w:tcPr>
            <w:tcW w:w="380" w:type="dxa"/>
            <w:tcBorders>
              <w:top w:val="nil"/>
              <w:left w:val="single" w:sz="18" w:space="0" w:color="000000" w:themeColor="text1"/>
              <w:bottom w:val="nil"/>
              <w:right w:val="nil"/>
            </w:tcBorders>
          </w:tcPr>
          <w:p w14:paraId="64048842" w14:textId="66D41677" w:rsidR="00540A10" w:rsidRPr="0012059D" w:rsidRDefault="008D435C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4294967294" distB="4294967294" distL="114300" distR="114300" simplePos="0" relativeHeight="251678208" behindDoc="0" locked="0" layoutInCell="1" allowOverlap="1" wp14:anchorId="0442D763" wp14:editId="5C8C1685">
                      <wp:simplePos x="0" y="0"/>
                      <wp:positionH relativeFrom="column">
                        <wp:posOffset>-76448</wp:posOffset>
                      </wp:positionH>
                      <wp:positionV relativeFrom="paragraph">
                        <wp:posOffset>151103</wp:posOffset>
                      </wp:positionV>
                      <wp:extent cx="349250" cy="0"/>
                      <wp:effectExtent l="0" t="0" r="12700" b="0"/>
                      <wp:wrapNone/>
                      <wp:docPr id="19" name="AutoShape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92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1296624B" id="AutoShape 24" o:spid="_x0000_s1026" type="#_x0000_t32" style="position:absolute;margin-left:-6pt;margin-top:11.9pt;width:27.5pt;height:0;z-index:25167820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"/>
                  </w:pict>
                </mc:Fallback>
              </mc:AlternateConten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</w:tcPr>
          <w:p w14:paraId="1CEC322E" w14:textId="5D685854" w:rsidR="00540A10" w:rsidRPr="0012059D" w:rsidRDefault="0006550A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0" distB="0" distL="114298" distR="114298" simplePos="0" relativeHeight="251680256" behindDoc="0" locked="0" layoutInCell="1" allowOverlap="1" wp14:anchorId="134DAC16" wp14:editId="5B26E218">
                      <wp:simplePos x="0" y="0"/>
                      <wp:positionH relativeFrom="column">
                        <wp:posOffset>94090</wp:posOffset>
                      </wp:positionH>
                      <wp:positionV relativeFrom="paragraph">
                        <wp:posOffset>150468</wp:posOffset>
                      </wp:positionV>
                      <wp:extent cx="0" cy="477520"/>
                      <wp:effectExtent l="0" t="0" r="0" b="17780"/>
                      <wp:wrapNone/>
                      <wp:docPr id="18" name="AutoShape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47752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36B12618" id="AutoShape 26" o:spid="_x0000_s1026" type="#_x0000_t32" style="position:absolute;margin-left:7.4pt;margin-top:11.85pt;width:0;height:37.6pt;z-index:251680256;visibility:visible;mso-wrap-style:square;mso-width-percent:0;mso-height-percent:0;mso-wrap-distance-left:3.17494mm;mso-wrap-distance-top:0;mso-wrap-distance-right:3.17494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"/>
                  </w:pict>
                </mc:Fallback>
              </mc:AlternateConten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</w:tcPr>
          <w:p w14:paraId="2C4DDF43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771" w:type="dxa"/>
            <w:tcBorders>
              <w:top w:val="nil"/>
              <w:left w:val="nil"/>
              <w:bottom w:val="nil"/>
              <w:right w:val="nil"/>
            </w:tcBorders>
          </w:tcPr>
          <w:p w14:paraId="427ACAEE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</w:tcPr>
          <w:p w14:paraId="7BC7F223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</w:tcPr>
          <w:p w14:paraId="40A11536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3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EB7930D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88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3916324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293" w:type="dxa"/>
            <w:tcBorders>
              <w:top w:val="nil"/>
              <w:left w:val="nil"/>
              <w:bottom w:val="nil"/>
              <w:right w:val="nil"/>
            </w:tcBorders>
          </w:tcPr>
          <w:p w14:paraId="5B953B03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</w:tcPr>
          <w:p w14:paraId="0705C141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</w:tr>
      <w:tr w:rsidR="008B7A71" w:rsidRPr="0012059D" w14:paraId="5AC5AB00" w14:textId="77777777" w:rsidTr="008D435C">
        <w:trPr>
          <w:gridAfter w:val="2"/>
          <w:wAfter w:w="27" w:type="dxa"/>
        </w:trPr>
        <w:tc>
          <w:tcPr>
            <w:tcW w:w="1613" w:type="dxa"/>
            <w:tcBorders>
              <w:left w:val="nil"/>
              <w:right w:val="nil"/>
            </w:tcBorders>
          </w:tcPr>
          <w:p w14:paraId="072D2EFB" w14:textId="43E9F011" w:rsidR="00540A10" w:rsidRPr="0012059D" w:rsidRDefault="00913556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  <w:r w:rsidRPr="0012059D">
              <w:rPr>
                <w:rFonts w:ascii="Times New Roma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0" distB="0" distL="114300" distR="114300" simplePos="0" relativeHeight="251676160" behindDoc="0" locked="0" layoutInCell="1" allowOverlap="1" wp14:anchorId="25CF8789" wp14:editId="45FADC80">
                      <wp:simplePos x="0" y="0"/>
                      <wp:positionH relativeFrom="column">
                        <wp:posOffset>424815</wp:posOffset>
                      </wp:positionH>
                      <wp:positionV relativeFrom="paragraph">
                        <wp:posOffset>-9525</wp:posOffset>
                      </wp:positionV>
                      <wp:extent cx="3175" cy="151130"/>
                      <wp:effectExtent l="0" t="0" r="15875" b="1270"/>
                      <wp:wrapNone/>
                      <wp:docPr id="17" name="AutoShape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 flipV="1">
                                <a:off x="0" y="0"/>
                                <a:ext cx="3175" cy="15113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1E5CC06D" id="AutoShape 22" o:spid="_x0000_s1026" type="#_x0000_t32" style="position:absolute;margin-left:33.45pt;margin-top:-.75pt;width:.25pt;height:11.9pt;flip:x y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"/>
                  </w:pict>
                </mc:Fallback>
              </mc:AlternateContent>
            </w:r>
          </w:p>
        </w:tc>
        <w:tc>
          <w:tcPr>
            <w:tcW w:w="437" w:type="dxa"/>
            <w:tcBorders>
              <w:top w:val="nil"/>
              <w:left w:val="nil"/>
              <w:bottom w:val="nil"/>
              <w:right w:val="nil"/>
            </w:tcBorders>
          </w:tcPr>
          <w:p w14:paraId="6B7015A5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645" w:type="dxa"/>
            <w:tcBorders>
              <w:top w:val="single" w:sz="18" w:space="0" w:color="000000" w:themeColor="text1"/>
              <w:left w:val="nil"/>
              <w:bottom w:val="nil"/>
              <w:right w:val="nil"/>
            </w:tcBorders>
          </w:tcPr>
          <w:p w14:paraId="45FB5032" w14:textId="77777777" w:rsidR="00540A10" w:rsidRPr="0012059D" w:rsidRDefault="00540A10" w:rsidP="002B42ED">
            <w:pPr>
              <w:spacing w:after="0" w:line="240" w:lineRule="auto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503" w:type="dxa"/>
            <w:tcBorders>
              <w:top w:val="nil"/>
              <w:left w:val="nil"/>
              <w:bottom w:val="nil"/>
              <w:right w:val="nil"/>
            </w:tcBorders>
          </w:tcPr>
          <w:p w14:paraId="5540630F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458" w:type="dxa"/>
            <w:tcBorders>
              <w:top w:val="single" w:sz="18" w:space="0" w:color="000000" w:themeColor="text1"/>
              <w:left w:val="nil"/>
              <w:bottom w:val="single" w:sz="18" w:space="0" w:color="000000" w:themeColor="text1"/>
              <w:right w:val="nil"/>
            </w:tcBorders>
          </w:tcPr>
          <w:p w14:paraId="22250893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</w:tcPr>
          <w:p w14:paraId="01C6A5E1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</w:tcPr>
          <w:p w14:paraId="3CD65E3D" w14:textId="78367D0D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</w:tcPr>
          <w:p w14:paraId="06EA182B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771" w:type="dxa"/>
            <w:tcBorders>
              <w:top w:val="nil"/>
              <w:left w:val="nil"/>
              <w:bottom w:val="nil"/>
              <w:right w:val="nil"/>
            </w:tcBorders>
          </w:tcPr>
          <w:p w14:paraId="5DADD11B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</w:tcPr>
          <w:p w14:paraId="703BEE72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</w:tcPr>
          <w:p w14:paraId="46376BFF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3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736F4B8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88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25723F0" w14:textId="7B71D6FF" w:rsidR="00540A10" w:rsidRPr="0012059D" w:rsidRDefault="0006550A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4294967294" distB="4294967294" distL="114300" distR="114300" simplePos="0" relativeHeight="251681280" behindDoc="0" locked="0" layoutInCell="1" allowOverlap="1" wp14:anchorId="258F4772" wp14:editId="65D94928">
                      <wp:simplePos x="0" y="0"/>
                      <wp:positionH relativeFrom="column">
                        <wp:posOffset>-3589793</wp:posOffset>
                      </wp:positionH>
                      <wp:positionV relativeFrom="paragraph">
                        <wp:posOffset>61484</wp:posOffset>
                      </wp:positionV>
                      <wp:extent cx="5972810" cy="0"/>
                      <wp:effectExtent l="0" t="0" r="8890" b="0"/>
                      <wp:wrapNone/>
                      <wp:docPr id="16" name="AutoShape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97281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24CA4331" id="AutoShape 27" o:spid="_x0000_s1026" type="#_x0000_t32" style="position:absolute;margin-left:-282.65pt;margin-top:4.85pt;width:470.3pt;height:0;z-index:25168128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"/>
                  </w:pict>
                </mc:Fallback>
              </mc:AlternateContent>
            </w:r>
          </w:p>
        </w:tc>
        <w:tc>
          <w:tcPr>
            <w:tcW w:w="293" w:type="dxa"/>
            <w:tcBorders>
              <w:top w:val="nil"/>
              <w:left w:val="nil"/>
              <w:bottom w:val="nil"/>
              <w:right w:val="nil"/>
            </w:tcBorders>
          </w:tcPr>
          <w:p w14:paraId="140A9A03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</w:tcPr>
          <w:p w14:paraId="75C32740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</w:tr>
      <w:tr w:rsidR="008B7A71" w:rsidRPr="0012059D" w14:paraId="057F1CE9" w14:textId="77777777" w:rsidTr="008D435C">
        <w:trPr>
          <w:gridAfter w:val="2"/>
          <w:wAfter w:w="27" w:type="dxa"/>
        </w:trPr>
        <w:tc>
          <w:tcPr>
            <w:tcW w:w="1613" w:type="dxa"/>
            <w:tcBorders>
              <w:bottom w:val="single" w:sz="18" w:space="0" w:color="000000" w:themeColor="text1"/>
            </w:tcBorders>
          </w:tcPr>
          <w:p w14:paraId="6C3DF670" w14:textId="2B686607" w:rsidR="00540A10" w:rsidRPr="0012059D" w:rsidRDefault="00913556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  <w:r w:rsidRPr="0012059D">
              <w:rPr>
                <w:rFonts w:ascii="Times New Roman" w:eastAsia="SimSu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0" distB="0" distL="114300" distR="114300" simplePos="0" relativeHeight="251677184" behindDoc="0" locked="0" layoutInCell="1" allowOverlap="1" wp14:anchorId="04B4AE7E" wp14:editId="7FF3148D">
                      <wp:simplePos x="0" y="0"/>
                      <wp:positionH relativeFrom="column">
                        <wp:posOffset>421640</wp:posOffset>
                      </wp:positionH>
                      <wp:positionV relativeFrom="paragraph">
                        <wp:posOffset>220345</wp:posOffset>
                      </wp:positionV>
                      <wp:extent cx="3175" cy="151130"/>
                      <wp:effectExtent l="0" t="0" r="15875" b="1270"/>
                      <wp:wrapNone/>
                      <wp:docPr id="15" name="AutoShape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 flipV="1">
                                <a:off x="0" y="0"/>
                                <a:ext cx="3175" cy="15113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2A9218AA" id="AutoShape 23" o:spid="_x0000_s1026" type="#_x0000_t32" style="position:absolute;margin-left:33.2pt;margin-top:17.35pt;width:.25pt;height:11.9pt;flip:x y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"/>
                  </w:pict>
                </mc:Fallback>
              </mc:AlternateContent>
            </w:r>
            <w:r w:rsidR="00540A10" w:rsidRPr="0012059D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Українська та зарубіжна культура</w:t>
            </w:r>
          </w:p>
        </w:tc>
        <w:tc>
          <w:tcPr>
            <w:tcW w:w="437" w:type="dxa"/>
            <w:tcBorders>
              <w:top w:val="nil"/>
              <w:bottom w:val="nil"/>
              <w:right w:val="nil"/>
            </w:tcBorders>
          </w:tcPr>
          <w:p w14:paraId="202425EB" w14:textId="0370EA07" w:rsidR="00540A10" w:rsidRPr="0012059D" w:rsidRDefault="00913556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4294967294" distB="4294967294" distL="114300" distR="114300" simplePos="0" relativeHeight="251675136" behindDoc="0" locked="0" layoutInCell="1" allowOverlap="1" wp14:anchorId="2296D597" wp14:editId="3095F1FB">
                      <wp:simplePos x="0" y="0"/>
                      <wp:positionH relativeFrom="column">
                        <wp:posOffset>-45720</wp:posOffset>
                      </wp:positionH>
                      <wp:positionV relativeFrom="paragraph">
                        <wp:posOffset>118109</wp:posOffset>
                      </wp:positionV>
                      <wp:extent cx="1609090" cy="0"/>
                      <wp:effectExtent l="38100" t="76200" r="0" b="76200"/>
                      <wp:wrapNone/>
                      <wp:docPr id="14" name="AutoShape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60909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 type="triangle" w="med" len="med"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745B9C03" id="AutoShape 21" o:spid="_x0000_s1026" type="#_x0000_t32" style="position:absolute;margin-left:-3.6pt;margin-top:9.3pt;width:126.7pt;height:0;z-index:25167513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">
                      <v:stroke startarrow="block" endarrow="block"/>
                    </v:shape>
                  </w:pict>
                </mc:Fallback>
              </mc:AlternateConten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</w:tcPr>
          <w:p w14:paraId="25CF6C55" w14:textId="77777777" w:rsidR="00540A10" w:rsidRPr="0012059D" w:rsidRDefault="00540A10" w:rsidP="002B42ED">
            <w:pPr>
              <w:spacing w:after="0" w:line="240" w:lineRule="auto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503" w:type="dxa"/>
            <w:tcBorders>
              <w:top w:val="nil"/>
              <w:left w:val="nil"/>
              <w:bottom w:val="nil"/>
              <w:right w:val="single" w:sz="18" w:space="0" w:color="000000" w:themeColor="text1"/>
            </w:tcBorders>
          </w:tcPr>
          <w:p w14:paraId="217BC90E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45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</w:tcPr>
          <w:p w14:paraId="24DCDF33" w14:textId="1064943F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hAnsi="Times New Roman"/>
                <w:sz w:val="16"/>
                <w:szCs w:val="16"/>
                <w:lang w:val="uk-UA"/>
              </w:rPr>
              <w:t>Професійні комунікації</w:t>
            </w:r>
          </w:p>
        </w:tc>
        <w:tc>
          <w:tcPr>
            <w:tcW w:w="380" w:type="dxa"/>
            <w:tcBorders>
              <w:top w:val="nil"/>
              <w:left w:val="single" w:sz="18" w:space="0" w:color="000000" w:themeColor="text1"/>
              <w:bottom w:val="nil"/>
              <w:right w:val="nil"/>
            </w:tcBorders>
          </w:tcPr>
          <w:p w14:paraId="486B7B72" w14:textId="7D97FBC4" w:rsidR="00540A10" w:rsidRPr="0012059D" w:rsidRDefault="008D435C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4294967294" distB="4294967294" distL="114300" distR="114300" simplePos="0" relativeHeight="251679232" behindDoc="0" locked="0" layoutInCell="1" allowOverlap="1" wp14:anchorId="0F8CD614" wp14:editId="24A60FB8">
                      <wp:simplePos x="0" y="0"/>
                      <wp:positionH relativeFrom="column">
                        <wp:posOffset>-38901</wp:posOffset>
                      </wp:positionH>
                      <wp:positionV relativeFrom="paragraph">
                        <wp:posOffset>117475</wp:posOffset>
                      </wp:positionV>
                      <wp:extent cx="349250" cy="0"/>
                      <wp:effectExtent l="0" t="0" r="12700" b="0"/>
                      <wp:wrapNone/>
                      <wp:docPr id="13" name="AutoShape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492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6185EB27" id="AutoShape 25" o:spid="_x0000_s1026" type="#_x0000_t32" style="position:absolute;margin-left:-3.05pt;margin-top:9.25pt;width:27.5pt;height:0;z-index:25167923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"/>
                  </w:pict>
                </mc:Fallback>
              </mc:AlternateConten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</w:tcPr>
          <w:p w14:paraId="5E6BAF09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</w:tcPr>
          <w:p w14:paraId="6426D850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771" w:type="dxa"/>
            <w:tcBorders>
              <w:top w:val="nil"/>
              <w:left w:val="nil"/>
              <w:bottom w:val="nil"/>
              <w:right w:val="nil"/>
            </w:tcBorders>
          </w:tcPr>
          <w:p w14:paraId="4145726B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</w:tcPr>
          <w:p w14:paraId="2043484B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</w:tcPr>
          <w:p w14:paraId="50391B6B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3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9DDBE39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88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AD76F32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293" w:type="dxa"/>
            <w:tcBorders>
              <w:top w:val="nil"/>
              <w:left w:val="nil"/>
              <w:bottom w:val="nil"/>
              <w:right w:val="nil"/>
            </w:tcBorders>
          </w:tcPr>
          <w:p w14:paraId="05D18684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</w:tcPr>
          <w:p w14:paraId="52223604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</w:tr>
      <w:tr w:rsidR="008B7A71" w:rsidRPr="0012059D" w14:paraId="11A77484" w14:textId="77777777" w:rsidTr="008D435C">
        <w:trPr>
          <w:gridAfter w:val="2"/>
          <w:wAfter w:w="27" w:type="dxa"/>
        </w:trPr>
        <w:tc>
          <w:tcPr>
            <w:tcW w:w="1613" w:type="dxa"/>
            <w:tcBorders>
              <w:left w:val="nil"/>
              <w:right w:val="nil"/>
            </w:tcBorders>
          </w:tcPr>
          <w:p w14:paraId="7884C7DF" w14:textId="77777777" w:rsidR="00540A10" w:rsidRPr="0012059D" w:rsidRDefault="00540A10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437" w:type="dxa"/>
            <w:tcBorders>
              <w:top w:val="nil"/>
              <w:left w:val="nil"/>
              <w:bottom w:val="nil"/>
              <w:right w:val="nil"/>
            </w:tcBorders>
          </w:tcPr>
          <w:p w14:paraId="18F49CD1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</w:tcPr>
          <w:p w14:paraId="7B30B97E" w14:textId="77777777" w:rsidR="00540A10" w:rsidRPr="0012059D" w:rsidRDefault="00540A10" w:rsidP="002B42ED">
            <w:pPr>
              <w:spacing w:after="0" w:line="240" w:lineRule="auto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503" w:type="dxa"/>
            <w:tcBorders>
              <w:top w:val="nil"/>
              <w:left w:val="nil"/>
              <w:bottom w:val="nil"/>
              <w:right w:val="nil"/>
            </w:tcBorders>
          </w:tcPr>
          <w:p w14:paraId="17490020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458" w:type="dxa"/>
            <w:tcBorders>
              <w:top w:val="single" w:sz="18" w:space="0" w:color="000000" w:themeColor="text1"/>
              <w:left w:val="nil"/>
              <w:bottom w:val="nil"/>
              <w:right w:val="nil"/>
            </w:tcBorders>
          </w:tcPr>
          <w:p w14:paraId="66968E16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</w:tcPr>
          <w:p w14:paraId="38D5C041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</w:tcPr>
          <w:p w14:paraId="7B3D446B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</w:tcPr>
          <w:p w14:paraId="7876AFA8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771" w:type="dxa"/>
            <w:tcBorders>
              <w:top w:val="nil"/>
              <w:left w:val="nil"/>
              <w:bottom w:val="nil"/>
              <w:right w:val="nil"/>
            </w:tcBorders>
          </w:tcPr>
          <w:p w14:paraId="7C3DCAB8" w14:textId="63F1B059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</w:tcPr>
          <w:p w14:paraId="6996FD70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</w:tcPr>
          <w:p w14:paraId="6085909F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3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F0A02EB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88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E1EE56F" w14:textId="38F031B8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293" w:type="dxa"/>
            <w:tcBorders>
              <w:top w:val="nil"/>
              <w:left w:val="nil"/>
              <w:bottom w:val="nil"/>
              <w:right w:val="nil"/>
            </w:tcBorders>
          </w:tcPr>
          <w:p w14:paraId="4254BB1A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</w:tcPr>
          <w:p w14:paraId="479A9DE0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</w:tr>
      <w:tr w:rsidR="008D435C" w:rsidRPr="0012059D" w14:paraId="66291140" w14:textId="77777777" w:rsidTr="008D435C">
        <w:trPr>
          <w:gridAfter w:val="2"/>
          <w:wAfter w:w="27" w:type="dxa"/>
        </w:trPr>
        <w:tc>
          <w:tcPr>
            <w:tcW w:w="3695" w:type="dxa"/>
            <w:gridSpan w:val="3"/>
          </w:tcPr>
          <w:p w14:paraId="602DB322" w14:textId="77777777" w:rsidR="00540A10" w:rsidRPr="0012059D" w:rsidRDefault="00540A10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  <w:r w:rsidRPr="0012059D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Філософія, політологія та соціологія</w:t>
            </w:r>
          </w:p>
        </w:tc>
        <w:tc>
          <w:tcPr>
            <w:tcW w:w="503" w:type="dxa"/>
            <w:tcBorders>
              <w:top w:val="nil"/>
              <w:bottom w:val="nil"/>
              <w:right w:val="nil"/>
            </w:tcBorders>
          </w:tcPr>
          <w:p w14:paraId="543E0E9F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</w:tcPr>
          <w:p w14:paraId="6BC3B97C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</w:tcPr>
          <w:p w14:paraId="4EAFAE13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</w:tcPr>
          <w:p w14:paraId="44B5FBA0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</w:tcPr>
          <w:p w14:paraId="1482F21C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771" w:type="dxa"/>
            <w:tcBorders>
              <w:top w:val="nil"/>
              <w:left w:val="nil"/>
              <w:bottom w:val="nil"/>
              <w:right w:val="nil"/>
            </w:tcBorders>
          </w:tcPr>
          <w:p w14:paraId="7E8ECC7F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</w:tcPr>
          <w:p w14:paraId="47482A68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</w:tcPr>
          <w:p w14:paraId="368FC4CE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3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47DD154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88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9D449BA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293" w:type="dxa"/>
            <w:tcBorders>
              <w:top w:val="nil"/>
              <w:left w:val="nil"/>
              <w:bottom w:val="nil"/>
              <w:right w:val="nil"/>
            </w:tcBorders>
          </w:tcPr>
          <w:p w14:paraId="501D1F9D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</w:tcPr>
          <w:p w14:paraId="0852A8F9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</w:tr>
      <w:tr w:rsidR="008B7A71" w:rsidRPr="0012059D" w14:paraId="03E54400" w14:textId="77777777" w:rsidTr="008D435C">
        <w:trPr>
          <w:gridAfter w:val="2"/>
          <w:wAfter w:w="27" w:type="dxa"/>
        </w:trPr>
        <w:tc>
          <w:tcPr>
            <w:tcW w:w="1613" w:type="dxa"/>
            <w:tcBorders>
              <w:left w:val="nil"/>
              <w:bottom w:val="nil"/>
              <w:right w:val="nil"/>
            </w:tcBorders>
          </w:tcPr>
          <w:p w14:paraId="5087B850" w14:textId="77777777" w:rsidR="00540A10" w:rsidRPr="0012059D" w:rsidRDefault="00540A10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437" w:type="dxa"/>
            <w:tcBorders>
              <w:top w:val="nil"/>
              <w:left w:val="nil"/>
              <w:bottom w:val="nil"/>
              <w:right w:val="nil"/>
            </w:tcBorders>
          </w:tcPr>
          <w:p w14:paraId="01B6BCC4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645" w:type="dxa"/>
            <w:tcBorders>
              <w:top w:val="nil"/>
              <w:left w:val="nil"/>
              <w:bottom w:val="single" w:sz="18" w:space="0" w:color="000000" w:themeColor="text1"/>
              <w:right w:val="nil"/>
            </w:tcBorders>
          </w:tcPr>
          <w:p w14:paraId="5A746DAA" w14:textId="77777777" w:rsidR="00540A10" w:rsidRPr="0012059D" w:rsidRDefault="00540A10" w:rsidP="002B42ED">
            <w:pPr>
              <w:spacing w:after="0" w:line="240" w:lineRule="auto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503" w:type="dxa"/>
            <w:tcBorders>
              <w:top w:val="nil"/>
              <w:left w:val="nil"/>
              <w:bottom w:val="nil"/>
              <w:right w:val="nil"/>
            </w:tcBorders>
          </w:tcPr>
          <w:p w14:paraId="3F9FF105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</w:tcPr>
          <w:p w14:paraId="75EE2AA0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</w:tcPr>
          <w:p w14:paraId="4CE625D9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518" w:type="dxa"/>
            <w:tcBorders>
              <w:top w:val="nil"/>
              <w:left w:val="nil"/>
              <w:bottom w:val="single" w:sz="18" w:space="0" w:color="000000" w:themeColor="text1"/>
              <w:right w:val="nil"/>
            </w:tcBorders>
          </w:tcPr>
          <w:p w14:paraId="3446DB10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</w:tcPr>
          <w:p w14:paraId="1D4EB780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771" w:type="dxa"/>
            <w:tcBorders>
              <w:top w:val="nil"/>
              <w:left w:val="nil"/>
              <w:bottom w:val="nil"/>
              <w:right w:val="nil"/>
            </w:tcBorders>
          </w:tcPr>
          <w:p w14:paraId="6FE2764D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</w:tcPr>
          <w:p w14:paraId="5DE148C7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427" w:type="dxa"/>
            <w:tcBorders>
              <w:top w:val="nil"/>
              <w:left w:val="nil"/>
              <w:bottom w:val="single" w:sz="18" w:space="0" w:color="000000" w:themeColor="text1"/>
              <w:right w:val="nil"/>
            </w:tcBorders>
          </w:tcPr>
          <w:p w14:paraId="26B1EE35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3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30C4105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88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8272785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293" w:type="dxa"/>
            <w:tcBorders>
              <w:top w:val="nil"/>
              <w:left w:val="nil"/>
              <w:bottom w:val="nil"/>
              <w:right w:val="nil"/>
            </w:tcBorders>
          </w:tcPr>
          <w:p w14:paraId="7123F6D3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605" w:type="dxa"/>
            <w:tcBorders>
              <w:top w:val="nil"/>
              <w:left w:val="nil"/>
              <w:bottom w:val="single" w:sz="18" w:space="0" w:color="000000" w:themeColor="text1"/>
              <w:right w:val="nil"/>
            </w:tcBorders>
          </w:tcPr>
          <w:p w14:paraId="0BC0F0DF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</w:tr>
      <w:tr w:rsidR="008B7A71" w:rsidRPr="0012059D" w14:paraId="135F32EC" w14:textId="77777777" w:rsidTr="008D435C">
        <w:trPr>
          <w:gridAfter w:val="2"/>
          <w:wAfter w:w="27" w:type="dxa"/>
        </w:trPr>
        <w:tc>
          <w:tcPr>
            <w:tcW w:w="1613" w:type="dxa"/>
            <w:tcBorders>
              <w:top w:val="nil"/>
              <w:left w:val="nil"/>
              <w:bottom w:val="nil"/>
              <w:right w:val="nil"/>
            </w:tcBorders>
          </w:tcPr>
          <w:p w14:paraId="0D6E7531" w14:textId="77777777" w:rsidR="00540A10" w:rsidRPr="0012059D" w:rsidRDefault="00540A10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437" w:type="dxa"/>
            <w:tcBorders>
              <w:top w:val="nil"/>
              <w:left w:val="nil"/>
              <w:bottom w:val="nil"/>
              <w:right w:val="single" w:sz="18" w:space="0" w:color="000000" w:themeColor="text1"/>
            </w:tcBorders>
          </w:tcPr>
          <w:p w14:paraId="61928D53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645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</w:tcPr>
          <w:p w14:paraId="4E448FA7" w14:textId="77777777" w:rsidR="00540A10" w:rsidRPr="0012059D" w:rsidRDefault="00540A10" w:rsidP="002B42ED">
            <w:pPr>
              <w:spacing w:after="0" w:line="240" w:lineRule="auto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  <w:r w:rsidRPr="0012059D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Навчальна практика</w:t>
            </w:r>
          </w:p>
        </w:tc>
        <w:tc>
          <w:tcPr>
            <w:tcW w:w="503" w:type="dxa"/>
            <w:tcBorders>
              <w:top w:val="nil"/>
              <w:left w:val="single" w:sz="18" w:space="0" w:color="000000" w:themeColor="text1"/>
              <w:bottom w:val="nil"/>
              <w:right w:val="nil"/>
            </w:tcBorders>
          </w:tcPr>
          <w:p w14:paraId="3747E617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</w:tcPr>
          <w:p w14:paraId="5C52D3D3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single" w:sz="18" w:space="0" w:color="000000" w:themeColor="text1"/>
            </w:tcBorders>
          </w:tcPr>
          <w:p w14:paraId="70952CD3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518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</w:tcPr>
          <w:p w14:paraId="25E59F6D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  <w:t>Навчальна практика</w:t>
            </w:r>
          </w:p>
        </w:tc>
        <w:tc>
          <w:tcPr>
            <w:tcW w:w="380" w:type="dxa"/>
            <w:tcBorders>
              <w:top w:val="nil"/>
              <w:left w:val="single" w:sz="18" w:space="0" w:color="000000" w:themeColor="text1"/>
              <w:bottom w:val="nil"/>
              <w:right w:val="nil"/>
            </w:tcBorders>
          </w:tcPr>
          <w:p w14:paraId="7521ED57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771" w:type="dxa"/>
            <w:tcBorders>
              <w:top w:val="nil"/>
              <w:left w:val="nil"/>
              <w:bottom w:val="nil"/>
              <w:right w:val="nil"/>
            </w:tcBorders>
          </w:tcPr>
          <w:p w14:paraId="319B0D28" w14:textId="4A073227" w:rsidR="00540A10" w:rsidRPr="0012059D" w:rsidRDefault="008D435C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cs="Calibri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0" distB="0" distL="114300" distR="114300" simplePos="0" relativeHeight="251668992" behindDoc="1" locked="0" layoutInCell="1" allowOverlap="1" wp14:anchorId="28FD7709" wp14:editId="01E8E103">
                      <wp:simplePos x="0" y="0"/>
                      <wp:positionH relativeFrom="column">
                        <wp:posOffset>196215</wp:posOffset>
                      </wp:positionH>
                      <wp:positionV relativeFrom="paragraph">
                        <wp:posOffset>-215486</wp:posOffset>
                      </wp:positionV>
                      <wp:extent cx="413385" cy="890905"/>
                      <wp:effectExtent l="19050" t="19050" r="24765" b="23495"/>
                      <wp:wrapNone/>
                      <wp:docPr id="12" name="Двойная стрелка вверх/вниз 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413385" cy="890905"/>
                              </a:xfrm>
                              <a:prstGeom prst="upDownArrow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ysDot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type w14:anchorId="0014BE13" id="_x0000_t70" coordsize="21600,21600" o:spt="70" adj="5400,4320" path="m10800,l21600@0@3@0@3@2,21600@2,10800,21600,0@2@1@2@1@0,0@0xe">
                      <v:stroke joinstyle="miter"/>
                      <v:formulas>
                        <v:f eqn="val #1"/>
                        <v:f eqn="val #0"/>
                        <v:f eqn="sum 21600 0 #1"/>
                        <v:f eqn="sum 21600 0 #0"/>
                        <v:f eqn="prod #1 #0 10800"/>
                        <v:f eqn="sum #1 0 @4"/>
                        <v:f eqn="sum 21600 0 @5"/>
                      </v:formulas>
                      <v:path o:connecttype="custom" o:connectlocs="10800,0;0,@0;@1,10800;0,@2;10800,21600;21600,@2;@3,10800;21600,@0" o:connectangles="270,180,180,180,90,0,0,0" textboxrect="@1,@5,@3,@6"/>
                      <v:handles>
                        <v:h position="#0,#1" xrange="0,10800" yrange="0,10800"/>
                      </v:handles>
                    </v:shapetype>
                    <v:shape id="Двойная стрелка вверх/вниз 71" o:spid="_x0000_s1026" type="#_x0000_t70" style="position:absolute;margin-left:15.45pt;margin-top:-16.95pt;width:32.55pt;height:70.15pt;z-index:-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" adj=",5011" fillcolor="window" strokecolor="windowText" strokeweight=".25pt">
                      <v:stroke dashstyle="1 1"/>
                      <v:path arrowok="t"/>
                    </v:shape>
                  </w:pict>
                </mc:Fallback>
              </mc:AlternateConten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</w:tcBorders>
          </w:tcPr>
          <w:p w14:paraId="24547666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427" w:type="dxa"/>
            <w:tcBorders>
              <w:top w:val="single" w:sz="18" w:space="0" w:color="000000" w:themeColor="text1"/>
              <w:bottom w:val="single" w:sz="18" w:space="0" w:color="000000" w:themeColor="text1"/>
            </w:tcBorders>
          </w:tcPr>
          <w:p w14:paraId="574EE9BD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hAnsi="Times New Roman"/>
                <w:sz w:val="16"/>
                <w:szCs w:val="16"/>
                <w:lang w:val="uk-UA"/>
              </w:rPr>
              <w:t>Виробнича практика</w:t>
            </w:r>
          </w:p>
        </w:tc>
        <w:tc>
          <w:tcPr>
            <w:tcW w:w="380" w:type="dxa"/>
            <w:gridSpan w:val="2"/>
            <w:tcBorders>
              <w:top w:val="nil"/>
              <w:bottom w:val="nil"/>
              <w:right w:val="nil"/>
            </w:tcBorders>
          </w:tcPr>
          <w:p w14:paraId="0969EAD4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88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F628176" w14:textId="71B033C3" w:rsidR="00540A10" w:rsidRPr="0012059D" w:rsidRDefault="008D435C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eastAsia="SimSun" w:hAnsi="Times New Roman"/>
                <w:noProof/>
                <w:sz w:val="16"/>
                <w:szCs w:val="16"/>
                <w:highlight w:val="yellow"/>
                <w:lang w:val="uk-UA" w:eastAsia="uk-UA"/>
              </w:rPr>
              <mc:AlternateContent>
                <mc:Choice Requires="wps">
                  <w:drawing>
                    <wp:anchor distT="0" distB="0" distL="114300" distR="114300" simplePos="0" relativeHeight="251666944" behindDoc="1" locked="0" layoutInCell="1" allowOverlap="1" wp14:anchorId="1ECC6FD6" wp14:editId="5C2BE71E">
                      <wp:simplePos x="0" y="0"/>
                      <wp:positionH relativeFrom="column">
                        <wp:posOffset>162560</wp:posOffset>
                      </wp:positionH>
                      <wp:positionV relativeFrom="paragraph">
                        <wp:posOffset>-223106</wp:posOffset>
                      </wp:positionV>
                      <wp:extent cx="413385" cy="890905"/>
                      <wp:effectExtent l="19050" t="19050" r="24765" b="23495"/>
                      <wp:wrapNone/>
                      <wp:docPr id="71" name="Двойная стрелка вверх/вниз 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413385" cy="890905"/>
                              </a:xfrm>
                              <a:prstGeom prst="upDownArrow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ysDot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6E303E6A" id="Двойная стрелка вверх/вниз 71" o:spid="_x0000_s1026" type="#_x0000_t70" style="position:absolute;margin-left:12.8pt;margin-top:-17.55pt;width:32.55pt;height:70.15pt;z-index:-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" adj=",5011" fillcolor="window" strokecolor="windowText" strokeweight=".25pt">
                      <v:stroke dashstyle="1 1"/>
                      <v:path arrowok="t"/>
                    </v:shape>
                  </w:pict>
                </mc:Fallback>
              </mc:AlternateContent>
            </w:r>
          </w:p>
        </w:tc>
        <w:tc>
          <w:tcPr>
            <w:tcW w:w="293" w:type="dxa"/>
            <w:tcBorders>
              <w:top w:val="nil"/>
              <w:left w:val="nil"/>
              <w:bottom w:val="nil"/>
            </w:tcBorders>
          </w:tcPr>
          <w:p w14:paraId="410D596B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60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</w:tcPr>
          <w:p w14:paraId="382C37A3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ascii="Times New Roman" w:hAnsi="Times New Roman"/>
                <w:sz w:val="16"/>
                <w:szCs w:val="16"/>
                <w:lang w:val="uk-UA"/>
              </w:rPr>
              <w:t>Виробнича практика</w:t>
            </w:r>
          </w:p>
        </w:tc>
      </w:tr>
      <w:tr w:rsidR="008B7A71" w:rsidRPr="0012059D" w14:paraId="294C6CF8" w14:textId="77777777" w:rsidTr="008D435C">
        <w:trPr>
          <w:gridAfter w:val="2"/>
          <w:wAfter w:w="27" w:type="dxa"/>
        </w:trPr>
        <w:tc>
          <w:tcPr>
            <w:tcW w:w="1613" w:type="dxa"/>
            <w:tcBorders>
              <w:top w:val="nil"/>
              <w:left w:val="nil"/>
              <w:bottom w:val="single" w:sz="18" w:space="0" w:color="000000" w:themeColor="text1"/>
              <w:right w:val="nil"/>
            </w:tcBorders>
          </w:tcPr>
          <w:p w14:paraId="46313EE2" w14:textId="28B2E4F5" w:rsidR="00540A10" w:rsidRPr="0012059D" w:rsidRDefault="00913556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  <w:r w:rsidRPr="0012059D">
              <w:rPr>
                <w:rFonts w:ascii="Times New Roman" w:eastAsia="SimSu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0" distB="0" distL="114298" distR="114298" simplePos="0" relativeHeight="251686400" behindDoc="0" locked="0" layoutInCell="1" allowOverlap="1" wp14:anchorId="23EB16DF" wp14:editId="6DEC98E8">
                      <wp:simplePos x="0" y="0"/>
                      <wp:positionH relativeFrom="column">
                        <wp:posOffset>-139701</wp:posOffset>
                      </wp:positionH>
                      <wp:positionV relativeFrom="paragraph">
                        <wp:posOffset>87630</wp:posOffset>
                      </wp:positionV>
                      <wp:extent cx="0" cy="825500"/>
                      <wp:effectExtent l="0" t="0" r="0" b="0"/>
                      <wp:wrapNone/>
                      <wp:docPr id="11" name="Line 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825500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prstDash val="sysDot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7174B0C8" id="Line 51" o:spid="_x0000_s1026" style="position:absolute;z-index:251686400;visibility:visible;mso-wrap-style:square;mso-width-percent:0;mso-height-percent:0;mso-wrap-distance-left:3.17494mm;mso-wrap-distance-top:0;mso-wrap-distance-right:3.17494mm;mso-wrap-distance-bottom:0;mso-position-horizontal:absolute;mso-position-horizontal-relative:text;mso-position-vertical:absolute;mso-position-vertical-relative:text;mso-width-percent:0;mso-height-percent:0;mso-width-relative:margin;mso-height-relative:margin" from="-11pt,6.9pt" to="-11pt,7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" strokeweight="1pt">
                      <v:stroke dashstyle="1 1"/>
                    </v:line>
                  </w:pict>
                </mc:Fallback>
              </mc:AlternateContent>
            </w:r>
            <w:r w:rsidRPr="0012059D">
              <w:rPr>
                <w:rFonts w:ascii="Times New Roman" w:eastAsia="SimSun" w:hAnsi="Times New Roman"/>
                <w:noProof/>
                <w:sz w:val="16"/>
                <w:szCs w:val="16"/>
                <w:lang w:val="uk-UA" w:eastAsia="uk-UA"/>
              </w:rPr>
              <mc:AlternateContent>
                <mc:Choice Requires="wps">
                  <w:drawing>
                    <wp:anchor distT="4294967294" distB="4294967294" distL="114300" distR="114300" simplePos="0" relativeHeight="251667968" behindDoc="0" locked="0" layoutInCell="1" allowOverlap="1" wp14:anchorId="0CD93059" wp14:editId="4348C0EF">
                      <wp:simplePos x="0" y="0"/>
                      <wp:positionH relativeFrom="column">
                        <wp:posOffset>4953000</wp:posOffset>
                      </wp:positionH>
                      <wp:positionV relativeFrom="paragraph">
                        <wp:posOffset>-5005071</wp:posOffset>
                      </wp:positionV>
                      <wp:extent cx="0" cy="10185400"/>
                      <wp:effectExtent l="0" t="0" r="10191750" b="0"/>
                      <wp:wrapNone/>
                      <wp:docPr id="10" name="Lin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rot="5400000">
                                <a:off x="0" y="0"/>
                                <a:ext cx="0" cy="10185400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prstDash val="lgDash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776591B9" id="Line 5" o:spid="_x0000_s1026" style="position:absolute;rotation:90;z-index:25166796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390pt,-394.1pt" to="390pt,40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" strokeweight="1pt">
                      <v:stroke dashstyle="longDash"/>
                    </v:line>
                  </w:pict>
                </mc:Fallback>
              </mc:AlternateContent>
            </w:r>
          </w:p>
        </w:tc>
        <w:tc>
          <w:tcPr>
            <w:tcW w:w="437" w:type="dxa"/>
            <w:tcBorders>
              <w:top w:val="nil"/>
              <w:left w:val="nil"/>
              <w:bottom w:val="single" w:sz="18" w:space="0" w:color="000000" w:themeColor="text1"/>
              <w:right w:val="nil"/>
            </w:tcBorders>
          </w:tcPr>
          <w:p w14:paraId="6A4631F3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645" w:type="dxa"/>
            <w:tcBorders>
              <w:top w:val="single" w:sz="18" w:space="0" w:color="000000" w:themeColor="text1"/>
              <w:left w:val="nil"/>
              <w:bottom w:val="single" w:sz="18" w:space="0" w:color="000000" w:themeColor="text1"/>
              <w:right w:val="nil"/>
            </w:tcBorders>
          </w:tcPr>
          <w:p w14:paraId="21F72CEB" w14:textId="77777777" w:rsidR="00540A10" w:rsidRPr="0012059D" w:rsidRDefault="00540A10" w:rsidP="002B42ED">
            <w:pPr>
              <w:spacing w:after="0" w:line="240" w:lineRule="auto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503" w:type="dxa"/>
            <w:tcBorders>
              <w:top w:val="nil"/>
              <w:left w:val="nil"/>
              <w:bottom w:val="single" w:sz="18" w:space="0" w:color="000000" w:themeColor="text1"/>
              <w:right w:val="nil"/>
            </w:tcBorders>
          </w:tcPr>
          <w:p w14:paraId="2282ED98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458" w:type="dxa"/>
            <w:tcBorders>
              <w:top w:val="nil"/>
              <w:left w:val="nil"/>
              <w:bottom w:val="single" w:sz="18" w:space="0" w:color="000000" w:themeColor="text1"/>
              <w:right w:val="nil"/>
            </w:tcBorders>
          </w:tcPr>
          <w:p w14:paraId="13E198DE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18" w:space="0" w:color="000000" w:themeColor="text1"/>
              <w:right w:val="nil"/>
            </w:tcBorders>
          </w:tcPr>
          <w:p w14:paraId="50B23C69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518" w:type="dxa"/>
            <w:tcBorders>
              <w:top w:val="single" w:sz="18" w:space="0" w:color="000000" w:themeColor="text1"/>
              <w:left w:val="nil"/>
              <w:bottom w:val="single" w:sz="18" w:space="0" w:color="000000" w:themeColor="text1"/>
              <w:right w:val="nil"/>
            </w:tcBorders>
          </w:tcPr>
          <w:p w14:paraId="60C47816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</w:tcPr>
          <w:p w14:paraId="6C3FCC11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771" w:type="dxa"/>
            <w:tcBorders>
              <w:top w:val="nil"/>
              <w:left w:val="nil"/>
              <w:bottom w:val="nil"/>
              <w:right w:val="nil"/>
            </w:tcBorders>
          </w:tcPr>
          <w:p w14:paraId="66848D7A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</w:tcPr>
          <w:p w14:paraId="06347158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427" w:type="dxa"/>
            <w:tcBorders>
              <w:top w:val="single" w:sz="18" w:space="0" w:color="000000" w:themeColor="text1"/>
              <w:left w:val="nil"/>
              <w:bottom w:val="nil"/>
              <w:right w:val="nil"/>
            </w:tcBorders>
          </w:tcPr>
          <w:p w14:paraId="24ECDF4A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3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E3ED4B4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88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B72C76C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293" w:type="dxa"/>
            <w:tcBorders>
              <w:top w:val="nil"/>
              <w:left w:val="nil"/>
              <w:bottom w:val="nil"/>
              <w:right w:val="nil"/>
            </w:tcBorders>
          </w:tcPr>
          <w:p w14:paraId="3D593F65" w14:textId="77777777" w:rsidR="00540A10" w:rsidRPr="0012059D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</w:p>
        </w:tc>
        <w:tc>
          <w:tcPr>
            <w:tcW w:w="1605" w:type="dxa"/>
            <w:tcBorders>
              <w:top w:val="single" w:sz="18" w:space="0" w:color="000000" w:themeColor="text1"/>
              <w:left w:val="nil"/>
              <w:bottom w:val="nil"/>
              <w:right w:val="nil"/>
            </w:tcBorders>
          </w:tcPr>
          <w:p w14:paraId="23E1D245" w14:textId="53673964" w:rsidR="00540A10" w:rsidRPr="0012059D" w:rsidRDefault="00913556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12059D">
              <w:rPr>
                <w:rFonts w:cs="Calibri"/>
                <w:noProof/>
                <w:lang w:val="uk-UA" w:eastAsia="uk-UA"/>
              </w:rPr>
              <mc:AlternateContent>
                <mc:Choice Requires="wps">
                  <w:drawing>
                    <wp:anchor distT="0" distB="0" distL="114298" distR="114298" simplePos="0" relativeHeight="251687424" behindDoc="0" locked="0" layoutInCell="1" allowOverlap="1" wp14:anchorId="032076D1" wp14:editId="2D2083A6">
                      <wp:simplePos x="0" y="0"/>
                      <wp:positionH relativeFrom="column">
                        <wp:posOffset>1148079</wp:posOffset>
                      </wp:positionH>
                      <wp:positionV relativeFrom="paragraph">
                        <wp:posOffset>33020</wp:posOffset>
                      </wp:positionV>
                      <wp:extent cx="0" cy="880110"/>
                      <wp:effectExtent l="0" t="0" r="0" b="0"/>
                      <wp:wrapNone/>
                      <wp:docPr id="9" name="Line 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880110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prstDash val="sysDot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44A19364" id="Line 52" o:spid="_x0000_s1026" style="position:absolute;z-index:251687424;visibility:visible;mso-wrap-style:square;mso-width-percent:0;mso-height-percent:0;mso-wrap-distance-left:3.17494mm;mso-wrap-distance-top:0;mso-wrap-distance-right:3.17494mm;mso-wrap-distance-bottom:0;mso-position-horizontal:absolute;mso-position-horizontal-relative:text;mso-position-vertical:absolute;mso-position-vertical-relative:text;mso-width-percent:0;mso-height-percent:0;mso-width-relative:margin;mso-height-relative:margin" from="90.4pt,2.6pt" to="90.4pt,7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" strokeweight="1pt">
                      <v:stroke dashstyle="1 1"/>
                    </v:line>
                  </w:pict>
                </mc:Fallback>
              </mc:AlternateContent>
            </w:r>
          </w:p>
        </w:tc>
      </w:tr>
      <w:tr w:rsidR="008B7A71" w:rsidRPr="00057C52" w14:paraId="0732AD85" w14:textId="77777777" w:rsidTr="008D435C">
        <w:trPr>
          <w:gridAfter w:val="2"/>
          <w:wAfter w:w="27" w:type="dxa"/>
        </w:trPr>
        <w:tc>
          <w:tcPr>
            <w:tcW w:w="7554" w:type="dxa"/>
            <w:gridSpan w:val="7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</w:tcPr>
          <w:p w14:paraId="73FD4001" w14:textId="77777777" w:rsidR="00540A10" w:rsidRPr="00057C52" w:rsidRDefault="00540A10" w:rsidP="006F5146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057C52">
              <w:rPr>
                <w:rFonts w:ascii="Times New Roman" w:hAnsi="Times New Roman"/>
                <w:sz w:val="16"/>
                <w:szCs w:val="16"/>
                <w:lang w:val="uk-UA"/>
              </w:rPr>
              <w:t xml:space="preserve">Фізичне виховання </w:t>
            </w:r>
          </w:p>
        </w:tc>
        <w:tc>
          <w:tcPr>
            <w:tcW w:w="380" w:type="dxa"/>
            <w:tcBorders>
              <w:top w:val="nil"/>
              <w:left w:val="single" w:sz="18" w:space="0" w:color="000000" w:themeColor="text1"/>
              <w:bottom w:val="nil"/>
              <w:right w:val="nil"/>
            </w:tcBorders>
          </w:tcPr>
          <w:p w14:paraId="558D655E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771" w:type="dxa"/>
            <w:tcBorders>
              <w:top w:val="nil"/>
              <w:left w:val="nil"/>
              <w:bottom w:val="nil"/>
              <w:right w:val="nil"/>
            </w:tcBorders>
          </w:tcPr>
          <w:p w14:paraId="2C769C7E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</w:tcPr>
          <w:p w14:paraId="5D5E6357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</w:tcPr>
          <w:p w14:paraId="0915EB15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8E83C61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88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0610E1B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93" w:type="dxa"/>
            <w:tcBorders>
              <w:top w:val="nil"/>
              <w:left w:val="nil"/>
              <w:bottom w:val="nil"/>
              <w:right w:val="nil"/>
            </w:tcBorders>
          </w:tcPr>
          <w:p w14:paraId="56671CD7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</w:tcPr>
          <w:p w14:paraId="4CCA47D6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8B7A71" w:rsidRPr="00057C52" w14:paraId="5D87FD29" w14:textId="77777777" w:rsidTr="008D435C">
        <w:trPr>
          <w:gridAfter w:val="2"/>
          <w:wAfter w:w="27" w:type="dxa"/>
        </w:trPr>
        <w:tc>
          <w:tcPr>
            <w:tcW w:w="1613" w:type="dxa"/>
            <w:tcBorders>
              <w:top w:val="single" w:sz="18" w:space="0" w:color="000000" w:themeColor="text1"/>
              <w:left w:val="nil"/>
              <w:bottom w:val="nil"/>
              <w:right w:val="nil"/>
            </w:tcBorders>
          </w:tcPr>
          <w:p w14:paraId="3E377373" w14:textId="77777777" w:rsidR="00540A10" w:rsidRPr="00057C52" w:rsidRDefault="00540A10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437" w:type="dxa"/>
            <w:tcBorders>
              <w:top w:val="single" w:sz="18" w:space="0" w:color="000000" w:themeColor="text1"/>
              <w:left w:val="nil"/>
              <w:bottom w:val="nil"/>
              <w:right w:val="nil"/>
            </w:tcBorders>
          </w:tcPr>
          <w:p w14:paraId="7054DC17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45" w:type="dxa"/>
            <w:tcBorders>
              <w:top w:val="single" w:sz="18" w:space="0" w:color="000000" w:themeColor="text1"/>
              <w:left w:val="nil"/>
              <w:bottom w:val="nil"/>
              <w:right w:val="nil"/>
            </w:tcBorders>
          </w:tcPr>
          <w:p w14:paraId="028C4BFB" w14:textId="77777777" w:rsidR="00540A10" w:rsidRPr="00057C52" w:rsidRDefault="00540A10" w:rsidP="002B42ED">
            <w:pPr>
              <w:spacing w:after="0" w:line="240" w:lineRule="auto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503" w:type="dxa"/>
            <w:tcBorders>
              <w:top w:val="single" w:sz="18" w:space="0" w:color="000000" w:themeColor="text1"/>
              <w:left w:val="nil"/>
              <w:bottom w:val="nil"/>
              <w:right w:val="nil"/>
            </w:tcBorders>
          </w:tcPr>
          <w:p w14:paraId="5B4B85C4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58" w:type="dxa"/>
            <w:tcBorders>
              <w:top w:val="single" w:sz="18" w:space="0" w:color="000000" w:themeColor="text1"/>
              <w:left w:val="nil"/>
              <w:bottom w:val="single" w:sz="18" w:space="0" w:color="auto"/>
              <w:right w:val="nil"/>
            </w:tcBorders>
          </w:tcPr>
          <w:p w14:paraId="7B57A923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single" w:sz="18" w:space="0" w:color="000000" w:themeColor="text1"/>
              <w:left w:val="nil"/>
              <w:bottom w:val="nil"/>
              <w:right w:val="nil"/>
            </w:tcBorders>
          </w:tcPr>
          <w:p w14:paraId="6D009B00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18" w:type="dxa"/>
            <w:tcBorders>
              <w:top w:val="single" w:sz="18" w:space="0" w:color="000000" w:themeColor="text1"/>
              <w:left w:val="nil"/>
              <w:bottom w:val="single" w:sz="18" w:space="0" w:color="auto"/>
              <w:right w:val="nil"/>
            </w:tcBorders>
          </w:tcPr>
          <w:p w14:paraId="4B472F6F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</w:tcPr>
          <w:p w14:paraId="04F3867A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771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0D7A9EEF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</w:tcPr>
          <w:p w14:paraId="342FFB89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27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2FD17FE7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3247F30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886" w:type="dxa"/>
            <w:gridSpan w:val="2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7A3005BD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93" w:type="dxa"/>
            <w:tcBorders>
              <w:top w:val="nil"/>
              <w:left w:val="nil"/>
              <w:bottom w:val="nil"/>
              <w:right w:val="nil"/>
            </w:tcBorders>
          </w:tcPr>
          <w:p w14:paraId="1F59116F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</w:tcPr>
          <w:p w14:paraId="36FE86D9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8B7A71" w:rsidRPr="00057C52" w14:paraId="199AE021" w14:textId="77777777" w:rsidTr="008D435C">
        <w:trPr>
          <w:gridAfter w:val="2"/>
          <w:wAfter w:w="27" w:type="dxa"/>
        </w:trPr>
        <w:tc>
          <w:tcPr>
            <w:tcW w:w="1613" w:type="dxa"/>
            <w:tcBorders>
              <w:top w:val="nil"/>
              <w:left w:val="nil"/>
              <w:bottom w:val="nil"/>
              <w:right w:val="nil"/>
            </w:tcBorders>
          </w:tcPr>
          <w:p w14:paraId="4507EEED" w14:textId="77777777" w:rsidR="00540A10" w:rsidRPr="00057C52" w:rsidRDefault="00540A10" w:rsidP="002B42ED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437" w:type="dxa"/>
            <w:tcBorders>
              <w:top w:val="nil"/>
              <w:left w:val="nil"/>
              <w:bottom w:val="nil"/>
              <w:right w:val="nil"/>
            </w:tcBorders>
          </w:tcPr>
          <w:p w14:paraId="5C65DC8D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</w:tcPr>
          <w:p w14:paraId="4ACB00FD" w14:textId="77777777" w:rsidR="00540A10" w:rsidRPr="00057C52" w:rsidRDefault="00540A10" w:rsidP="002B42ED">
            <w:pPr>
              <w:spacing w:after="0" w:line="240" w:lineRule="auto"/>
              <w:rPr>
                <w:rFonts w:ascii="Times New Roman" w:eastAsia="SimSun" w:hAnsi="Times New Roman"/>
                <w:sz w:val="16"/>
                <w:szCs w:val="16"/>
                <w:lang w:val="uk-UA" w:eastAsia="zh-CN"/>
              </w:rPr>
            </w:pPr>
          </w:p>
        </w:tc>
        <w:tc>
          <w:tcPr>
            <w:tcW w:w="503" w:type="dxa"/>
            <w:tcBorders>
              <w:top w:val="nil"/>
              <w:left w:val="nil"/>
              <w:bottom w:val="nil"/>
              <w:right w:val="single" w:sz="18" w:space="0" w:color="auto"/>
            </w:tcBorders>
          </w:tcPr>
          <w:p w14:paraId="68F1B5BC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5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BD5E69C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057C52">
              <w:rPr>
                <w:rFonts w:ascii="Times New Roman" w:hAnsi="Times New Roman"/>
                <w:sz w:val="16"/>
                <w:szCs w:val="16"/>
                <w:lang w:val="uk-UA"/>
              </w:rPr>
              <w:t>ДВВС</w:t>
            </w:r>
          </w:p>
        </w:tc>
        <w:tc>
          <w:tcPr>
            <w:tcW w:w="380" w:type="dxa"/>
            <w:tcBorders>
              <w:top w:val="nil"/>
              <w:left w:val="single" w:sz="18" w:space="0" w:color="auto"/>
              <w:bottom w:val="nil"/>
              <w:right w:val="single" w:sz="18" w:space="0" w:color="auto"/>
            </w:tcBorders>
          </w:tcPr>
          <w:p w14:paraId="77FCA511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1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255786F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057C52">
              <w:rPr>
                <w:rFonts w:ascii="Times New Roman" w:hAnsi="Times New Roman"/>
                <w:sz w:val="16"/>
                <w:szCs w:val="16"/>
                <w:lang w:val="uk-UA"/>
              </w:rPr>
              <w:t>ДВВС</w:t>
            </w:r>
          </w:p>
        </w:tc>
        <w:tc>
          <w:tcPr>
            <w:tcW w:w="380" w:type="dxa"/>
            <w:tcBorders>
              <w:top w:val="nil"/>
              <w:left w:val="single" w:sz="18" w:space="0" w:color="auto"/>
              <w:bottom w:val="nil"/>
              <w:right w:val="single" w:sz="18" w:space="0" w:color="auto"/>
            </w:tcBorders>
          </w:tcPr>
          <w:p w14:paraId="13FA0C86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77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ABF2E1E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057C52">
              <w:rPr>
                <w:rFonts w:ascii="Times New Roman" w:hAnsi="Times New Roman"/>
                <w:sz w:val="16"/>
                <w:szCs w:val="16"/>
                <w:lang w:val="uk-UA"/>
              </w:rPr>
              <w:t>ДВВС</w:t>
            </w:r>
          </w:p>
        </w:tc>
        <w:tc>
          <w:tcPr>
            <w:tcW w:w="356" w:type="dxa"/>
            <w:tcBorders>
              <w:top w:val="nil"/>
              <w:left w:val="single" w:sz="18" w:space="0" w:color="auto"/>
              <w:bottom w:val="nil"/>
              <w:right w:val="single" w:sz="18" w:space="0" w:color="auto"/>
            </w:tcBorders>
          </w:tcPr>
          <w:p w14:paraId="13593301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42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0067BD0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057C52">
              <w:rPr>
                <w:rFonts w:ascii="Times New Roman" w:hAnsi="Times New Roman"/>
                <w:sz w:val="16"/>
                <w:szCs w:val="16"/>
                <w:lang w:val="uk-UA"/>
              </w:rPr>
              <w:t>ДВВС</w:t>
            </w:r>
          </w:p>
        </w:tc>
        <w:tc>
          <w:tcPr>
            <w:tcW w:w="380" w:type="dxa"/>
            <w:gridSpan w:val="2"/>
            <w:tcBorders>
              <w:top w:val="nil"/>
              <w:left w:val="single" w:sz="18" w:space="0" w:color="auto"/>
              <w:bottom w:val="nil"/>
              <w:right w:val="single" w:sz="18" w:space="0" w:color="auto"/>
            </w:tcBorders>
          </w:tcPr>
          <w:p w14:paraId="73C8BB38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886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6C33951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uk-UA"/>
              </w:rPr>
            </w:pPr>
            <w:r w:rsidRPr="00057C52">
              <w:rPr>
                <w:rFonts w:ascii="Times New Roman" w:hAnsi="Times New Roman"/>
                <w:sz w:val="16"/>
                <w:szCs w:val="16"/>
                <w:lang w:val="uk-UA"/>
              </w:rPr>
              <w:t>ДВВС</w:t>
            </w:r>
          </w:p>
        </w:tc>
        <w:tc>
          <w:tcPr>
            <w:tcW w:w="293" w:type="dxa"/>
            <w:tcBorders>
              <w:top w:val="nil"/>
              <w:left w:val="single" w:sz="18" w:space="0" w:color="auto"/>
              <w:bottom w:val="nil"/>
              <w:right w:val="nil"/>
            </w:tcBorders>
          </w:tcPr>
          <w:p w14:paraId="3A7AE0DF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</w:tcPr>
          <w:p w14:paraId="17119C03" w14:textId="77777777" w:rsidR="00540A10" w:rsidRPr="00057C52" w:rsidRDefault="00540A10" w:rsidP="002B42ED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</w:tbl>
    <w:p w14:paraId="65951EF0" w14:textId="2F6D2A94" w:rsidR="00C93595" w:rsidRPr="000B72BE" w:rsidRDefault="00913556" w:rsidP="00F94B63">
      <w:pPr>
        <w:spacing w:after="0" w:line="240" w:lineRule="auto"/>
        <w:ind w:right="-284" w:firstLine="1560"/>
        <w:rPr>
          <w:rFonts w:ascii="Times New Roman" w:eastAsia="SimSun" w:hAnsi="Times New Roman"/>
          <w:b/>
          <w:i/>
          <w:color w:val="FF0000"/>
          <w:sz w:val="26"/>
          <w:szCs w:val="26"/>
          <w:lang w:val="uk-UA" w:eastAsia="zh-CN"/>
        </w:rPr>
        <w:sectPr w:rsidR="00C93595" w:rsidRPr="000B72BE" w:rsidSect="003B3487">
          <w:pgSz w:w="16838" w:h="11906" w:orient="landscape"/>
          <w:pgMar w:top="709" w:right="851" w:bottom="709" w:left="851" w:header="709" w:footer="709" w:gutter="0"/>
          <w:cols w:space="708"/>
          <w:docGrid w:linePitch="360"/>
        </w:sectPr>
      </w:pPr>
      <w:r>
        <w:rPr>
          <w:rFonts w:ascii="Times New Roman" w:eastAsia="SimSun" w:hAnsi="Times New Roman"/>
          <w:noProof/>
          <w:sz w:val="24"/>
          <w:szCs w:val="24"/>
          <w:lang w:val="uk-UA" w:eastAsia="uk-UA"/>
        </w:rPr>
        <mc:AlternateContent>
          <mc:Choice Requires="wps">
            <w:drawing>
              <wp:anchor distT="4294967294" distB="4294967294" distL="114300" distR="114300" simplePos="0" relativeHeight="251665920" behindDoc="0" locked="0" layoutInCell="1" allowOverlap="1" wp14:anchorId="0F7AD10C" wp14:editId="35CA5D61">
                <wp:simplePos x="0" y="0"/>
                <wp:positionH relativeFrom="column">
                  <wp:posOffset>4751070</wp:posOffset>
                </wp:positionH>
                <wp:positionV relativeFrom="paragraph">
                  <wp:posOffset>-4761231</wp:posOffset>
                </wp:positionV>
                <wp:extent cx="0" cy="10185400"/>
                <wp:effectExtent l="0" t="0" r="10191750" b="0"/>
                <wp:wrapNone/>
                <wp:docPr id="8" name="Line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rot="5400000">
                          <a:off x="0" y="0"/>
                          <a:ext cx="0" cy="1018540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line w14:anchorId="31B44FDC" id="Line 53" o:spid="_x0000_s1026" style="position:absolute;rotation:90;z-index:25166592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374.1pt,-374.9pt" to="374.1pt,42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" strokeweight="1pt">
                <v:stroke dashstyle="1 1"/>
              </v:line>
            </w:pict>
          </mc:Fallback>
        </mc:AlternateContent>
      </w:r>
    </w:p>
    <w:p w14:paraId="24D0CBEF" w14:textId="77777777" w:rsidR="00F94B63" w:rsidRPr="00556CF8" w:rsidRDefault="00F94B63" w:rsidP="00F94B63">
      <w:pPr>
        <w:suppressAutoHyphens/>
        <w:spacing w:after="0" w:line="240" w:lineRule="auto"/>
        <w:jc w:val="both"/>
        <w:rPr>
          <w:rFonts w:ascii="Times New Roman" w:hAnsi="Times New Roman"/>
          <w:b/>
          <w:sz w:val="28"/>
          <w:szCs w:val="28"/>
          <w:lang w:val="uk-UA" w:eastAsia="ar-SA"/>
        </w:rPr>
      </w:pPr>
      <w:r w:rsidRPr="00556CF8">
        <w:rPr>
          <w:rFonts w:ascii="Times New Roman" w:hAnsi="Times New Roman"/>
          <w:b/>
          <w:sz w:val="28"/>
          <w:szCs w:val="28"/>
          <w:lang w:val="uk-UA" w:eastAsia="ar-SA"/>
        </w:rPr>
        <w:lastRenderedPageBreak/>
        <w:t xml:space="preserve">3. Форма атестації здобувачів вищої освіти </w:t>
      </w:r>
    </w:p>
    <w:tbl>
      <w:tblPr>
        <w:tblW w:w="938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864"/>
        <w:gridCol w:w="6521"/>
      </w:tblGrid>
      <w:tr w:rsidR="00F94B63" w:rsidRPr="002605DF" w14:paraId="642EAF4F" w14:textId="77777777" w:rsidTr="003B3487">
        <w:trPr>
          <w:trHeight w:val="151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C5521" w14:textId="77777777" w:rsidR="00F94B63" w:rsidRPr="002605DF" w:rsidRDefault="00F94B63" w:rsidP="003B3487">
            <w:pPr>
              <w:suppressAutoHyphens/>
              <w:spacing w:after="0" w:line="240" w:lineRule="auto"/>
              <w:textAlignment w:val="baseline"/>
              <w:rPr>
                <w:rFonts w:ascii="Times New Roman" w:hAnsi="Times New Roman"/>
                <w:b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hAnsi="Times New Roman"/>
                <w:b/>
                <w:sz w:val="24"/>
                <w:szCs w:val="24"/>
                <w:lang w:val="uk-UA" w:eastAsia="ar-SA"/>
              </w:rPr>
              <w:t>Форми атестації здобувачів вищої освіти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AD3DE" w14:textId="77777777" w:rsidR="00F94B63" w:rsidRPr="002605DF" w:rsidRDefault="00F94B63" w:rsidP="00540FC6">
            <w:pPr>
              <w:suppressAutoHyphens/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hAnsi="Times New Roman"/>
                <w:sz w:val="24"/>
                <w:szCs w:val="24"/>
                <w:lang w:val="uk-UA" w:eastAsia="ar-SA"/>
              </w:rPr>
              <w:t xml:space="preserve">Атестація випускника освітньої програми проводиться у формі </w:t>
            </w:r>
            <w:r w:rsidR="00540FC6">
              <w:rPr>
                <w:rFonts w:ascii="Times New Roman" w:hAnsi="Times New Roman"/>
                <w:sz w:val="24"/>
                <w:szCs w:val="24"/>
                <w:lang w:val="uk-UA" w:eastAsia="ar-SA"/>
              </w:rPr>
              <w:t>атестаційного</w:t>
            </w:r>
            <w:r w:rsidR="00540FC6" w:rsidRPr="00362778">
              <w:rPr>
                <w:rFonts w:ascii="Times New Roman" w:hAnsi="Times New Roman"/>
                <w:sz w:val="24"/>
                <w:szCs w:val="24"/>
                <w:lang w:val="uk-UA" w:eastAsia="ar-SA"/>
              </w:rPr>
              <w:t xml:space="preserve"> екзамен</w:t>
            </w:r>
            <w:r w:rsidR="00540FC6">
              <w:rPr>
                <w:rFonts w:ascii="Times New Roman" w:hAnsi="Times New Roman"/>
                <w:sz w:val="24"/>
                <w:szCs w:val="24"/>
                <w:lang w:val="uk-UA" w:eastAsia="ar-SA"/>
              </w:rPr>
              <w:t>у.</w:t>
            </w:r>
          </w:p>
        </w:tc>
      </w:tr>
      <w:tr w:rsidR="00F94B63" w:rsidRPr="00470862" w14:paraId="272B0319" w14:textId="77777777" w:rsidTr="003B3487">
        <w:trPr>
          <w:trHeight w:val="151"/>
        </w:trPr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8445C" w14:textId="77777777" w:rsidR="00F94B63" w:rsidRPr="002605DF" w:rsidRDefault="00F94B63" w:rsidP="003B3487">
            <w:pPr>
              <w:suppressAutoHyphens/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2605DF">
              <w:rPr>
                <w:rFonts w:ascii="Times New Roman" w:hAnsi="Times New Roman"/>
                <w:b/>
                <w:sz w:val="24"/>
                <w:szCs w:val="24"/>
                <w:lang w:val="uk-UA" w:eastAsia="ar-SA"/>
              </w:rPr>
              <w:t>Документ про вищу освіту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37562" w14:textId="77777777" w:rsidR="00540FC6" w:rsidRPr="006F5146" w:rsidRDefault="00540FC6" w:rsidP="00540FC6">
            <w:pPr>
              <w:suppressAutoHyphens/>
              <w:spacing w:after="0" w:line="240" w:lineRule="auto"/>
              <w:jc w:val="both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6F5146">
              <w:rPr>
                <w:rFonts w:ascii="Times New Roman" w:hAnsi="Times New Roman"/>
                <w:sz w:val="24"/>
                <w:szCs w:val="24"/>
                <w:lang w:val="uk-UA" w:eastAsia="ar-SA"/>
              </w:rPr>
              <w:t>Диплом бакалавра із присвоєнням освітньої кваліфікації: бакалавр з технологій легкої промисловості.</w:t>
            </w:r>
          </w:p>
        </w:tc>
      </w:tr>
    </w:tbl>
    <w:p w14:paraId="3822AF66" w14:textId="77777777" w:rsidR="00F94B63" w:rsidRPr="006F5146" w:rsidRDefault="00F94B63" w:rsidP="00F94B63">
      <w:pPr>
        <w:suppressAutoHyphens/>
        <w:spacing w:after="0" w:line="240" w:lineRule="auto"/>
        <w:rPr>
          <w:rFonts w:ascii="Times New Roman" w:hAnsi="Times New Roman"/>
          <w:sz w:val="24"/>
          <w:szCs w:val="24"/>
          <w:lang w:val="uk-UA" w:eastAsia="ar-SA"/>
        </w:rPr>
      </w:pPr>
    </w:p>
    <w:p w14:paraId="25AFA350" w14:textId="77777777" w:rsidR="00F94B63" w:rsidRDefault="00F94B63" w:rsidP="00F94B63">
      <w:pPr>
        <w:spacing w:after="0" w:line="240" w:lineRule="auto"/>
        <w:jc w:val="both"/>
        <w:rPr>
          <w:rFonts w:ascii="Times New Roman" w:hAnsi="Times New Roman"/>
          <w:b/>
          <w:sz w:val="28"/>
          <w:szCs w:val="28"/>
          <w:lang w:val="uk-UA" w:eastAsia="ar-SA"/>
        </w:rPr>
      </w:pPr>
    </w:p>
    <w:p w14:paraId="5E1903EF" w14:textId="77777777" w:rsidR="00E2712A" w:rsidRDefault="00E2712A" w:rsidP="00E2712A">
      <w:pPr>
        <w:spacing w:after="0" w:line="240" w:lineRule="auto"/>
        <w:jc w:val="both"/>
        <w:rPr>
          <w:rFonts w:ascii="Times New Roman" w:hAnsi="Times New Roman"/>
          <w:b/>
          <w:sz w:val="28"/>
          <w:szCs w:val="28"/>
          <w:lang w:val="uk-UA" w:eastAsia="ar-SA"/>
        </w:rPr>
      </w:pPr>
      <w:r w:rsidRPr="00447709">
        <w:rPr>
          <w:rFonts w:ascii="Times New Roman" w:hAnsi="Times New Roman"/>
          <w:b/>
          <w:sz w:val="28"/>
          <w:szCs w:val="28"/>
          <w:lang w:val="uk-UA" w:eastAsia="ar-SA"/>
        </w:rPr>
        <w:t>4. Матриця відповідності програмних компетентностей компонентам освітньо</w:t>
      </w:r>
      <w:r>
        <w:rPr>
          <w:rFonts w:ascii="Times New Roman" w:hAnsi="Times New Roman"/>
          <w:b/>
          <w:sz w:val="28"/>
          <w:szCs w:val="28"/>
          <w:lang w:val="uk-UA" w:eastAsia="ar-SA"/>
        </w:rPr>
        <w:t>-професійної</w:t>
      </w:r>
      <w:r w:rsidRPr="00447709">
        <w:rPr>
          <w:rFonts w:ascii="Times New Roman" w:hAnsi="Times New Roman"/>
          <w:b/>
          <w:sz w:val="28"/>
          <w:szCs w:val="28"/>
          <w:lang w:val="uk-UA" w:eastAsia="ar-SA"/>
        </w:rPr>
        <w:t xml:space="preserve"> програми </w:t>
      </w:r>
    </w:p>
    <w:tbl>
      <w:tblPr>
        <w:tblW w:w="424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07"/>
        <w:gridCol w:w="309"/>
        <w:gridCol w:w="309"/>
        <w:gridCol w:w="309"/>
        <w:gridCol w:w="309"/>
        <w:gridCol w:w="309"/>
        <w:gridCol w:w="309"/>
        <w:gridCol w:w="309"/>
        <w:gridCol w:w="309"/>
        <w:gridCol w:w="309"/>
        <w:gridCol w:w="309"/>
        <w:gridCol w:w="309"/>
        <w:gridCol w:w="308"/>
        <w:gridCol w:w="308"/>
        <w:gridCol w:w="308"/>
        <w:gridCol w:w="308"/>
        <w:gridCol w:w="308"/>
        <w:gridCol w:w="308"/>
        <w:gridCol w:w="308"/>
        <w:gridCol w:w="307"/>
        <w:gridCol w:w="308"/>
        <w:gridCol w:w="308"/>
        <w:gridCol w:w="308"/>
        <w:gridCol w:w="308"/>
        <w:gridCol w:w="308"/>
        <w:gridCol w:w="307"/>
      </w:tblGrid>
      <w:tr w:rsidR="00E2712A" w:rsidRPr="00DD7A8A" w14:paraId="0C5E348D" w14:textId="77777777" w:rsidTr="00CA310F">
        <w:trPr>
          <w:trHeight w:val="865"/>
          <w:tblHeader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B8D9CB" w14:textId="77777777" w:rsidR="00E2712A" w:rsidRPr="00DD7A8A" w:rsidRDefault="00E2712A" w:rsidP="0056711C">
            <w:pPr>
              <w:tabs>
                <w:tab w:val="left" w:pos="0"/>
              </w:tabs>
              <w:suppressAutoHyphens/>
              <w:spacing w:after="0" w:line="240" w:lineRule="exact"/>
              <w:ind w:hanging="284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</w:p>
          <w:p w14:paraId="4E87FEC9" w14:textId="77777777" w:rsidR="00E2712A" w:rsidRPr="00DD7A8A" w:rsidRDefault="00E2712A" w:rsidP="0056711C">
            <w:pPr>
              <w:suppressAutoHyphens/>
              <w:spacing w:after="0" w:line="240" w:lineRule="exact"/>
              <w:jc w:val="center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52464E25" w14:textId="77777777" w:rsidR="00E2712A" w:rsidRPr="00DD7A8A" w:rsidRDefault="00E2712A" w:rsidP="0056711C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ЗК 1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6E30C0AC" w14:textId="77777777" w:rsidR="00E2712A" w:rsidRPr="00DD7A8A" w:rsidRDefault="00E2712A" w:rsidP="0056711C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ЗК 2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5F5C8184" w14:textId="77777777" w:rsidR="00E2712A" w:rsidRPr="00DD7A8A" w:rsidRDefault="00E2712A" w:rsidP="0056711C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ЗК 3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7AE188AE" w14:textId="77777777" w:rsidR="00E2712A" w:rsidRPr="00DD7A8A" w:rsidRDefault="00E2712A" w:rsidP="0056711C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ЗК 4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39457259" w14:textId="77777777" w:rsidR="00E2712A" w:rsidRPr="00DD7A8A" w:rsidRDefault="00E2712A" w:rsidP="0056711C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ЗК 5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384092FB" w14:textId="77777777" w:rsidR="00E2712A" w:rsidRPr="00DD7A8A" w:rsidRDefault="00E2712A" w:rsidP="0056711C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ЗК 6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20536813" w14:textId="77777777" w:rsidR="00E2712A" w:rsidRPr="00DD7A8A" w:rsidRDefault="00E2712A" w:rsidP="0056711C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ЗК 7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3ACC5FEB" w14:textId="77777777" w:rsidR="00E2712A" w:rsidRPr="00DD7A8A" w:rsidRDefault="00E2712A" w:rsidP="0056711C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ЗК 8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4D888AFE" w14:textId="77777777" w:rsidR="00E2712A" w:rsidRPr="00DD7A8A" w:rsidRDefault="00E2712A" w:rsidP="0056711C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ЗК 9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0A491D33" w14:textId="77777777" w:rsidR="00E2712A" w:rsidRPr="00DD7A8A" w:rsidRDefault="00E2712A" w:rsidP="0056711C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ЗК 10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31F1E8B9" w14:textId="77777777" w:rsidR="00E2712A" w:rsidRPr="00DD7A8A" w:rsidRDefault="00E2712A" w:rsidP="0056711C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ФК 1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2879C7B7" w14:textId="77777777" w:rsidR="00E2712A" w:rsidRPr="00DD7A8A" w:rsidRDefault="00E2712A" w:rsidP="0056711C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ФК 2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62EF8E65" w14:textId="77777777" w:rsidR="00E2712A" w:rsidRPr="00DD7A8A" w:rsidRDefault="00E2712A" w:rsidP="0056711C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ФК 3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1B36AD82" w14:textId="77777777" w:rsidR="00E2712A" w:rsidRPr="00DD7A8A" w:rsidRDefault="00E2712A" w:rsidP="0056711C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ФК 4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1BAB0E86" w14:textId="77777777" w:rsidR="00E2712A" w:rsidRPr="00DD7A8A" w:rsidRDefault="00E2712A" w:rsidP="0056711C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ФК 5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0C58EA4C" w14:textId="77777777" w:rsidR="00E2712A" w:rsidRPr="00DD7A8A" w:rsidRDefault="00E2712A" w:rsidP="0056711C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ФК 6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4A212141" w14:textId="77777777" w:rsidR="00E2712A" w:rsidRPr="00DD7A8A" w:rsidRDefault="00E2712A" w:rsidP="0056711C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ФК 7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74058491" w14:textId="77777777" w:rsidR="00E2712A" w:rsidRPr="00DD7A8A" w:rsidRDefault="00E2712A" w:rsidP="0056711C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ФК 8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12BB933C" w14:textId="77777777" w:rsidR="00E2712A" w:rsidRPr="00DD7A8A" w:rsidRDefault="00E2712A" w:rsidP="0056711C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ФК 9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10C0F48" w14:textId="77777777" w:rsidR="00E2712A" w:rsidRPr="00DD7A8A" w:rsidRDefault="00E2712A" w:rsidP="0056711C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ФК 10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06B316A0" w14:textId="77777777" w:rsidR="00E2712A" w:rsidRPr="00DD7A8A" w:rsidRDefault="00E2712A" w:rsidP="0056711C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ФК 11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1F77A6F5" w14:textId="77777777" w:rsidR="00E2712A" w:rsidRPr="00DD7A8A" w:rsidRDefault="00E2712A" w:rsidP="0056711C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ФК 12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C4CCCA3" w14:textId="77777777" w:rsidR="00E2712A" w:rsidRPr="00DD7A8A" w:rsidRDefault="00E2712A" w:rsidP="0056711C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ФК 13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39535591" w14:textId="77777777" w:rsidR="00E2712A" w:rsidRPr="00DD7A8A" w:rsidRDefault="00E2712A" w:rsidP="0056711C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ФК</w:t>
            </w:r>
            <w:r w:rsidRPr="00DD7A8A">
              <w:rPr>
                <w:rFonts w:ascii="Times New Roman" w:hAnsi="Times New Roman"/>
                <w:sz w:val="24"/>
                <w:szCs w:val="24"/>
                <w:lang w:val="en-US" w:eastAsia="ar-SA"/>
              </w:rPr>
              <w:t xml:space="preserve"> </w:t>
            </w: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14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4D067909" w14:textId="77777777" w:rsidR="00E2712A" w:rsidRPr="00DD7A8A" w:rsidRDefault="00E2712A" w:rsidP="0056711C">
            <w:pPr>
              <w:suppressAutoHyphens/>
              <w:spacing w:after="0" w:line="240" w:lineRule="exact"/>
              <w:ind w:left="113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ФК</w:t>
            </w:r>
            <w:r w:rsidRPr="00DD7A8A">
              <w:rPr>
                <w:rFonts w:ascii="Times New Roman" w:hAnsi="Times New Roman"/>
                <w:sz w:val="24"/>
                <w:szCs w:val="24"/>
                <w:lang w:val="en-US" w:eastAsia="ar-SA"/>
              </w:rPr>
              <w:t xml:space="preserve"> </w:t>
            </w:r>
            <w:r w:rsidRPr="00DD7A8A">
              <w:rPr>
                <w:rFonts w:ascii="Times New Roman" w:hAnsi="Times New Roman"/>
                <w:sz w:val="24"/>
                <w:szCs w:val="24"/>
                <w:lang w:val="uk-UA" w:eastAsia="ar-SA"/>
              </w:rPr>
              <w:t>15</w:t>
            </w:r>
          </w:p>
        </w:tc>
      </w:tr>
      <w:tr w:rsidR="00E2712A" w:rsidRPr="00DD7A8A" w14:paraId="6FE5385B" w14:textId="77777777" w:rsidTr="00CA310F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12B661" w14:textId="77777777" w:rsidR="00E2712A" w:rsidRPr="00881552" w:rsidRDefault="00E2712A" w:rsidP="0056711C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EB60B6" w14:textId="77777777" w:rsidR="00E2712A" w:rsidRPr="0088155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E9E5CF" w14:textId="77777777" w:rsidR="00E2712A" w:rsidRPr="0088155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21F8D0" w14:textId="77777777" w:rsidR="00E2712A" w:rsidRPr="0088155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530965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9C4C9E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343CF1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12A079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A32143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400958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B32E11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FB0563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0A7E2F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979509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3D4A72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5DB886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7CE6F6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B555FD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B0B707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A8BDD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49519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8A490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E2945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1E068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AD34C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8B219" w14:textId="77777777" w:rsidR="00E2712A" w:rsidRPr="0088155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E2712A" w:rsidRPr="00DD7A8A" w14:paraId="3FF24331" w14:textId="77777777" w:rsidTr="00CA310F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AFDBA4" w14:textId="77777777" w:rsidR="00E2712A" w:rsidRPr="00881552" w:rsidRDefault="00E2712A" w:rsidP="0056711C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8A01AA" w14:textId="77777777" w:rsidR="00E2712A" w:rsidRPr="0088155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6E9D7E" w14:textId="77777777" w:rsidR="00E2712A" w:rsidRPr="0088155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9CB03B" w14:textId="77777777" w:rsidR="00E2712A" w:rsidRPr="0088155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21AFE2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655308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2F4341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33FD71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8E9006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3803F5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FCAD4F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91B1B3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5AFF8F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0B0191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47F1BD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11C63D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EEDF30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F503CA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9F1D93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E44EE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71E99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DC000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BB9D6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507B4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570BD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2CF29" w14:textId="77777777" w:rsidR="00E2712A" w:rsidRPr="0088155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E2712A" w:rsidRPr="00DD7A8A" w14:paraId="17CBAC9F" w14:textId="77777777" w:rsidTr="00CA310F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088CD6" w14:textId="77777777" w:rsidR="00E2712A" w:rsidRPr="00881552" w:rsidRDefault="00E2712A" w:rsidP="0056711C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3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0FC601" w14:textId="77777777" w:rsidR="00E2712A" w:rsidRPr="0088155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2C1385" w14:textId="77777777" w:rsidR="00E2712A" w:rsidRPr="0088155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F5923D" w14:textId="77777777" w:rsidR="00E2712A" w:rsidRPr="0088155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F7D51F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B7F17C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B7F91E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DCA9EC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6F9B26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9FE789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822771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300E7D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A8B597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4B3614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665709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25CFD5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A2F6DF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E59057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DF56D1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2311F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337A6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A966D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99323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E80C1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E3A31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B279D" w14:textId="77777777" w:rsidR="00E2712A" w:rsidRPr="0088155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E2712A" w:rsidRPr="00DD7A8A" w14:paraId="1CC2F877" w14:textId="77777777" w:rsidTr="00CA310F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AA0987" w14:textId="77777777" w:rsidR="00E2712A" w:rsidRPr="00881552" w:rsidRDefault="00E2712A" w:rsidP="0056711C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4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3C81F8" w14:textId="77777777" w:rsidR="00E2712A" w:rsidRPr="0088155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52DFBC" w14:textId="77777777" w:rsidR="00E2712A" w:rsidRPr="0088155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5E0491" w14:textId="77777777" w:rsidR="00E2712A" w:rsidRPr="0088155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E1FD47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BE5506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D0A4EB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5387C4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8C2D1E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AB933F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3C85F9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EC49C6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D6F0C3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DF2A24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60793D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17E64C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EADE8E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68CB78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52AB4A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1F08D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633AE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9679D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8BDDC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89A3B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1A645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B480ED" w14:textId="77777777" w:rsidR="00E2712A" w:rsidRPr="0088155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E2712A" w:rsidRPr="00DD7A8A" w14:paraId="34876631" w14:textId="77777777" w:rsidTr="00CA310F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C2A426" w14:textId="77777777" w:rsidR="00E2712A" w:rsidRPr="00881552" w:rsidRDefault="00E2712A" w:rsidP="0056711C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5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204B7B" w14:textId="77777777" w:rsidR="00E2712A" w:rsidRPr="0088155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FC62F5" w14:textId="77777777" w:rsidR="00E2712A" w:rsidRPr="0088155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6D3076" w14:textId="77777777" w:rsidR="00E2712A" w:rsidRPr="0088155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E90872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F5AE44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2B5108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D049B8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A8D8F6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9802EC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B5025B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28491B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8967F4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65B8A2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68F326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44B98B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8EE0F0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583E71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603411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A40CD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4BD09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4BD77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544BC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ADD94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34537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32FA4" w14:textId="77777777" w:rsidR="00E2712A" w:rsidRPr="0088155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E2712A" w:rsidRPr="00DD7A8A" w14:paraId="7B326B11" w14:textId="77777777" w:rsidTr="00CA310F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6847CF" w14:textId="77777777" w:rsidR="00E2712A" w:rsidRPr="00881552" w:rsidRDefault="00E2712A" w:rsidP="0056711C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6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979A27" w14:textId="77777777" w:rsidR="00E2712A" w:rsidRPr="0088155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01AEBA" w14:textId="77777777" w:rsidR="00E2712A" w:rsidRPr="0088155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98BFE8" w14:textId="77777777" w:rsidR="00E2712A" w:rsidRPr="0088155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06F2CE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9DCCA3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C0502C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D0825A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256C6B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BD27C7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ABCE24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10148B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F0EDB0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DB66EF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08AB2D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9BBAB6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569809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13426D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E80912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0B73A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2150C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E3332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EC3BB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7AA1B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5D175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154E3" w14:textId="77777777" w:rsidR="00E2712A" w:rsidRPr="0088155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E2712A" w:rsidRPr="007E0992" w14:paraId="6FEDADE2" w14:textId="77777777" w:rsidTr="00CA310F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426CE0" w14:textId="77777777" w:rsidR="00E2712A" w:rsidRPr="00881552" w:rsidRDefault="00E2712A" w:rsidP="0056711C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7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57B767" w14:textId="77777777" w:rsidR="00E2712A" w:rsidRPr="0088155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239EB8" w14:textId="77777777" w:rsidR="00E2712A" w:rsidRPr="0088155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8CCA71" w14:textId="77777777" w:rsidR="00E2712A" w:rsidRPr="0088155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3F2379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40AB4E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F89AB7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542DFB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74C54F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C23A58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452938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4B2EB9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4C3FD5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3992F0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C6E2BE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F57FE5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384B2E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A91F7E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2A0150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11A0D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14336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C23F7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CA129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F60FC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87B23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8D485" w14:textId="77777777" w:rsidR="00E2712A" w:rsidRPr="0088155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E2712A" w:rsidRPr="007E0992" w14:paraId="5B1C69C2" w14:textId="77777777" w:rsidTr="00CA310F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34A074" w14:textId="77777777" w:rsidR="00E2712A" w:rsidRPr="00881552" w:rsidRDefault="00E2712A" w:rsidP="0056711C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8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FC449A" w14:textId="77777777" w:rsidR="00E2712A" w:rsidRPr="0088155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E0A635" w14:textId="77777777" w:rsidR="00E2712A" w:rsidRPr="0088155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55060F" w14:textId="77777777" w:rsidR="00E2712A" w:rsidRPr="0088155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D6603D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36E87E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81E592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50C391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6B6DFD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676B5D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8E8A35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58C84D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0922E4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8C5468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8EC983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D5751D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FACCAA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8A5FF0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8F4D49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4ADDB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E7735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0257D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B025B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61DA5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C32CF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6104E" w14:textId="77777777" w:rsidR="00E2712A" w:rsidRPr="0088155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E2712A" w:rsidRPr="007E0992" w14:paraId="5E2079BA" w14:textId="77777777" w:rsidTr="00CA310F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12271E" w14:textId="77777777" w:rsidR="00E2712A" w:rsidRPr="00881552" w:rsidRDefault="00E2712A" w:rsidP="0056711C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 xml:space="preserve">ОК 9 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739C78" w14:textId="77777777" w:rsidR="00E2712A" w:rsidRPr="0088155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4650BA" w14:textId="77777777" w:rsidR="00E2712A" w:rsidRPr="0088155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93E50E" w14:textId="77777777" w:rsidR="00E2712A" w:rsidRPr="0088155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C74319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65D6F8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F4CD79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7B8296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4D6FFD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CDF8EE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D388E5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378924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94FCA7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AD4C96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5FFFFF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EC8386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7E73C2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2BCFA3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C98B4A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15F17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9BA97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80667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A6534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92FD1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C3A0B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B9F06" w14:textId="77777777" w:rsidR="00E2712A" w:rsidRPr="0088155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en-US" w:eastAsia="ar-SA"/>
              </w:rPr>
            </w:pPr>
          </w:p>
        </w:tc>
      </w:tr>
      <w:tr w:rsidR="00E2712A" w:rsidRPr="007E0992" w14:paraId="3F45FDEA" w14:textId="77777777" w:rsidTr="00CA310F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EAB887" w14:textId="77777777" w:rsidR="00E2712A" w:rsidRPr="00881552" w:rsidRDefault="00E2712A" w:rsidP="0056711C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0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B5D25C" w14:textId="77777777" w:rsidR="00E2712A" w:rsidRPr="0088155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53D98E" w14:textId="77777777" w:rsidR="00E2712A" w:rsidRPr="0088155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CDF707" w14:textId="77777777" w:rsidR="00E2712A" w:rsidRPr="0088155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8A843D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FFD095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F1B55B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C713A3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493B2B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6FAA20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DE6EBC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4AE55B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4DC3B4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599C98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D942A4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DE7C19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4BA1EC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8FC895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0EBAB2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D0BD8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C1465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71FA3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58BDB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3180B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E1C69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4CDBE" w14:textId="77777777" w:rsidR="00E2712A" w:rsidRPr="0088155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E2712A" w:rsidRPr="007E0992" w14:paraId="7DE80286" w14:textId="77777777" w:rsidTr="00CA310F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2AD8A4" w14:textId="77777777" w:rsidR="00E2712A" w:rsidRPr="00881552" w:rsidRDefault="00E2712A" w:rsidP="0056711C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1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C5F53A" w14:textId="77777777" w:rsidR="00E2712A" w:rsidRPr="0088155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5D9069" w14:textId="77777777" w:rsidR="00E2712A" w:rsidRPr="0088155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79B38E" w14:textId="77777777" w:rsidR="00E2712A" w:rsidRPr="0088155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EA3D42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3CCB52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50C10F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0B4619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8D0B45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F615E8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B335D4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24F57A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E9F0F6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CDC438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ED4A52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490B8B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4CD8F1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2B82B9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42BFA3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E8E2F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15CDD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4888B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6F285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2B0BB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2DCA9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81A5C" w14:textId="77777777" w:rsidR="00E2712A" w:rsidRPr="0088155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4D52A9" w:rsidRPr="007E0992" w14:paraId="7CDD2ACA" w14:textId="77777777" w:rsidTr="00CA310F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B5DD58" w14:textId="77777777" w:rsidR="004D52A9" w:rsidRPr="00881552" w:rsidRDefault="004D52A9" w:rsidP="004D52A9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2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F94CD1" w14:textId="77777777" w:rsidR="004D52A9" w:rsidRPr="00881552" w:rsidRDefault="004D52A9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04AB38" w14:textId="77777777" w:rsidR="004D52A9" w:rsidRPr="00881552" w:rsidRDefault="004D52A9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294D25" w14:textId="77777777" w:rsidR="004D52A9" w:rsidRPr="00881552" w:rsidRDefault="004D52A9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81816D" w14:textId="77777777" w:rsidR="004D52A9" w:rsidRPr="00881552" w:rsidRDefault="004D52A9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4EE52D" w14:textId="77777777" w:rsidR="004D52A9" w:rsidRPr="00881552" w:rsidRDefault="004D52A9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BABA20" w14:textId="77777777" w:rsidR="004D52A9" w:rsidRPr="00881552" w:rsidRDefault="004D52A9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83421B" w14:textId="77777777" w:rsidR="004D52A9" w:rsidRPr="00881552" w:rsidRDefault="004D52A9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8BCF8A" w14:textId="77777777" w:rsidR="004D52A9" w:rsidRPr="00881552" w:rsidRDefault="004D52A9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A5B0C9" w14:textId="77777777" w:rsidR="004D52A9" w:rsidRPr="00881552" w:rsidRDefault="004D52A9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7BC5B8" w14:textId="77777777" w:rsidR="004D52A9" w:rsidRPr="00881552" w:rsidRDefault="004D52A9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5CEE40" w14:textId="77777777" w:rsidR="004D52A9" w:rsidRPr="00881552" w:rsidRDefault="004D52A9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2CCEE4" w14:textId="77777777" w:rsidR="004D52A9" w:rsidRPr="00881552" w:rsidRDefault="004D52A9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09B8CC" w14:textId="77777777" w:rsidR="004D52A9" w:rsidRPr="00881552" w:rsidRDefault="004D52A9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035E3F" w14:textId="77777777" w:rsidR="004D52A9" w:rsidRPr="00881552" w:rsidRDefault="004D52A9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43858E" w14:textId="77777777" w:rsidR="004D52A9" w:rsidRPr="00881552" w:rsidRDefault="004D52A9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677D4A" w14:textId="77777777" w:rsidR="004D52A9" w:rsidRPr="00881552" w:rsidRDefault="004D52A9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3E5E85" w14:textId="77777777" w:rsidR="004D52A9" w:rsidRPr="00881552" w:rsidRDefault="004D52A9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BCD799" w14:textId="77777777" w:rsidR="004D52A9" w:rsidRPr="00881552" w:rsidRDefault="004D52A9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80D21" w14:textId="77777777" w:rsidR="004D52A9" w:rsidRPr="00881552" w:rsidRDefault="004D52A9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C9144" w14:textId="77777777" w:rsidR="004D52A9" w:rsidRPr="00881552" w:rsidRDefault="004D52A9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DB537" w14:textId="77777777" w:rsidR="004D52A9" w:rsidRPr="00881552" w:rsidRDefault="004D52A9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E052E" w14:textId="77777777" w:rsidR="004D52A9" w:rsidRPr="00881552" w:rsidRDefault="004D52A9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9757A" w14:textId="77777777" w:rsidR="004D52A9" w:rsidRPr="00881552" w:rsidRDefault="004D52A9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C92E6" w14:textId="77777777" w:rsidR="004D52A9" w:rsidRPr="00881552" w:rsidRDefault="004D52A9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2C69A2" w14:textId="77777777" w:rsidR="004D52A9" w:rsidRPr="00881552" w:rsidRDefault="004D52A9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E2712A" w:rsidRPr="007E0992" w14:paraId="021BD76A" w14:textId="77777777" w:rsidTr="00CA310F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BF7767" w14:textId="77777777" w:rsidR="00E2712A" w:rsidRPr="00881552" w:rsidRDefault="00E2712A" w:rsidP="0056711C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3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548A1B" w14:textId="77777777" w:rsidR="00E2712A" w:rsidRPr="0088155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42DF90" w14:textId="77777777" w:rsidR="00E2712A" w:rsidRPr="0088155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87622B" w14:textId="77777777" w:rsidR="00E2712A" w:rsidRPr="0088155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CDD0B5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CC755D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BF40D0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261EBD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7614D2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09A62A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38660F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B02E41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EB6788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EF7FCF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06F2E6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A1656D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BCFACF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EECCEA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37EE33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9CF0E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90C3A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6D322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E6C76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3ABAF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E109F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007881" w14:textId="77777777" w:rsidR="00E2712A" w:rsidRPr="0088155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E2712A" w:rsidRPr="007E0992" w14:paraId="187966DB" w14:textId="77777777" w:rsidTr="00CA310F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23BC3A" w14:textId="77777777" w:rsidR="00E2712A" w:rsidRPr="00881552" w:rsidRDefault="00E2712A" w:rsidP="0056711C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4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F8B1D2" w14:textId="77777777" w:rsidR="00E2712A" w:rsidRPr="0088155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CAB155" w14:textId="77777777" w:rsidR="00E2712A" w:rsidRPr="0088155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01CDC3" w14:textId="77777777" w:rsidR="00E2712A" w:rsidRPr="0088155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3FA169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1FFE60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6EA2C9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67C0CD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5C52C3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DFD7F6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6CB908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033860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96BE3A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0C7A94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C772DB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8E1566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D7BBBA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49A7F5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BD5698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FD0F9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0AC70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3FF35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268C5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A4992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5578F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CC39F" w14:textId="77777777" w:rsidR="00E2712A" w:rsidRPr="0088155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E2712A" w:rsidRPr="007E0992" w14:paraId="2DFFE1EE" w14:textId="77777777" w:rsidTr="00CA310F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6BACF7" w14:textId="77777777" w:rsidR="00E2712A" w:rsidRPr="00881552" w:rsidRDefault="00E2712A" w:rsidP="0056711C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5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D72532" w14:textId="77777777" w:rsidR="00E2712A" w:rsidRPr="0088155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BAC21D" w14:textId="77777777" w:rsidR="00E2712A" w:rsidRPr="0088155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B588F0" w14:textId="77777777" w:rsidR="00E2712A" w:rsidRPr="0088155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530DB8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421DF8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846990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D2BB8A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716B49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2D944E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9F446F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1136D5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71616C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B3301E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49DE77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E866E7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C0866F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F213FC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F58535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43A37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A2279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97BA4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8E378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B68D6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18A85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BF3AD" w14:textId="77777777" w:rsidR="00E2712A" w:rsidRPr="0088155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E2712A" w:rsidRPr="007E0992" w14:paraId="53F53915" w14:textId="77777777" w:rsidTr="00CA310F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8B3623" w14:textId="77777777" w:rsidR="00E2712A" w:rsidRPr="00881552" w:rsidRDefault="00E2712A" w:rsidP="0056711C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6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A8C2EC" w14:textId="77777777" w:rsidR="00E2712A" w:rsidRPr="0088155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4A81EB" w14:textId="77777777" w:rsidR="00E2712A" w:rsidRPr="0088155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66F853" w14:textId="77777777" w:rsidR="00E2712A" w:rsidRPr="0088155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516DD4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EF4A83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0A5E07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C61598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376D5D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6B8073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2B7266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D09CDB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1E5A66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7EB08E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480596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0B28B5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2559BB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F03AB1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088505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4003D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9DB75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4F34B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64B46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2C41F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AD7AA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607F02" w14:textId="77777777" w:rsidR="00E2712A" w:rsidRPr="0088155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E2712A" w:rsidRPr="007E0992" w14:paraId="55C9E907" w14:textId="77777777" w:rsidTr="00CA310F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9BADCE" w14:textId="77777777" w:rsidR="00E2712A" w:rsidRPr="00881552" w:rsidRDefault="00E2712A" w:rsidP="0056711C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7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675CC6" w14:textId="77777777" w:rsidR="00E2712A" w:rsidRPr="0088155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5F06D3" w14:textId="77777777" w:rsidR="00E2712A" w:rsidRPr="0088155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95AB5D" w14:textId="77777777" w:rsidR="00E2712A" w:rsidRPr="0088155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DBD90A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222EB3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66493D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149C8C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C69C92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717497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929FBD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072287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C45B1A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E7C7EB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ED4330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37407B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B1A9CA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CB94EE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1D53B1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06FFC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509B7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26C01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61085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493F6" w14:textId="77777777" w:rsidR="00E2712A" w:rsidRPr="00881552" w:rsidRDefault="00997C08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D0F73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66267" w14:textId="77777777" w:rsidR="00E2712A" w:rsidRPr="0088155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E2712A" w:rsidRPr="007E0992" w14:paraId="77DE0830" w14:textId="77777777" w:rsidTr="00CA310F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FD82B1" w14:textId="77777777" w:rsidR="00E2712A" w:rsidRPr="00881552" w:rsidRDefault="00E2712A" w:rsidP="0056711C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8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8B8F47" w14:textId="77777777" w:rsidR="00E2712A" w:rsidRPr="0088155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045B81" w14:textId="77777777" w:rsidR="00E2712A" w:rsidRPr="0088155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372CFF" w14:textId="77777777" w:rsidR="00E2712A" w:rsidRPr="00881552" w:rsidRDefault="00E2712A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C5F0E8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B7A596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5832E5" w14:textId="77777777" w:rsidR="00E2712A" w:rsidRPr="00881552" w:rsidRDefault="00E2712A" w:rsidP="00E2712A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A57F5E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13FC83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CAEC62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DB2753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8045B6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FF378E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03044D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C8BCE9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0426AA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4C1083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2259BE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D993EE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CFD5B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07B7A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DD4FB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07CF9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7237D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953BE" w14:textId="77777777" w:rsidR="00E2712A" w:rsidRPr="00881552" w:rsidRDefault="00E2712A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E77FD" w14:textId="77777777" w:rsidR="00E2712A" w:rsidRPr="00881552" w:rsidRDefault="00E2712A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</w:tr>
      <w:tr w:rsidR="00CA310F" w:rsidRPr="007E0992" w14:paraId="543986CC" w14:textId="77777777" w:rsidTr="00CA310F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ED0D21" w14:textId="77777777" w:rsidR="00CA310F" w:rsidRPr="00881552" w:rsidRDefault="00CA310F" w:rsidP="00BF5B72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19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1D6FD8" w14:textId="77777777" w:rsidR="00CA310F" w:rsidRPr="00881552" w:rsidRDefault="00CA310F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58AEE6" w14:textId="77777777" w:rsidR="00CA310F" w:rsidRPr="00881552" w:rsidRDefault="00CA310F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3A8A17" w14:textId="77777777" w:rsidR="00CA310F" w:rsidRPr="00881552" w:rsidRDefault="00CA310F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D07AB5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00503E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130FDF" w14:textId="77777777" w:rsidR="00CA310F" w:rsidRPr="00881552" w:rsidRDefault="00CA310F" w:rsidP="00E2712A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54C46F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00E223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F056D3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3F84BD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D42751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F54B69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5AADB9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C75CFD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471406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D81A47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74BF14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D33F53" w14:textId="77777777" w:rsidR="00CA310F" w:rsidRPr="00881552" w:rsidRDefault="006A6EEC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143EB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77672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7D8B7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1D47F" w14:textId="77777777" w:rsidR="00CA310F" w:rsidRPr="00881552" w:rsidRDefault="006A6EEC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1FB2F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DF50A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E7EF6" w14:textId="77777777" w:rsidR="00CA310F" w:rsidRPr="00881552" w:rsidRDefault="006A6EEC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</w:tr>
      <w:tr w:rsidR="00CA310F" w:rsidRPr="007E0992" w14:paraId="2504DB90" w14:textId="77777777" w:rsidTr="00CA310F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F51B5F" w14:textId="77777777" w:rsidR="00CA310F" w:rsidRPr="00881552" w:rsidRDefault="00CA310F" w:rsidP="00BF5B72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0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27EE7D" w14:textId="77777777" w:rsidR="00CA310F" w:rsidRPr="00881552" w:rsidRDefault="00CA310F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F52F97" w14:textId="77777777" w:rsidR="00CA310F" w:rsidRPr="00881552" w:rsidRDefault="00CA310F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2F8934" w14:textId="77777777" w:rsidR="00CA310F" w:rsidRPr="00881552" w:rsidRDefault="00CA310F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AF3F18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146630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A143EA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B720E2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752C68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35755C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E433B1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A01560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60B1F4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97D2AF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7A2C69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0691C3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12A29C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F4FA11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2A04EA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B5B53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B6294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1C965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7E475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44242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EAB15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5F495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CA310F" w:rsidRPr="007E0992" w14:paraId="7612608F" w14:textId="77777777" w:rsidTr="00CA310F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67D836" w14:textId="77777777" w:rsidR="00CA310F" w:rsidRPr="00881552" w:rsidRDefault="00CA310F" w:rsidP="00BF5B72">
            <w:pPr>
              <w:suppressAutoHyphens/>
              <w:spacing w:after="0" w:line="220" w:lineRule="exact"/>
              <w:ind w:firstLine="57"/>
              <w:jc w:val="both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1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DE729A" w14:textId="77777777" w:rsidR="00CA310F" w:rsidRPr="00881552" w:rsidRDefault="00CA310F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DF2F66" w14:textId="77777777" w:rsidR="00CA310F" w:rsidRPr="00881552" w:rsidRDefault="00CA310F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2A3167" w14:textId="77777777" w:rsidR="00CA310F" w:rsidRPr="00881552" w:rsidRDefault="00CA310F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B5EBA0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1D1D3B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F764E9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E6F783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B2579F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D8527E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E17C8C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73D95A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66515F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4C9722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4EC34E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A7338C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713BC7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0F2ACA" w14:textId="7680A50D" w:rsidR="00CA310F" w:rsidRPr="00881552" w:rsidRDefault="00AC367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E97DFE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367CB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1AD84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A6177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9FB22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40638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F5508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DE0B5" w14:textId="77777777" w:rsidR="00CA310F" w:rsidRPr="00881552" w:rsidRDefault="00CA310F" w:rsidP="00E2712A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</w:tr>
      <w:tr w:rsidR="00CA310F" w:rsidRPr="007E0992" w14:paraId="6C6A6F86" w14:textId="77777777" w:rsidTr="00CA310F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0F41DD" w14:textId="77777777" w:rsidR="00CA310F" w:rsidRPr="00881552" w:rsidRDefault="00CA310F" w:rsidP="00BF5B72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2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5E951F" w14:textId="77777777" w:rsidR="00CA310F" w:rsidRPr="00881552" w:rsidRDefault="00CA310F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8BBE4C" w14:textId="77777777" w:rsidR="00CA310F" w:rsidRPr="00881552" w:rsidRDefault="00CA310F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104325" w14:textId="77777777" w:rsidR="00CA310F" w:rsidRPr="00881552" w:rsidRDefault="00CA310F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ECE4F7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18C1C1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CDE3D9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AAFAC2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62D949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36CC9D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54900F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274E05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E8BCA0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9949C7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B01EB3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9696D6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257976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B1AF75" w14:textId="77777777" w:rsidR="00CA310F" w:rsidRPr="00881552" w:rsidRDefault="00CA310F" w:rsidP="00E2712A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A504A1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F6842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F88A9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AAFAF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2A2D1" w14:textId="77777777" w:rsidR="00CA310F" w:rsidRPr="00881552" w:rsidRDefault="00CA310F" w:rsidP="00E2712A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D0863" w14:textId="77777777" w:rsidR="00CA310F" w:rsidRPr="00881552" w:rsidRDefault="00CA310F" w:rsidP="00E2712A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79D5A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C41EF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CA310F" w:rsidRPr="007E0992" w14:paraId="2AAECA77" w14:textId="77777777" w:rsidTr="00CA310F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4551B4" w14:textId="77777777" w:rsidR="00CA310F" w:rsidRPr="00881552" w:rsidRDefault="00CA310F" w:rsidP="00BF5B72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3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5C4121" w14:textId="77777777" w:rsidR="00CA310F" w:rsidRPr="00881552" w:rsidRDefault="00CA310F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3B678E" w14:textId="77777777" w:rsidR="00CA310F" w:rsidRPr="00881552" w:rsidRDefault="00CA310F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0080E3" w14:textId="77777777" w:rsidR="00CA310F" w:rsidRPr="00881552" w:rsidRDefault="00CA310F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5D5730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E6944B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D3E280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A53FDD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8FC253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1EB71A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634F31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E1D043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FF5C6E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89A362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4D9BA6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592038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35FA5B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D2521E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A539AA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216D5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2CEC2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2B919" w14:textId="77777777" w:rsidR="00CA310F" w:rsidRPr="00881552" w:rsidRDefault="00CA310F" w:rsidP="00E2712A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3DF00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F0AFE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5A631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355947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CA310F" w:rsidRPr="007E0992" w14:paraId="7F8F2C45" w14:textId="77777777" w:rsidTr="00CA310F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9A10A0" w14:textId="77777777" w:rsidR="00CA310F" w:rsidRPr="00881552" w:rsidRDefault="00CA310F" w:rsidP="00BF5B72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4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7C71FD" w14:textId="77777777" w:rsidR="00CA310F" w:rsidRPr="00881552" w:rsidRDefault="00CA310F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2DC2AB" w14:textId="77777777" w:rsidR="00CA310F" w:rsidRPr="00881552" w:rsidRDefault="00CA310F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91BFBC" w14:textId="77777777" w:rsidR="00CA310F" w:rsidRPr="00881552" w:rsidRDefault="00CA310F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75702E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5D693C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9AD214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7A1458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6B5C54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C1BED4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C2D3AF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3FC667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AB317E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965A9A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1ED01C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22C047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37323E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8F552D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C3ABB0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E6104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CCDBD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DAC18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FE5CB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F64C1" w14:textId="77777777" w:rsidR="00CA310F" w:rsidRPr="00881552" w:rsidRDefault="00CA310F" w:rsidP="00E2712A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908F2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8F4AC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CA310F" w:rsidRPr="007E0992" w14:paraId="3A4133F4" w14:textId="77777777" w:rsidTr="00CA310F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A23F57" w14:textId="77777777" w:rsidR="00CA310F" w:rsidRPr="00881552" w:rsidRDefault="00CA310F" w:rsidP="00BF5B72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5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64B237" w14:textId="77777777" w:rsidR="00CA310F" w:rsidRPr="00881552" w:rsidRDefault="00CA310F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15B801" w14:textId="77777777" w:rsidR="00CA310F" w:rsidRPr="00881552" w:rsidRDefault="00CA310F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40D7E8" w14:textId="77777777" w:rsidR="00CA310F" w:rsidRPr="00881552" w:rsidRDefault="00CA310F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A79514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0F0A24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04EACF" w14:textId="69B0B910" w:rsidR="00CA310F" w:rsidRPr="00881552" w:rsidRDefault="00F53A65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B0D7F9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5A3DF4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0792F4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9D8842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81424B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D8E374" w14:textId="6FEA875D" w:rsidR="00CA310F" w:rsidRPr="00881552" w:rsidRDefault="00F53A65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9AB96D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C84DBD" w14:textId="3BB888F5" w:rsidR="00CA310F" w:rsidRPr="00881552" w:rsidRDefault="00F53A65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5AF58B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8AC3F1" w14:textId="316AF94B" w:rsidR="00CA310F" w:rsidRPr="00881552" w:rsidRDefault="00F53A65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8BC459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F87554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A000A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06876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42EC4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2DC03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F2B85" w14:textId="77777777" w:rsidR="00CA310F" w:rsidRPr="00881552" w:rsidRDefault="00CA310F" w:rsidP="00E2712A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54B49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A5EB50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CA310F" w:rsidRPr="007E0992" w14:paraId="1CA527B9" w14:textId="77777777" w:rsidTr="00CA310F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72F3F3" w14:textId="77777777" w:rsidR="00CA310F" w:rsidRPr="00881552" w:rsidRDefault="00CA310F" w:rsidP="00BF5B72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6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05A917" w14:textId="77777777" w:rsidR="00CA310F" w:rsidRPr="00881552" w:rsidRDefault="00CA310F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349BEA" w14:textId="77777777" w:rsidR="00CA310F" w:rsidRPr="00881552" w:rsidRDefault="00CA310F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4E4191" w14:textId="77777777" w:rsidR="00CA310F" w:rsidRPr="00881552" w:rsidRDefault="00CA310F" w:rsidP="0056711C">
            <w:pPr>
              <w:suppressAutoHyphens/>
              <w:spacing w:after="0" w:line="220" w:lineRule="exact"/>
              <w:ind w:left="-57" w:right="-57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361E30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30C7FD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7529BA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CE7EF1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E8AA22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D3B83E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4FC67D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7E8A71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91F381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378FC7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939F0F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49CD26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502EAE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1B9710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7F1017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8FC93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E726A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80C46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BA302" w14:textId="77777777" w:rsidR="00CA310F" w:rsidRPr="00881552" w:rsidRDefault="00CA310F" w:rsidP="00E2712A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96BCD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97CDA" w14:textId="77777777" w:rsidR="00CA310F" w:rsidRPr="00881552" w:rsidRDefault="00CA310F" w:rsidP="0056711C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787E4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CA310F" w:rsidRPr="007E0992" w14:paraId="62FB2A51" w14:textId="77777777" w:rsidTr="00CA310F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F19B48" w14:textId="77777777" w:rsidR="00CA310F" w:rsidRPr="00881552" w:rsidRDefault="00CA310F" w:rsidP="00BF5B72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7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DEE009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45B307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F1F3D4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23CF26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CEDB6B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C46006" w14:textId="77777777" w:rsidR="00CA310F" w:rsidRPr="00881552" w:rsidRDefault="00CA310F" w:rsidP="00E2712A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A4C34F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E594B9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87741D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E86DB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083F06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669D40" w14:textId="77777777" w:rsidR="00CA310F" w:rsidRPr="00881552" w:rsidRDefault="00CA310F" w:rsidP="00E2712A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AB7273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26338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B53315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75A15D" w14:textId="7CEAC567" w:rsidR="00CA310F" w:rsidRPr="00881552" w:rsidRDefault="008A203E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BC6CFD" w14:textId="55A40950" w:rsidR="00CA310F" w:rsidRPr="00881552" w:rsidRDefault="008A203E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en-US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ADF7A7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02C863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en-US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E6E96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52432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A5261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72043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DA00E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1FA47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CA310F" w:rsidRPr="007E0992" w14:paraId="4ECBB1FB" w14:textId="77777777" w:rsidTr="00CA310F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9362EC" w14:textId="77777777" w:rsidR="00CA310F" w:rsidRPr="00881552" w:rsidRDefault="00CA310F" w:rsidP="00BF5B72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8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46CBCE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057009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A7C6B7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7F0BDC" w14:textId="77777777" w:rsidR="00CA310F" w:rsidRPr="00881552" w:rsidRDefault="00DD4BA6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F6C54D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FBCE4D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2623B5" w14:textId="77777777" w:rsidR="00CA310F" w:rsidRPr="00881552" w:rsidRDefault="00DD4BA6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34B862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927B70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9670DA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7403BB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C0010A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F4A9E3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26275A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C0A940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29B1F9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9D805D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en-US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5257A3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8D8C4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094CB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9156D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7BCBA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02C60" w14:textId="77777777" w:rsidR="00CA310F" w:rsidRPr="00881552" w:rsidRDefault="00CA310F" w:rsidP="00E2712A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31BA5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84854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CA310F" w:rsidRPr="007E0992" w14:paraId="3F17FDC3" w14:textId="77777777" w:rsidTr="00CA310F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77C093" w14:textId="77777777" w:rsidR="00CA310F" w:rsidRPr="00881552" w:rsidRDefault="00CA310F" w:rsidP="00BF5B72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29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23B1CD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68DC9E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E45663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D30E9F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E4D0F1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306599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B67354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7321B4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E0B51A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90A7EB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86DDC8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F6FB6E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8602A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2DDD63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92E64D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99C873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ABD19F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en-US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95A58B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FC84BC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D05D4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54E37" w14:textId="77777777" w:rsidR="00CA310F" w:rsidRPr="00881552" w:rsidRDefault="00CA310F" w:rsidP="00E2712A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88155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A6504D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355EA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3D7D7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C00D0" w14:textId="77777777" w:rsidR="00CA310F" w:rsidRPr="0088155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CA310F" w:rsidRPr="007E0992" w14:paraId="2ACB788C" w14:textId="77777777" w:rsidTr="00CA310F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6EF649" w14:textId="77777777" w:rsidR="00CA310F" w:rsidRPr="00997C08" w:rsidRDefault="00CA310F" w:rsidP="00CA310F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997C08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30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EB1D32" w14:textId="77777777" w:rsidR="00CA310F" w:rsidRPr="007E099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CBD65E" w14:textId="77777777" w:rsidR="00CA310F" w:rsidRPr="007E099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EB8767" w14:textId="77777777" w:rsidR="00CA310F" w:rsidRPr="007E099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B6372F" w14:textId="77777777" w:rsidR="00CA310F" w:rsidRPr="007E0992" w:rsidRDefault="00CA310F" w:rsidP="00E2712A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6FEBD5" w14:textId="77777777" w:rsidR="00CA310F" w:rsidRPr="007E099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B6F11E" w14:textId="77777777" w:rsidR="00CA310F" w:rsidRPr="007E099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4CE238" w14:textId="77777777" w:rsidR="00CA310F" w:rsidRPr="007E0992" w:rsidRDefault="00CA310F" w:rsidP="00E2712A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8F3B69" w14:textId="77777777" w:rsidR="00CA310F" w:rsidRPr="007E099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E70668" w14:textId="77777777" w:rsidR="00CA310F" w:rsidRPr="007E0992" w:rsidRDefault="00CA310F" w:rsidP="00E2712A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EDA6C3" w14:textId="77777777" w:rsidR="00CA310F" w:rsidRPr="007E099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235EA8" w14:textId="77777777" w:rsidR="00CA310F" w:rsidRPr="007E099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F32860" w14:textId="77777777" w:rsidR="00CA310F" w:rsidRPr="007E099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60C071" w14:textId="77777777" w:rsidR="00CA310F" w:rsidRPr="007E099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C39986" w14:textId="77777777" w:rsidR="00CA310F" w:rsidRPr="007E099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E587DD" w14:textId="77777777" w:rsidR="00CA310F" w:rsidRPr="007E099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9A0F7E" w14:textId="77777777" w:rsidR="00CA310F" w:rsidRPr="007E099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50FEF5" w14:textId="77777777" w:rsidR="00CA310F" w:rsidRPr="007E099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en-US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51E0F5" w14:textId="77777777" w:rsidR="00CA310F" w:rsidRPr="007E099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FFCAF" w14:textId="77777777" w:rsidR="00CA310F" w:rsidRPr="007E099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FD8BB4" w14:textId="77777777" w:rsidR="00CA310F" w:rsidRPr="007E099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57930" w14:textId="77777777" w:rsidR="00CA310F" w:rsidRPr="007E099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72FEF" w14:textId="77777777" w:rsidR="00CA310F" w:rsidRPr="007E099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A6A34B" w14:textId="77777777" w:rsidR="00CA310F" w:rsidRPr="007E099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321F5" w14:textId="77777777" w:rsidR="00CA310F" w:rsidRPr="007E099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A5FD6" w14:textId="77777777" w:rsidR="00CA310F" w:rsidRPr="007E0992" w:rsidRDefault="00CA310F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  <w:tr w:rsidR="00D659F0" w:rsidRPr="007E0992" w14:paraId="04AC4BD0" w14:textId="77777777" w:rsidTr="00CA310F">
        <w:trPr>
          <w:cantSplit/>
          <w:trHeight w:val="20"/>
          <w:jc w:val="center"/>
        </w:trPr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DC6A99" w14:textId="77777777" w:rsidR="00D659F0" w:rsidRPr="00997C08" w:rsidRDefault="00D659F0" w:rsidP="0056711C">
            <w:pPr>
              <w:suppressAutoHyphens/>
              <w:spacing w:after="0" w:line="220" w:lineRule="exact"/>
              <w:ind w:firstLine="57"/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</w:pPr>
            <w:r w:rsidRPr="00997C08">
              <w:rPr>
                <w:rFonts w:ascii="Times New Roman" w:eastAsia="SimSun" w:hAnsi="Times New Roman"/>
                <w:sz w:val="24"/>
                <w:szCs w:val="24"/>
                <w:lang w:val="uk-UA" w:eastAsia="ar-SA"/>
              </w:rPr>
              <w:t>ОК 31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F26452" w14:textId="77777777" w:rsidR="00D659F0" w:rsidRPr="007E0992" w:rsidRDefault="00D659F0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FF777A" w14:textId="77777777" w:rsidR="00D659F0" w:rsidRPr="007E0992" w:rsidRDefault="00D659F0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976D6B" w14:textId="77777777" w:rsidR="00D659F0" w:rsidRPr="007E0992" w:rsidRDefault="00D659F0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4D8380" w14:textId="77777777" w:rsidR="00D659F0" w:rsidRPr="007E0992" w:rsidRDefault="00D659F0" w:rsidP="00997C08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BAB96A" w14:textId="77777777" w:rsidR="00D659F0" w:rsidRPr="007E0992" w:rsidRDefault="00D659F0" w:rsidP="00997C08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67F159" w14:textId="77777777" w:rsidR="00D659F0" w:rsidRPr="007E0992" w:rsidRDefault="00D659F0" w:rsidP="00997C08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A2B502" w14:textId="77777777" w:rsidR="00D659F0" w:rsidRPr="007E0992" w:rsidRDefault="00D659F0" w:rsidP="00997C08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06C0C1" w14:textId="77777777" w:rsidR="00D659F0" w:rsidRPr="007E0992" w:rsidRDefault="00D659F0" w:rsidP="00997C08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1D7A57" w14:textId="77777777" w:rsidR="00D659F0" w:rsidRPr="007E0992" w:rsidRDefault="00D659F0" w:rsidP="00997C08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EB275B" w14:textId="77777777" w:rsidR="00D659F0" w:rsidRPr="007E0992" w:rsidRDefault="00D659F0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51C066" w14:textId="77777777" w:rsidR="00D659F0" w:rsidRPr="007E0992" w:rsidRDefault="00D659F0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4EE9F0" w14:textId="77777777" w:rsidR="00D659F0" w:rsidRPr="007E0992" w:rsidRDefault="00D659F0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7170B4" w14:textId="77777777" w:rsidR="00D659F0" w:rsidRPr="007E0992" w:rsidRDefault="00D659F0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FDA566" w14:textId="77777777" w:rsidR="00D659F0" w:rsidRPr="007E0992" w:rsidRDefault="00D659F0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F0535" w14:textId="77777777" w:rsidR="00D659F0" w:rsidRPr="007E0992" w:rsidRDefault="00D659F0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37A335" w14:textId="77777777" w:rsidR="00D659F0" w:rsidRPr="007E0992" w:rsidRDefault="00D659F0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7D2A42" w14:textId="77777777" w:rsidR="00D659F0" w:rsidRPr="007E0992" w:rsidRDefault="00D659F0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en-US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CADF25" w14:textId="77777777" w:rsidR="00D659F0" w:rsidRPr="007E0992" w:rsidRDefault="00D659F0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F7EFB" w14:textId="77777777" w:rsidR="00D659F0" w:rsidRPr="007E0992" w:rsidRDefault="00D659F0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75CA5" w14:textId="77777777" w:rsidR="00D659F0" w:rsidRPr="007E0992" w:rsidRDefault="00D659F0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49EA5A" w14:textId="77777777" w:rsidR="00D659F0" w:rsidRPr="007E0992" w:rsidRDefault="00D659F0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05250" w14:textId="77777777" w:rsidR="00D659F0" w:rsidRPr="007E0992" w:rsidRDefault="00D659F0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2BC2D" w14:textId="77777777" w:rsidR="00D659F0" w:rsidRPr="007E0992" w:rsidRDefault="00D659F0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  <w:r w:rsidRPr="007E0992">
              <w:rPr>
                <w:rFonts w:ascii="Times New Roman" w:hAnsi="Times New Roman"/>
                <w:sz w:val="24"/>
                <w:szCs w:val="24"/>
                <w:lang w:val="uk-UA" w:eastAsia="ar-SA"/>
              </w:rPr>
              <w:t>*</w:t>
            </w:r>
          </w:p>
        </w:tc>
        <w:tc>
          <w:tcPr>
            <w:tcW w:w="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09E098" w14:textId="77777777" w:rsidR="00D659F0" w:rsidRPr="007E0992" w:rsidRDefault="00D659F0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F9DD51" w14:textId="77777777" w:rsidR="00D659F0" w:rsidRPr="007E0992" w:rsidRDefault="00D659F0" w:rsidP="0056711C">
            <w:pPr>
              <w:suppressAutoHyphens/>
              <w:spacing w:after="0" w:line="220" w:lineRule="exact"/>
              <w:ind w:firstLine="56"/>
              <w:textAlignment w:val="baseline"/>
              <w:rPr>
                <w:rFonts w:ascii="Times New Roman" w:hAnsi="Times New Roman"/>
                <w:sz w:val="24"/>
                <w:szCs w:val="24"/>
                <w:lang w:val="uk-UA" w:eastAsia="ar-SA"/>
              </w:rPr>
            </w:pPr>
          </w:p>
        </w:tc>
      </w:tr>
    </w:tbl>
    <w:p w14:paraId="60E526CE" w14:textId="77777777" w:rsidR="00E2712A" w:rsidRPr="007E0992" w:rsidRDefault="00E2712A" w:rsidP="00E2712A">
      <w:pPr>
        <w:spacing w:after="0" w:line="240" w:lineRule="auto"/>
        <w:ind w:left="-57"/>
        <w:jc w:val="both"/>
        <w:rPr>
          <w:rFonts w:ascii="Times New Roman" w:hAnsi="Times New Roman"/>
          <w:b/>
          <w:sz w:val="24"/>
          <w:szCs w:val="24"/>
          <w:lang w:val="uk-UA"/>
        </w:rPr>
      </w:pPr>
    </w:p>
    <w:p w14:paraId="520E882C" w14:textId="77777777" w:rsidR="00E2712A" w:rsidRDefault="00E2712A" w:rsidP="00E2712A">
      <w:pPr>
        <w:spacing w:after="0" w:line="240" w:lineRule="auto"/>
        <w:ind w:left="-57"/>
        <w:jc w:val="both"/>
        <w:rPr>
          <w:rFonts w:ascii="Times New Roman" w:hAnsi="Times New Roman"/>
          <w:b/>
          <w:sz w:val="24"/>
          <w:szCs w:val="24"/>
          <w:lang w:val="uk-UA"/>
        </w:rPr>
      </w:pPr>
    </w:p>
    <w:p w14:paraId="128AE9F0" w14:textId="77777777" w:rsidR="00E2712A" w:rsidRDefault="00E2712A" w:rsidP="00E2712A">
      <w:pPr>
        <w:spacing w:after="0" w:line="240" w:lineRule="auto"/>
        <w:ind w:left="-57"/>
        <w:jc w:val="both"/>
        <w:rPr>
          <w:rFonts w:ascii="Times New Roman" w:hAnsi="Times New Roman"/>
          <w:b/>
          <w:sz w:val="24"/>
          <w:szCs w:val="24"/>
          <w:lang w:val="uk-UA"/>
        </w:rPr>
      </w:pPr>
    </w:p>
    <w:p w14:paraId="763D4984" w14:textId="77777777" w:rsidR="00E2712A" w:rsidRDefault="00E2712A" w:rsidP="00E2712A">
      <w:pPr>
        <w:spacing w:after="0" w:line="240" w:lineRule="auto"/>
        <w:ind w:left="-57"/>
        <w:jc w:val="both"/>
        <w:rPr>
          <w:rFonts w:ascii="Times New Roman" w:hAnsi="Times New Roman"/>
          <w:b/>
          <w:sz w:val="24"/>
          <w:szCs w:val="24"/>
          <w:lang w:val="uk-UA"/>
        </w:rPr>
      </w:pPr>
    </w:p>
    <w:p w14:paraId="283A4909" w14:textId="77777777" w:rsidR="0056711C" w:rsidRDefault="0056711C" w:rsidP="00E2712A">
      <w:pPr>
        <w:spacing w:after="0" w:line="240" w:lineRule="auto"/>
        <w:ind w:left="-57"/>
        <w:jc w:val="both"/>
        <w:rPr>
          <w:rFonts w:ascii="Times New Roman" w:hAnsi="Times New Roman"/>
          <w:b/>
          <w:sz w:val="24"/>
          <w:szCs w:val="24"/>
          <w:lang w:val="uk-UA"/>
        </w:rPr>
        <w:sectPr w:rsidR="0056711C" w:rsidSect="00CF56E0">
          <w:pgSz w:w="11906" w:h="16838"/>
          <w:pgMar w:top="851" w:right="851" w:bottom="851" w:left="907" w:header="709" w:footer="709" w:gutter="0"/>
          <w:cols w:space="708"/>
          <w:docGrid w:linePitch="360"/>
        </w:sectPr>
      </w:pPr>
    </w:p>
    <w:p w14:paraId="5F10B050" w14:textId="77777777" w:rsidR="0056711C" w:rsidRPr="002605DF" w:rsidRDefault="0056711C" w:rsidP="0056711C">
      <w:pPr>
        <w:spacing w:after="0" w:line="240" w:lineRule="auto"/>
        <w:ind w:left="-57"/>
        <w:jc w:val="center"/>
        <w:rPr>
          <w:rFonts w:ascii="Times New Roman" w:hAnsi="Times New Roman"/>
          <w:b/>
          <w:sz w:val="24"/>
          <w:szCs w:val="24"/>
          <w:lang w:val="uk-UA"/>
        </w:rPr>
      </w:pPr>
      <w:r w:rsidRPr="002605DF">
        <w:rPr>
          <w:rFonts w:ascii="Times New Roman" w:hAnsi="Times New Roman"/>
          <w:b/>
          <w:sz w:val="24"/>
          <w:szCs w:val="24"/>
          <w:lang w:val="uk-UA"/>
        </w:rPr>
        <w:lastRenderedPageBreak/>
        <w:t>5. Матриця забезпечення програмних результатів навчання відповідними компонентами освітньо</w:t>
      </w:r>
      <w:r>
        <w:rPr>
          <w:rFonts w:ascii="Times New Roman" w:hAnsi="Times New Roman"/>
          <w:b/>
          <w:sz w:val="24"/>
          <w:szCs w:val="24"/>
          <w:lang w:val="uk-UA"/>
        </w:rPr>
        <w:t>-професійної</w:t>
      </w:r>
      <w:r w:rsidRPr="002605DF">
        <w:rPr>
          <w:rFonts w:ascii="Times New Roman" w:hAnsi="Times New Roman"/>
          <w:b/>
          <w:sz w:val="24"/>
          <w:szCs w:val="24"/>
          <w:lang w:val="uk-UA"/>
        </w:rPr>
        <w:t xml:space="preserve"> програми</w:t>
      </w:r>
    </w:p>
    <w:tbl>
      <w:tblPr>
        <w:tblW w:w="4678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58"/>
        <w:gridCol w:w="361"/>
        <w:gridCol w:w="361"/>
        <w:gridCol w:w="361"/>
        <w:gridCol w:w="355"/>
        <w:gridCol w:w="355"/>
        <w:gridCol w:w="355"/>
        <w:gridCol w:w="354"/>
        <w:gridCol w:w="357"/>
        <w:gridCol w:w="357"/>
        <w:gridCol w:w="357"/>
        <w:gridCol w:w="357"/>
        <w:gridCol w:w="357"/>
        <w:gridCol w:w="357"/>
        <w:gridCol w:w="357"/>
        <w:gridCol w:w="357"/>
        <w:gridCol w:w="357"/>
        <w:gridCol w:w="357"/>
        <w:gridCol w:w="357"/>
        <w:gridCol w:w="357"/>
        <w:gridCol w:w="354"/>
        <w:gridCol w:w="354"/>
        <w:gridCol w:w="354"/>
        <w:gridCol w:w="354"/>
        <w:gridCol w:w="354"/>
        <w:gridCol w:w="354"/>
        <w:gridCol w:w="354"/>
        <w:gridCol w:w="354"/>
        <w:gridCol w:w="354"/>
        <w:gridCol w:w="354"/>
        <w:gridCol w:w="354"/>
        <w:gridCol w:w="354"/>
        <w:gridCol w:w="354"/>
        <w:gridCol w:w="354"/>
        <w:gridCol w:w="354"/>
        <w:gridCol w:w="354"/>
        <w:gridCol w:w="354"/>
        <w:gridCol w:w="309"/>
      </w:tblGrid>
      <w:tr w:rsidR="00D659F0" w:rsidRPr="001D7937" w14:paraId="79D9F55B" w14:textId="77777777" w:rsidTr="00BD6AF2">
        <w:trPr>
          <w:cantSplit/>
          <w:trHeight w:val="846"/>
          <w:tblHeader/>
          <w:jc w:val="center"/>
        </w:trPr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2AC23A" w14:textId="77777777" w:rsidR="00D659F0" w:rsidRPr="00447709" w:rsidRDefault="00D659F0" w:rsidP="00BD6AF2">
            <w:pPr>
              <w:suppressAutoHyphens/>
              <w:spacing w:after="0" w:line="240" w:lineRule="exact"/>
              <w:jc w:val="center"/>
              <w:rPr>
                <w:rFonts w:ascii="Times New Roman" w:eastAsia="SimSun" w:hAnsi="Times New Roman"/>
                <w:lang w:val="uk-UA" w:eastAsia="ar-SA"/>
              </w:rPr>
            </w:pP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796A1F0E" w14:textId="77777777" w:rsidR="00D659F0" w:rsidRPr="00F352E5" w:rsidRDefault="00D659F0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 xml:space="preserve">ПРН 1 </w:t>
            </w: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7736632E" w14:textId="77777777" w:rsidR="00D659F0" w:rsidRPr="00F352E5" w:rsidRDefault="00D659F0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 xml:space="preserve">ПРН 2 </w:t>
            </w: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7C87C8BA" w14:textId="77777777" w:rsidR="00D659F0" w:rsidRPr="00F352E5" w:rsidRDefault="00D659F0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 xml:space="preserve">ПРН 3 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002C92DE" w14:textId="77777777" w:rsidR="00D659F0" w:rsidRPr="00F352E5" w:rsidRDefault="00D659F0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 xml:space="preserve">ПРН 4 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490AF589" w14:textId="77777777" w:rsidR="00D659F0" w:rsidRPr="00F352E5" w:rsidRDefault="00D659F0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5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447A6D06" w14:textId="77777777" w:rsidR="00D659F0" w:rsidRPr="00F352E5" w:rsidRDefault="00D659F0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6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27B568C1" w14:textId="77777777" w:rsidR="00D659F0" w:rsidRPr="00F352E5" w:rsidRDefault="00D659F0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7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75808B54" w14:textId="77777777" w:rsidR="00D659F0" w:rsidRPr="00F352E5" w:rsidRDefault="00D659F0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8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5F6DFFD6" w14:textId="77777777" w:rsidR="00D659F0" w:rsidRPr="00F352E5" w:rsidRDefault="00D659F0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9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19FCAB5B" w14:textId="77777777" w:rsidR="00D659F0" w:rsidRPr="00F352E5" w:rsidRDefault="00D659F0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 xml:space="preserve">ПРН 10 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0D468A25" w14:textId="77777777" w:rsidR="00D659F0" w:rsidRPr="00F352E5" w:rsidRDefault="00D659F0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 xml:space="preserve">ПРН 11 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662E56E0" w14:textId="77777777" w:rsidR="00D659F0" w:rsidRPr="00F352E5" w:rsidRDefault="00D659F0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12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1AC7BA60" w14:textId="77777777" w:rsidR="00D659F0" w:rsidRPr="00F352E5" w:rsidRDefault="00D659F0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 xml:space="preserve">ПРН 13 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7B45B709" w14:textId="77777777" w:rsidR="00D659F0" w:rsidRPr="00F352E5" w:rsidRDefault="00D659F0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 xml:space="preserve">ПРН 14 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3C8BBD05" w14:textId="77777777" w:rsidR="00D659F0" w:rsidRPr="00F352E5" w:rsidRDefault="00D659F0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 xml:space="preserve">ПРН 15 </w:t>
            </w:r>
            <w:r w:rsidRPr="00F352E5">
              <w:rPr>
                <w:rFonts w:ascii="Times New Roman" w:hAnsi="Times New Roman"/>
                <w:color w:val="FF0000"/>
                <w:lang w:val="uk-UA" w:eastAsia="ar-SA"/>
              </w:rPr>
              <w:t xml:space="preserve"> 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57DF4042" w14:textId="77777777" w:rsidR="00D659F0" w:rsidRPr="00F352E5" w:rsidRDefault="00D659F0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 xml:space="preserve">ПРН 16 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2AB0FCD8" w14:textId="77777777" w:rsidR="00D659F0" w:rsidRPr="00F352E5" w:rsidRDefault="00D659F0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 xml:space="preserve">ПРН 17 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62E0AE47" w14:textId="77777777" w:rsidR="00D659F0" w:rsidRPr="00F352E5" w:rsidRDefault="00D659F0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 xml:space="preserve">ПРН 18 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608AC264" w14:textId="77777777" w:rsidR="00D659F0" w:rsidRPr="00F352E5" w:rsidRDefault="00D659F0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 xml:space="preserve">ПРН 19 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650660C" w14:textId="77777777" w:rsidR="00D659F0" w:rsidRPr="00F352E5" w:rsidRDefault="00D659F0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 xml:space="preserve">ПРН 20 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1567AD88" w14:textId="77777777" w:rsidR="00D659F0" w:rsidRPr="00F352E5" w:rsidRDefault="00D659F0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21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57905B6" w14:textId="77777777" w:rsidR="00D659F0" w:rsidRPr="00F352E5" w:rsidRDefault="00D659F0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22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EDCDFA6" w14:textId="77777777" w:rsidR="00D659F0" w:rsidRPr="00F352E5" w:rsidRDefault="00D659F0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23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0A7CB68E" w14:textId="77777777" w:rsidR="00D659F0" w:rsidRPr="00F352E5" w:rsidRDefault="00D659F0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24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6D74117E" w14:textId="77777777" w:rsidR="00D659F0" w:rsidRPr="00F352E5" w:rsidRDefault="00D659F0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25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18CFF98D" w14:textId="77777777" w:rsidR="00D659F0" w:rsidRPr="00F352E5" w:rsidRDefault="00D659F0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26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DA5438D" w14:textId="77777777" w:rsidR="00D659F0" w:rsidRPr="00F352E5" w:rsidRDefault="00D659F0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27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81D744E" w14:textId="77777777" w:rsidR="00D659F0" w:rsidRPr="00F352E5" w:rsidRDefault="00D659F0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28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2D03A662" w14:textId="77777777" w:rsidR="00D659F0" w:rsidRPr="00F352E5" w:rsidRDefault="00D659F0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29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0012D379" w14:textId="77777777" w:rsidR="00D659F0" w:rsidRPr="00F352E5" w:rsidRDefault="00D659F0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30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6D478293" w14:textId="77777777" w:rsidR="00D659F0" w:rsidRPr="00F352E5" w:rsidRDefault="00D659F0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31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6B693564" w14:textId="77777777" w:rsidR="00D659F0" w:rsidRPr="00F352E5" w:rsidRDefault="00D659F0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32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3E322BD9" w14:textId="77777777" w:rsidR="00D659F0" w:rsidRPr="00F352E5" w:rsidRDefault="00D659F0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33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25C8FAAD" w14:textId="77777777" w:rsidR="00D659F0" w:rsidRPr="00F352E5" w:rsidRDefault="00D659F0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color w:val="FF0000"/>
                <w:lang w:val="uk-UA" w:eastAsia="ar-SA"/>
              </w:rPr>
            </w:pPr>
            <w:r w:rsidRPr="00F352E5">
              <w:rPr>
                <w:rFonts w:ascii="Times New Roman" w:hAnsi="Times New Roman"/>
                <w:lang w:val="uk-UA" w:eastAsia="ar-SA"/>
              </w:rPr>
              <w:t>ПРН 34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2A458655" w14:textId="77777777" w:rsidR="00D659F0" w:rsidRPr="00F352E5" w:rsidRDefault="00D659F0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color w:val="000000" w:themeColor="text1"/>
                <w:lang w:val="uk-UA" w:eastAsia="ar-SA"/>
              </w:rPr>
            </w:pPr>
            <w:r w:rsidRPr="00F352E5">
              <w:rPr>
                <w:rFonts w:ascii="Times New Roman" w:hAnsi="Times New Roman"/>
                <w:color w:val="000000" w:themeColor="text1"/>
                <w:lang w:val="uk-UA" w:eastAsia="ar-SA"/>
              </w:rPr>
              <w:t>ПРН 35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483F294B" w14:textId="77777777" w:rsidR="00D659F0" w:rsidRPr="00F352E5" w:rsidRDefault="00D659F0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color w:val="000000" w:themeColor="text1"/>
                <w:lang w:val="uk-UA" w:eastAsia="ar-SA"/>
              </w:rPr>
            </w:pPr>
            <w:r w:rsidRPr="00F352E5">
              <w:rPr>
                <w:rFonts w:ascii="Times New Roman" w:hAnsi="Times New Roman"/>
                <w:color w:val="000000" w:themeColor="text1"/>
                <w:lang w:val="uk-UA" w:eastAsia="ar-SA"/>
              </w:rPr>
              <w:t>ПРН 36</w:t>
            </w:r>
          </w:p>
        </w:tc>
        <w:tc>
          <w:tcPr>
            <w:tcW w:w="1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3A2007D9" w14:textId="77777777" w:rsidR="00D659F0" w:rsidRPr="00F352E5" w:rsidRDefault="00D659F0" w:rsidP="00BD6AF2">
            <w:pPr>
              <w:suppressAutoHyphens/>
              <w:spacing w:after="0" w:line="220" w:lineRule="exact"/>
              <w:jc w:val="center"/>
              <w:textAlignment w:val="baseline"/>
              <w:rPr>
                <w:rFonts w:ascii="Times New Roman" w:hAnsi="Times New Roman"/>
                <w:color w:val="000000" w:themeColor="text1"/>
                <w:lang w:val="uk-UA" w:eastAsia="ar-SA"/>
              </w:rPr>
            </w:pPr>
            <w:r w:rsidRPr="00F352E5">
              <w:rPr>
                <w:rFonts w:ascii="Times New Roman" w:hAnsi="Times New Roman"/>
                <w:color w:val="000000" w:themeColor="text1"/>
                <w:lang w:val="uk-UA" w:eastAsia="ar-SA"/>
              </w:rPr>
              <w:t>ПРН 3</w:t>
            </w:r>
            <w:r>
              <w:rPr>
                <w:rFonts w:ascii="Times New Roman" w:hAnsi="Times New Roman"/>
                <w:color w:val="000000" w:themeColor="text1"/>
                <w:lang w:val="uk-UA" w:eastAsia="ar-SA"/>
              </w:rPr>
              <w:t>7</w:t>
            </w:r>
          </w:p>
        </w:tc>
      </w:tr>
      <w:tr w:rsidR="00D659F0" w:rsidRPr="001D7937" w14:paraId="4B84E595" w14:textId="77777777" w:rsidTr="00D659F0">
        <w:trPr>
          <w:cantSplit/>
          <w:trHeight w:val="256"/>
          <w:jc w:val="center"/>
        </w:trPr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A6A8FB" w14:textId="77777777" w:rsidR="00D659F0" w:rsidRPr="00254756" w:rsidRDefault="00D659F0" w:rsidP="00060E73">
            <w:pPr>
              <w:suppressAutoHyphens/>
              <w:spacing w:after="0" w:line="240" w:lineRule="auto"/>
              <w:rPr>
                <w:rFonts w:ascii="Times New Roman" w:eastAsia="SimSun" w:hAnsi="Times New Roman"/>
                <w:lang w:val="uk-UA" w:eastAsia="ar-SA"/>
              </w:rPr>
            </w:pPr>
            <w:r w:rsidRPr="00254756">
              <w:rPr>
                <w:rFonts w:ascii="Times New Roman" w:eastAsia="SimSun" w:hAnsi="Times New Roman"/>
                <w:lang w:val="uk-UA" w:eastAsia="ar-SA"/>
              </w:rPr>
              <w:t>ОК 1</w:t>
            </w: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AD8804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254756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47CB56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505977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84FF0C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3960E1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65255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D1625E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B781AC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F66EEF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AC3A9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00CF2F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191F07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C85165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E7614B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8C264D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A650AF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721506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9D8403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E3217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3495BD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15765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26819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07FF1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919DE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220E9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53428" w14:textId="77777777" w:rsidR="00D659F0" w:rsidRPr="00254756" w:rsidRDefault="00D659F0" w:rsidP="00060E73">
            <w:pPr>
              <w:suppressAutoHyphens/>
              <w:spacing w:after="0" w:line="240" w:lineRule="auto"/>
              <w:ind w:right="113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EAE22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B32C1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6FF3C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A9B01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95917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BBE91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A9A37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B0C25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DAAF3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41F5F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432FE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D659F0" w:rsidRPr="001D7937" w14:paraId="074329E9" w14:textId="77777777" w:rsidTr="00D659F0">
        <w:trPr>
          <w:cantSplit/>
          <w:trHeight w:val="256"/>
          <w:jc w:val="center"/>
        </w:trPr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685E85" w14:textId="77777777" w:rsidR="00D659F0" w:rsidRPr="00254756" w:rsidRDefault="00D659F0" w:rsidP="00060E73">
            <w:pPr>
              <w:suppressAutoHyphens/>
              <w:spacing w:after="0" w:line="240" w:lineRule="auto"/>
              <w:rPr>
                <w:rFonts w:ascii="Times New Roman" w:eastAsia="SimSun" w:hAnsi="Times New Roman"/>
                <w:lang w:val="uk-UA" w:eastAsia="ar-SA"/>
              </w:rPr>
            </w:pPr>
            <w:r w:rsidRPr="00254756">
              <w:rPr>
                <w:rFonts w:ascii="Times New Roman" w:eastAsia="SimSun" w:hAnsi="Times New Roman"/>
                <w:lang w:val="uk-UA" w:eastAsia="ar-SA"/>
              </w:rPr>
              <w:t>ОК 2</w:t>
            </w: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FEE28A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45BA40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06F54E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254756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FD72D2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2AD90E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59DD1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142974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870867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5A3946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5414D0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AF35FF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B74797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421811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A1FE19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9DC837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16DC98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197B4D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9C08C5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95891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774D5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A1E7F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09F36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88D9D9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A1DA4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0052F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37F10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E8258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B5BC9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D047D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1FA6B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08788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C29C6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B61B3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008E3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1C5DA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030C9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C5AC6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D659F0" w:rsidRPr="001D7937" w14:paraId="08070A25" w14:textId="77777777" w:rsidTr="00D659F0">
        <w:trPr>
          <w:cantSplit/>
          <w:trHeight w:val="256"/>
          <w:jc w:val="center"/>
        </w:trPr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AB8A2A" w14:textId="77777777" w:rsidR="00D659F0" w:rsidRPr="00254756" w:rsidRDefault="00D659F0" w:rsidP="00060E73">
            <w:pPr>
              <w:suppressAutoHyphens/>
              <w:spacing w:after="0" w:line="240" w:lineRule="auto"/>
              <w:rPr>
                <w:rFonts w:ascii="Times New Roman" w:eastAsia="SimSun" w:hAnsi="Times New Roman"/>
                <w:lang w:val="uk-UA" w:eastAsia="ar-SA"/>
              </w:rPr>
            </w:pPr>
            <w:r w:rsidRPr="00254756">
              <w:rPr>
                <w:rFonts w:ascii="Times New Roman" w:eastAsia="SimSun" w:hAnsi="Times New Roman"/>
                <w:lang w:val="uk-UA" w:eastAsia="ar-SA"/>
              </w:rPr>
              <w:t>ОК 3</w:t>
            </w: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E041C6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254756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4844EF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897658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8DC891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5417CC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1E4FE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5AD616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D406D3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1697A8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C4DB0D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146574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84E3EA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285A82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24E02D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B90BF8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0CF8F8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B80DB3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F24A11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0574D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1F8BF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06DB5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DAD0B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4553E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6E19F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A7025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D1E0C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68DB2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6CF9D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F78DBC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514A8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61CB7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86E5A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E2C51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254756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6ED0E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0EC75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C0B15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228E1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D659F0" w:rsidRPr="001D7937" w14:paraId="52D25E8C" w14:textId="77777777" w:rsidTr="00D659F0">
        <w:trPr>
          <w:cantSplit/>
          <w:trHeight w:val="256"/>
          <w:jc w:val="center"/>
        </w:trPr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1CEF15" w14:textId="77777777" w:rsidR="00D659F0" w:rsidRPr="00254756" w:rsidRDefault="00D659F0" w:rsidP="00060E73">
            <w:pPr>
              <w:suppressAutoHyphens/>
              <w:spacing w:after="0" w:line="240" w:lineRule="auto"/>
              <w:rPr>
                <w:rFonts w:ascii="Times New Roman" w:eastAsia="SimSun" w:hAnsi="Times New Roman"/>
                <w:lang w:val="uk-UA" w:eastAsia="ar-SA"/>
              </w:rPr>
            </w:pPr>
            <w:r w:rsidRPr="00254756">
              <w:rPr>
                <w:rFonts w:ascii="Times New Roman" w:eastAsia="SimSun" w:hAnsi="Times New Roman"/>
                <w:lang w:val="uk-UA" w:eastAsia="ar-SA"/>
              </w:rPr>
              <w:t>ОК 4</w:t>
            </w: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0CB09A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DFD1B8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7D6E84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057C4B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7E27E1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CCC63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C9D027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432802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62A546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6B5262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445F47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08134A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D8D853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EFA4D8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93D141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CF7BD5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CE96AF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779E9A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C4A6B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FC7DC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3065B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47BD2F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316BAC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C76C9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5B390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A6A481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1D92F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59E44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56766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A5F2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71259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254756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7CD95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67A29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9571B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F62FA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4E531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95083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D659F0" w:rsidRPr="001D7937" w14:paraId="57FFFC5D" w14:textId="77777777" w:rsidTr="00D659F0">
        <w:trPr>
          <w:cantSplit/>
          <w:trHeight w:val="256"/>
          <w:jc w:val="center"/>
        </w:trPr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81FA19" w14:textId="77777777" w:rsidR="00D659F0" w:rsidRPr="00254756" w:rsidRDefault="00D659F0" w:rsidP="00060E73">
            <w:pPr>
              <w:suppressAutoHyphens/>
              <w:spacing w:after="0" w:line="240" w:lineRule="auto"/>
              <w:rPr>
                <w:rFonts w:ascii="Times New Roman" w:eastAsia="SimSun" w:hAnsi="Times New Roman"/>
                <w:lang w:val="uk-UA" w:eastAsia="ar-SA"/>
              </w:rPr>
            </w:pPr>
            <w:r w:rsidRPr="00254756">
              <w:rPr>
                <w:rFonts w:ascii="Times New Roman" w:eastAsia="SimSun" w:hAnsi="Times New Roman"/>
                <w:lang w:val="uk-UA" w:eastAsia="ar-SA"/>
              </w:rPr>
              <w:t>ОК 5</w:t>
            </w: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6477BB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eastAsia="ar-SA"/>
              </w:rPr>
            </w:pPr>
            <w:r w:rsidRPr="00254756">
              <w:rPr>
                <w:rFonts w:ascii="Times New Roman" w:hAnsi="Times New Roman"/>
                <w:lang w:eastAsia="ar-SA"/>
              </w:rPr>
              <w:t>*</w:t>
            </w: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523B71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F374A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B8F889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2373C3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CF16E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66F0E4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340BD6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B6BC46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61B7B9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D21C6F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999B33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E3DB4D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6108C4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9A2157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254756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FDF427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8C4539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48795D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4E6F0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C4C4C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07C18C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8EBB4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73C0C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76229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DBBE1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D5950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284334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70685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1F3FB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9D1F5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85B74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93480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FF7A7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CA3BF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2CDAB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91FEA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A4B84" w14:textId="77777777" w:rsidR="00D659F0" w:rsidRPr="00254756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D659F0" w:rsidRPr="001D7937" w14:paraId="4559AFA8" w14:textId="77777777" w:rsidTr="00D659F0">
        <w:trPr>
          <w:cantSplit/>
          <w:trHeight w:val="256"/>
          <w:jc w:val="center"/>
        </w:trPr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816DD4" w14:textId="77777777" w:rsidR="00D659F0" w:rsidRPr="00A84E82" w:rsidRDefault="00D659F0" w:rsidP="00060E73">
            <w:pPr>
              <w:suppressAutoHyphens/>
              <w:spacing w:after="0" w:line="240" w:lineRule="auto"/>
              <w:rPr>
                <w:rFonts w:ascii="Times New Roman" w:eastAsia="SimSun" w:hAnsi="Times New Roman"/>
                <w:lang w:val="uk-UA" w:eastAsia="ar-SA"/>
              </w:rPr>
            </w:pPr>
            <w:r w:rsidRPr="00A84E82">
              <w:rPr>
                <w:rFonts w:ascii="Times New Roman" w:eastAsia="SimSun" w:hAnsi="Times New Roman"/>
                <w:lang w:val="uk-UA" w:eastAsia="ar-SA"/>
              </w:rPr>
              <w:t>ОК 6</w:t>
            </w: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F2307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eastAsia="ar-SA"/>
              </w:rPr>
            </w:pPr>
            <w:r w:rsidRPr="00A84E82">
              <w:rPr>
                <w:rFonts w:ascii="Times New Roman" w:hAnsi="Times New Roman"/>
                <w:lang w:eastAsia="ar-SA"/>
              </w:rPr>
              <w:t>*</w:t>
            </w: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CF822E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C21937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4E529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C304DC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E208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527BC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63B65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563BA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3A998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1FDA07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FC3B8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845C9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E20A8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BB349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DE34C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9B12D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2F124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C386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BC95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6E75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6CACE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F0997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FCE0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EE8A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F7AC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4F7CE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394CC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500C6E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9CC3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D897E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0834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A540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7555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26DB5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79718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C1B2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D659F0" w:rsidRPr="001D7937" w14:paraId="41E77324" w14:textId="77777777" w:rsidTr="00D659F0">
        <w:trPr>
          <w:cantSplit/>
          <w:trHeight w:val="256"/>
          <w:jc w:val="center"/>
        </w:trPr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B4A4BD" w14:textId="77777777" w:rsidR="00D659F0" w:rsidRPr="00A84E82" w:rsidRDefault="00D659F0" w:rsidP="00060E73">
            <w:pPr>
              <w:suppressAutoHyphens/>
              <w:spacing w:after="0" w:line="240" w:lineRule="auto"/>
              <w:rPr>
                <w:rFonts w:ascii="Times New Roman" w:eastAsia="SimSun" w:hAnsi="Times New Roman"/>
                <w:lang w:val="uk-UA" w:eastAsia="ar-SA"/>
              </w:rPr>
            </w:pPr>
            <w:r w:rsidRPr="00A84E82">
              <w:rPr>
                <w:rFonts w:ascii="Times New Roman" w:eastAsia="SimSun" w:hAnsi="Times New Roman"/>
                <w:lang w:val="uk-UA" w:eastAsia="ar-SA"/>
              </w:rPr>
              <w:t>ОК 7</w:t>
            </w: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209EEE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eastAsia="ar-SA"/>
              </w:rPr>
            </w:pPr>
            <w:r w:rsidRPr="00A84E82">
              <w:rPr>
                <w:rFonts w:ascii="Times New Roman" w:hAnsi="Times New Roman"/>
                <w:lang w:eastAsia="ar-SA"/>
              </w:rPr>
              <w:t>*</w:t>
            </w: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DFA1C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F0E25C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28A34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0C11E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7156C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9D8F8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98DA5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FDAF7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427E3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EFFC9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B9D7B8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955D6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2DDF2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7FDF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35E7B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07E167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5EF88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1DB5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77EB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C495C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3040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F643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4E86E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571E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F1EE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267E7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8E1C8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A9FD5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62709E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726C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68D4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6F4F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0CAE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5B11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80578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689F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D659F0" w:rsidRPr="001D7937" w14:paraId="1E87F6F6" w14:textId="77777777" w:rsidTr="00D659F0">
        <w:trPr>
          <w:cantSplit/>
          <w:trHeight w:val="256"/>
          <w:jc w:val="center"/>
        </w:trPr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38FE92" w14:textId="77777777" w:rsidR="00D659F0" w:rsidRPr="00A84E82" w:rsidRDefault="00D659F0" w:rsidP="00060E73">
            <w:pPr>
              <w:suppressAutoHyphens/>
              <w:spacing w:after="0" w:line="240" w:lineRule="auto"/>
              <w:rPr>
                <w:rFonts w:ascii="Times New Roman" w:eastAsia="SimSun" w:hAnsi="Times New Roman"/>
                <w:lang w:val="uk-UA" w:eastAsia="ar-SA"/>
              </w:rPr>
            </w:pPr>
            <w:r w:rsidRPr="00A84E82">
              <w:rPr>
                <w:rFonts w:ascii="Times New Roman" w:eastAsia="SimSun" w:hAnsi="Times New Roman"/>
                <w:lang w:val="uk-UA" w:eastAsia="ar-SA"/>
              </w:rPr>
              <w:t>ОК 8</w:t>
            </w: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8B26B8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eastAsia="ar-SA"/>
              </w:rPr>
            </w:pPr>
            <w:r w:rsidRPr="00A84E82">
              <w:rPr>
                <w:rFonts w:ascii="Times New Roman" w:hAnsi="Times New Roman"/>
                <w:lang w:eastAsia="ar-SA"/>
              </w:rPr>
              <w:t>*</w:t>
            </w: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59281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643D5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913E65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1366B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8FD0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F0FC38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08CD08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AE79D5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84B69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5ECE3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1A401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1994F7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747CB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E0EF5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4AB04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5A4FC5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B2EB38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69518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273B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DFD95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62FB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08F1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E2D8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4D16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356C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6019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8C9B7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F379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55C7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9710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15EE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19F9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4A3D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D971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9309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A847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D659F0" w:rsidRPr="001D7937" w14:paraId="39D684B8" w14:textId="77777777" w:rsidTr="00D659F0">
        <w:trPr>
          <w:cantSplit/>
          <w:trHeight w:val="256"/>
          <w:jc w:val="center"/>
        </w:trPr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1A0445" w14:textId="77777777" w:rsidR="00D659F0" w:rsidRPr="00A84E82" w:rsidRDefault="00D659F0" w:rsidP="00060E73">
            <w:pPr>
              <w:suppressAutoHyphens/>
              <w:spacing w:after="0" w:line="240" w:lineRule="auto"/>
              <w:ind w:right="-100"/>
              <w:rPr>
                <w:rFonts w:ascii="Times New Roman" w:eastAsia="SimSun" w:hAnsi="Times New Roman"/>
                <w:lang w:val="uk-UA" w:eastAsia="ar-SA"/>
              </w:rPr>
            </w:pPr>
            <w:r w:rsidRPr="00A84E82">
              <w:rPr>
                <w:rFonts w:ascii="Times New Roman" w:eastAsia="SimSun" w:hAnsi="Times New Roman"/>
                <w:lang w:val="uk-UA" w:eastAsia="ar-SA"/>
              </w:rPr>
              <w:t xml:space="preserve">ОК 9 </w:t>
            </w: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22C127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58D93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913FD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49D09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D37237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1878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489D2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C0F49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7463D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78CF8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57D9B7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48103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A37D9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16527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65763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74180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CAC9C5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B3C6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8C08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E48E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0255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5E0B5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A791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73379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7D74C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B50B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4F2C5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24B6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488F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7229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6601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1CBA5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E38B5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2415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141F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C12F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F979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</w:tr>
      <w:tr w:rsidR="00D659F0" w:rsidRPr="001D7937" w14:paraId="697D8321" w14:textId="77777777" w:rsidTr="00D659F0">
        <w:trPr>
          <w:cantSplit/>
          <w:trHeight w:val="256"/>
          <w:jc w:val="center"/>
        </w:trPr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AE6806" w14:textId="77777777" w:rsidR="00D659F0" w:rsidRPr="00A84E82" w:rsidRDefault="00D659F0" w:rsidP="00060E73">
            <w:pPr>
              <w:suppressAutoHyphens/>
              <w:spacing w:after="0" w:line="240" w:lineRule="auto"/>
              <w:ind w:right="-100"/>
              <w:rPr>
                <w:rFonts w:ascii="Times New Roman" w:eastAsia="SimSun" w:hAnsi="Times New Roman"/>
                <w:lang w:val="uk-UA" w:eastAsia="ar-SA"/>
              </w:rPr>
            </w:pPr>
            <w:r w:rsidRPr="00A84E82">
              <w:rPr>
                <w:rFonts w:ascii="Times New Roman" w:eastAsia="SimSun" w:hAnsi="Times New Roman"/>
                <w:lang w:val="uk-UA" w:eastAsia="ar-SA"/>
              </w:rPr>
              <w:t>ОК 10</w:t>
            </w: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D99E9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A5329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918AE5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8A18B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E397D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5387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944F3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B032AC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94B8C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820217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96E4A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CDB7C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10054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A6CF7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726A2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5EB35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13807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33A63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DC35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C7FA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A24B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ECA9C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0F858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1A6F7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F2A4C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673E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09845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7D20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0519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811C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E26E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652B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F18A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2B6E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ED69E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C2F0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62D1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D659F0" w:rsidRPr="001D7937" w14:paraId="053BEB64" w14:textId="77777777" w:rsidTr="00D659F0">
        <w:trPr>
          <w:cantSplit/>
          <w:trHeight w:val="256"/>
          <w:jc w:val="center"/>
        </w:trPr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1C81C7" w14:textId="77777777" w:rsidR="00D659F0" w:rsidRPr="00A84E82" w:rsidRDefault="00D659F0" w:rsidP="00060E73">
            <w:pPr>
              <w:suppressAutoHyphens/>
              <w:spacing w:after="0" w:line="240" w:lineRule="auto"/>
              <w:ind w:right="-100"/>
              <w:rPr>
                <w:rFonts w:ascii="Times New Roman" w:eastAsia="SimSun" w:hAnsi="Times New Roman"/>
                <w:lang w:val="uk-UA" w:eastAsia="ar-SA"/>
              </w:rPr>
            </w:pPr>
            <w:r w:rsidRPr="00A84E82">
              <w:rPr>
                <w:rFonts w:ascii="Times New Roman" w:eastAsia="SimSun" w:hAnsi="Times New Roman"/>
                <w:lang w:val="uk-UA" w:eastAsia="ar-SA"/>
              </w:rPr>
              <w:t>ОК 11</w:t>
            </w: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AB5B4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97E2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CA2D7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3FBD3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4BF38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958A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59FE3E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7B6C0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EB809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B1D27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E4DBE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D411B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B9790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657EB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BB766C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BAC06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74584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6C923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1EE5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17FCE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E0F9E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EC4F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361EB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5A2DC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58AD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D424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4C9F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5656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9FAAE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C709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28BA7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6E828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540D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4563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B353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49D1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CA61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D659F0" w:rsidRPr="001D7937" w14:paraId="36DBC6B8" w14:textId="77777777" w:rsidTr="00D659F0">
        <w:trPr>
          <w:cantSplit/>
          <w:trHeight w:val="256"/>
          <w:jc w:val="center"/>
        </w:trPr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C20F8D" w14:textId="77777777" w:rsidR="00D659F0" w:rsidRPr="00A84E82" w:rsidRDefault="00D659F0" w:rsidP="00060E73">
            <w:pPr>
              <w:suppressAutoHyphens/>
              <w:spacing w:after="0" w:line="240" w:lineRule="auto"/>
              <w:ind w:right="-100"/>
              <w:rPr>
                <w:rFonts w:ascii="Times New Roman" w:eastAsia="SimSun" w:hAnsi="Times New Roman"/>
                <w:lang w:val="uk-UA" w:eastAsia="ar-SA"/>
              </w:rPr>
            </w:pPr>
            <w:r w:rsidRPr="00A84E82">
              <w:rPr>
                <w:rFonts w:ascii="Times New Roman" w:eastAsia="SimSun" w:hAnsi="Times New Roman"/>
                <w:lang w:val="uk-UA" w:eastAsia="ar-SA"/>
              </w:rPr>
              <w:t>ОК 12</w:t>
            </w: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DB8537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92658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4D97A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BFB09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E58ED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63BD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53014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65980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8703A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A45B8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587B3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7D0FF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DADFD5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C9CB7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8E787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AFE237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863D4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E9E32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CFE07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A33B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4F309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8491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95D6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06AD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0A09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CA408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CD9A1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CBC9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AF59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BB54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683C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AC72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71D26" w14:textId="77777777" w:rsidR="00D659F0" w:rsidRPr="00A84E82" w:rsidRDefault="004D52A9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62FE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9208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223A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D94A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D659F0" w:rsidRPr="001D7937" w14:paraId="3AA9F03D" w14:textId="77777777" w:rsidTr="00D659F0">
        <w:trPr>
          <w:cantSplit/>
          <w:trHeight w:val="256"/>
          <w:jc w:val="center"/>
        </w:trPr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635FB4" w14:textId="77777777" w:rsidR="00D659F0" w:rsidRPr="00A84E82" w:rsidRDefault="00D659F0" w:rsidP="00060E73">
            <w:pPr>
              <w:suppressAutoHyphens/>
              <w:spacing w:after="0" w:line="240" w:lineRule="auto"/>
              <w:ind w:right="-100"/>
              <w:rPr>
                <w:rFonts w:ascii="Times New Roman" w:eastAsia="SimSun" w:hAnsi="Times New Roman"/>
                <w:lang w:val="uk-UA" w:eastAsia="ar-SA"/>
              </w:rPr>
            </w:pPr>
            <w:r w:rsidRPr="00A84E82">
              <w:rPr>
                <w:rFonts w:ascii="Times New Roman" w:eastAsia="SimSun" w:hAnsi="Times New Roman"/>
                <w:lang w:val="uk-UA" w:eastAsia="ar-SA"/>
              </w:rPr>
              <w:t>ОК 13</w:t>
            </w: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5B549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C8A9F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2CB69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661E4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A4EFC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E5DB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ACE09C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3198F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C507F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FE50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9203E7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AC7DF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69971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D735A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33680C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2B564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9A757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98C6C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F4A1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92C5E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7E2D8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66A5C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B28DC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B46CE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8203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957A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4111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1338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3233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A5535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3D1D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6A54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FBC7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EA828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5C87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8777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AE757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D659F0" w:rsidRPr="001D7937" w14:paraId="1F2B79B2" w14:textId="77777777" w:rsidTr="00D659F0">
        <w:trPr>
          <w:cantSplit/>
          <w:trHeight w:val="256"/>
          <w:jc w:val="center"/>
        </w:trPr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7222E9" w14:textId="77777777" w:rsidR="00D659F0" w:rsidRPr="00A84E82" w:rsidRDefault="00D659F0" w:rsidP="00060E73">
            <w:pPr>
              <w:suppressAutoHyphens/>
              <w:spacing w:after="0" w:line="240" w:lineRule="auto"/>
              <w:ind w:right="-100"/>
              <w:rPr>
                <w:rFonts w:ascii="Times New Roman" w:eastAsia="SimSun" w:hAnsi="Times New Roman"/>
                <w:lang w:val="uk-UA" w:eastAsia="ar-SA"/>
              </w:rPr>
            </w:pPr>
            <w:r w:rsidRPr="00A84E82">
              <w:rPr>
                <w:rFonts w:ascii="Times New Roman" w:eastAsia="SimSun" w:hAnsi="Times New Roman"/>
                <w:lang w:val="uk-UA" w:eastAsia="ar-SA"/>
              </w:rPr>
              <w:t>ОК 14</w:t>
            </w: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B21AD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BB730E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39C397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115A1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B9DCD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A6F6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6FFAC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F4D85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C945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72B3E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6D7665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63DEB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645DD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70B388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A44B9C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F58C6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17C7AC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53E85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4A5FE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610C6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6242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70B9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3BA7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5BD7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1CA9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6707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4EB6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6CEF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EB4B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16D7EC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6489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C544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9E5D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3058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6F9A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3988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FB40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D659F0" w:rsidRPr="001D7937" w14:paraId="1154FF4E" w14:textId="77777777" w:rsidTr="00D659F0">
        <w:trPr>
          <w:cantSplit/>
          <w:trHeight w:val="229"/>
          <w:jc w:val="center"/>
        </w:trPr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E857C3" w14:textId="77777777" w:rsidR="00D659F0" w:rsidRPr="00A84E82" w:rsidRDefault="00D659F0" w:rsidP="00060E73">
            <w:pPr>
              <w:suppressAutoHyphens/>
              <w:spacing w:after="0" w:line="240" w:lineRule="auto"/>
              <w:ind w:right="-100"/>
              <w:rPr>
                <w:rFonts w:ascii="Times New Roman" w:eastAsia="SimSun" w:hAnsi="Times New Roman"/>
                <w:lang w:val="uk-UA" w:eastAsia="ar-SA"/>
              </w:rPr>
            </w:pPr>
            <w:r w:rsidRPr="00A84E82">
              <w:rPr>
                <w:rFonts w:ascii="Times New Roman" w:eastAsia="SimSun" w:hAnsi="Times New Roman"/>
                <w:lang w:val="uk-UA" w:eastAsia="ar-SA"/>
              </w:rPr>
              <w:t>ОК 15</w:t>
            </w: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7BB33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97745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eastAsia="ar-SA"/>
              </w:rPr>
            </w:pP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55FC67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C0BF0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6C5D1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ADE2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69E9A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361AF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B63BE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248DD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616BA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6BF8F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3B6CB5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C62615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AFD4A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E39D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7E2D98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A8127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9F8F5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30CE0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BF81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8A01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3166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0660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8631B8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E354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E27E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CA2BC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BAF0E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7A51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57EAE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9C7C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3079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64ECC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9AB0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2C08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0A92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</w:tr>
      <w:tr w:rsidR="00D659F0" w:rsidRPr="001D7937" w14:paraId="3FC1172A" w14:textId="77777777" w:rsidTr="00D659F0">
        <w:trPr>
          <w:cantSplit/>
          <w:trHeight w:val="256"/>
          <w:jc w:val="center"/>
        </w:trPr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2FC2D" w14:textId="77777777" w:rsidR="00D659F0" w:rsidRPr="00A84E82" w:rsidRDefault="00D659F0" w:rsidP="00060E73">
            <w:pPr>
              <w:suppressAutoHyphens/>
              <w:spacing w:after="0" w:line="240" w:lineRule="auto"/>
              <w:ind w:right="-100"/>
              <w:rPr>
                <w:rFonts w:ascii="Times New Roman" w:eastAsia="SimSun" w:hAnsi="Times New Roman"/>
                <w:lang w:val="uk-UA" w:eastAsia="ar-SA"/>
              </w:rPr>
            </w:pPr>
            <w:r w:rsidRPr="00A84E82">
              <w:rPr>
                <w:rFonts w:ascii="Times New Roman" w:eastAsia="SimSun" w:hAnsi="Times New Roman"/>
                <w:lang w:val="uk-UA" w:eastAsia="ar-SA"/>
              </w:rPr>
              <w:t>ОК 16</w:t>
            </w: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20FD9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ADB9B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BA60DE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23181E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60E6D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51CA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A8016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4A15F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38BCC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B0072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0F0E4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A2981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B1D1A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C57E1E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83F51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5DD23C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573D0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CE4C8E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5BB0D5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BE60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342F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BD3467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04D7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9170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5ACA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EE651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A89065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874B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189D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1A0F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A30B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B299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7EC6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54E77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FE84C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F86DE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5FBF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D659F0" w:rsidRPr="00997C08" w14:paraId="5A7DF554" w14:textId="77777777" w:rsidTr="00D659F0">
        <w:trPr>
          <w:cantSplit/>
          <w:trHeight w:val="256"/>
          <w:jc w:val="center"/>
        </w:trPr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A28291" w14:textId="77777777" w:rsidR="00D659F0" w:rsidRPr="00A84E82" w:rsidRDefault="00D659F0" w:rsidP="00060E73">
            <w:pPr>
              <w:suppressAutoHyphens/>
              <w:spacing w:after="0" w:line="240" w:lineRule="auto"/>
              <w:ind w:right="-100"/>
              <w:rPr>
                <w:rFonts w:ascii="Times New Roman" w:eastAsia="SimSun" w:hAnsi="Times New Roman"/>
                <w:lang w:val="uk-UA" w:eastAsia="ar-SA"/>
              </w:rPr>
            </w:pPr>
            <w:r w:rsidRPr="00A84E82">
              <w:rPr>
                <w:rFonts w:ascii="Times New Roman" w:eastAsia="SimSun" w:hAnsi="Times New Roman"/>
                <w:lang w:val="uk-UA" w:eastAsia="ar-SA"/>
              </w:rPr>
              <w:t>ОК 17</w:t>
            </w: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77EC7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B83BF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E17AA7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2B1F2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57D84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07727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B7F3E8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14AB8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042B6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014ACC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9F3D6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046177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1BF2D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3EF49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396B2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D11A47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E9DE79" w14:textId="77777777" w:rsidR="00D659F0" w:rsidRPr="00A84E82" w:rsidRDefault="00A23556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08A92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D941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7BB5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A7875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BEC6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F92BB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0E244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3A51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1DA18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8AA07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FAA2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0862C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8093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59A6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0659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5157C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61D87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7719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DE53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EF37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D659F0" w:rsidRPr="00997C08" w14:paraId="674C3C77" w14:textId="77777777" w:rsidTr="00D659F0">
        <w:trPr>
          <w:cantSplit/>
          <w:trHeight w:val="256"/>
          <w:jc w:val="center"/>
        </w:trPr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396D59" w14:textId="77777777" w:rsidR="00D659F0" w:rsidRPr="00A84E82" w:rsidRDefault="00D659F0" w:rsidP="00060E73">
            <w:pPr>
              <w:suppressAutoHyphens/>
              <w:spacing w:after="0" w:line="240" w:lineRule="auto"/>
              <w:ind w:right="-100"/>
              <w:rPr>
                <w:rFonts w:ascii="Times New Roman" w:eastAsia="SimSun" w:hAnsi="Times New Roman"/>
                <w:lang w:val="uk-UA" w:eastAsia="ar-SA"/>
              </w:rPr>
            </w:pPr>
            <w:r w:rsidRPr="00A84E82">
              <w:rPr>
                <w:rFonts w:ascii="Times New Roman" w:eastAsia="SimSun" w:hAnsi="Times New Roman"/>
                <w:lang w:val="uk-UA" w:eastAsia="ar-SA"/>
              </w:rPr>
              <w:t>ОК 18</w:t>
            </w: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24B89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CB2B3E" w14:textId="375FC2CD" w:rsidR="00D659F0" w:rsidRPr="00A84E82" w:rsidRDefault="00F7684D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46929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24CA5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F3531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6C06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D08B7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83D9E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4A71A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F77A4C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1B92E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DF3A8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D41C2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484A2C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52638E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C23C3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8DE187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11CB1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8140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4597C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B9ABD5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1F6A7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02A48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2B5D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5EC7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D6D7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D5F25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8046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CD37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89F226" w14:textId="6FC0FD19" w:rsidR="00D659F0" w:rsidRPr="00A84E82" w:rsidRDefault="00F7684D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1B54F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7C50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D641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5D76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5F08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9178E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9520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D659F0" w:rsidRPr="00997C08" w14:paraId="046F9B6D" w14:textId="77777777" w:rsidTr="00D659F0">
        <w:trPr>
          <w:cantSplit/>
          <w:trHeight w:val="256"/>
          <w:jc w:val="center"/>
        </w:trPr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B89956" w14:textId="77777777" w:rsidR="00D659F0" w:rsidRPr="00A84E82" w:rsidRDefault="00D659F0" w:rsidP="00060E73">
            <w:pPr>
              <w:suppressAutoHyphens/>
              <w:spacing w:after="0" w:line="240" w:lineRule="auto"/>
              <w:ind w:right="-100"/>
              <w:rPr>
                <w:rFonts w:ascii="Times New Roman" w:eastAsia="SimSun" w:hAnsi="Times New Roman"/>
                <w:lang w:val="uk-UA" w:eastAsia="ar-SA"/>
              </w:rPr>
            </w:pPr>
            <w:r w:rsidRPr="00A84E82">
              <w:rPr>
                <w:rFonts w:ascii="Times New Roman" w:eastAsia="SimSun" w:hAnsi="Times New Roman"/>
                <w:lang w:val="uk-UA" w:eastAsia="ar-SA"/>
              </w:rPr>
              <w:t>ОК 19</w:t>
            </w: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DF7EF7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1693FC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38049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15BB3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BD5348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09A2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963EA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ED816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89266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921D4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7AC01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27B1F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E229A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64505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6A282B" w14:textId="77777777" w:rsidR="00D659F0" w:rsidRPr="00A84E82" w:rsidRDefault="00254756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93ACF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5EAA0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D16B8" w14:textId="77777777" w:rsidR="00D659F0" w:rsidRPr="00A84E82" w:rsidRDefault="00254756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D84AE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E80085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8CB27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6730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7C7E8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CEC7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89761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85164C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51A55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FF59D" w14:textId="77777777" w:rsidR="00D659F0" w:rsidRPr="00A84E82" w:rsidRDefault="00254756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E4D7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2FC33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1437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6FC4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9494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BCFB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CE43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CF7E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F9A5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D659F0" w:rsidRPr="00997C08" w14:paraId="7C20058B" w14:textId="77777777" w:rsidTr="00D659F0">
        <w:trPr>
          <w:cantSplit/>
          <w:trHeight w:val="256"/>
          <w:jc w:val="center"/>
        </w:trPr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AA4617" w14:textId="77777777" w:rsidR="00D659F0" w:rsidRPr="00A84E82" w:rsidRDefault="00D659F0" w:rsidP="00060E73">
            <w:pPr>
              <w:suppressAutoHyphens/>
              <w:spacing w:after="0" w:line="240" w:lineRule="auto"/>
              <w:ind w:right="-100"/>
              <w:rPr>
                <w:rFonts w:ascii="Times New Roman" w:eastAsia="SimSun" w:hAnsi="Times New Roman"/>
                <w:lang w:val="uk-UA" w:eastAsia="ar-SA"/>
              </w:rPr>
            </w:pPr>
            <w:r w:rsidRPr="00A84E82">
              <w:rPr>
                <w:rFonts w:ascii="Times New Roman" w:eastAsia="SimSun" w:hAnsi="Times New Roman"/>
                <w:lang w:val="uk-UA" w:eastAsia="ar-SA"/>
              </w:rPr>
              <w:t>ОК 20</w:t>
            </w: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4FC19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C37508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6D9B4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EBF2A7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C8B90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FED08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E5266C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FFC0E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97EBD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40024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A54AB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2F58E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73096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DCDE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10E3F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058A4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9613E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85ECB7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70EF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69F9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5D0C8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74978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A5F0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B7E1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1BC6E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A6B40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487B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7734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3DADE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4450B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9CE0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2CACC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ADA8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E9F38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F257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C7B3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040B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D659F0" w:rsidRPr="00997C08" w14:paraId="2CA497FD" w14:textId="77777777" w:rsidTr="00D659F0">
        <w:trPr>
          <w:cantSplit/>
          <w:trHeight w:val="256"/>
          <w:jc w:val="center"/>
        </w:trPr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81ADF0" w14:textId="77777777" w:rsidR="00D659F0" w:rsidRPr="00A84E82" w:rsidRDefault="00D659F0" w:rsidP="00060E73">
            <w:pPr>
              <w:suppressAutoHyphens/>
              <w:spacing w:after="0" w:line="240" w:lineRule="auto"/>
              <w:ind w:right="-100"/>
              <w:jc w:val="both"/>
              <w:rPr>
                <w:rFonts w:ascii="Times New Roman" w:eastAsia="SimSun" w:hAnsi="Times New Roman"/>
                <w:lang w:val="uk-UA" w:eastAsia="ar-SA"/>
              </w:rPr>
            </w:pPr>
            <w:r w:rsidRPr="00A84E82">
              <w:rPr>
                <w:rFonts w:ascii="Times New Roman" w:eastAsia="SimSun" w:hAnsi="Times New Roman"/>
                <w:lang w:val="uk-UA" w:eastAsia="ar-SA"/>
              </w:rPr>
              <w:t>ОК 21</w:t>
            </w: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FAC78C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C62D56" w14:textId="04244CBC" w:rsidR="00D659F0" w:rsidRPr="00A84E82" w:rsidRDefault="00AC367F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C6102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66DF85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99B70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E51FE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C52B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AD2CD5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9DF41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AA1B5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E83557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534F28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10717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DCF9E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6CFF4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8AC65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E91A7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A8BC38" w14:textId="436C78B6" w:rsidR="00D659F0" w:rsidRPr="00A84E82" w:rsidRDefault="00ED240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496F5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41ED0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2FA9E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67DE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69D9F8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BD60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DFF8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131C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FF85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7C36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11CE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F219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7620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7D89E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E02D7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F92A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8D78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0E98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B9C37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D659F0" w:rsidRPr="00997C08" w14:paraId="4152B6CF" w14:textId="77777777" w:rsidTr="00D659F0">
        <w:trPr>
          <w:cantSplit/>
          <w:trHeight w:val="256"/>
          <w:jc w:val="center"/>
        </w:trPr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678C9E" w14:textId="77777777" w:rsidR="00D659F0" w:rsidRPr="00A84E82" w:rsidRDefault="00D659F0" w:rsidP="00060E73">
            <w:pPr>
              <w:suppressAutoHyphens/>
              <w:spacing w:after="0" w:line="240" w:lineRule="auto"/>
              <w:ind w:right="-100"/>
              <w:rPr>
                <w:rFonts w:ascii="Times New Roman" w:eastAsia="SimSun" w:hAnsi="Times New Roman"/>
                <w:lang w:val="uk-UA" w:eastAsia="ar-SA"/>
              </w:rPr>
            </w:pPr>
            <w:r w:rsidRPr="00A84E82">
              <w:rPr>
                <w:rFonts w:ascii="Times New Roman" w:eastAsia="SimSun" w:hAnsi="Times New Roman"/>
                <w:lang w:val="uk-UA" w:eastAsia="ar-SA"/>
              </w:rPr>
              <w:t>ОК 22</w:t>
            </w: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8A73B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86506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C680B8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44C067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95F3AE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21FE5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7E6B2E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E2BF7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D9215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DFBA1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F4431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BE2E0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F7D11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1DAC2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617E7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3CE368" w14:textId="2BAA28B8" w:rsidR="00D659F0" w:rsidRPr="00A84E82" w:rsidRDefault="00AE4645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ED00A0" w14:textId="15279C76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3DA69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2B8AC6" w14:textId="6B65A7FF" w:rsidR="00D659F0" w:rsidRPr="00A84E82" w:rsidRDefault="00AE4645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7AB11" w14:textId="647EB153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A7C8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8EAB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2337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C6DA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6DC2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08D17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94B8E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4415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B33E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42F4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61C9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2D0D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2FD6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154AE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A6A6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FFCE7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618D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D659F0" w:rsidRPr="00997C08" w14:paraId="27BA4E5C" w14:textId="77777777" w:rsidTr="00D659F0">
        <w:trPr>
          <w:cantSplit/>
          <w:trHeight w:val="256"/>
          <w:jc w:val="center"/>
        </w:trPr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3BF579" w14:textId="77777777" w:rsidR="00D659F0" w:rsidRPr="00A84E82" w:rsidRDefault="00D659F0" w:rsidP="00060E73">
            <w:pPr>
              <w:suppressAutoHyphens/>
              <w:spacing w:after="0" w:line="240" w:lineRule="auto"/>
              <w:ind w:right="-100"/>
              <w:rPr>
                <w:rFonts w:ascii="Times New Roman" w:eastAsia="SimSun" w:hAnsi="Times New Roman"/>
                <w:lang w:val="uk-UA" w:eastAsia="ar-SA"/>
              </w:rPr>
            </w:pPr>
            <w:r w:rsidRPr="00A84E82">
              <w:rPr>
                <w:rFonts w:ascii="Times New Roman" w:eastAsia="SimSun" w:hAnsi="Times New Roman"/>
                <w:lang w:val="uk-UA" w:eastAsia="ar-SA"/>
              </w:rPr>
              <w:t>ОК 23</w:t>
            </w: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44E75E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6CD4C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2B585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E7F19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2C29B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91CFE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E9FB4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5A168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1E3DC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35299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88D945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04295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B309C8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8B1E5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16C90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2B66A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0D6B8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E324F7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DC21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AD1B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BC3D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462E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D2E51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BDE3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9315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76B8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5742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6195E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8082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CEA2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F9FEE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7252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8619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5DA3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063F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6DBB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8845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D659F0" w:rsidRPr="00997C08" w14:paraId="3B7537C4" w14:textId="77777777" w:rsidTr="00D659F0">
        <w:trPr>
          <w:cantSplit/>
          <w:trHeight w:val="256"/>
          <w:jc w:val="center"/>
        </w:trPr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5CD4D9" w14:textId="77777777" w:rsidR="00D659F0" w:rsidRPr="00A84E82" w:rsidRDefault="00D659F0" w:rsidP="00060E73">
            <w:pPr>
              <w:suppressAutoHyphens/>
              <w:spacing w:after="0" w:line="240" w:lineRule="auto"/>
              <w:ind w:right="-100"/>
              <w:rPr>
                <w:rFonts w:ascii="Times New Roman" w:eastAsia="SimSun" w:hAnsi="Times New Roman"/>
                <w:lang w:val="uk-UA" w:eastAsia="ar-SA"/>
              </w:rPr>
            </w:pPr>
            <w:r w:rsidRPr="00A84E82">
              <w:rPr>
                <w:rFonts w:ascii="Times New Roman" w:eastAsia="SimSun" w:hAnsi="Times New Roman"/>
                <w:lang w:val="uk-UA" w:eastAsia="ar-SA"/>
              </w:rPr>
              <w:t>ОК 24</w:t>
            </w: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5E4FD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2AB29E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132F5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0CE61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E2E78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804B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3A0445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2CDD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5EA36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B00747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140CA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37398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A7442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EEE1B7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5F6E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ED07E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56086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8D5A8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D75B6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9DD7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11619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A9FE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51405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4DD90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B0FB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E6F89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A634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0B3F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5555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7A41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E52F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143C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189F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6F22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4435E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94365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B2FC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D659F0" w:rsidRPr="00997C08" w14:paraId="69BED50F" w14:textId="77777777" w:rsidTr="00D659F0">
        <w:trPr>
          <w:cantSplit/>
          <w:trHeight w:val="256"/>
          <w:jc w:val="center"/>
        </w:trPr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E93CD0" w14:textId="77777777" w:rsidR="00D659F0" w:rsidRPr="00A84E82" w:rsidRDefault="00D659F0" w:rsidP="00060E73">
            <w:pPr>
              <w:suppressAutoHyphens/>
              <w:spacing w:after="0" w:line="240" w:lineRule="auto"/>
              <w:ind w:right="-100"/>
              <w:rPr>
                <w:rFonts w:ascii="Times New Roman" w:eastAsia="SimSun" w:hAnsi="Times New Roman"/>
                <w:lang w:val="uk-UA" w:eastAsia="ar-SA"/>
              </w:rPr>
            </w:pPr>
            <w:r w:rsidRPr="00A84E82">
              <w:rPr>
                <w:rFonts w:ascii="Times New Roman" w:eastAsia="SimSun" w:hAnsi="Times New Roman"/>
                <w:lang w:val="uk-UA" w:eastAsia="ar-SA"/>
              </w:rPr>
              <w:t>ОК 25</w:t>
            </w: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CEAC8A" w14:textId="17B726D9" w:rsidR="00D659F0" w:rsidRPr="00A84E82" w:rsidRDefault="00AE4645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BDEDB9" w14:textId="126EA6ED" w:rsidR="00D659F0" w:rsidRPr="00A84E82" w:rsidRDefault="00AE4645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557F8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0AB25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69076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ECD8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30426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6F913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233FEE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5849A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0D79DC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08B4A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0657CF" w14:textId="60073E00" w:rsidR="00D659F0" w:rsidRPr="00A84E82" w:rsidRDefault="00AE4645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63797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36A456" w14:textId="5963972E" w:rsidR="00D659F0" w:rsidRPr="00A84E82" w:rsidRDefault="00AE4645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4B719A" w14:textId="5CAB9B6C" w:rsidR="00D659F0" w:rsidRPr="00A84E82" w:rsidRDefault="00AE4645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51EC4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E11BC7" w14:textId="10E26C5B" w:rsidR="00D659F0" w:rsidRPr="00A84E82" w:rsidRDefault="00AE4645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39AE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A623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5B635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C095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E17C8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325B5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A404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8003F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4C1F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30E0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D296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97974" w14:textId="3E7664A9" w:rsidR="00D659F0" w:rsidRPr="00A84E82" w:rsidRDefault="00AE4645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543B7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39587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C31E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397A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CC91C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C3E4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DA3B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D659F0" w:rsidRPr="00997C08" w14:paraId="2F6F0137" w14:textId="77777777" w:rsidTr="00D659F0">
        <w:trPr>
          <w:cantSplit/>
          <w:trHeight w:val="256"/>
          <w:jc w:val="center"/>
        </w:trPr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008D05" w14:textId="77777777" w:rsidR="00D659F0" w:rsidRPr="00A84E82" w:rsidRDefault="00D659F0" w:rsidP="00060E73">
            <w:pPr>
              <w:suppressAutoHyphens/>
              <w:spacing w:after="0" w:line="240" w:lineRule="auto"/>
              <w:ind w:right="-100"/>
              <w:rPr>
                <w:rFonts w:ascii="Times New Roman" w:eastAsia="SimSun" w:hAnsi="Times New Roman"/>
                <w:lang w:val="uk-UA" w:eastAsia="ar-SA"/>
              </w:rPr>
            </w:pPr>
            <w:r w:rsidRPr="00A84E82">
              <w:rPr>
                <w:rFonts w:ascii="Times New Roman" w:eastAsia="SimSun" w:hAnsi="Times New Roman"/>
                <w:lang w:val="uk-UA" w:eastAsia="ar-SA"/>
              </w:rPr>
              <w:t>ОК 26</w:t>
            </w: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2EDA3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769BA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3DC1BC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3E3D8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CA99F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073B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E4F48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86855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B706D7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8E5FF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03618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C0CAE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3625B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50BC3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5227D5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CEEEA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A608BC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A9D12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9186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BB49A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05FBF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FFA37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ECE65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0DE4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6CC8C5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F327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0C83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EBC6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E990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0904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6B061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5C9E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0183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E83F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8C61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323E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58228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D659F0" w:rsidRPr="00997C08" w14:paraId="3A953BEC" w14:textId="77777777" w:rsidTr="00D659F0">
        <w:trPr>
          <w:cantSplit/>
          <w:trHeight w:val="256"/>
          <w:jc w:val="center"/>
        </w:trPr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8E55CC" w14:textId="77777777" w:rsidR="00D659F0" w:rsidRPr="00A84E82" w:rsidRDefault="00D659F0" w:rsidP="00060E73">
            <w:pPr>
              <w:suppressAutoHyphens/>
              <w:spacing w:after="0" w:line="240" w:lineRule="auto"/>
              <w:ind w:right="-100"/>
              <w:rPr>
                <w:rFonts w:ascii="Times New Roman" w:eastAsia="SimSun" w:hAnsi="Times New Roman"/>
                <w:lang w:val="uk-UA" w:eastAsia="ar-SA"/>
              </w:rPr>
            </w:pPr>
            <w:r w:rsidRPr="00A84E82">
              <w:rPr>
                <w:rFonts w:ascii="Times New Roman" w:eastAsia="SimSun" w:hAnsi="Times New Roman"/>
                <w:lang w:val="uk-UA" w:eastAsia="ar-SA"/>
              </w:rPr>
              <w:t>ОК 27</w:t>
            </w: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7E6380" w14:textId="5E9DBB79" w:rsidR="00D659F0" w:rsidRPr="00A84E82" w:rsidRDefault="008A203E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BC110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E5DFD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C8C14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AA8A3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460C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80959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F8AF8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71D14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76CD2A" w14:textId="195A3356" w:rsidR="00D659F0" w:rsidRPr="00A84E82" w:rsidRDefault="008A203E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A9907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17CE4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51DB68" w14:textId="34701B52" w:rsidR="00D659F0" w:rsidRPr="00A84E82" w:rsidRDefault="008A203E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5AD52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B152F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C81D2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142C94" w14:textId="4BD4F1A7" w:rsidR="00D659F0" w:rsidRPr="00A84E82" w:rsidRDefault="008A203E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FEEC74" w14:textId="43477DD7" w:rsidR="00D659F0" w:rsidRPr="00A84E82" w:rsidRDefault="008A203E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1EAF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F005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D96F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5A838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035D6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362B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F74C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EF24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21191C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D0B2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0E787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2EE729" w14:textId="12FBFB9E" w:rsidR="00D659F0" w:rsidRPr="00A84E82" w:rsidRDefault="008A203E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6BD7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ECF6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77F1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3FCC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66E6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68A7C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B96CE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D659F0" w:rsidRPr="00997C08" w14:paraId="0F79660F" w14:textId="77777777" w:rsidTr="00D659F0">
        <w:trPr>
          <w:cantSplit/>
          <w:trHeight w:val="256"/>
          <w:jc w:val="center"/>
        </w:trPr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289378" w14:textId="77777777" w:rsidR="00D659F0" w:rsidRPr="00A84E82" w:rsidRDefault="00D659F0" w:rsidP="00060E73">
            <w:pPr>
              <w:suppressAutoHyphens/>
              <w:spacing w:after="0" w:line="240" w:lineRule="auto"/>
              <w:ind w:right="-100"/>
              <w:rPr>
                <w:rFonts w:ascii="Times New Roman" w:eastAsia="SimSun" w:hAnsi="Times New Roman"/>
                <w:lang w:val="uk-UA" w:eastAsia="ar-SA"/>
              </w:rPr>
            </w:pPr>
            <w:r w:rsidRPr="00A84E82">
              <w:rPr>
                <w:rFonts w:ascii="Times New Roman" w:eastAsia="SimSun" w:hAnsi="Times New Roman"/>
                <w:lang w:val="uk-UA" w:eastAsia="ar-SA"/>
              </w:rPr>
              <w:t>ОК 28</w:t>
            </w: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AE280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43632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4070C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32EA9E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5F79F5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65537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8FF51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B9A86E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7F453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8F7D9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D0DFB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227618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196D0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789E8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676E7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0608C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8C693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ADBE38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7569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2B10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D69D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1A42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390E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2C0B1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1A14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843427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1611C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737B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0C7A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78A7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8A1D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4C8E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C616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135D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C0E9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79BC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F151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D659F0" w:rsidRPr="00997C08" w14:paraId="0F45B933" w14:textId="77777777" w:rsidTr="00D659F0">
        <w:trPr>
          <w:cantSplit/>
          <w:trHeight w:val="256"/>
          <w:jc w:val="center"/>
        </w:trPr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4CF83C" w14:textId="77777777" w:rsidR="00D659F0" w:rsidRPr="00A84E82" w:rsidRDefault="00D659F0" w:rsidP="00060E73">
            <w:pPr>
              <w:suppressAutoHyphens/>
              <w:spacing w:after="0" w:line="240" w:lineRule="auto"/>
              <w:ind w:right="-100"/>
              <w:rPr>
                <w:rFonts w:ascii="Times New Roman" w:eastAsia="SimSun" w:hAnsi="Times New Roman"/>
                <w:lang w:val="uk-UA" w:eastAsia="ar-SA"/>
              </w:rPr>
            </w:pPr>
            <w:r w:rsidRPr="00A84E82">
              <w:rPr>
                <w:rFonts w:ascii="Times New Roman" w:eastAsia="SimSun" w:hAnsi="Times New Roman"/>
                <w:lang w:val="uk-UA" w:eastAsia="ar-SA"/>
              </w:rPr>
              <w:t>ОК 29</w:t>
            </w: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DBE4C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E444A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2A10B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CFD46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38B4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29D78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F008C5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8D30EE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9AD94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8D4E55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2E3CE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EA0FE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71085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5A531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317C0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6F217C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6453D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F0FEA7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6123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51DF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AAA9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EA53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40FD5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03FB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90115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B65E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168F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4DD5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B437F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891529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FD9E4E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F236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EE7A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9264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EC91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43F08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2F60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D659F0" w:rsidRPr="00997C08" w14:paraId="4924E3B0" w14:textId="77777777" w:rsidTr="00D659F0">
        <w:trPr>
          <w:cantSplit/>
          <w:trHeight w:val="256"/>
          <w:jc w:val="center"/>
        </w:trPr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DE8BA9" w14:textId="77777777" w:rsidR="00D659F0" w:rsidRPr="00A84E82" w:rsidRDefault="00D659F0" w:rsidP="00060E73">
            <w:pPr>
              <w:suppressAutoHyphens/>
              <w:spacing w:after="0" w:line="240" w:lineRule="auto"/>
              <w:ind w:right="-100"/>
              <w:rPr>
                <w:rFonts w:ascii="Times New Roman" w:eastAsia="SimSun" w:hAnsi="Times New Roman"/>
                <w:lang w:val="uk-UA" w:eastAsia="ar-SA"/>
              </w:rPr>
            </w:pPr>
            <w:r w:rsidRPr="00A84E82">
              <w:rPr>
                <w:rFonts w:ascii="Times New Roman" w:eastAsia="SimSun" w:hAnsi="Times New Roman"/>
                <w:lang w:val="uk-UA" w:eastAsia="ar-SA"/>
              </w:rPr>
              <w:t>ОК 30</w:t>
            </w: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A0735C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768DA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242C96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CF3AD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10A3A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3A9F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7D4B1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B5A445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6B9D7E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85CDF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3BDC8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88897A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0EE40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4E270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3AF1A7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559EE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BD30D3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06D7A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8B388C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50C68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9B871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5858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0EBB4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39CC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9260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55328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3F33C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70622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32F2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5AF9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A84E82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EBA7B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4CD1C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D8F80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703A8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41BEC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0090D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7E2CE" w14:textId="77777777" w:rsidR="00D659F0" w:rsidRPr="00A84E82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  <w:tr w:rsidR="00D659F0" w:rsidRPr="00997C08" w14:paraId="2F492229" w14:textId="77777777" w:rsidTr="00D659F0">
        <w:trPr>
          <w:cantSplit/>
          <w:trHeight w:val="256"/>
          <w:jc w:val="center"/>
        </w:trPr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3FA22B" w14:textId="77777777" w:rsidR="00D659F0" w:rsidRPr="00997C08" w:rsidRDefault="00D659F0" w:rsidP="00060E73">
            <w:pPr>
              <w:suppressAutoHyphens/>
              <w:spacing w:after="0" w:line="240" w:lineRule="auto"/>
              <w:ind w:right="-100"/>
              <w:rPr>
                <w:rFonts w:ascii="Times New Roman" w:eastAsia="SimSun" w:hAnsi="Times New Roman"/>
                <w:lang w:val="uk-UA" w:eastAsia="ar-SA"/>
              </w:rPr>
            </w:pPr>
            <w:r w:rsidRPr="00997C08">
              <w:rPr>
                <w:rFonts w:ascii="Times New Roman" w:eastAsia="SimSun" w:hAnsi="Times New Roman"/>
                <w:lang w:val="uk-UA" w:eastAsia="ar-SA"/>
              </w:rPr>
              <w:t>ОК 31</w:t>
            </w: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3D0D2F" w14:textId="77777777" w:rsidR="00D659F0" w:rsidRPr="00997C08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2F9B70" w14:textId="77777777" w:rsidR="00D659F0" w:rsidRPr="00997C08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6B0FF2" w14:textId="77777777" w:rsidR="00D659F0" w:rsidRPr="00997C08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4FA548" w14:textId="77777777" w:rsidR="00D659F0" w:rsidRPr="00997C08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84AA5B" w14:textId="77777777" w:rsidR="00D659F0" w:rsidRPr="00997C08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80773" w14:textId="77777777" w:rsidR="00D659F0" w:rsidRPr="00997C08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92AEEE" w14:textId="77777777" w:rsidR="00D659F0" w:rsidRPr="00997C08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4DB1D5" w14:textId="77777777" w:rsidR="00D659F0" w:rsidRPr="00997C08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AC1C43" w14:textId="77777777" w:rsidR="00D659F0" w:rsidRPr="00997C08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C4EEB0" w14:textId="77777777" w:rsidR="00D659F0" w:rsidRPr="00997C08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05A031" w14:textId="77777777" w:rsidR="00D659F0" w:rsidRPr="00997C08" w:rsidRDefault="00527C07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  <w:r w:rsidRPr="00997C08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DF51DD" w14:textId="77777777" w:rsidR="00D659F0" w:rsidRPr="00997C08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471DC" w14:textId="77777777" w:rsidR="00D659F0" w:rsidRPr="00997C08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A0F851" w14:textId="77777777" w:rsidR="00D659F0" w:rsidRPr="00997C08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62E46A" w14:textId="77777777" w:rsidR="00D659F0" w:rsidRPr="00997C08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E177B1" w14:textId="77777777" w:rsidR="00D659F0" w:rsidRPr="00997C08" w:rsidRDefault="00527C07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997C08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9C28D" w14:textId="77777777" w:rsidR="00D659F0" w:rsidRPr="00997C08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en-US" w:eastAsia="ar-SA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6981CC" w14:textId="77777777" w:rsidR="00D659F0" w:rsidRPr="00997C08" w:rsidRDefault="00527C07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997C08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A56281" w14:textId="77777777" w:rsidR="00D659F0" w:rsidRPr="00997C08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097DA" w14:textId="77777777" w:rsidR="00D659F0" w:rsidRPr="00997C08" w:rsidRDefault="00527C07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997C08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8E4763" w14:textId="77777777" w:rsidR="00D659F0" w:rsidRPr="00997C08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5557E" w14:textId="77777777" w:rsidR="00D659F0" w:rsidRPr="00997C08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BD82E9" w14:textId="77777777" w:rsidR="00D659F0" w:rsidRPr="00997C08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541112" w14:textId="77777777" w:rsidR="00D659F0" w:rsidRPr="00997C08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F8CB8" w14:textId="77777777" w:rsidR="00D659F0" w:rsidRPr="00997C08" w:rsidRDefault="00527C07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997C08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65CFD" w14:textId="77777777" w:rsidR="00D659F0" w:rsidRPr="00997C08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A3033" w14:textId="77777777" w:rsidR="00D659F0" w:rsidRPr="00997C08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7E9A6" w14:textId="77777777" w:rsidR="00D659F0" w:rsidRPr="00997C08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B45F8" w14:textId="77777777" w:rsidR="00D659F0" w:rsidRPr="00997C08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80B90" w14:textId="77777777" w:rsidR="00D659F0" w:rsidRPr="00997C08" w:rsidRDefault="00527C07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997C08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096AA" w14:textId="77777777" w:rsidR="00D659F0" w:rsidRPr="00997C08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0BB45" w14:textId="77777777" w:rsidR="00D659F0" w:rsidRPr="00997C08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D12CB" w14:textId="77777777" w:rsidR="00D659F0" w:rsidRPr="00997C08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6CF96" w14:textId="77777777" w:rsidR="00D659F0" w:rsidRPr="00997C08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67F2B" w14:textId="77777777" w:rsidR="00D659F0" w:rsidRPr="00997C08" w:rsidRDefault="00527C07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  <w:r w:rsidRPr="00997C08">
              <w:rPr>
                <w:rFonts w:ascii="Times New Roman" w:hAnsi="Times New Roman"/>
                <w:lang w:val="uk-UA" w:eastAsia="ar-SA"/>
              </w:rPr>
              <w:t>*</w:t>
            </w:r>
          </w:p>
        </w:tc>
        <w:tc>
          <w:tcPr>
            <w:tcW w:w="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947A6" w14:textId="77777777" w:rsidR="00D659F0" w:rsidRPr="00997C08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  <w:tc>
          <w:tcPr>
            <w:tcW w:w="1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E7988" w14:textId="77777777" w:rsidR="00D659F0" w:rsidRPr="00997C08" w:rsidRDefault="00D659F0" w:rsidP="00060E73">
            <w:pPr>
              <w:suppressAutoHyphens/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uk-UA" w:eastAsia="ar-SA"/>
              </w:rPr>
            </w:pPr>
          </w:p>
        </w:tc>
      </w:tr>
    </w:tbl>
    <w:p w14:paraId="23B04AE0" w14:textId="4E154B5F" w:rsidR="00CF56E0" w:rsidRDefault="00CF56E0" w:rsidP="0056711C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  <w:lang w:val="uk-UA"/>
        </w:rPr>
      </w:pPr>
    </w:p>
    <w:p w14:paraId="1988D029" w14:textId="5A174544" w:rsidR="0003483C" w:rsidRDefault="0003483C" w:rsidP="0056711C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  <w:lang w:val="uk-UA"/>
        </w:rPr>
      </w:pPr>
    </w:p>
    <w:p w14:paraId="1CEEFFC1" w14:textId="4025C8A6" w:rsidR="00CB7FB4" w:rsidRDefault="00CB7FB4" w:rsidP="0056711C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  <w:lang w:val="uk-UA"/>
        </w:rPr>
      </w:pPr>
    </w:p>
    <w:p w14:paraId="490CF4D2" w14:textId="2CF73CE6" w:rsidR="0003483C" w:rsidRDefault="0003483C" w:rsidP="00C91A2C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  <w:lang w:val="uk-UA"/>
        </w:rPr>
      </w:pPr>
    </w:p>
    <w:p w14:paraId="14B0CEAB" w14:textId="77777777" w:rsidR="0003483C" w:rsidRDefault="0003483C" w:rsidP="00C91A2C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  <w:lang w:val="uk-UA"/>
        </w:rPr>
      </w:pPr>
    </w:p>
    <w:p w14:paraId="291680B1" w14:textId="249C8596" w:rsidR="00CB7FB4" w:rsidRPr="00997C08" w:rsidRDefault="00CB7FB4" w:rsidP="00C91A2C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  <w:lang w:val="uk-UA"/>
        </w:rPr>
      </w:pPr>
    </w:p>
    <w:sectPr w:rsidR="00CB7FB4" w:rsidRPr="00997C08" w:rsidSect="005A174F">
      <w:pgSz w:w="16838" w:h="11906" w:orient="landscape"/>
      <w:pgMar w:top="907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B6788A5" w14:textId="77777777" w:rsidR="00CA568E" w:rsidRDefault="00CA568E">
      <w:pPr>
        <w:spacing w:after="0" w:line="240" w:lineRule="auto"/>
      </w:pPr>
      <w:r>
        <w:separator/>
      </w:r>
    </w:p>
  </w:endnote>
  <w:endnote w:type="continuationSeparator" w:id="0">
    <w:p w14:paraId="04136C79" w14:textId="77777777" w:rsidR="00CA568E" w:rsidRDefault="00CA56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????">
    <w:altName w:val="Arial Unicode MS"/>
    <w:panose1 w:val="00000000000000000000"/>
    <w:charset w:val="80"/>
    <w:family w:val="auto"/>
    <w:notTrueType/>
    <w:pitch w:val="variable"/>
    <w:sig w:usb0="00000000" w:usb1="08070000" w:usb2="00000010" w:usb3="00000000" w:csb0="0002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ntiqua">
    <w:altName w:val="Times New Roman"/>
    <w:charset w:val="00"/>
    <w:family w:val="swiss"/>
    <w:pitch w:val="variable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F9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562872944"/>
      <w:docPartObj>
        <w:docPartGallery w:val="Page Numbers (Bottom of Page)"/>
        <w:docPartUnique/>
      </w:docPartObj>
    </w:sdtPr>
    <w:sdtEndPr/>
    <w:sdtContent>
      <w:p w14:paraId="235AD4EA" w14:textId="001F2354" w:rsidR="007A1772" w:rsidRDefault="007A1772">
        <w:pPr>
          <w:pStyle w:val="afd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408D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EA6D179" w14:textId="77777777" w:rsidR="007A1772" w:rsidRDefault="007A1772">
    <w:pPr>
      <w:pStyle w:val="afd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3247B2B" w14:textId="77777777" w:rsidR="00CA568E" w:rsidRDefault="00CA568E">
      <w:pPr>
        <w:spacing w:after="0" w:line="240" w:lineRule="auto"/>
      </w:pPr>
      <w:r>
        <w:separator/>
      </w:r>
    </w:p>
  </w:footnote>
  <w:footnote w:type="continuationSeparator" w:id="0">
    <w:p w14:paraId="4B1502C3" w14:textId="77777777" w:rsidR="00CA568E" w:rsidRDefault="00CA56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ED5BBE"/>
    <w:multiLevelType w:val="hybridMultilevel"/>
    <w:tmpl w:val="ED687538"/>
    <w:lvl w:ilvl="0" w:tplc="E77E6E1E">
      <w:start w:val="1"/>
      <w:numFmt w:val="decimal"/>
      <w:lvlText w:val="ВК Б 3.1.%1"/>
      <w:lvlJc w:val="left"/>
      <w:pPr>
        <w:ind w:left="720" w:hanging="360"/>
      </w:pPr>
      <w:rPr>
        <w:rFonts w:hint="default"/>
        <w:b/>
        <w:bCs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2B60E6"/>
    <w:multiLevelType w:val="hybridMultilevel"/>
    <w:tmpl w:val="AE823F2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0A592BFB"/>
    <w:multiLevelType w:val="hybridMultilevel"/>
    <w:tmpl w:val="E45E75B2"/>
    <w:lvl w:ilvl="0" w:tplc="D23AAFEE">
      <w:start w:val="1"/>
      <w:numFmt w:val="decimal"/>
      <w:lvlText w:val="ВК Б 2.1.%1"/>
      <w:lvlJc w:val="left"/>
      <w:pPr>
        <w:ind w:left="720" w:hanging="360"/>
      </w:pPr>
      <w:rPr>
        <w:rFonts w:hint="default"/>
        <w:b/>
        <w:bCs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C6C2095"/>
    <w:multiLevelType w:val="hybridMultilevel"/>
    <w:tmpl w:val="50D6B010"/>
    <w:lvl w:ilvl="0" w:tplc="A7C00D80">
      <w:start w:val="1"/>
      <w:numFmt w:val="decimal"/>
      <w:lvlText w:val="ВК Б 3.4.%1"/>
      <w:lvlJc w:val="left"/>
      <w:pPr>
        <w:tabs>
          <w:tab w:val="num" w:pos="0"/>
        </w:tabs>
        <w:ind w:left="720" w:hanging="360"/>
      </w:pPr>
      <w:rPr>
        <w:rFonts w:hint="default"/>
        <w:b/>
        <w:bCs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1E30491D"/>
    <w:multiLevelType w:val="hybridMultilevel"/>
    <w:tmpl w:val="EECCC6A8"/>
    <w:lvl w:ilvl="0" w:tplc="EE609818">
      <w:start w:val="1"/>
      <w:numFmt w:val="decimal"/>
      <w:lvlText w:val="%1)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FF1691"/>
    <w:multiLevelType w:val="hybridMultilevel"/>
    <w:tmpl w:val="1974C316"/>
    <w:lvl w:ilvl="0" w:tplc="EEB09810">
      <w:start w:val="1"/>
      <w:numFmt w:val="decimal"/>
      <w:lvlText w:val="ВК Б 3.5.%1"/>
      <w:lvlJc w:val="left"/>
      <w:pPr>
        <w:ind w:left="720" w:hanging="360"/>
      </w:pPr>
      <w:rPr>
        <w:rFonts w:hint="default"/>
        <w:b/>
        <w:bCs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4FE5C87"/>
    <w:multiLevelType w:val="hybridMultilevel"/>
    <w:tmpl w:val="C0003564"/>
    <w:lvl w:ilvl="0" w:tplc="6CC2A89A">
      <w:start w:val="1"/>
      <w:numFmt w:val="decimal"/>
      <w:lvlText w:val="ВК Б 2.6.%1"/>
      <w:lvlJc w:val="left"/>
      <w:pPr>
        <w:ind w:left="720" w:hanging="360"/>
      </w:pPr>
      <w:rPr>
        <w:rFonts w:hint="default"/>
        <w:b/>
        <w:bCs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54A3A36"/>
    <w:multiLevelType w:val="hybridMultilevel"/>
    <w:tmpl w:val="84DECDEC"/>
    <w:lvl w:ilvl="0" w:tplc="100E57F4">
      <w:start w:val="1"/>
      <w:numFmt w:val="decimal"/>
      <w:lvlText w:val="ВК Б 3.3.%1"/>
      <w:lvlJc w:val="left"/>
      <w:pPr>
        <w:ind w:left="720" w:hanging="360"/>
      </w:pPr>
      <w:rPr>
        <w:rFonts w:hint="default"/>
        <w:b/>
        <w:bCs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CBB32AC"/>
    <w:multiLevelType w:val="hybridMultilevel"/>
    <w:tmpl w:val="269EECF0"/>
    <w:lvl w:ilvl="0" w:tplc="894CCB98">
      <w:start w:val="1"/>
      <w:numFmt w:val="decimal"/>
      <w:lvlText w:val="ВК Б 3.6.%1"/>
      <w:lvlJc w:val="left"/>
      <w:pPr>
        <w:ind w:left="720" w:hanging="360"/>
      </w:pPr>
      <w:rPr>
        <w:rFonts w:hint="default"/>
        <w:b/>
        <w:bCs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E0C4062"/>
    <w:multiLevelType w:val="hybridMultilevel"/>
    <w:tmpl w:val="31ECB820"/>
    <w:lvl w:ilvl="0" w:tplc="BC8A9874">
      <w:start w:val="1"/>
      <w:numFmt w:val="decimal"/>
      <w:lvlText w:val="ВК Б 1.4.%1"/>
      <w:lvlJc w:val="left"/>
      <w:pPr>
        <w:ind w:left="502" w:hanging="360"/>
      </w:pPr>
      <w:rPr>
        <w:rFonts w:hint="default"/>
        <w:b/>
        <w:bCs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5997CD6"/>
    <w:multiLevelType w:val="hybridMultilevel"/>
    <w:tmpl w:val="E42E5D28"/>
    <w:lvl w:ilvl="0" w:tplc="A888FE5A">
      <w:start w:val="1"/>
      <w:numFmt w:val="decimal"/>
      <w:lvlText w:val="ПРН %1"/>
      <w:lvlJc w:val="left"/>
      <w:pPr>
        <w:ind w:left="394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1474" w:hanging="360"/>
      </w:pPr>
    </w:lvl>
    <w:lvl w:ilvl="2" w:tplc="0422001B" w:tentative="1">
      <w:start w:val="1"/>
      <w:numFmt w:val="lowerRoman"/>
      <w:lvlText w:val="%3."/>
      <w:lvlJc w:val="right"/>
      <w:pPr>
        <w:ind w:left="2194" w:hanging="180"/>
      </w:pPr>
    </w:lvl>
    <w:lvl w:ilvl="3" w:tplc="0422000F" w:tentative="1">
      <w:start w:val="1"/>
      <w:numFmt w:val="decimal"/>
      <w:lvlText w:val="%4."/>
      <w:lvlJc w:val="left"/>
      <w:pPr>
        <w:ind w:left="2914" w:hanging="360"/>
      </w:pPr>
    </w:lvl>
    <w:lvl w:ilvl="4" w:tplc="04220019" w:tentative="1">
      <w:start w:val="1"/>
      <w:numFmt w:val="lowerLetter"/>
      <w:lvlText w:val="%5."/>
      <w:lvlJc w:val="left"/>
      <w:pPr>
        <w:ind w:left="3634" w:hanging="360"/>
      </w:pPr>
    </w:lvl>
    <w:lvl w:ilvl="5" w:tplc="0422001B" w:tentative="1">
      <w:start w:val="1"/>
      <w:numFmt w:val="lowerRoman"/>
      <w:lvlText w:val="%6."/>
      <w:lvlJc w:val="right"/>
      <w:pPr>
        <w:ind w:left="4354" w:hanging="180"/>
      </w:pPr>
    </w:lvl>
    <w:lvl w:ilvl="6" w:tplc="0422000F" w:tentative="1">
      <w:start w:val="1"/>
      <w:numFmt w:val="decimal"/>
      <w:lvlText w:val="%7."/>
      <w:lvlJc w:val="left"/>
      <w:pPr>
        <w:ind w:left="5074" w:hanging="360"/>
      </w:pPr>
    </w:lvl>
    <w:lvl w:ilvl="7" w:tplc="04220019" w:tentative="1">
      <w:start w:val="1"/>
      <w:numFmt w:val="lowerLetter"/>
      <w:lvlText w:val="%8."/>
      <w:lvlJc w:val="left"/>
      <w:pPr>
        <w:ind w:left="5794" w:hanging="360"/>
      </w:pPr>
    </w:lvl>
    <w:lvl w:ilvl="8" w:tplc="0422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11">
    <w:nsid w:val="3C5306FA"/>
    <w:multiLevelType w:val="hybridMultilevel"/>
    <w:tmpl w:val="D43ECF66"/>
    <w:lvl w:ilvl="0" w:tplc="B252A978">
      <w:start w:val="1"/>
      <w:numFmt w:val="decimal"/>
      <w:lvlText w:val="ВК Б 2.5.%1"/>
      <w:lvlJc w:val="left"/>
      <w:pPr>
        <w:ind w:left="720" w:hanging="360"/>
      </w:pPr>
      <w:rPr>
        <w:rFonts w:hint="default"/>
        <w:b/>
        <w:bCs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4D44C0D"/>
    <w:multiLevelType w:val="hybridMultilevel"/>
    <w:tmpl w:val="99A00174"/>
    <w:lvl w:ilvl="0" w:tplc="20361F0C">
      <w:start w:val="1"/>
      <w:numFmt w:val="decimal"/>
      <w:lvlText w:val="ВК Б 1.6.%1"/>
      <w:lvlJc w:val="left"/>
      <w:pPr>
        <w:ind w:left="1352" w:hanging="360"/>
      </w:pPr>
      <w:rPr>
        <w:rFonts w:hint="default"/>
        <w:b/>
        <w:bCs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8F039C8"/>
    <w:multiLevelType w:val="hybridMultilevel"/>
    <w:tmpl w:val="B8808AD0"/>
    <w:lvl w:ilvl="0" w:tplc="949EE204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5E663339"/>
    <w:multiLevelType w:val="hybridMultilevel"/>
    <w:tmpl w:val="2A707E38"/>
    <w:lvl w:ilvl="0" w:tplc="C8C270DC">
      <w:start w:val="1"/>
      <w:numFmt w:val="decimal"/>
      <w:lvlText w:val="ВК Б 2.4.%1"/>
      <w:lvlJc w:val="left"/>
      <w:pPr>
        <w:ind w:left="720" w:hanging="360"/>
      </w:pPr>
      <w:rPr>
        <w:rFonts w:hint="default"/>
        <w:b/>
        <w:bCs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1827478"/>
    <w:multiLevelType w:val="hybridMultilevel"/>
    <w:tmpl w:val="C95EC93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22C6DD1"/>
    <w:multiLevelType w:val="hybridMultilevel"/>
    <w:tmpl w:val="ECCAA632"/>
    <w:lvl w:ilvl="0" w:tplc="D1064ECA">
      <w:start w:val="2"/>
      <w:numFmt w:val="decimal"/>
      <w:lvlText w:val="ВК Б 1.%1"/>
      <w:lvlJc w:val="left"/>
      <w:pPr>
        <w:ind w:left="1352" w:hanging="360"/>
      </w:pPr>
      <w:rPr>
        <w:rFonts w:hint="default"/>
        <w:b/>
        <w:bCs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F4914B2"/>
    <w:multiLevelType w:val="hybridMultilevel"/>
    <w:tmpl w:val="F6EC78B6"/>
    <w:lvl w:ilvl="0" w:tplc="6420BA12">
      <w:start w:val="1"/>
      <w:numFmt w:val="decimal"/>
      <w:lvlText w:val="%1)"/>
      <w:lvlJc w:val="left"/>
      <w:pPr>
        <w:ind w:left="786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ind w:left="1506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226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946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66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86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106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826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546" w:hanging="180"/>
      </w:pPr>
      <w:rPr>
        <w:rFonts w:cs="Times New Roman"/>
      </w:rPr>
    </w:lvl>
  </w:abstractNum>
  <w:abstractNum w:abstractNumId="18">
    <w:nsid w:val="71300E6D"/>
    <w:multiLevelType w:val="hybridMultilevel"/>
    <w:tmpl w:val="14B26D76"/>
    <w:lvl w:ilvl="0" w:tplc="082A719E">
      <w:start w:val="1"/>
      <w:numFmt w:val="decimal"/>
      <w:lvlText w:val="ВК Б 1.3.%1"/>
      <w:lvlJc w:val="left"/>
      <w:pPr>
        <w:ind w:left="1352" w:hanging="360"/>
      </w:pPr>
      <w:rPr>
        <w:rFonts w:hint="default"/>
        <w:b/>
        <w:bCs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77D4391"/>
    <w:multiLevelType w:val="hybridMultilevel"/>
    <w:tmpl w:val="872045C8"/>
    <w:lvl w:ilvl="0" w:tplc="20E455CC">
      <w:start w:val="2"/>
      <w:numFmt w:val="decimal"/>
      <w:lvlText w:val="ВК Б 3.3.%1"/>
      <w:lvlJc w:val="left"/>
      <w:pPr>
        <w:ind w:left="1068" w:hanging="360"/>
      </w:pPr>
      <w:rPr>
        <w:rFonts w:hint="default"/>
        <w:b/>
        <w:bCs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7DA39AB"/>
    <w:multiLevelType w:val="hybridMultilevel"/>
    <w:tmpl w:val="0ABE8B40"/>
    <w:lvl w:ilvl="0" w:tplc="5664922A">
      <w:start w:val="1"/>
      <w:numFmt w:val="decimal"/>
      <w:lvlText w:val="ВК Б 2.3.%1"/>
      <w:lvlJc w:val="left"/>
      <w:pPr>
        <w:tabs>
          <w:tab w:val="num" w:pos="0"/>
        </w:tabs>
        <w:ind w:left="720" w:hanging="360"/>
      </w:pPr>
      <w:rPr>
        <w:rFonts w:hint="default"/>
        <w:b/>
        <w:bCs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78D01AC6"/>
    <w:multiLevelType w:val="hybridMultilevel"/>
    <w:tmpl w:val="E01A047A"/>
    <w:lvl w:ilvl="0" w:tplc="490CCFA0">
      <w:start w:val="1"/>
      <w:numFmt w:val="decimal"/>
      <w:lvlText w:val="ВК Б 1.5.%1"/>
      <w:lvlJc w:val="left"/>
      <w:pPr>
        <w:ind w:left="1352" w:hanging="360"/>
      </w:pPr>
      <w:rPr>
        <w:rFonts w:hint="default"/>
        <w:b/>
        <w:bCs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9C837CC"/>
    <w:multiLevelType w:val="hybridMultilevel"/>
    <w:tmpl w:val="2266F0EA"/>
    <w:lvl w:ilvl="0" w:tplc="4DBEF254">
      <w:start w:val="2"/>
      <w:numFmt w:val="decimal"/>
      <w:lvlText w:val="ВК Б 3.%1"/>
      <w:lvlJc w:val="left"/>
      <w:pPr>
        <w:ind w:left="720" w:hanging="360"/>
      </w:pPr>
      <w:rPr>
        <w:rFonts w:hint="default"/>
        <w:b/>
        <w:bCs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EA4242F"/>
    <w:multiLevelType w:val="hybridMultilevel"/>
    <w:tmpl w:val="8D021E5E"/>
    <w:lvl w:ilvl="0" w:tplc="986609CE">
      <w:start w:val="2"/>
      <w:numFmt w:val="decimal"/>
      <w:lvlText w:val="ВК Б 2.%1"/>
      <w:lvlJc w:val="left"/>
      <w:pPr>
        <w:ind w:left="720" w:hanging="360"/>
      </w:pPr>
      <w:rPr>
        <w:rFonts w:hint="default"/>
        <w:b/>
        <w:bCs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8"/>
  </w:num>
  <w:num w:numId="3">
    <w:abstractNumId w:val="9"/>
  </w:num>
  <w:num w:numId="4">
    <w:abstractNumId w:val="21"/>
  </w:num>
  <w:num w:numId="5">
    <w:abstractNumId w:val="12"/>
  </w:num>
  <w:num w:numId="6">
    <w:abstractNumId w:val="2"/>
  </w:num>
  <w:num w:numId="7">
    <w:abstractNumId w:val="23"/>
  </w:num>
  <w:num w:numId="8">
    <w:abstractNumId w:val="20"/>
  </w:num>
  <w:num w:numId="9">
    <w:abstractNumId w:val="14"/>
  </w:num>
  <w:num w:numId="10">
    <w:abstractNumId w:val="11"/>
  </w:num>
  <w:num w:numId="11">
    <w:abstractNumId w:val="6"/>
  </w:num>
  <w:num w:numId="12">
    <w:abstractNumId w:val="0"/>
  </w:num>
  <w:num w:numId="13">
    <w:abstractNumId w:val="22"/>
  </w:num>
  <w:num w:numId="14">
    <w:abstractNumId w:val="7"/>
  </w:num>
  <w:num w:numId="15">
    <w:abstractNumId w:val="3"/>
  </w:num>
  <w:num w:numId="16">
    <w:abstractNumId w:val="5"/>
  </w:num>
  <w:num w:numId="17">
    <w:abstractNumId w:val="8"/>
  </w:num>
  <w:num w:numId="18">
    <w:abstractNumId w:val="10"/>
  </w:num>
  <w:num w:numId="19">
    <w:abstractNumId w:val="1"/>
  </w:num>
  <w:num w:numId="20">
    <w:abstractNumId w:val="19"/>
  </w:num>
  <w:num w:numId="21">
    <w:abstractNumId w:val="13"/>
  </w:num>
  <w:num w:numId="22">
    <w:abstractNumId w:val="17"/>
  </w:num>
  <w:num w:numId="23">
    <w:abstractNumId w:val="4"/>
  </w:num>
  <w:num w:numId="24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HomePC">
    <w15:presenceInfo w15:providerId="None" w15:userId="HomeP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MTM2MDS3NLUwNjRW0lEKTi0uzszPAykwqwUA/vJvWCwAAAA="/>
  </w:docVars>
  <w:rsids>
    <w:rsidRoot w:val="00F94B63"/>
    <w:rsid w:val="0000120F"/>
    <w:rsid w:val="000031E9"/>
    <w:rsid w:val="000044F0"/>
    <w:rsid w:val="000111EC"/>
    <w:rsid w:val="00024AAF"/>
    <w:rsid w:val="0003483C"/>
    <w:rsid w:val="00042D98"/>
    <w:rsid w:val="000463A7"/>
    <w:rsid w:val="00060E73"/>
    <w:rsid w:val="0006120A"/>
    <w:rsid w:val="00064167"/>
    <w:rsid w:val="0006498B"/>
    <w:rsid w:val="0006550A"/>
    <w:rsid w:val="00065D7C"/>
    <w:rsid w:val="00071190"/>
    <w:rsid w:val="0007370B"/>
    <w:rsid w:val="000919C1"/>
    <w:rsid w:val="000925CE"/>
    <w:rsid w:val="000967E2"/>
    <w:rsid w:val="000A0A63"/>
    <w:rsid w:val="000A4C9A"/>
    <w:rsid w:val="000A52F6"/>
    <w:rsid w:val="000C254A"/>
    <w:rsid w:val="0012059D"/>
    <w:rsid w:val="00120BC3"/>
    <w:rsid w:val="00140EC9"/>
    <w:rsid w:val="001433F1"/>
    <w:rsid w:val="00146DC3"/>
    <w:rsid w:val="00150DDA"/>
    <w:rsid w:val="00153E24"/>
    <w:rsid w:val="0016402F"/>
    <w:rsid w:val="001714F5"/>
    <w:rsid w:val="00177706"/>
    <w:rsid w:val="00180477"/>
    <w:rsid w:val="00181D6E"/>
    <w:rsid w:val="00197A3C"/>
    <w:rsid w:val="001B6F58"/>
    <w:rsid w:val="001C490A"/>
    <w:rsid w:val="001D5E0B"/>
    <w:rsid w:val="001E07E6"/>
    <w:rsid w:val="001E4A52"/>
    <w:rsid w:val="001E7279"/>
    <w:rsid w:val="001F0006"/>
    <w:rsid w:val="00201F7F"/>
    <w:rsid w:val="00204454"/>
    <w:rsid w:val="00204AC6"/>
    <w:rsid w:val="00210B1D"/>
    <w:rsid w:val="0022121C"/>
    <w:rsid w:val="0022409E"/>
    <w:rsid w:val="00224826"/>
    <w:rsid w:val="00224874"/>
    <w:rsid w:val="00224FB6"/>
    <w:rsid w:val="00234AF4"/>
    <w:rsid w:val="00243F4C"/>
    <w:rsid w:val="00254756"/>
    <w:rsid w:val="00263E34"/>
    <w:rsid w:val="0026426C"/>
    <w:rsid w:val="00293939"/>
    <w:rsid w:val="00296214"/>
    <w:rsid w:val="002A63AD"/>
    <w:rsid w:val="002B06A9"/>
    <w:rsid w:val="002B11C5"/>
    <w:rsid w:val="002B42ED"/>
    <w:rsid w:val="002D68CA"/>
    <w:rsid w:val="002D7351"/>
    <w:rsid w:val="002F1995"/>
    <w:rsid w:val="002F1A5A"/>
    <w:rsid w:val="00311126"/>
    <w:rsid w:val="003160D1"/>
    <w:rsid w:val="00333AAC"/>
    <w:rsid w:val="00336034"/>
    <w:rsid w:val="00336E29"/>
    <w:rsid w:val="003408D7"/>
    <w:rsid w:val="0034299D"/>
    <w:rsid w:val="00343FBE"/>
    <w:rsid w:val="00350802"/>
    <w:rsid w:val="00352EC6"/>
    <w:rsid w:val="00371358"/>
    <w:rsid w:val="003800A8"/>
    <w:rsid w:val="00383FDA"/>
    <w:rsid w:val="00385114"/>
    <w:rsid w:val="003971A0"/>
    <w:rsid w:val="003B0C24"/>
    <w:rsid w:val="003B3487"/>
    <w:rsid w:val="003C39FD"/>
    <w:rsid w:val="003E231F"/>
    <w:rsid w:val="003E2C5F"/>
    <w:rsid w:val="003F06A3"/>
    <w:rsid w:val="003F1B26"/>
    <w:rsid w:val="0040398F"/>
    <w:rsid w:val="00407376"/>
    <w:rsid w:val="00407477"/>
    <w:rsid w:val="004216EF"/>
    <w:rsid w:val="00422163"/>
    <w:rsid w:val="00442EED"/>
    <w:rsid w:val="0044522D"/>
    <w:rsid w:val="00456A91"/>
    <w:rsid w:val="00470862"/>
    <w:rsid w:val="00471E33"/>
    <w:rsid w:val="004863C0"/>
    <w:rsid w:val="00495171"/>
    <w:rsid w:val="004C3321"/>
    <w:rsid w:val="004C634D"/>
    <w:rsid w:val="004D3DD6"/>
    <w:rsid w:val="004D52A9"/>
    <w:rsid w:val="00501244"/>
    <w:rsid w:val="00502BFA"/>
    <w:rsid w:val="00512CB1"/>
    <w:rsid w:val="00527C07"/>
    <w:rsid w:val="00540A10"/>
    <w:rsid w:val="00540FC6"/>
    <w:rsid w:val="00542ACF"/>
    <w:rsid w:val="0056711C"/>
    <w:rsid w:val="005766AE"/>
    <w:rsid w:val="00593C98"/>
    <w:rsid w:val="005A174F"/>
    <w:rsid w:val="005D0165"/>
    <w:rsid w:val="005E77ED"/>
    <w:rsid w:val="005F05E1"/>
    <w:rsid w:val="005F2FE1"/>
    <w:rsid w:val="00601461"/>
    <w:rsid w:val="00636E20"/>
    <w:rsid w:val="00640A5D"/>
    <w:rsid w:val="006509EF"/>
    <w:rsid w:val="00660742"/>
    <w:rsid w:val="00667B86"/>
    <w:rsid w:val="006841C7"/>
    <w:rsid w:val="00695841"/>
    <w:rsid w:val="006A6B45"/>
    <w:rsid w:val="006A6EEC"/>
    <w:rsid w:val="006B2A5B"/>
    <w:rsid w:val="006B3F6D"/>
    <w:rsid w:val="006C2B1C"/>
    <w:rsid w:val="006C498B"/>
    <w:rsid w:val="006E101E"/>
    <w:rsid w:val="006E3690"/>
    <w:rsid w:val="006F5146"/>
    <w:rsid w:val="00703E5D"/>
    <w:rsid w:val="00726CD0"/>
    <w:rsid w:val="0073650F"/>
    <w:rsid w:val="007365AB"/>
    <w:rsid w:val="00744D2C"/>
    <w:rsid w:val="007518F0"/>
    <w:rsid w:val="00752BEB"/>
    <w:rsid w:val="00755B26"/>
    <w:rsid w:val="0076548C"/>
    <w:rsid w:val="00767403"/>
    <w:rsid w:val="007A1772"/>
    <w:rsid w:val="007A62FA"/>
    <w:rsid w:val="007C5534"/>
    <w:rsid w:val="007D244A"/>
    <w:rsid w:val="007D398D"/>
    <w:rsid w:val="007D49CB"/>
    <w:rsid w:val="007D7ABE"/>
    <w:rsid w:val="007E0992"/>
    <w:rsid w:val="007E0B73"/>
    <w:rsid w:val="0080467E"/>
    <w:rsid w:val="008070FA"/>
    <w:rsid w:val="008131A3"/>
    <w:rsid w:val="00830F3A"/>
    <w:rsid w:val="00850904"/>
    <w:rsid w:val="00851A50"/>
    <w:rsid w:val="008568B1"/>
    <w:rsid w:val="008633DE"/>
    <w:rsid w:val="00865EEB"/>
    <w:rsid w:val="00867DD7"/>
    <w:rsid w:val="00874B49"/>
    <w:rsid w:val="00881552"/>
    <w:rsid w:val="008A09FE"/>
    <w:rsid w:val="008A203E"/>
    <w:rsid w:val="008B7A71"/>
    <w:rsid w:val="008D435C"/>
    <w:rsid w:val="008D7F4D"/>
    <w:rsid w:val="008F21A4"/>
    <w:rsid w:val="00913556"/>
    <w:rsid w:val="00936956"/>
    <w:rsid w:val="00940A23"/>
    <w:rsid w:val="00942FF0"/>
    <w:rsid w:val="00946B88"/>
    <w:rsid w:val="00960E95"/>
    <w:rsid w:val="00997410"/>
    <w:rsid w:val="00997C08"/>
    <w:rsid w:val="009A57D7"/>
    <w:rsid w:val="009B297B"/>
    <w:rsid w:val="009B4FCD"/>
    <w:rsid w:val="009C75C7"/>
    <w:rsid w:val="009D5F58"/>
    <w:rsid w:val="009E186D"/>
    <w:rsid w:val="009E2161"/>
    <w:rsid w:val="009F5102"/>
    <w:rsid w:val="00A04237"/>
    <w:rsid w:val="00A23556"/>
    <w:rsid w:val="00A303A2"/>
    <w:rsid w:val="00A47595"/>
    <w:rsid w:val="00A84E82"/>
    <w:rsid w:val="00AB1807"/>
    <w:rsid w:val="00AB41BA"/>
    <w:rsid w:val="00AC367F"/>
    <w:rsid w:val="00AC7A4A"/>
    <w:rsid w:val="00AD6435"/>
    <w:rsid w:val="00AD6B9F"/>
    <w:rsid w:val="00AE29C3"/>
    <w:rsid w:val="00AE4645"/>
    <w:rsid w:val="00AE7CC7"/>
    <w:rsid w:val="00AF0C76"/>
    <w:rsid w:val="00B04730"/>
    <w:rsid w:val="00B3026A"/>
    <w:rsid w:val="00B6047A"/>
    <w:rsid w:val="00B73E1F"/>
    <w:rsid w:val="00B86445"/>
    <w:rsid w:val="00BA048A"/>
    <w:rsid w:val="00BA50C8"/>
    <w:rsid w:val="00BC6092"/>
    <w:rsid w:val="00BD1D0F"/>
    <w:rsid w:val="00BD6AF2"/>
    <w:rsid w:val="00BE5298"/>
    <w:rsid w:val="00BF58A8"/>
    <w:rsid w:val="00BF5B72"/>
    <w:rsid w:val="00C225EE"/>
    <w:rsid w:val="00C25E67"/>
    <w:rsid w:val="00C330CD"/>
    <w:rsid w:val="00C704C5"/>
    <w:rsid w:val="00C87652"/>
    <w:rsid w:val="00C91A2C"/>
    <w:rsid w:val="00C93595"/>
    <w:rsid w:val="00C95BB1"/>
    <w:rsid w:val="00CA310F"/>
    <w:rsid w:val="00CA568E"/>
    <w:rsid w:val="00CB4333"/>
    <w:rsid w:val="00CB7FB4"/>
    <w:rsid w:val="00CC27CC"/>
    <w:rsid w:val="00CE3566"/>
    <w:rsid w:val="00CE7BF3"/>
    <w:rsid w:val="00CF56E0"/>
    <w:rsid w:val="00D01B6B"/>
    <w:rsid w:val="00D14132"/>
    <w:rsid w:val="00D418A7"/>
    <w:rsid w:val="00D50A75"/>
    <w:rsid w:val="00D64328"/>
    <w:rsid w:val="00D659F0"/>
    <w:rsid w:val="00D939D4"/>
    <w:rsid w:val="00DA18F6"/>
    <w:rsid w:val="00DA5B7C"/>
    <w:rsid w:val="00DB5ACE"/>
    <w:rsid w:val="00DB74BA"/>
    <w:rsid w:val="00DC3688"/>
    <w:rsid w:val="00DC6137"/>
    <w:rsid w:val="00DC67F5"/>
    <w:rsid w:val="00DD0FEB"/>
    <w:rsid w:val="00DD1674"/>
    <w:rsid w:val="00DD4BA6"/>
    <w:rsid w:val="00DE36EB"/>
    <w:rsid w:val="00DF2EE0"/>
    <w:rsid w:val="00E0265C"/>
    <w:rsid w:val="00E0294B"/>
    <w:rsid w:val="00E07804"/>
    <w:rsid w:val="00E139D3"/>
    <w:rsid w:val="00E14194"/>
    <w:rsid w:val="00E22758"/>
    <w:rsid w:val="00E264CF"/>
    <w:rsid w:val="00E2712A"/>
    <w:rsid w:val="00E32F6B"/>
    <w:rsid w:val="00E34AB7"/>
    <w:rsid w:val="00E60A30"/>
    <w:rsid w:val="00E66EFE"/>
    <w:rsid w:val="00E67A74"/>
    <w:rsid w:val="00E7383D"/>
    <w:rsid w:val="00E84011"/>
    <w:rsid w:val="00E90C50"/>
    <w:rsid w:val="00EA012A"/>
    <w:rsid w:val="00EA5518"/>
    <w:rsid w:val="00EB0157"/>
    <w:rsid w:val="00EB158D"/>
    <w:rsid w:val="00EC698A"/>
    <w:rsid w:val="00EC7D1F"/>
    <w:rsid w:val="00ED2400"/>
    <w:rsid w:val="00ED75E8"/>
    <w:rsid w:val="00F21F92"/>
    <w:rsid w:val="00F31A5B"/>
    <w:rsid w:val="00F352E5"/>
    <w:rsid w:val="00F45D58"/>
    <w:rsid w:val="00F53A65"/>
    <w:rsid w:val="00F54E59"/>
    <w:rsid w:val="00F55B0A"/>
    <w:rsid w:val="00F61670"/>
    <w:rsid w:val="00F7684D"/>
    <w:rsid w:val="00F825A0"/>
    <w:rsid w:val="00F870A9"/>
    <w:rsid w:val="00F94B63"/>
    <w:rsid w:val="00FA7CD5"/>
    <w:rsid w:val="00FA7F84"/>
    <w:rsid w:val="00FB4C02"/>
    <w:rsid w:val="00FC455D"/>
    <w:rsid w:val="00FD1F4D"/>
    <w:rsid w:val="00FE63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699A7F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9" w:qFormat="1"/>
    <w:lsdException w:name="toc 1" w:uiPriority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head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0" w:unhideWhenUsed="0" w:qFormat="1"/>
    <w:lsdException w:name="Body Text Indent 2" w:uiPriority="0"/>
    <w:lsdException w:name="Hyperlink" w:uiPriority="0"/>
    <w:lsdException w:name="FollowedHyperlink" w:uiPriority="0"/>
    <w:lsdException w:name="Strong" w:semiHidden="0" w:uiPriority="22" w:unhideWhenUsed="0" w:qFormat="1"/>
    <w:lsdException w:name="Emphasis" w:semiHidden="0" w:uiPriority="0" w:unhideWhenUsed="0" w:qFormat="1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94B63"/>
    <w:pPr>
      <w:spacing w:after="200" w:line="276" w:lineRule="auto"/>
    </w:pPr>
    <w:rPr>
      <w:rFonts w:ascii="Calibri" w:eastAsia="Times New Roman" w:hAnsi="Calibri" w:cs="Times New Roman"/>
    </w:rPr>
  </w:style>
  <w:style w:type="paragraph" w:styleId="1">
    <w:name w:val="heading 1"/>
    <w:basedOn w:val="a"/>
    <w:next w:val="a"/>
    <w:link w:val="10"/>
    <w:qFormat/>
    <w:rsid w:val="00F94B63"/>
    <w:pPr>
      <w:keepNext/>
      <w:tabs>
        <w:tab w:val="num" w:pos="1620"/>
      </w:tabs>
      <w:suppressAutoHyphens/>
      <w:spacing w:after="0" w:line="240" w:lineRule="auto"/>
      <w:ind w:left="1620" w:hanging="360"/>
      <w:jc w:val="center"/>
      <w:outlineLvl w:val="0"/>
    </w:pPr>
    <w:rPr>
      <w:rFonts w:ascii="Times New Roman" w:hAnsi="Times New Roman"/>
      <w:b/>
      <w:bCs/>
      <w:sz w:val="24"/>
      <w:szCs w:val="24"/>
      <w:lang w:val="uk-UA" w:eastAsia="ar-SA"/>
    </w:rPr>
  </w:style>
  <w:style w:type="paragraph" w:styleId="2">
    <w:name w:val="heading 2"/>
    <w:basedOn w:val="a"/>
    <w:next w:val="a"/>
    <w:link w:val="20"/>
    <w:qFormat/>
    <w:rsid w:val="00F94B63"/>
    <w:pPr>
      <w:keepNext/>
      <w:tabs>
        <w:tab w:val="num" w:pos="1620"/>
      </w:tabs>
      <w:suppressAutoHyphens/>
      <w:spacing w:before="240" w:after="60" w:line="240" w:lineRule="auto"/>
      <w:ind w:left="1620" w:hanging="360"/>
      <w:outlineLvl w:val="1"/>
    </w:pPr>
    <w:rPr>
      <w:rFonts w:ascii="Arial" w:hAnsi="Arial"/>
      <w:b/>
      <w:bCs/>
      <w:i/>
      <w:iCs/>
      <w:sz w:val="28"/>
      <w:szCs w:val="28"/>
      <w:lang w:eastAsia="ar-SA"/>
    </w:rPr>
  </w:style>
  <w:style w:type="paragraph" w:styleId="3">
    <w:name w:val="heading 3"/>
    <w:basedOn w:val="a"/>
    <w:next w:val="a"/>
    <w:link w:val="30"/>
    <w:qFormat/>
    <w:rsid w:val="00F94B63"/>
    <w:pPr>
      <w:keepNext/>
      <w:keepLines/>
      <w:tabs>
        <w:tab w:val="num" w:pos="1620"/>
      </w:tabs>
      <w:suppressAutoHyphens/>
      <w:spacing w:before="200" w:after="0" w:line="240" w:lineRule="auto"/>
      <w:ind w:left="1620" w:hanging="360"/>
      <w:outlineLvl w:val="2"/>
    </w:pPr>
    <w:rPr>
      <w:rFonts w:ascii="Cambria" w:eastAsia="MS ????" w:hAnsi="Cambria"/>
      <w:b/>
      <w:bCs/>
      <w:color w:val="4F81BD"/>
      <w:sz w:val="20"/>
      <w:szCs w:val="20"/>
      <w:lang w:eastAsia="ar-SA"/>
    </w:rPr>
  </w:style>
  <w:style w:type="paragraph" w:styleId="4">
    <w:name w:val="heading 4"/>
    <w:basedOn w:val="a"/>
    <w:next w:val="a"/>
    <w:link w:val="40"/>
    <w:qFormat/>
    <w:rsid w:val="00F94B63"/>
    <w:pPr>
      <w:keepNext/>
      <w:keepLines/>
      <w:tabs>
        <w:tab w:val="num" w:pos="1620"/>
      </w:tabs>
      <w:suppressAutoHyphens/>
      <w:spacing w:before="200" w:after="0" w:line="240" w:lineRule="auto"/>
      <w:ind w:left="1620" w:hanging="360"/>
      <w:outlineLvl w:val="3"/>
    </w:pPr>
    <w:rPr>
      <w:rFonts w:ascii="Cambria" w:eastAsia="MS ????" w:hAnsi="Cambria"/>
      <w:b/>
      <w:bCs/>
      <w:i/>
      <w:iCs/>
      <w:color w:val="4F81BD"/>
      <w:sz w:val="20"/>
      <w:szCs w:val="20"/>
      <w:lang w:eastAsia="ar-SA"/>
    </w:rPr>
  </w:style>
  <w:style w:type="paragraph" w:styleId="5">
    <w:name w:val="heading 5"/>
    <w:basedOn w:val="a"/>
    <w:next w:val="a"/>
    <w:link w:val="50"/>
    <w:qFormat/>
    <w:rsid w:val="00F94B63"/>
    <w:pPr>
      <w:keepNext/>
      <w:widowControl w:val="0"/>
      <w:spacing w:after="0" w:line="240" w:lineRule="auto"/>
      <w:outlineLvl w:val="4"/>
    </w:pPr>
    <w:rPr>
      <w:rFonts w:ascii="Times New Roman" w:eastAsia="Calibri" w:hAnsi="Times New Roman"/>
      <w:b/>
      <w:bCs/>
      <w:sz w:val="36"/>
      <w:szCs w:val="36"/>
    </w:rPr>
  </w:style>
  <w:style w:type="paragraph" w:styleId="6">
    <w:name w:val="heading 6"/>
    <w:basedOn w:val="a"/>
    <w:next w:val="a"/>
    <w:link w:val="60"/>
    <w:qFormat/>
    <w:rsid w:val="00F94B63"/>
    <w:pPr>
      <w:keepNext/>
      <w:widowControl w:val="0"/>
      <w:spacing w:after="0" w:line="240" w:lineRule="auto"/>
      <w:outlineLvl w:val="5"/>
    </w:pPr>
    <w:rPr>
      <w:rFonts w:ascii="Times New Roman" w:eastAsia="Calibri" w:hAnsi="Times New Roman"/>
      <w:b/>
      <w:bCs/>
      <w:sz w:val="16"/>
      <w:szCs w:val="16"/>
    </w:rPr>
  </w:style>
  <w:style w:type="paragraph" w:styleId="7">
    <w:name w:val="heading 7"/>
    <w:basedOn w:val="a"/>
    <w:next w:val="a"/>
    <w:link w:val="70"/>
    <w:qFormat/>
    <w:rsid w:val="00F94B63"/>
    <w:pPr>
      <w:keepNext/>
      <w:keepLines/>
      <w:spacing w:before="200" w:after="0"/>
      <w:outlineLvl w:val="6"/>
    </w:pPr>
    <w:rPr>
      <w:rFonts w:ascii="Calibri Light" w:eastAsia="Calibri" w:hAnsi="Calibri Light"/>
      <w:i/>
      <w:iCs/>
      <w:color w:val="404040"/>
      <w:sz w:val="20"/>
      <w:szCs w:val="20"/>
    </w:rPr>
  </w:style>
  <w:style w:type="paragraph" w:styleId="8">
    <w:name w:val="heading 8"/>
    <w:basedOn w:val="a"/>
    <w:next w:val="a"/>
    <w:link w:val="80"/>
    <w:qFormat/>
    <w:rsid w:val="00F94B63"/>
    <w:pPr>
      <w:keepNext/>
      <w:keepLines/>
      <w:spacing w:before="200" w:after="0"/>
      <w:outlineLvl w:val="7"/>
    </w:pPr>
    <w:rPr>
      <w:rFonts w:ascii="Calibri Light" w:eastAsia="Calibri" w:hAnsi="Calibri Light"/>
      <w:color w:val="40404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F94B63"/>
    <w:rPr>
      <w:rFonts w:ascii="Times New Roman" w:eastAsia="Times New Roman" w:hAnsi="Times New Roman" w:cs="Times New Roman"/>
      <w:b/>
      <w:bCs/>
      <w:sz w:val="24"/>
      <w:szCs w:val="24"/>
      <w:lang w:val="uk-UA" w:eastAsia="ar-SA"/>
    </w:rPr>
  </w:style>
  <w:style w:type="character" w:customStyle="1" w:styleId="20">
    <w:name w:val="Заголовок 2 Знак"/>
    <w:basedOn w:val="a0"/>
    <w:link w:val="2"/>
    <w:rsid w:val="00F94B63"/>
    <w:rPr>
      <w:rFonts w:ascii="Arial" w:eastAsia="Times New Roman" w:hAnsi="Arial" w:cs="Times New Roman"/>
      <w:b/>
      <w:bCs/>
      <w:i/>
      <w:iCs/>
      <w:sz w:val="28"/>
      <w:szCs w:val="28"/>
      <w:lang w:eastAsia="ar-SA"/>
    </w:rPr>
  </w:style>
  <w:style w:type="character" w:customStyle="1" w:styleId="30">
    <w:name w:val="Заголовок 3 Знак"/>
    <w:basedOn w:val="a0"/>
    <w:link w:val="3"/>
    <w:rsid w:val="00F94B63"/>
    <w:rPr>
      <w:rFonts w:ascii="Cambria" w:eastAsia="MS ????" w:hAnsi="Cambria" w:cs="Times New Roman"/>
      <w:b/>
      <w:bCs/>
      <w:color w:val="4F81BD"/>
      <w:sz w:val="20"/>
      <w:szCs w:val="20"/>
      <w:lang w:eastAsia="ar-SA"/>
    </w:rPr>
  </w:style>
  <w:style w:type="character" w:customStyle="1" w:styleId="40">
    <w:name w:val="Заголовок 4 Знак"/>
    <w:basedOn w:val="a0"/>
    <w:link w:val="4"/>
    <w:rsid w:val="00F94B63"/>
    <w:rPr>
      <w:rFonts w:ascii="Cambria" w:eastAsia="MS ????" w:hAnsi="Cambria" w:cs="Times New Roman"/>
      <w:b/>
      <w:bCs/>
      <w:i/>
      <w:iCs/>
      <w:color w:val="4F81BD"/>
      <w:sz w:val="20"/>
      <w:szCs w:val="20"/>
      <w:lang w:eastAsia="ar-SA"/>
    </w:rPr>
  </w:style>
  <w:style w:type="character" w:customStyle="1" w:styleId="50">
    <w:name w:val="Заголовок 5 Знак"/>
    <w:basedOn w:val="a0"/>
    <w:link w:val="5"/>
    <w:rsid w:val="00F94B63"/>
    <w:rPr>
      <w:rFonts w:ascii="Times New Roman" w:eastAsia="Calibri" w:hAnsi="Times New Roman" w:cs="Times New Roman"/>
      <w:b/>
      <w:bCs/>
      <w:sz w:val="36"/>
      <w:szCs w:val="36"/>
    </w:rPr>
  </w:style>
  <w:style w:type="character" w:customStyle="1" w:styleId="60">
    <w:name w:val="Заголовок 6 Знак"/>
    <w:basedOn w:val="a0"/>
    <w:link w:val="6"/>
    <w:rsid w:val="00F94B63"/>
    <w:rPr>
      <w:rFonts w:ascii="Times New Roman" w:eastAsia="Calibri" w:hAnsi="Times New Roman" w:cs="Times New Roman"/>
      <w:b/>
      <w:bCs/>
      <w:sz w:val="16"/>
      <w:szCs w:val="16"/>
    </w:rPr>
  </w:style>
  <w:style w:type="character" w:customStyle="1" w:styleId="70">
    <w:name w:val="Заголовок 7 Знак"/>
    <w:basedOn w:val="a0"/>
    <w:link w:val="7"/>
    <w:rsid w:val="00F94B63"/>
    <w:rPr>
      <w:rFonts w:ascii="Calibri Light" w:eastAsia="Calibri" w:hAnsi="Calibri Light" w:cs="Times New Roman"/>
      <w:i/>
      <w:iCs/>
      <w:color w:val="404040"/>
      <w:sz w:val="20"/>
      <w:szCs w:val="20"/>
    </w:rPr>
  </w:style>
  <w:style w:type="character" w:customStyle="1" w:styleId="80">
    <w:name w:val="Заголовок 8 Знак"/>
    <w:basedOn w:val="a0"/>
    <w:link w:val="8"/>
    <w:rsid w:val="00F94B63"/>
    <w:rPr>
      <w:rFonts w:ascii="Calibri Light" w:eastAsia="Calibri" w:hAnsi="Calibri Light" w:cs="Times New Roman"/>
      <w:color w:val="404040"/>
      <w:sz w:val="20"/>
      <w:szCs w:val="20"/>
    </w:rPr>
  </w:style>
  <w:style w:type="paragraph" w:customStyle="1" w:styleId="11">
    <w:name w:val="Абзац списка1"/>
    <w:basedOn w:val="a"/>
    <w:uiPriority w:val="99"/>
    <w:rsid w:val="00F94B63"/>
    <w:pPr>
      <w:suppressAutoHyphens/>
      <w:spacing w:after="0" w:line="240" w:lineRule="auto"/>
      <w:ind w:left="720"/>
    </w:pPr>
    <w:rPr>
      <w:rFonts w:eastAsia="Calibri"/>
      <w:sz w:val="24"/>
      <w:szCs w:val="24"/>
      <w:lang w:eastAsia="ar-SA"/>
    </w:rPr>
  </w:style>
  <w:style w:type="character" w:styleId="a3">
    <w:name w:val="Hyperlink"/>
    <w:rsid w:val="00F94B63"/>
    <w:rPr>
      <w:rFonts w:cs="Times New Roman"/>
      <w:color w:val="0563C1"/>
      <w:u w:val="single"/>
    </w:rPr>
  </w:style>
  <w:style w:type="paragraph" w:customStyle="1" w:styleId="110">
    <w:name w:val="Абзац списка11"/>
    <w:basedOn w:val="a"/>
    <w:uiPriority w:val="99"/>
    <w:rsid w:val="00F94B63"/>
    <w:pPr>
      <w:suppressAutoHyphens/>
      <w:spacing w:after="0" w:line="240" w:lineRule="auto"/>
      <w:ind w:left="720"/>
    </w:pPr>
    <w:rPr>
      <w:rFonts w:ascii="Times New Roman" w:hAnsi="Times New Roman" w:cs="Calibri"/>
      <w:sz w:val="20"/>
      <w:szCs w:val="20"/>
      <w:lang w:val="uk-UA" w:eastAsia="ar-SA"/>
    </w:rPr>
  </w:style>
  <w:style w:type="paragraph" w:customStyle="1" w:styleId="21">
    <w:name w:val="Абзац списка2"/>
    <w:basedOn w:val="a"/>
    <w:rsid w:val="00F94B63"/>
    <w:pPr>
      <w:ind w:left="720"/>
    </w:pPr>
    <w:rPr>
      <w:rFonts w:eastAsia="Calibri"/>
    </w:rPr>
  </w:style>
  <w:style w:type="paragraph" w:customStyle="1" w:styleId="12">
    <w:name w:val="Название1"/>
    <w:basedOn w:val="a"/>
    <w:next w:val="a4"/>
    <w:qFormat/>
    <w:rsid w:val="00F94B63"/>
    <w:pPr>
      <w:suppressAutoHyphens/>
      <w:spacing w:after="0" w:line="240" w:lineRule="auto"/>
      <w:jc w:val="center"/>
    </w:pPr>
    <w:rPr>
      <w:rFonts w:ascii="Times New Roman" w:hAnsi="Times New Roman"/>
      <w:b/>
      <w:bCs/>
      <w:sz w:val="24"/>
      <w:szCs w:val="24"/>
      <w:lang w:val="uk-UA" w:eastAsia="ar-SA"/>
    </w:rPr>
  </w:style>
  <w:style w:type="character" w:customStyle="1" w:styleId="a5">
    <w:name w:val="Название Знак"/>
    <w:rsid w:val="00F94B63"/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character" w:customStyle="1" w:styleId="13">
    <w:name w:val="Название Знак1"/>
    <w:link w:val="a6"/>
    <w:locked/>
    <w:rsid w:val="00F94B63"/>
    <w:rPr>
      <w:rFonts w:ascii="Times New Roman" w:eastAsia="Times New Roman" w:hAnsi="Times New Roman" w:cs="Calibri"/>
      <w:b/>
      <w:bCs/>
      <w:sz w:val="24"/>
      <w:szCs w:val="24"/>
      <w:lang w:val="uk-UA" w:eastAsia="ar-SA"/>
    </w:rPr>
  </w:style>
  <w:style w:type="paragraph" w:styleId="a4">
    <w:name w:val="Subtitle"/>
    <w:basedOn w:val="a"/>
    <w:next w:val="a"/>
    <w:link w:val="a7"/>
    <w:qFormat/>
    <w:rsid w:val="00F94B63"/>
    <w:pPr>
      <w:numPr>
        <w:ilvl w:val="1"/>
      </w:numPr>
      <w:suppressAutoHyphens/>
      <w:spacing w:after="0" w:line="240" w:lineRule="auto"/>
    </w:pPr>
    <w:rPr>
      <w:rFonts w:ascii="Calibri Light" w:eastAsia="Calibri" w:hAnsi="Calibri Light"/>
      <w:i/>
      <w:iCs/>
      <w:color w:val="4472C4"/>
      <w:spacing w:val="15"/>
      <w:sz w:val="24"/>
      <w:szCs w:val="24"/>
      <w:lang w:val="uk-UA" w:eastAsia="ar-SA"/>
    </w:rPr>
  </w:style>
  <w:style w:type="character" w:customStyle="1" w:styleId="a7">
    <w:name w:val="Подзаголовок Знак"/>
    <w:basedOn w:val="a0"/>
    <w:link w:val="a4"/>
    <w:rsid w:val="00F94B63"/>
    <w:rPr>
      <w:rFonts w:ascii="Calibri Light" w:eastAsia="Calibri" w:hAnsi="Calibri Light" w:cs="Times New Roman"/>
      <w:i/>
      <w:iCs/>
      <w:color w:val="4472C4"/>
      <w:spacing w:val="15"/>
      <w:sz w:val="24"/>
      <w:szCs w:val="24"/>
      <w:lang w:val="uk-UA" w:eastAsia="ar-SA"/>
    </w:rPr>
  </w:style>
  <w:style w:type="character" w:styleId="a8">
    <w:name w:val="Strong"/>
    <w:uiPriority w:val="22"/>
    <w:qFormat/>
    <w:rsid w:val="00F94B63"/>
    <w:rPr>
      <w:rFonts w:ascii="Times New Roman" w:hAnsi="Times New Roman"/>
      <w:b/>
    </w:rPr>
  </w:style>
  <w:style w:type="character" w:styleId="a9">
    <w:name w:val="Emphasis"/>
    <w:qFormat/>
    <w:rsid w:val="00F94B63"/>
    <w:rPr>
      <w:rFonts w:cs="Times New Roman"/>
      <w:i/>
      <w:iCs/>
    </w:rPr>
  </w:style>
  <w:style w:type="paragraph" w:customStyle="1" w:styleId="14">
    <w:name w:val="Без интервала1"/>
    <w:rsid w:val="00F94B63"/>
    <w:pPr>
      <w:spacing w:after="0" w:line="240" w:lineRule="auto"/>
    </w:pPr>
    <w:rPr>
      <w:rFonts w:ascii="Calibri" w:eastAsia="Times New Roman" w:hAnsi="Calibri" w:cs="Times New Roman"/>
    </w:rPr>
  </w:style>
  <w:style w:type="table" w:customStyle="1" w:styleId="15">
    <w:name w:val="Сетка таблицы1"/>
    <w:rsid w:val="00F94B63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a">
    <w:name w:val="Table Grid"/>
    <w:basedOn w:val="a1"/>
    <w:uiPriority w:val="59"/>
    <w:rsid w:val="00F94B63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2">
    <w:name w:val="Сетка таблицы2"/>
    <w:rsid w:val="00F94B63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Balloon Text"/>
    <w:basedOn w:val="a"/>
    <w:link w:val="ac"/>
    <w:semiHidden/>
    <w:rsid w:val="00F94B63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c">
    <w:name w:val="Текст выноски Знак"/>
    <w:basedOn w:val="a0"/>
    <w:link w:val="ab"/>
    <w:semiHidden/>
    <w:rsid w:val="00F94B63"/>
    <w:rPr>
      <w:rFonts w:ascii="Tahoma" w:eastAsia="Times New Roman" w:hAnsi="Tahoma" w:cs="Times New Roman"/>
      <w:sz w:val="16"/>
      <w:szCs w:val="16"/>
    </w:rPr>
  </w:style>
  <w:style w:type="table" w:customStyle="1" w:styleId="31">
    <w:name w:val="Сетка таблицы3"/>
    <w:uiPriority w:val="99"/>
    <w:rsid w:val="00F94B63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1">
    <w:name w:val="Сетка таблицы4"/>
    <w:rsid w:val="00F94B63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Body Text Indent 2"/>
    <w:aliases w:val="Знак9"/>
    <w:basedOn w:val="a"/>
    <w:link w:val="24"/>
    <w:rsid w:val="00F94B63"/>
    <w:pPr>
      <w:spacing w:after="120" w:line="480" w:lineRule="auto"/>
      <w:ind w:left="283"/>
    </w:pPr>
    <w:rPr>
      <w:rFonts w:ascii="Times New Roman" w:eastAsia="Calibri" w:hAnsi="Times New Roman"/>
      <w:sz w:val="24"/>
      <w:szCs w:val="24"/>
      <w:lang w:eastAsia="ru-RU"/>
    </w:rPr>
  </w:style>
  <w:style w:type="character" w:customStyle="1" w:styleId="24">
    <w:name w:val="Основной текст с отступом 2 Знак"/>
    <w:aliases w:val="Знак9 Знак"/>
    <w:basedOn w:val="a0"/>
    <w:link w:val="23"/>
    <w:rsid w:val="00F94B63"/>
    <w:rPr>
      <w:rFonts w:ascii="Times New Roman" w:eastAsia="Calibri" w:hAnsi="Times New Roman" w:cs="Times New Roman"/>
      <w:sz w:val="24"/>
      <w:szCs w:val="24"/>
      <w:lang w:eastAsia="ru-RU"/>
    </w:rPr>
  </w:style>
  <w:style w:type="paragraph" w:customStyle="1" w:styleId="111">
    <w:name w:val="Без интервала11"/>
    <w:rsid w:val="00F94B63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ru-RU"/>
    </w:rPr>
  </w:style>
  <w:style w:type="paragraph" w:styleId="ad">
    <w:name w:val="header"/>
    <w:basedOn w:val="a"/>
    <w:link w:val="ae"/>
    <w:rsid w:val="00F94B63"/>
    <w:pPr>
      <w:tabs>
        <w:tab w:val="center" w:pos="4677"/>
        <w:tab w:val="right" w:pos="9355"/>
      </w:tabs>
      <w:spacing w:after="0" w:line="240" w:lineRule="auto"/>
    </w:pPr>
    <w:rPr>
      <w:rFonts w:eastAsia="Calibri"/>
      <w:sz w:val="20"/>
      <w:szCs w:val="20"/>
      <w:lang w:eastAsia="ru-RU"/>
    </w:rPr>
  </w:style>
  <w:style w:type="character" w:customStyle="1" w:styleId="ae">
    <w:name w:val="Верхний колонтитул Знак"/>
    <w:basedOn w:val="a0"/>
    <w:link w:val="ad"/>
    <w:rsid w:val="00F94B63"/>
    <w:rPr>
      <w:rFonts w:ascii="Calibri" w:eastAsia="Calibri" w:hAnsi="Calibri" w:cs="Times New Roman"/>
      <w:sz w:val="20"/>
      <w:szCs w:val="20"/>
      <w:lang w:eastAsia="ru-RU"/>
    </w:rPr>
  </w:style>
  <w:style w:type="paragraph" w:customStyle="1" w:styleId="25">
    <w:name w:val="Без интервала2"/>
    <w:rsid w:val="00F94B63"/>
    <w:pPr>
      <w:suppressAutoHyphens/>
      <w:spacing w:after="0" w:line="240" w:lineRule="auto"/>
    </w:pPr>
    <w:rPr>
      <w:rFonts w:ascii="Calibri" w:eastAsia="Calibri" w:hAnsi="Calibri" w:cs="Times New Roman"/>
      <w:lang w:eastAsia="ar-SA"/>
    </w:rPr>
  </w:style>
  <w:style w:type="paragraph" w:customStyle="1" w:styleId="16">
    <w:name w:val="заголовок 1"/>
    <w:basedOn w:val="a"/>
    <w:next w:val="a"/>
    <w:rsid w:val="00F94B63"/>
    <w:pPr>
      <w:keepNext/>
      <w:autoSpaceDE w:val="0"/>
      <w:autoSpaceDN w:val="0"/>
      <w:spacing w:after="0" w:line="240" w:lineRule="auto"/>
      <w:ind w:firstLine="720"/>
    </w:pPr>
    <w:rPr>
      <w:rFonts w:ascii="Times New Roman" w:eastAsia="Calibri" w:hAnsi="Times New Roman"/>
      <w:sz w:val="28"/>
      <w:szCs w:val="28"/>
      <w:lang w:val="uk-UA" w:eastAsia="ru-RU"/>
    </w:rPr>
  </w:style>
  <w:style w:type="paragraph" w:styleId="af">
    <w:name w:val="footnote text"/>
    <w:basedOn w:val="a"/>
    <w:link w:val="af0"/>
    <w:semiHidden/>
    <w:rsid w:val="00F94B63"/>
    <w:pPr>
      <w:spacing w:after="0" w:line="240" w:lineRule="auto"/>
    </w:pPr>
    <w:rPr>
      <w:sz w:val="20"/>
      <w:szCs w:val="20"/>
    </w:rPr>
  </w:style>
  <w:style w:type="character" w:customStyle="1" w:styleId="af0">
    <w:name w:val="Текст сноски Знак"/>
    <w:basedOn w:val="a0"/>
    <w:link w:val="af"/>
    <w:semiHidden/>
    <w:rsid w:val="00F94B63"/>
    <w:rPr>
      <w:rFonts w:ascii="Calibri" w:eastAsia="Times New Roman" w:hAnsi="Calibri" w:cs="Times New Roman"/>
      <w:sz w:val="20"/>
      <w:szCs w:val="20"/>
    </w:rPr>
  </w:style>
  <w:style w:type="paragraph" w:customStyle="1" w:styleId="ShapkaDocumentu">
    <w:name w:val="Shapka Documentu"/>
    <w:basedOn w:val="a"/>
    <w:rsid w:val="00F94B63"/>
    <w:pPr>
      <w:keepNext/>
      <w:keepLines/>
      <w:spacing w:after="240" w:line="240" w:lineRule="auto"/>
      <w:ind w:left="3969"/>
      <w:jc w:val="center"/>
    </w:pPr>
    <w:rPr>
      <w:rFonts w:ascii="Antiqua" w:eastAsia="Calibri" w:hAnsi="Antiqua"/>
      <w:sz w:val="26"/>
      <w:szCs w:val="20"/>
      <w:lang w:val="uk-UA" w:eastAsia="ru-RU"/>
    </w:rPr>
  </w:style>
  <w:style w:type="character" w:customStyle="1" w:styleId="17">
    <w:name w:val="Основной текст1"/>
    <w:rsid w:val="00F94B63"/>
    <w:rPr>
      <w:rFonts w:ascii="Times New Roman" w:hAnsi="Times New Roman"/>
      <w:color w:val="000000"/>
      <w:spacing w:val="7"/>
      <w:w w:val="100"/>
      <w:position w:val="0"/>
      <w:sz w:val="20"/>
      <w:u w:val="none"/>
      <w:lang w:val="uk-UA"/>
    </w:rPr>
  </w:style>
  <w:style w:type="character" w:customStyle="1" w:styleId="af1">
    <w:name w:val="Основной текст_"/>
    <w:link w:val="26"/>
    <w:locked/>
    <w:rsid w:val="00F94B63"/>
    <w:rPr>
      <w:rFonts w:ascii="Times New Roman" w:hAnsi="Times New Roman"/>
      <w:spacing w:val="7"/>
      <w:sz w:val="20"/>
      <w:shd w:val="clear" w:color="auto" w:fill="FFFFFF"/>
    </w:rPr>
  </w:style>
  <w:style w:type="paragraph" w:customStyle="1" w:styleId="26">
    <w:name w:val="Основной текст2"/>
    <w:basedOn w:val="a"/>
    <w:link w:val="af1"/>
    <w:rsid w:val="00F94B63"/>
    <w:pPr>
      <w:widowControl w:val="0"/>
      <w:shd w:val="clear" w:color="auto" w:fill="FFFFFF"/>
      <w:spacing w:after="0" w:line="274" w:lineRule="exact"/>
      <w:jc w:val="both"/>
    </w:pPr>
    <w:rPr>
      <w:rFonts w:ascii="Times New Roman" w:eastAsiaTheme="minorHAnsi" w:hAnsi="Times New Roman" w:cstheme="minorBidi"/>
      <w:spacing w:val="7"/>
      <w:sz w:val="20"/>
    </w:rPr>
  </w:style>
  <w:style w:type="character" w:styleId="af2">
    <w:name w:val="FollowedHyperlink"/>
    <w:semiHidden/>
    <w:rsid w:val="00F94B63"/>
    <w:rPr>
      <w:rFonts w:cs="Times New Roman"/>
      <w:color w:val="954F72"/>
      <w:u w:val="single"/>
    </w:rPr>
  </w:style>
  <w:style w:type="paragraph" w:styleId="af3">
    <w:name w:val="Body Text"/>
    <w:basedOn w:val="a"/>
    <w:link w:val="af4"/>
    <w:rsid w:val="00F94B63"/>
    <w:pPr>
      <w:spacing w:after="120"/>
    </w:pPr>
    <w:rPr>
      <w:sz w:val="20"/>
      <w:szCs w:val="20"/>
    </w:rPr>
  </w:style>
  <w:style w:type="character" w:customStyle="1" w:styleId="af4">
    <w:name w:val="Основной текст Знак"/>
    <w:basedOn w:val="a0"/>
    <w:link w:val="af3"/>
    <w:rsid w:val="00F94B63"/>
    <w:rPr>
      <w:rFonts w:ascii="Calibri" w:eastAsia="Times New Roman" w:hAnsi="Calibri" w:cs="Times New Roman"/>
      <w:sz w:val="20"/>
      <w:szCs w:val="20"/>
    </w:rPr>
  </w:style>
  <w:style w:type="table" w:customStyle="1" w:styleId="51">
    <w:name w:val="Сетка таблицы5"/>
    <w:rsid w:val="00F94B63"/>
    <w:pPr>
      <w:spacing w:after="0" w:line="240" w:lineRule="auto"/>
    </w:pPr>
    <w:rPr>
      <w:rFonts w:ascii="Times New Roman" w:eastAsia="Calibri" w:hAnsi="Times New Roman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rsid w:val="00F94B63"/>
    <w:rPr>
      <w:rFonts w:cs="Times New Roman"/>
    </w:rPr>
  </w:style>
  <w:style w:type="character" w:customStyle="1" w:styleId="27">
    <w:name w:val="Основной текст (2)_"/>
    <w:link w:val="28"/>
    <w:locked/>
    <w:rsid w:val="00F94B63"/>
    <w:rPr>
      <w:rFonts w:ascii="Times New Roman" w:hAnsi="Times New Roman" w:cs="Times New Roman"/>
      <w:sz w:val="18"/>
      <w:szCs w:val="18"/>
      <w:shd w:val="clear" w:color="auto" w:fill="FFFFFF"/>
    </w:rPr>
  </w:style>
  <w:style w:type="paragraph" w:customStyle="1" w:styleId="28">
    <w:name w:val="Основной текст (2)"/>
    <w:basedOn w:val="a"/>
    <w:link w:val="27"/>
    <w:rsid w:val="00F94B63"/>
    <w:pPr>
      <w:widowControl w:val="0"/>
      <w:shd w:val="clear" w:color="auto" w:fill="FFFFFF"/>
      <w:spacing w:after="0" w:line="221" w:lineRule="exact"/>
      <w:jc w:val="both"/>
    </w:pPr>
    <w:rPr>
      <w:rFonts w:ascii="Times New Roman" w:eastAsiaTheme="minorHAnsi" w:hAnsi="Times New Roman"/>
      <w:sz w:val="18"/>
      <w:szCs w:val="18"/>
    </w:rPr>
  </w:style>
  <w:style w:type="paragraph" w:customStyle="1" w:styleId="af5">
    <w:name w:val="Знак"/>
    <w:basedOn w:val="a"/>
    <w:rsid w:val="00F94B63"/>
    <w:pPr>
      <w:spacing w:after="160" w:line="240" w:lineRule="exact"/>
    </w:pPr>
    <w:rPr>
      <w:rFonts w:ascii="Verdana" w:eastAsia="Calibri" w:hAnsi="Verdana"/>
      <w:sz w:val="20"/>
      <w:szCs w:val="20"/>
      <w:lang w:val="en-US"/>
    </w:rPr>
  </w:style>
  <w:style w:type="paragraph" w:customStyle="1" w:styleId="18">
    <w:name w:val="Знак1"/>
    <w:basedOn w:val="a"/>
    <w:rsid w:val="00F94B63"/>
    <w:pPr>
      <w:spacing w:after="160" w:line="240" w:lineRule="exact"/>
    </w:pPr>
    <w:rPr>
      <w:rFonts w:ascii="Verdana" w:hAnsi="Verdana"/>
      <w:sz w:val="20"/>
      <w:szCs w:val="20"/>
      <w:lang w:val="en-US"/>
    </w:rPr>
  </w:style>
  <w:style w:type="paragraph" w:styleId="af6">
    <w:name w:val="List Paragraph"/>
    <w:basedOn w:val="a"/>
    <w:uiPriority w:val="34"/>
    <w:qFormat/>
    <w:rsid w:val="00F94B63"/>
    <w:pPr>
      <w:ind w:left="708"/>
    </w:pPr>
    <w:rPr>
      <w:rFonts w:eastAsia="Calibri"/>
    </w:rPr>
  </w:style>
  <w:style w:type="character" w:customStyle="1" w:styleId="rvts0">
    <w:name w:val="rvts0"/>
    <w:rsid w:val="00F94B63"/>
  </w:style>
  <w:style w:type="paragraph" w:customStyle="1" w:styleId="Default">
    <w:name w:val="Default"/>
    <w:rsid w:val="00F94B63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eastAsia="ru-RU"/>
    </w:rPr>
  </w:style>
  <w:style w:type="paragraph" w:styleId="32">
    <w:name w:val="Body Text Indent 3"/>
    <w:basedOn w:val="a"/>
    <w:link w:val="33"/>
    <w:uiPriority w:val="99"/>
    <w:semiHidden/>
    <w:unhideWhenUsed/>
    <w:rsid w:val="00F94B63"/>
    <w:pPr>
      <w:spacing w:after="120"/>
      <w:ind w:left="283"/>
    </w:pPr>
    <w:rPr>
      <w:sz w:val="16"/>
      <w:szCs w:val="16"/>
    </w:rPr>
  </w:style>
  <w:style w:type="character" w:customStyle="1" w:styleId="33">
    <w:name w:val="Основной текст с отступом 3 Знак"/>
    <w:basedOn w:val="a0"/>
    <w:link w:val="32"/>
    <w:uiPriority w:val="99"/>
    <w:semiHidden/>
    <w:rsid w:val="00F94B63"/>
    <w:rPr>
      <w:rFonts w:ascii="Calibri" w:eastAsia="Times New Roman" w:hAnsi="Calibri" w:cs="Times New Roman"/>
      <w:sz w:val="16"/>
      <w:szCs w:val="16"/>
    </w:rPr>
  </w:style>
  <w:style w:type="paragraph" w:styleId="af7">
    <w:name w:val="Body Text Indent"/>
    <w:basedOn w:val="a"/>
    <w:link w:val="af8"/>
    <w:uiPriority w:val="99"/>
    <w:rsid w:val="00F94B63"/>
    <w:pPr>
      <w:spacing w:after="120" w:line="240" w:lineRule="auto"/>
      <w:ind w:left="283"/>
      <w:jc w:val="both"/>
    </w:pPr>
    <w:rPr>
      <w:rFonts w:ascii="Times New Roman" w:eastAsia="Calibri" w:hAnsi="Times New Roman"/>
      <w:sz w:val="24"/>
      <w:szCs w:val="24"/>
      <w:lang w:eastAsia="ru-RU"/>
    </w:rPr>
  </w:style>
  <w:style w:type="character" w:customStyle="1" w:styleId="af8">
    <w:name w:val="Основной текст с отступом Знак"/>
    <w:basedOn w:val="a0"/>
    <w:link w:val="af7"/>
    <w:uiPriority w:val="99"/>
    <w:rsid w:val="00F94B63"/>
    <w:rPr>
      <w:rFonts w:ascii="Times New Roman" w:eastAsia="Calibri" w:hAnsi="Times New Roman" w:cs="Times New Roman"/>
      <w:sz w:val="24"/>
      <w:szCs w:val="24"/>
      <w:lang w:eastAsia="ru-RU"/>
    </w:rPr>
  </w:style>
  <w:style w:type="character" w:customStyle="1" w:styleId="xfm59235208">
    <w:name w:val="xfm_59235208"/>
    <w:rsid w:val="00F94B63"/>
  </w:style>
  <w:style w:type="paragraph" w:styleId="af9">
    <w:name w:val="Normal (Web)"/>
    <w:basedOn w:val="a"/>
    <w:uiPriority w:val="99"/>
    <w:rsid w:val="00F94B63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paragraph" w:styleId="afa">
    <w:name w:val="No Spacing"/>
    <w:link w:val="afb"/>
    <w:uiPriority w:val="1"/>
    <w:qFormat/>
    <w:rsid w:val="00F94B63"/>
    <w:pPr>
      <w:spacing w:after="0" w:line="360" w:lineRule="auto"/>
      <w:jc w:val="both"/>
    </w:pPr>
    <w:rPr>
      <w:rFonts w:ascii="Times New Roman" w:eastAsia="Calibri" w:hAnsi="Times New Roman" w:cs="Times New Roman"/>
      <w:sz w:val="28"/>
      <w:szCs w:val="20"/>
      <w:lang w:val="uk-UA" w:eastAsia="ru-RU"/>
    </w:rPr>
  </w:style>
  <w:style w:type="character" w:customStyle="1" w:styleId="afb">
    <w:name w:val="Без интервала Знак"/>
    <w:link w:val="afa"/>
    <w:uiPriority w:val="1"/>
    <w:locked/>
    <w:rsid w:val="00F94B63"/>
    <w:rPr>
      <w:rFonts w:ascii="Times New Roman" w:eastAsia="Calibri" w:hAnsi="Times New Roman" w:cs="Times New Roman"/>
      <w:sz w:val="28"/>
      <w:szCs w:val="20"/>
      <w:lang w:val="uk-UA" w:eastAsia="ru-RU"/>
    </w:rPr>
  </w:style>
  <w:style w:type="paragraph" w:customStyle="1" w:styleId="34">
    <w:name w:val="Абзац списка3"/>
    <w:basedOn w:val="a"/>
    <w:rsid w:val="00F94B63"/>
    <w:pPr>
      <w:suppressAutoHyphens/>
      <w:spacing w:after="0" w:line="240" w:lineRule="auto"/>
      <w:ind w:left="720"/>
    </w:pPr>
    <w:rPr>
      <w:rFonts w:eastAsia="Calibri"/>
      <w:sz w:val="24"/>
      <w:szCs w:val="24"/>
      <w:lang w:eastAsia="ar-SA"/>
    </w:rPr>
  </w:style>
  <w:style w:type="paragraph" w:styleId="19">
    <w:name w:val="toc 1"/>
    <w:basedOn w:val="a"/>
    <w:autoRedefine/>
    <w:semiHidden/>
    <w:rsid w:val="00F94B63"/>
    <w:pPr>
      <w:widowControl w:val="0"/>
      <w:spacing w:after="0"/>
      <w:ind w:left="-142" w:firstLine="360"/>
      <w:jc w:val="both"/>
    </w:pPr>
    <w:rPr>
      <w:rFonts w:ascii="Times New Roman" w:hAnsi="Times New Roman"/>
      <w:color w:val="000000"/>
      <w:sz w:val="26"/>
      <w:szCs w:val="26"/>
      <w:lang w:val="uk-UA" w:eastAsia="uk-UA"/>
    </w:rPr>
  </w:style>
  <w:style w:type="character" w:styleId="afc">
    <w:name w:val="Placeholder Text"/>
    <w:uiPriority w:val="99"/>
    <w:semiHidden/>
    <w:rsid w:val="00F94B63"/>
    <w:rPr>
      <w:color w:val="808080"/>
    </w:rPr>
  </w:style>
  <w:style w:type="paragraph" w:styleId="a6">
    <w:name w:val="Title"/>
    <w:basedOn w:val="a"/>
    <w:next w:val="a"/>
    <w:link w:val="13"/>
    <w:qFormat/>
    <w:rsid w:val="00F94B63"/>
    <w:pPr>
      <w:spacing w:after="0" w:line="240" w:lineRule="auto"/>
      <w:contextualSpacing/>
    </w:pPr>
    <w:rPr>
      <w:rFonts w:ascii="Times New Roman" w:hAnsi="Times New Roman" w:cs="Calibri"/>
      <w:b/>
      <w:bCs/>
      <w:sz w:val="24"/>
      <w:szCs w:val="24"/>
      <w:lang w:val="uk-UA" w:eastAsia="ar-SA"/>
    </w:rPr>
  </w:style>
  <w:style w:type="character" w:customStyle="1" w:styleId="29">
    <w:name w:val="Название Знак2"/>
    <w:basedOn w:val="a0"/>
    <w:uiPriority w:val="10"/>
    <w:rsid w:val="00F94B6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42">
    <w:name w:val="Абзац списка4"/>
    <w:basedOn w:val="a"/>
    <w:rsid w:val="00F94B63"/>
    <w:pPr>
      <w:suppressAutoHyphens/>
      <w:spacing w:after="0" w:line="240" w:lineRule="auto"/>
      <w:ind w:left="720"/>
    </w:pPr>
    <w:rPr>
      <w:rFonts w:eastAsia="Calibri"/>
      <w:sz w:val="24"/>
      <w:szCs w:val="24"/>
      <w:lang w:eastAsia="ar-SA"/>
    </w:rPr>
  </w:style>
  <w:style w:type="paragraph" w:styleId="afd">
    <w:name w:val="footer"/>
    <w:basedOn w:val="a"/>
    <w:link w:val="afe"/>
    <w:uiPriority w:val="99"/>
    <w:unhideWhenUsed/>
    <w:rsid w:val="00F94B6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e">
    <w:name w:val="Нижний колонтитул Знак"/>
    <w:basedOn w:val="a0"/>
    <w:link w:val="afd"/>
    <w:uiPriority w:val="99"/>
    <w:rsid w:val="00F94B63"/>
    <w:rPr>
      <w:rFonts w:ascii="Calibri" w:eastAsia="Times New Roman" w:hAnsi="Calibri" w:cs="Times New Roman"/>
    </w:rPr>
  </w:style>
  <w:style w:type="paragraph" w:styleId="aff">
    <w:name w:val="Revision"/>
    <w:hidden/>
    <w:uiPriority w:val="99"/>
    <w:semiHidden/>
    <w:rsid w:val="00940A23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ListParagraph1">
    <w:name w:val="List Paragraph1"/>
    <w:basedOn w:val="a"/>
    <w:rsid w:val="00E32F6B"/>
    <w:pPr>
      <w:suppressAutoHyphens/>
      <w:spacing w:after="0" w:line="240" w:lineRule="auto"/>
      <w:ind w:left="720"/>
    </w:pPr>
    <w:rPr>
      <w:rFonts w:eastAsia="Calibri"/>
      <w:sz w:val="24"/>
      <w:szCs w:val="24"/>
      <w:lang w:eastAsia="ar-SA"/>
    </w:rPr>
  </w:style>
  <w:style w:type="character" w:styleId="aff0">
    <w:name w:val="annotation reference"/>
    <w:basedOn w:val="a0"/>
    <w:uiPriority w:val="99"/>
    <w:semiHidden/>
    <w:unhideWhenUsed/>
    <w:rsid w:val="00243F4C"/>
    <w:rPr>
      <w:sz w:val="16"/>
      <w:szCs w:val="16"/>
    </w:rPr>
  </w:style>
  <w:style w:type="paragraph" w:styleId="aff1">
    <w:name w:val="annotation text"/>
    <w:basedOn w:val="a"/>
    <w:link w:val="aff2"/>
    <w:uiPriority w:val="99"/>
    <w:semiHidden/>
    <w:unhideWhenUsed/>
    <w:rsid w:val="00243F4C"/>
    <w:pPr>
      <w:spacing w:line="240" w:lineRule="auto"/>
    </w:pPr>
    <w:rPr>
      <w:sz w:val="20"/>
      <w:szCs w:val="20"/>
    </w:rPr>
  </w:style>
  <w:style w:type="character" w:customStyle="1" w:styleId="aff2">
    <w:name w:val="Текст примечания Знак"/>
    <w:basedOn w:val="a0"/>
    <w:link w:val="aff1"/>
    <w:uiPriority w:val="99"/>
    <w:semiHidden/>
    <w:rsid w:val="00243F4C"/>
    <w:rPr>
      <w:rFonts w:ascii="Calibri" w:eastAsia="Times New Roman" w:hAnsi="Calibri" w:cs="Times New Roman"/>
      <w:sz w:val="20"/>
      <w:szCs w:val="20"/>
    </w:rPr>
  </w:style>
  <w:style w:type="paragraph" w:styleId="aff3">
    <w:name w:val="annotation subject"/>
    <w:basedOn w:val="aff1"/>
    <w:next w:val="aff1"/>
    <w:link w:val="aff4"/>
    <w:uiPriority w:val="99"/>
    <w:semiHidden/>
    <w:unhideWhenUsed/>
    <w:rsid w:val="00243F4C"/>
    <w:rPr>
      <w:b/>
      <w:bCs/>
    </w:rPr>
  </w:style>
  <w:style w:type="character" w:customStyle="1" w:styleId="aff4">
    <w:name w:val="Тема примечания Знак"/>
    <w:basedOn w:val="aff2"/>
    <w:link w:val="aff3"/>
    <w:uiPriority w:val="99"/>
    <w:semiHidden/>
    <w:rsid w:val="00243F4C"/>
    <w:rPr>
      <w:rFonts w:ascii="Calibri" w:eastAsia="Times New Roman" w:hAnsi="Calibri" w:cs="Times New Roman"/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9" w:qFormat="1"/>
    <w:lsdException w:name="toc 1" w:uiPriority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head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0" w:unhideWhenUsed="0" w:qFormat="1"/>
    <w:lsdException w:name="Body Text Indent 2" w:uiPriority="0"/>
    <w:lsdException w:name="Hyperlink" w:uiPriority="0"/>
    <w:lsdException w:name="FollowedHyperlink" w:uiPriority="0"/>
    <w:lsdException w:name="Strong" w:semiHidden="0" w:uiPriority="22" w:unhideWhenUsed="0" w:qFormat="1"/>
    <w:lsdException w:name="Emphasis" w:semiHidden="0" w:uiPriority="0" w:unhideWhenUsed="0" w:qFormat="1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94B63"/>
    <w:pPr>
      <w:spacing w:after="200" w:line="276" w:lineRule="auto"/>
    </w:pPr>
    <w:rPr>
      <w:rFonts w:ascii="Calibri" w:eastAsia="Times New Roman" w:hAnsi="Calibri" w:cs="Times New Roman"/>
    </w:rPr>
  </w:style>
  <w:style w:type="paragraph" w:styleId="1">
    <w:name w:val="heading 1"/>
    <w:basedOn w:val="a"/>
    <w:next w:val="a"/>
    <w:link w:val="10"/>
    <w:qFormat/>
    <w:rsid w:val="00F94B63"/>
    <w:pPr>
      <w:keepNext/>
      <w:tabs>
        <w:tab w:val="num" w:pos="1620"/>
      </w:tabs>
      <w:suppressAutoHyphens/>
      <w:spacing w:after="0" w:line="240" w:lineRule="auto"/>
      <w:ind w:left="1620" w:hanging="360"/>
      <w:jc w:val="center"/>
      <w:outlineLvl w:val="0"/>
    </w:pPr>
    <w:rPr>
      <w:rFonts w:ascii="Times New Roman" w:hAnsi="Times New Roman"/>
      <w:b/>
      <w:bCs/>
      <w:sz w:val="24"/>
      <w:szCs w:val="24"/>
      <w:lang w:val="uk-UA" w:eastAsia="ar-SA"/>
    </w:rPr>
  </w:style>
  <w:style w:type="paragraph" w:styleId="2">
    <w:name w:val="heading 2"/>
    <w:basedOn w:val="a"/>
    <w:next w:val="a"/>
    <w:link w:val="20"/>
    <w:qFormat/>
    <w:rsid w:val="00F94B63"/>
    <w:pPr>
      <w:keepNext/>
      <w:tabs>
        <w:tab w:val="num" w:pos="1620"/>
      </w:tabs>
      <w:suppressAutoHyphens/>
      <w:spacing w:before="240" w:after="60" w:line="240" w:lineRule="auto"/>
      <w:ind w:left="1620" w:hanging="360"/>
      <w:outlineLvl w:val="1"/>
    </w:pPr>
    <w:rPr>
      <w:rFonts w:ascii="Arial" w:hAnsi="Arial"/>
      <w:b/>
      <w:bCs/>
      <w:i/>
      <w:iCs/>
      <w:sz w:val="28"/>
      <w:szCs w:val="28"/>
      <w:lang w:eastAsia="ar-SA"/>
    </w:rPr>
  </w:style>
  <w:style w:type="paragraph" w:styleId="3">
    <w:name w:val="heading 3"/>
    <w:basedOn w:val="a"/>
    <w:next w:val="a"/>
    <w:link w:val="30"/>
    <w:qFormat/>
    <w:rsid w:val="00F94B63"/>
    <w:pPr>
      <w:keepNext/>
      <w:keepLines/>
      <w:tabs>
        <w:tab w:val="num" w:pos="1620"/>
      </w:tabs>
      <w:suppressAutoHyphens/>
      <w:spacing w:before="200" w:after="0" w:line="240" w:lineRule="auto"/>
      <w:ind w:left="1620" w:hanging="360"/>
      <w:outlineLvl w:val="2"/>
    </w:pPr>
    <w:rPr>
      <w:rFonts w:ascii="Cambria" w:eastAsia="MS ????" w:hAnsi="Cambria"/>
      <w:b/>
      <w:bCs/>
      <w:color w:val="4F81BD"/>
      <w:sz w:val="20"/>
      <w:szCs w:val="20"/>
      <w:lang w:eastAsia="ar-SA"/>
    </w:rPr>
  </w:style>
  <w:style w:type="paragraph" w:styleId="4">
    <w:name w:val="heading 4"/>
    <w:basedOn w:val="a"/>
    <w:next w:val="a"/>
    <w:link w:val="40"/>
    <w:qFormat/>
    <w:rsid w:val="00F94B63"/>
    <w:pPr>
      <w:keepNext/>
      <w:keepLines/>
      <w:tabs>
        <w:tab w:val="num" w:pos="1620"/>
      </w:tabs>
      <w:suppressAutoHyphens/>
      <w:spacing w:before="200" w:after="0" w:line="240" w:lineRule="auto"/>
      <w:ind w:left="1620" w:hanging="360"/>
      <w:outlineLvl w:val="3"/>
    </w:pPr>
    <w:rPr>
      <w:rFonts w:ascii="Cambria" w:eastAsia="MS ????" w:hAnsi="Cambria"/>
      <w:b/>
      <w:bCs/>
      <w:i/>
      <w:iCs/>
      <w:color w:val="4F81BD"/>
      <w:sz w:val="20"/>
      <w:szCs w:val="20"/>
      <w:lang w:eastAsia="ar-SA"/>
    </w:rPr>
  </w:style>
  <w:style w:type="paragraph" w:styleId="5">
    <w:name w:val="heading 5"/>
    <w:basedOn w:val="a"/>
    <w:next w:val="a"/>
    <w:link w:val="50"/>
    <w:qFormat/>
    <w:rsid w:val="00F94B63"/>
    <w:pPr>
      <w:keepNext/>
      <w:widowControl w:val="0"/>
      <w:spacing w:after="0" w:line="240" w:lineRule="auto"/>
      <w:outlineLvl w:val="4"/>
    </w:pPr>
    <w:rPr>
      <w:rFonts w:ascii="Times New Roman" w:eastAsia="Calibri" w:hAnsi="Times New Roman"/>
      <w:b/>
      <w:bCs/>
      <w:sz w:val="36"/>
      <w:szCs w:val="36"/>
    </w:rPr>
  </w:style>
  <w:style w:type="paragraph" w:styleId="6">
    <w:name w:val="heading 6"/>
    <w:basedOn w:val="a"/>
    <w:next w:val="a"/>
    <w:link w:val="60"/>
    <w:qFormat/>
    <w:rsid w:val="00F94B63"/>
    <w:pPr>
      <w:keepNext/>
      <w:widowControl w:val="0"/>
      <w:spacing w:after="0" w:line="240" w:lineRule="auto"/>
      <w:outlineLvl w:val="5"/>
    </w:pPr>
    <w:rPr>
      <w:rFonts w:ascii="Times New Roman" w:eastAsia="Calibri" w:hAnsi="Times New Roman"/>
      <w:b/>
      <w:bCs/>
      <w:sz w:val="16"/>
      <w:szCs w:val="16"/>
    </w:rPr>
  </w:style>
  <w:style w:type="paragraph" w:styleId="7">
    <w:name w:val="heading 7"/>
    <w:basedOn w:val="a"/>
    <w:next w:val="a"/>
    <w:link w:val="70"/>
    <w:qFormat/>
    <w:rsid w:val="00F94B63"/>
    <w:pPr>
      <w:keepNext/>
      <w:keepLines/>
      <w:spacing w:before="200" w:after="0"/>
      <w:outlineLvl w:val="6"/>
    </w:pPr>
    <w:rPr>
      <w:rFonts w:ascii="Calibri Light" w:eastAsia="Calibri" w:hAnsi="Calibri Light"/>
      <w:i/>
      <w:iCs/>
      <w:color w:val="404040"/>
      <w:sz w:val="20"/>
      <w:szCs w:val="20"/>
    </w:rPr>
  </w:style>
  <w:style w:type="paragraph" w:styleId="8">
    <w:name w:val="heading 8"/>
    <w:basedOn w:val="a"/>
    <w:next w:val="a"/>
    <w:link w:val="80"/>
    <w:qFormat/>
    <w:rsid w:val="00F94B63"/>
    <w:pPr>
      <w:keepNext/>
      <w:keepLines/>
      <w:spacing w:before="200" w:after="0"/>
      <w:outlineLvl w:val="7"/>
    </w:pPr>
    <w:rPr>
      <w:rFonts w:ascii="Calibri Light" w:eastAsia="Calibri" w:hAnsi="Calibri Light"/>
      <w:color w:val="40404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F94B63"/>
    <w:rPr>
      <w:rFonts w:ascii="Times New Roman" w:eastAsia="Times New Roman" w:hAnsi="Times New Roman" w:cs="Times New Roman"/>
      <w:b/>
      <w:bCs/>
      <w:sz w:val="24"/>
      <w:szCs w:val="24"/>
      <w:lang w:val="uk-UA" w:eastAsia="ar-SA"/>
    </w:rPr>
  </w:style>
  <w:style w:type="character" w:customStyle="1" w:styleId="20">
    <w:name w:val="Заголовок 2 Знак"/>
    <w:basedOn w:val="a0"/>
    <w:link w:val="2"/>
    <w:rsid w:val="00F94B63"/>
    <w:rPr>
      <w:rFonts w:ascii="Arial" w:eastAsia="Times New Roman" w:hAnsi="Arial" w:cs="Times New Roman"/>
      <w:b/>
      <w:bCs/>
      <w:i/>
      <w:iCs/>
      <w:sz w:val="28"/>
      <w:szCs w:val="28"/>
      <w:lang w:eastAsia="ar-SA"/>
    </w:rPr>
  </w:style>
  <w:style w:type="character" w:customStyle="1" w:styleId="30">
    <w:name w:val="Заголовок 3 Знак"/>
    <w:basedOn w:val="a0"/>
    <w:link w:val="3"/>
    <w:rsid w:val="00F94B63"/>
    <w:rPr>
      <w:rFonts w:ascii="Cambria" w:eastAsia="MS ????" w:hAnsi="Cambria" w:cs="Times New Roman"/>
      <w:b/>
      <w:bCs/>
      <w:color w:val="4F81BD"/>
      <w:sz w:val="20"/>
      <w:szCs w:val="20"/>
      <w:lang w:eastAsia="ar-SA"/>
    </w:rPr>
  </w:style>
  <w:style w:type="character" w:customStyle="1" w:styleId="40">
    <w:name w:val="Заголовок 4 Знак"/>
    <w:basedOn w:val="a0"/>
    <w:link w:val="4"/>
    <w:rsid w:val="00F94B63"/>
    <w:rPr>
      <w:rFonts w:ascii="Cambria" w:eastAsia="MS ????" w:hAnsi="Cambria" w:cs="Times New Roman"/>
      <w:b/>
      <w:bCs/>
      <w:i/>
      <w:iCs/>
      <w:color w:val="4F81BD"/>
      <w:sz w:val="20"/>
      <w:szCs w:val="20"/>
      <w:lang w:eastAsia="ar-SA"/>
    </w:rPr>
  </w:style>
  <w:style w:type="character" w:customStyle="1" w:styleId="50">
    <w:name w:val="Заголовок 5 Знак"/>
    <w:basedOn w:val="a0"/>
    <w:link w:val="5"/>
    <w:rsid w:val="00F94B63"/>
    <w:rPr>
      <w:rFonts w:ascii="Times New Roman" w:eastAsia="Calibri" w:hAnsi="Times New Roman" w:cs="Times New Roman"/>
      <w:b/>
      <w:bCs/>
      <w:sz w:val="36"/>
      <w:szCs w:val="36"/>
    </w:rPr>
  </w:style>
  <w:style w:type="character" w:customStyle="1" w:styleId="60">
    <w:name w:val="Заголовок 6 Знак"/>
    <w:basedOn w:val="a0"/>
    <w:link w:val="6"/>
    <w:rsid w:val="00F94B63"/>
    <w:rPr>
      <w:rFonts w:ascii="Times New Roman" w:eastAsia="Calibri" w:hAnsi="Times New Roman" w:cs="Times New Roman"/>
      <w:b/>
      <w:bCs/>
      <w:sz w:val="16"/>
      <w:szCs w:val="16"/>
    </w:rPr>
  </w:style>
  <w:style w:type="character" w:customStyle="1" w:styleId="70">
    <w:name w:val="Заголовок 7 Знак"/>
    <w:basedOn w:val="a0"/>
    <w:link w:val="7"/>
    <w:rsid w:val="00F94B63"/>
    <w:rPr>
      <w:rFonts w:ascii="Calibri Light" w:eastAsia="Calibri" w:hAnsi="Calibri Light" w:cs="Times New Roman"/>
      <w:i/>
      <w:iCs/>
      <w:color w:val="404040"/>
      <w:sz w:val="20"/>
      <w:szCs w:val="20"/>
    </w:rPr>
  </w:style>
  <w:style w:type="character" w:customStyle="1" w:styleId="80">
    <w:name w:val="Заголовок 8 Знак"/>
    <w:basedOn w:val="a0"/>
    <w:link w:val="8"/>
    <w:rsid w:val="00F94B63"/>
    <w:rPr>
      <w:rFonts w:ascii="Calibri Light" w:eastAsia="Calibri" w:hAnsi="Calibri Light" w:cs="Times New Roman"/>
      <w:color w:val="404040"/>
      <w:sz w:val="20"/>
      <w:szCs w:val="20"/>
    </w:rPr>
  </w:style>
  <w:style w:type="paragraph" w:customStyle="1" w:styleId="11">
    <w:name w:val="Абзац списка1"/>
    <w:basedOn w:val="a"/>
    <w:uiPriority w:val="99"/>
    <w:rsid w:val="00F94B63"/>
    <w:pPr>
      <w:suppressAutoHyphens/>
      <w:spacing w:after="0" w:line="240" w:lineRule="auto"/>
      <w:ind w:left="720"/>
    </w:pPr>
    <w:rPr>
      <w:rFonts w:eastAsia="Calibri"/>
      <w:sz w:val="24"/>
      <w:szCs w:val="24"/>
      <w:lang w:eastAsia="ar-SA"/>
    </w:rPr>
  </w:style>
  <w:style w:type="character" w:styleId="a3">
    <w:name w:val="Hyperlink"/>
    <w:rsid w:val="00F94B63"/>
    <w:rPr>
      <w:rFonts w:cs="Times New Roman"/>
      <w:color w:val="0563C1"/>
      <w:u w:val="single"/>
    </w:rPr>
  </w:style>
  <w:style w:type="paragraph" w:customStyle="1" w:styleId="110">
    <w:name w:val="Абзац списка11"/>
    <w:basedOn w:val="a"/>
    <w:uiPriority w:val="99"/>
    <w:rsid w:val="00F94B63"/>
    <w:pPr>
      <w:suppressAutoHyphens/>
      <w:spacing w:after="0" w:line="240" w:lineRule="auto"/>
      <w:ind w:left="720"/>
    </w:pPr>
    <w:rPr>
      <w:rFonts w:ascii="Times New Roman" w:hAnsi="Times New Roman" w:cs="Calibri"/>
      <w:sz w:val="20"/>
      <w:szCs w:val="20"/>
      <w:lang w:val="uk-UA" w:eastAsia="ar-SA"/>
    </w:rPr>
  </w:style>
  <w:style w:type="paragraph" w:customStyle="1" w:styleId="21">
    <w:name w:val="Абзац списка2"/>
    <w:basedOn w:val="a"/>
    <w:rsid w:val="00F94B63"/>
    <w:pPr>
      <w:ind w:left="720"/>
    </w:pPr>
    <w:rPr>
      <w:rFonts w:eastAsia="Calibri"/>
    </w:rPr>
  </w:style>
  <w:style w:type="paragraph" w:customStyle="1" w:styleId="12">
    <w:name w:val="Название1"/>
    <w:basedOn w:val="a"/>
    <w:next w:val="a4"/>
    <w:qFormat/>
    <w:rsid w:val="00F94B63"/>
    <w:pPr>
      <w:suppressAutoHyphens/>
      <w:spacing w:after="0" w:line="240" w:lineRule="auto"/>
      <w:jc w:val="center"/>
    </w:pPr>
    <w:rPr>
      <w:rFonts w:ascii="Times New Roman" w:hAnsi="Times New Roman"/>
      <w:b/>
      <w:bCs/>
      <w:sz w:val="24"/>
      <w:szCs w:val="24"/>
      <w:lang w:val="uk-UA" w:eastAsia="ar-SA"/>
    </w:rPr>
  </w:style>
  <w:style w:type="character" w:customStyle="1" w:styleId="a5">
    <w:name w:val="Название Знак"/>
    <w:rsid w:val="00F94B63"/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character" w:customStyle="1" w:styleId="13">
    <w:name w:val="Название Знак1"/>
    <w:link w:val="a6"/>
    <w:locked/>
    <w:rsid w:val="00F94B63"/>
    <w:rPr>
      <w:rFonts w:ascii="Times New Roman" w:eastAsia="Times New Roman" w:hAnsi="Times New Roman" w:cs="Calibri"/>
      <w:b/>
      <w:bCs/>
      <w:sz w:val="24"/>
      <w:szCs w:val="24"/>
      <w:lang w:val="uk-UA" w:eastAsia="ar-SA"/>
    </w:rPr>
  </w:style>
  <w:style w:type="paragraph" w:styleId="a4">
    <w:name w:val="Subtitle"/>
    <w:basedOn w:val="a"/>
    <w:next w:val="a"/>
    <w:link w:val="a7"/>
    <w:qFormat/>
    <w:rsid w:val="00F94B63"/>
    <w:pPr>
      <w:numPr>
        <w:ilvl w:val="1"/>
      </w:numPr>
      <w:suppressAutoHyphens/>
      <w:spacing w:after="0" w:line="240" w:lineRule="auto"/>
    </w:pPr>
    <w:rPr>
      <w:rFonts w:ascii="Calibri Light" w:eastAsia="Calibri" w:hAnsi="Calibri Light"/>
      <w:i/>
      <w:iCs/>
      <w:color w:val="4472C4"/>
      <w:spacing w:val="15"/>
      <w:sz w:val="24"/>
      <w:szCs w:val="24"/>
      <w:lang w:val="uk-UA" w:eastAsia="ar-SA"/>
    </w:rPr>
  </w:style>
  <w:style w:type="character" w:customStyle="1" w:styleId="a7">
    <w:name w:val="Подзаголовок Знак"/>
    <w:basedOn w:val="a0"/>
    <w:link w:val="a4"/>
    <w:rsid w:val="00F94B63"/>
    <w:rPr>
      <w:rFonts w:ascii="Calibri Light" w:eastAsia="Calibri" w:hAnsi="Calibri Light" w:cs="Times New Roman"/>
      <w:i/>
      <w:iCs/>
      <w:color w:val="4472C4"/>
      <w:spacing w:val="15"/>
      <w:sz w:val="24"/>
      <w:szCs w:val="24"/>
      <w:lang w:val="uk-UA" w:eastAsia="ar-SA"/>
    </w:rPr>
  </w:style>
  <w:style w:type="character" w:styleId="a8">
    <w:name w:val="Strong"/>
    <w:uiPriority w:val="22"/>
    <w:qFormat/>
    <w:rsid w:val="00F94B63"/>
    <w:rPr>
      <w:rFonts w:ascii="Times New Roman" w:hAnsi="Times New Roman"/>
      <w:b/>
    </w:rPr>
  </w:style>
  <w:style w:type="character" w:styleId="a9">
    <w:name w:val="Emphasis"/>
    <w:qFormat/>
    <w:rsid w:val="00F94B63"/>
    <w:rPr>
      <w:rFonts w:cs="Times New Roman"/>
      <w:i/>
      <w:iCs/>
    </w:rPr>
  </w:style>
  <w:style w:type="paragraph" w:customStyle="1" w:styleId="14">
    <w:name w:val="Без интервала1"/>
    <w:rsid w:val="00F94B63"/>
    <w:pPr>
      <w:spacing w:after="0" w:line="240" w:lineRule="auto"/>
    </w:pPr>
    <w:rPr>
      <w:rFonts w:ascii="Calibri" w:eastAsia="Times New Roman" w:hAnsi="Calibri" w:cs="Times New Roman"/>
    </w:rPr>
  </w:style>
  <w:style w:type="table" w:customStyle="1" w:styleId="15">
    <w:name w:val="Сетка таблицы1"/>
    <w:rsid w:val="00F94B63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a">
    <w:name w:val="Table Grid"/>
    <w:basedOn w:val="a1"/>
    <w:uiPriority w:val="59"/>
    <w:rsid w:val="00F94B63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2">
    <w:name w:val="Сетка таблицы2"/>
    <w:rsid w:val="00F94B63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Balloon Text"/>
    <w:basedOn w:val="a"/>
    <w:link w:val="ac"/>
    <w:semiHidden/>
    <w:rsid w:val="00F94B63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c">
    <w:name w:val="Текст выноски Знак"/>
    <w:basedOn w:val="a0"/>
    <w:link w:val="ab"/>
    <w:semiHidden/>
    <w:rsid w:val="00F94B63"/>
    <w:rPr>
      <w:rFonts w:ascii="Tahoma" w:eastAsia="Times New Roman" w:hAnsi="Tahoma" w:cs="Times New Roman"/>
      <w:sz w:val="16"/>
      <w:szCs w:val="16"/>
    </w:rPr>
  </w:style>
  <w:style w:type="table" w:customStyle="1" w:styleId="31">
    <w:name w:val="Сетка таблицы3"/>
    <w:uiPriority w:val="99"/>
    <w:rsid w:val="00F94B63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1">
    <w:name w:val="Сетка таблицы4"/>
    <w:rsid w:val="00F94B63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Body Text Indent 2"/>
    <w:aliases w:val="Знак9"/>
    <w:basedOn w:val="a"/>
    <w:link w:val="24"/>
    <w:rsid w:val="00F94B63"/>
    <w:pPr>
      <w:spacing w:after="120" w:line="480" w:lineRule="auto"/>
      <w:ind w:left="283"/>
    </w:pPr>
    <w:rPr>
      <w:rFonts w:ascii="Times New Roman" w:eastAsia="Calibri" w:hAnsi="Times New Roman"/>
      <w:sz w:val="24"/>
      <w:szCs w:val="24"/>
      <w:lang w:eastAsia="ru-RU"/>
    </w:rPr>
  </w:style>
  <w:style w:type="character" w:customStyle="1" w:styleId="24">
    <w:name w:val="Основной текст с отступом 2 Знак"/>
    <w:aliases w:val="Знак9 Знак"/>
    <w:basedOn w:val="a0"/>
    <w:link w:val="23"/>
    <w:rsid w:val="00F94B63"/>
    <w:rPr>
      <w:rFonts w:ascii="Times New Roman" w:eastAsia="Calibri" w:hAnsi="Times New Roman" w:cs="Times New Roman"/>
      <w:sz w:val="24"/>
      <w:szCs w:val="24"/>
      <w:lang w:eastAsia="ru-RU"/>
    </w:rPr>
  </w:style>
  <w:style w:type="paragraph" w:customStyle="1" w:styleId="111">
    <w:name w:val="Без интервала11"/>
    <w:rsid w:val="00F94B63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ru-RU"/>
    </w:rPr>
  </w:style>
  <w:style w:type="paragraph" w:styleId="ad">
    <w:name w:val="header"/>
    <w:basedOn w:val="a"/>
    <w:link w:val="ae"/>
    <w:rsid w:val="00F94B63"/>
    <w:pPr>
      <w:tabs>
        <w:tab w:val="center" w:pos="4677"/>
        <w:tab w:val="right" w:pos="9355"/>
      </w:tabs>
      <w:spacing w:after="0" w:line="240" w:lineRule="auto"/>
    </w:pPr>
    <w:rPr>
      <w:rFonts w:eastAsia="Calibri"/>
      <w:sz w:val="20"/>
      <w:szCs w:val="20"/>
      <w:lang w:eastAsia="ru-RU"/>
    </w:rPr>
  </w:style>
  <w:style w:type="character" w:customStyle="1" w:styleId="ae">
    <w:name w:val="Верхний колонтитул Знак"/>
    <w:basedOn w:val="a0"/>
    <w:link w:val="ad"/>
    <w:rsid w:val="00F94B63"/>
    <w:rPr>
      <w:rFonts w:ascii="Calibri" w:eastAsia="Calibri" w:hAnsi="Calibri" w:cs="Times New Roman"/>
      <w:sz w:val="20"/>
      <w:szCs w:val="20"/>
      <w:lang w:eastAsia="ru-RU"/>
    </w:rPr>
  </w:style>
  <w:style w:type="paragraph" w:customStyle="1" w:styleId="25">
    <w:name w:val="Без интервала2"/>
    <w:rsid w:val="00F94B63"/>
    <w:pPr>
      <w:suppressAutoHyphens/>
      <w:spacing w:after="0" w:line="240" w:lineRule="auto"/>
    </w:pPr>
    <w:rPr>
      <w:rFonts w:ascii="Calibri" w:eastAsia="Calibri" w:hAnsi="Calibri" w:cs="Times New Roman"/>
      <w:lang w:eastAsia="ar-SA"/>
    </w:rPr>
  </w:style>
  <w:style w:type="paragraph" w:customStyle="1" w:styleId="16">
    <w:name w:val="заголовок 1"/>
    <w:basedOn w:val="a"/>
    <w:next w:val="a"/>
    <w:rsid w:val="00F94B63"/>
    <w:pPr>
      <w:keepNext/>
      <w:autoSpaceDE w:val="0"/>
      <w:autoSpaceDN w:val="0"/>
      <w:spacing w:after="0" w:line="240" w:lineRule="auto"/>
      <w:ind w:firstLine="720"/>
    </w:pPr>
    <w:rPr>
      <w:rFonts w:ascii="Times New Roman" w:eastAsia="Calibri" w:hAnsi="Times New Roman"/>
      <w:sz w:val="28"/>
      <w:szCs w:val="28"/>
      <w:lang w:val="uk-UA" w:eastAsia="ru-RU"/>
    </w:rPr>
  </w:style>
  <w:style w:type="paragraph" w:styleId="af">
    <w:name w:val="footnote text"/>
    <w:basedOn w:val="a"/>
    <w:link w:val="af0"/>
    <w:semiHidden/>
    <w:rsid w:val="00F94B63"/>
    <w:pPr>
      <w:spacing w:after="0" w:line="240" w:lineRule="auto"/>
    </w:pPr>
    <w:rPr>
      <w:sz w:val="20"/>
      <w:szCs w:val="20"/>
    </w:rPr>
  </w:style>
  <w:style w:type="character" w:customStyle="1" w:styleId="af0">
    <w:name w:val="Текст сноски Знак"/>
    <w:basedOn w:val="a0"/>
    <w:link w:val="af"/>
    <w:semiHidden/>
    <w:rsid w:val="00F94B63"/>
    <w:rPr>
      <w:rFonts w:ascii="Calibri" w:eastAsia="Times New Roman" w:hAnsi="Calibri" w:cs="Times New Roman"/>
      <w:sz w:val="20"/>
      <w:szCs w:val="20"/>
    </w:rPr>
  </w:style>
  <w:style w:type="paragraph" w:customStyle="1" w:styleId="ShapkaDocumentu">
    <w:name w:val="Shapka Documentu"/>
    <w:basedOn w:val="a"/>
    <w:rsid w:val="00F94B63"/>
    <w:pPr>
      <w:keepNext/>
      <w:keepLines/>
      <w:spacing w:after="240" w:line="240" w:lineRule="auto"/>
      <w:ind w:left="3969"/>
      <w:jc w:val="center"/>
    </w:pPr>
    <w:rPr>
      <w:rFonts w:ascii="Antiqua" w:eastAsia="Calibri" w:hAnsi="Antiqua"/>
      <w:sz w:val="26"/>
      <w:szCs w:val="20"/>
      <w:lang w:val="uk-UA" w:eastAsia="ru-RU"/>
    </w:rPr>
  </w:style>
  <w:style w:type="character" w:customStyle="1" w:styleId="17">
    <w:name w:val="Основной текст1"/>
    <w:rsid w:val="00F94B63"/>
    <w:rPr>
      <w:rFonts w:ascii="Times New Roman" w:hAnsi="Times New Roman"/>
      <w:color w:val="000000"/>
      <w:spacing w:val="7"/>
      <w:w w:val="100"/>
      <w:position w:val="0"/>
      <w:sz w:val="20"/>
      <w:u w:val="none"/>
      <w:lang w:val="uk-UA"/>
    </w:rPr>
  </w:style>
  <w:style w:type="character" w:customStyle="1" w:styleId="af1">
    <w:name w:val="Основной текст_"/>
    <w:link w:val="26"/>
    <w:locked/>
    <w:rsid w:val="00F94B63"/>
    <w:rPr>
      <w:rFonts w:ascii="Times New Roman" w:hAnsi="Times New Roman"/>
      <w:spacing w:val="7"/>
      <w:sz w:val="20"/>
      <w:shd w:val="clear" w:color="auto" w:fill="FFFFFF"/>
    </w:rPr>
  </w:style>
  <w:style w:type="paragraph" w:customStyle="1" w:styleId="26">
    <w:name w:val="Основной текст2"/>
    <w:basedOn w:val="a"/>
    <w:link w:val="af1"/>
    <w:rsid w:val="00F94B63"/>
    <w:pPr>
      <w:widowControl w:val="0"/>
      <w:shd w:val="clear" w:color="auto" w:fill="FFFFFF"/>
      <w:spacing w:after="0" w:line="274" w:lineRule="exact"/>
      <w:jc w:val="both"/>
    </w:pPr>
    <w:rPr>
      <w:rFonts w:ascii="Times New Roman" w:eastAsiaTheme="minorHAnsi" w:hAnsi="Times New Roman" w:cstheme="minorBidi"/>
      <w:spacing w:val="7"/>
      <w:sz w:val="20"/>
    </w:rPr>
  </w:style>
  <w:style w:type="character" w:styleId="af2">
    <w:name w:val="FollowedHyperlink"/>
    <w:semiHidden/>
    <w:rsid w:val="00F94B63"/>
    <w:rPr>
      <w:rFonts w:cs="Times New Roman"/>
      <w:color w:val="954F72"/>
      <w:u w:val="single"/>
    </w:rPr>
  </w:style>
  <w:style w:type="paragraph" w:styleId="af3">
    <w:name w:val="Body Text"/>
    <w:basedOn w:val="a"/>
    <w:link w:val="af4"/>
    <w:rsid w:val="00F94B63"/>
    <w:pPr>
      <w:spacing w:after="120"/>
    </w:pPr>
    <w:rPr>
      <w:sz w:val="20"/>
      <w:szCs w:val="20"/>
    </w:rPr>
  </w:style>
  <w:style w:type="character" w:customStyle="1" w:styleId="af4">
    <w:name w:val="Основной текст Знак"/>
    <w:basedOn w:val="a0"/>
    <w:link w:val="af3"/>
    <w:rsid w:val="00F94B63"/>
    <w:rPr>
      <w:rFonts w:ascii="Calibri" w:eastAsia="Times New Roman" w:hAnsi="Calibri" w:cs="Times New Roman"/>
      <w:sz w:val="20"/>
      <w:szCs w:val="20"/>
    </w:rPr>
  </w:style>
  <w:style w:type="table" w:customStyle="1" w:styleId="51">
    <w:name w:val="Сетка таблицы5"/>
    <w:rsid w:val="00F94B63"/>
    <w:pPr>
      <w:spacing w:after="0" w:line="240" w:lineRule="auto"/>
    </w:pPr>
    <w:rPr>
      <w:rFonts w:ascii="Times New Roman" w:eastAsia="Calibri" w:hAnsi="Times New Roman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rsid w:val="00F94B63"/>
    <w:rPr>
      <w:rFonts w:cs="Times New Roman"/>
    </w:rPr>
  </w:style>
  <w:style w:type="character" w:customStyle="1" w:styleId="27">
    <w:name w:val="Основной текст (2)_"/>
    <w:link w:val="28"/>
    <w:locked/>
    <w:rsid w:val="00F94B63"/>
    <w:rPr>
      <w:rFonts w:ascii="Times New Roman" w:hAnsi="Times New Roman" w:cs="Times New Roman"/>
      <w:sz w:val="18"/>
      <w:szCs w:val="18"/>
      <w:shd w:val="clear" w:color="auto" w:fill="FFFFFF"/>
    </w:rPr>
  </w:style>
  <w:style w:type="paragraph" w:customStyle="1" w:styleId="28">
    <w:name w:val="Основной текст (2)"/>
    <w:basedOn w:val="a"/>
    <w:link w:val="27"/>
    <w:rsid w:val="00F94B63"/>
    <w:pPr>
      <w:widowControl w:val="0"/>
      <w:shd w:val="clear" w:color="auto" w:fill="FFFFFF"/>
      <w:spacing w:after="0" w:line="221" w:lineRule="exact"/>
      <w:jc w:val="both"/>
    </w:pPr>
    <w:rPr>
      <w:rFonts w:ascii="Times New Roman" w:eastAsiaTheme="minorHAnsi" w:hAnsi="Times New Roman"/>
      <w:sz w:val="18"/>
      <w:szCs w:val="18"/>
    </w:rPr>
  </w:style>
  <w:style w:type="paragraph" w:customStyle="1" w:styleId="af5">
    <w:name w:val="Знак"/>
    <w:basedOn w:val="a"/>
    <w:rsid w:val="00F94B63"/>
    <w:pPr>
      <w:spacing w:after="160" w:line="240" w:lineRule="exact"/>
    </w:pPr>
    <w:rPr>
      <w:rFonts w:ascii="Verdana" w:eastAsia="Calibri" w:hAnsi="Verdana"/>
      <w:sz w:val="20"/>
      <w:szCs w:val="20"/>
      <w:lang w:val="en-US"/>
    </w:rPr>
  </w:style>
  <w:style w:type="paragraph" w:customStyle="1" w:styleId="18">
    <w:name w:val="Знак1"/>
    <w:basedOn w:val="a"/>
    <w:rsid w:val="00F94B63"/>
    <w:pPr>
      <w:spacing w:after="160" w:line="240" w:lineRule="exact"/>
    </w:pPr>
    <w:rPr>
      <w:rFonts w:ascii="Verdana" w:hAnsi="Verdana"/>
      <w:sz w:val="20"/>
      <w:szCs w:val="20"/>
      <w:lang w:val="en-US"/>
    </w:rPr>
  </w:style>
  <w:style w:type="paragraph" w:styleId="af6">
    <w:name w:val="List Paragraph"/>
    <w:basedOn w:val="a"/>
    <w:uiPriority w:val="34"/>
    <w:qFormat/>
    <w:rsid w:val="00F94B63"/>
    <w:pPr>
      <w:ind w:left="708"/>
    </w:pPr>
    <w:rPr>
      <w:rFonts w:eastAsia="Calibri"/>
    </w:rPr>
  </w:style>
  <w:style w:type="character" w:customStyle="1" w:styleId="rvts0">
    <w:name w:val="rvts0"/>
    <w:rsid w:val="00F94B63"/>
  </w:style>
  <w:style w:type="paragraph" w:customStyle="1" w:styleId="Default">
    <w:name w:val="Default"/>
    <w:rsid w:val="00F94B63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eastAsia="ru-RU"/>
    </w:rPr>
  </w:style>
  <w:style w:type="paragraph" w:styleId="32">
    <w:name w:val="Body Text Indent 3"/>
    <w:basedOn w:val="a"/>
    <w:link w:val="33"/>
    <w:uiPriority w:val="99"/>
    <w:semiHidden/>
    <w:unhideWhenUsed/>
    <w:rsid w:val="00F94B63"/>
    <w:pPr>
      <w:spacing w:after="120"/>
      <w:ind w:left="283"/>
    </w:pPr>
    <w:rPr>
      <w:sz w:val="16"/>
      <w:szCs w:val="16"/>
    </w:rPr>
  </w:style>
  <w:style w:type="character" w:customStyle="1" w:styleId="33">
    <w:name w:val="Основной текст с отступом 3 Знак"/>
    <w:basedOn w:val="a0"/>
    <w:link w:val="32"/>
    <w:uiPriority w:val="99"/>
    <w:semiHidden/>
    <w:rsid w:val="00F94B63"/>
    <w:rPr>
      <w:rFonts w:ascii="Calibri" w:eastAsia="Times New Roman" w:hAnsi="Calibri" w:cs="Times New Roman"/>
      <w:sz w:val="16"/>
      <w:szCs w:val="16"/>
    </w:rPr>
  </w:style>
  <w:style w:type="paragraph" w:styleId="af7">
    <w:name w:val="Body Text Indent"/>
    <w:basedOn w:val="a"/>
    <w:link w:val="af8"/>
    <w:uiPriority w:val="99"/>
    <w:rsid w:val="00F94B63"/>
    <w:pPr>
      <w:spacing w:after="120" w:line="240" w:lineRule="auto"/>
      <w:ind w:left="283"/>
      <w:jc w:val="both"/>
    </w:pPr>
    <w:rPr>
      <w:rFonts w:ascii="Times New Roman" w:eastAsia="Calibri" w:hAnsi="Times New Roman"/>
      <w:sz w:val="24"/>
      <w:szCs w:val="24"/>
      <w:lang w:eastAsia="ru-RU"/>
    </w:rPr>
  </w:style>
  <w:style w:type="character" w:customStyle="1" w:styleId="af8">
    <w:name w:val="Основной текст с отступом Знак"/>
    <w:basedOn w:val="a0"/>
    <w:link w:val="af7"/>
    <w:uiPriority w:val="99"/>
    <w:rsid w:val="00F94B63"/>
    <w:rPr>
      <w:rFonts w:ascii="Times New Roman" w:eastAsia="Calibri" w:hAnsi="Times New Roman" w:cs="Times New Roman"/>
      <w:sz w:val="24"/>
      <w:szCs w:val="24"/>
      <w:lang w:eastAsia="ru-RU"/>
    </w:rPr>
  </w:style>
  <w:style w:type="character" w:customStyle="1" w:styleId="xfm59235208">
    <w:name w:val="xfm_59235208"/>
    <w:rsid w:val="00F94B63"/>
  </w:style>
  <w:style w:type="paragraph" w:styleId="af9">
    <w:name w:val="Normal (Web)"/>
    <w:basedOn w:val="a"/>
    <w:uiPriority w:val="99"/>
    <w:rsid w:val="00F94B63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paragraph" w:styleId="afa">
    <w:name w:val="No Spacing"/>
    <w:link w:val="afb"/>
    <w:uiPriority w:val="1"/>
    <w:qFormat/>
    <w:rsid w:val="00F94B63"/>
    <w:pPr>
      <w:spacing w:after="0" w:line="360" w:lineRule="auto"/>
      <w:jc w:val="both"/>
    </w:pPr>
    <w:rPr>
      <w:rFonts w:ascii="Times New Roman" w:eastAsia="Calibri" w:hAnsi="Times New Roman" w:cs="Times New Roman"/>
      <w:sz w:val="28"/>
      <w:szCs w:val="20"/>
      <w:lang w:val="uk-UA" w:eastAsia="ru-RU"/>
    </w:rPr>
  </w:style>
  <w:style w:type="character" w:customStyle="1" w:styleId="afb">
    <w:name w:val="Без интервала Знак"/>
    <w:link w:val="afa"/>
    <w:uiPriority w:val="1"/>
    <w:locked/>
    <w:rsid w:val="00F94B63"/>
    <w:rPr>
      <w:rFonts w:ascii="Times New Roman" w:eastAsia="Calibri" w:hAnsi="Times New Roman" w:cs="Times New Roman"/>
      <w:sz w:val="28"/>
      <w:szCs w:val="20"/>
      <w:lang w:val="uk-UA" w:eastAsia="ru-RU"/>
    </w:rPr>
  </w:style>
  <w:style w:type="paragraph" w:customStyle="1" w:styleId="34">
    <w:name w:val="Абзац списка3"/>
    <w:basedOn w:val="a"/>
    <w:rsid w:val="00F94B63"/>
    <w:pPr>
      <w:suppressAutoHyphens/>
      <w:spacing w:after="0" w:line="240" w:lineRule="auto"/>
      <w:ind w:left="720"/>
    </w:pPr>
    <w:rPr>
      <w:rFonts w:eastAsia="Calibri"/>
      <w:sz w:val="24"/>
      <w:szCs w:val="24"/>
      <w:lang w:eastAsia="ar-SA"/>
    </w:rPr>
  </w:style>
  <w:style w:type="paragraph" w:styleId="19">
    <w:name w:val="toc 1"/>
    <w:basedOn w:val="a"/>
    <w:autoRedefine/>
    <w:semiHidden/>
    <w:rsid w:val="00F94B63"/>
    <w:pPr>
      <w:widowControl w:val="0"/>
      <w:spacing w:after="0"/>
      <w:ind w:left="-142" w:firstLine="360"/>
      <w:jc w:val="both"/>
    </w:pPr>
    <w:rPr>
      <w:rFonts w:ascii="Times New Roman" w:hAnsi="Times New Roman"/>
      <w:color w:val="000000"/>
      <w:sz w:val="26"/>
      <w:szCs w:val="26"/>
      <w:lang w:val="uk-UA" w:eastAsia="uk-UA"/>
    </w:rPr>
  </w:style>
  <w:style w:type="character" w:styleId="afc">
    <w:name w:val="Placeholder Text"/>
    <w:uiPriority w:val="99"/>
    <w:semiHidden/>
    <w:rsid w:val="00F94B63"/>
    <w:rPr>
      <w:color w:val="808080"/>
    </w:rPr>
  </w:style>
  <w:style w:type="paragraph" w:styleId="a6">
    <w:name w:val="Title"/>
    <w:basedOn w:val="a"/>
    <w:next w:val="a"/>
    <w:link w:val="13"/>
    <w:qFormat/>
    <w:rsid w:val="00F94B63"/>
    <w:pPr>
      <w:spacing w:after="0" w:line="240" w:lineRule="auto"/>
      <w:contextualSpacing/>
    </w:pPr>
    <w:rPr>
      <w:rFonts w:ascii="Times New Roman" w:hAnsi="Times New Roman" w:cs="Calibri"/>
      <w:b/>
      <w:bCs/>
      <w:sz w:val="24"/>
      <w:szCs w:val="24"/>
      <w:lang w:val="uk-UA" w:eastAsia="ar-SA"/>
    </w:rPr>
  </w:style>
  <w:style w:type="character" w:customStyle="1" w:styleId="29">
    <w:name w:val="Название Знак2"/>
    <w:basedOn w:val="a0"/>
    <w:uiPriority w:val="10"/>
    <w:rsid w:val="00F94B6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42">
    <w:name w:val="Абзац списка4"/>
    <w:basedOn w:val="a"/>
    <w:rsid w:val="00F94B63"/>
    <w:pPr>
      <w:suppressAutoHyphens/>
      <w:spacing w:after="0" w:line="240" w:lineRule="auto"/>
      <w:ind w:left="720"/>
    </w:pPr>
    <w:rPr>
      <w:rFonts w:eastAsia="Calibri"/>
      <w:sz w:val="24"/>
      <w:szCs w:val="24"/>
      <w:lang w:eastAsia="ar-SA"/>
    </w:rPr>
  </w:style>
  <w:style w:type="paragraph" w:styleId="afd">
    <w:name w:val="footer"/>
    <w:basedOn w:val="a"/>
    <w:link w:val="afe"/>
    <w:uiPriority w:val="99"/>
    <w:unhideWhenUsed/>
    <w:rsid w:val="00F94B6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e">
    <w:name w:val="Нижний колонтитул Знак"/>
    <w:basedOn w:val="a0"/>
    <w:link w:val="afd"/>
    <w:uiPriority w:val="99"/>
    <w:rsid w:val="00F94B63"/>
    <w:rPr>
      <w:rFonts w:ascii="Calibri" w:eastAsia="Times New Roman" w:hAnsi="Calibri" w:cs="Times New Roman"/>
    </w:rPr>
  </w:style>
  <w:style w:type="paragraph" w:styleId="aff">
    <w:name w:val="Revision"/>
    <w:hidden/>
    <w:uiPriority w:val="99"/>
    <w:semiHidden/>
    <w:rsid w:val="00940A23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ListParagraph1">
    <w:name w:val="List Paragraph1"/>
    <w:basedOn w:val="a"/>
    <w:rsid w:val="00E32F6B"/>
    <w:pPr>
      <w:suppressAutoHyphens/>
      <w:spacing w:after="0" w:line="240" w:lineRule="auto"/>
      <w:ind w:left="720"/>
    </w:pPr>
    <w:rPr>
      <w:rFonts w:eastAsia="Calibri"/>
      <w:sz w:val="24"/>
      <w:szCs w:val="24"/>
      <w:lang w:eastAsia="ar-SA"/>
    </w:rPr>
  </w:style>
  <w:style w:type="character" w:styleId="aff0">
    <w:name w:val="annotation reference"/>
    <w:basedOn w:val="a0"/>
    <w:uiPriority w:val="99"/>
    <w:semiHidden/>
    <w:unhideWhenUsed/>
    <w:rsid w:val="00243F4C"/>
    <w:rPr>
      <w:sz w:val="16"/>
      <w:szCs w:val="16"/>
    </w:rPr>
  </w:style>
  <w:style w:type="paragraph" w:styleId="aff1">
    <w:name w:val="annotation text"/>
    <w:basedOn w:val="a"/>
    <w:link w:val="aff2"/>
    <w:uiPriority w:val="99"/>
    <w:semiHidden/>
    <w:unhideWhenUsed/>
    <w:rsid w:val="00243F4C"/>
    <w:pPr>
      <w:spacing w:line="240" w:lineRule="auto"/>
    </w:pPr>
    <w:rPr>
      <w:sz w:val="20"/>
      <w:szCs w:val="20"/>
    </w:rPr>
  </w:style>
  <w:style w:type="character" w:customStyle="1" w:styleId="aff2">
    <w:name w:val="Текст примечания Знак"/>
    <w:basedOn w:val="a0"/>
    <w:link w:val="aff1"/>
    <w:uiPriority w:val="99"/>
    <w:semiHidden/>
    <w:rsid w:val="00243F4C"/>
    <w:rPr>
      <w:rFonts w:ascii="Calibri" w:eastAsia="Times New Roman" w:hAnsi="Calibri" w:cs="Times New Roman"/>
      <w:sz w:val="20"/>
      <w:szCs w:val="20"/>
    </w:rPr>
  </w:style>
  <w:style w:type="paragraph" w:styleId="aff3">
    <w:name w:val="annotation subject"/>
    <w:basedOn w:val="aff1"/>
    <w:next w:val="aff1"/>
    <w:link w:val="aff4"/>
    <w:uiPriority w:val="99"/>
    <w:semiHidden/>
    <w:unhideWhenUsed/>
    <w:rsid w:val="00243F4C"/>
    <w:rPr>
      <w:b/>
      <w:bCs/>
    </w:rPr>
  </w:style>
  <w:style w:type="character" w:customStyle="1" w:styleId="aff4">
    <w:name w:val="Тема примечания Знак"/>
    <w:basedOn w:val="aff2"/>
    <w:link w:val="aff3"/>
    <w:uiPriority w:val="99"/>
    <w:semiHidden/>
    <w:rsid w:val="00243F4C"/>
    <w:rPr>
      <w:rFonts w:ascii="Calibri" w:eastAsia="Times New Roman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443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7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nutd.edu.ua/ekts/" TargetMode="External"/><Relationship Id="rId13" Type="http://schemas.openxmlformats.org/officeDocument/2006/relationships/hyperlink" Target="https://knutd.edu.ua/files/ekts/od/IM_fran_2022_bak.pdf" TargetMode="External"/><Relationship Id="rId18" Type="http://schemas.openxmlformats.org/officeDocument/2006/relationships/hyperlink" Target="https://knutd.edu.ua/files/ekts/od/X_2022_182_bak.pdf" TargetMode="External"/><Relationship Id="rId26" Type="http://schemas.openxmlformats.org/officeDocument/2006/relationships/hyperlink" Target="https://knutd.edu.ua/files/ekts/od/PB_2022_182_bak.pdf" TargetMode="External"/><Relationship Id="rId3" Type="http://schemas.microsoft.com/office/2007/relationships/stylesWithEffects" Target="stylesWithEffects.xml"/><Relationship Id="rId21" Type="http://schemas.openxmlformats.org/officeDocument/2006/relationships/hyperlink" Target="https://knutd.edu.ua/files/ekts/od/IKG_2022_015_182_bak.pdf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knutd.edu.ua/files/ekts/od/IM_ang_2022_bak.pdf" TargetMode="External"/><Relationship Id="rId17" Type="http://schemas.openxmlformats.org/officeDocument/2006/relationships/hyperlink" Target="https://knutd.edu.ua/files/ekts/od/F_2022_bak_IM.pdf" TargetMode="External"/><Relationship Id="rId25" Type="http://schemas.openxmlformats.org/officeDocument/2006/relationships/hyperlink" Target="https://knutd.edu.ua/files/ekts/od/FV_2022_bak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knutd.edu.ua/files/ekts/od/VM_2022_bak_IM_XBT.pdf" TargetMode="External"/><Relationship Id="rId20" Type="http://schemas.openxmlformats.org/officeDocument/2006/relationships/hyperlink" Target="https://knutd.edu.ua/files/ekts/od/BZD_2022_bak.pdf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knutd.edu.ua/files/ekts/od/FPS_2022_bak.pdf" TargetMode="External"/><Relationship Id="rId24" Type="http://schemas.openxmlformats.org/officeDocument/2006/relationships/hyperlink" Target="https://knutd.edu.ua/files/ekts/od/IMFS_nim_2022_015_182_bak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knutd.edu.ua/files/ekts/od/IM_nim_A1_2022_bak.pdf" TargetMode="External"/><Relationship Id="rId23" Type="http://schemas.openxmlformats.org/officeDocument/2006/relationships/hyperlink" Target="https://knutd.edu.ua/files/ekts/od/IMFS_fran_2022_IM_bak.pdf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knutd.edu.ua/files/ekts/od/DYM_2022_bak.pdf" TargetMode="External"/><Relationship Id="rId19" Type="http://schemas.openxmlformats.org/officeDocument/2006/relationships/hyperlink" Target="https://knutd.edu.ua/files/ekts/od/IST_2022_182_bak.pdf" TargetMode="External"/><Relationship Id="rId31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hyperlink" Target="https://knutd.edu.ua/files/ekts/od/YZK_2022_bak.pdf" TargetMode="External"/><Relationship Id="rId14" Type="http://schemas.openxmlformats.org/officeDocument/2006/relationships/hyperlink" Target="https://knutd.edu.ua/files/ekts/od/IM_nim_2022_bak.pdf" TargetMode="External"/><Relationship Id="rId22" Type="http://schemas.openxmlformats.org/officeDocument/2006/relationships/hyperlink" Target="https://knutd.edu.ua/files/ekts/od/IMFS_ang_2022_182_bak.pdf" TargetMode="External"/><Relationship Id="rId27" Type="http://schemas.openxmlformats.org/officeDocument/2006/relationships/hyperlink" Target="https://knutd.edu.ua/files/ekts/od/PK_2022_161_162_226_bak.pdf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19014</Words>
  <Characters>10838</Characters>
  <Application>Microsoft Office Word</Application>
  <DocSecurity>0</DocSecurity>
  <Lines>90</Lines>
  <Paragraphs>59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97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JV</cp:lastModifiedBy>
  <cp:revision>2</cp:revision>
  <cp:lastPrinted>2023-01-17T19:45:00Z</cp:lastPrinted>
  <dcterms:created xsi:type="dcterms:W3CDTF">2023-01-23T07:02:00Z</dcterms:created>
  <dcterms:modified xsi:type="dcterms:W3CDTF">2023-01-23T07:02:00Z</dcterms:modified>
</cp:coreProperties>
</file>